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9A6A2" w14:textId="77777777" w:rsidR="002D3ACF" w:rsidRPr="002D3ACF" w:rsidRDefault="002D3ACF" w:rsidP="002D3ACF">
      <w:r w:rsidRPr="002D3ACF">
        <w:rPr>
          <w:noProof/>
        </w:rPr>
        <w:drawing>
          <wp:anchor distT="0" distB="0" distL="114300" distR="114300" simplePos="0" relativeHeight="251660288" behindDoc="1" locked="0" layoutInCell="1" allowOverlap="1" wp14:anchorId="365FB096" wp14:editId="100648E8">
            <wp:simplePos x="0" y="0"/>
            <wp:positionH relativeFrom="column">
              <wp:posOffset>9525</wp:posOffset>
            </wp:positionH>
            <wp:positionV relativeFrom="page">
              <wp:posOffset>9525</wp:posOffset>
            </wp:positionV>
            <wp:extent cx="3197225" cy="559435"/>
            <wp:effectExtent l="38100" t="19050" r="41275" b="202565"/>
            <wp:wrapNone/>
            <wp:docPr id="1" name="Picture 1" descr="http://www.cprna.org/wordpress/wp-content/uploads/2011/12/cprna-header.jpg.pagespeed.ce.CQOe-uR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prna.org/wordpress/wp-content/uploads/2011/12/cprna-header.jpg.pagespeed.ce.CQOe-uRO-A.jpg"/>
                    <pic:cNvPicPr>
                      <a:picLocks noChangeAspect="1" noChangeArrowheads="1"/>
                    </pic:cNvPicPr>
                  </pic:nvPicPr>
                  <pic:blipFill>
                    <a:blip r:embed="rId6" cstate="print">
                      <a:extLst>
                        <a:ext uri="{BEBA8EAE-BF5A-486C-A8C5-ECC9F3942E4B}">
                          <a14:imgProps xmlns:a14="http://schemas.microsoft.com/office/drawing/2010/main">
                            <a14:imgLayer r:embed="rId7">
                              <a14:imgEffect>
                                <a14:sharpenSoften amount="50000"/>
                              </a14:imgEffect>
                              <a14:imgEffect>
                                <a14:saturation sat="300000"/>
                              </a14:imgEffect>
                              <a14:imgEffect>
                                <a14:brightnessContrast bright="20000" contrast="-20000"/>
                              </a14:imgEffect>
                            </a14:imgLayer>
                          </a14:imgProps>
                        </a:ext>
                      </a:extLst>
                    </a:blip>
                    <a:srcRect/>
                    <a:stretch>
                      <a:fillRect/>
                    </a:stretch>
                  </pic:blipFill>
                  <pic:spPr bwMode="auto">
                    <a:xfrm>
                      <a:off x="0" y="0"/>
                      <a:ext cx="3197225" cy="559435"/>
                    </a:xfrm>
                    <a:prstGeom prst="roundRect">
                      <a:avLst>
                        <a:gd name="adj" fmla="val 8594"/>
                      </a:avLst>
                    </a:prstGeom>
                    <a:solidFill>
                      <a:srgbClr val="FFFFFF">
                        <a:shade val="85000"/>
                      </a:srgbClr>
                    </a:solidFill>
                    <a:ln w="9525">
                      <a:solidFill>
                        <a:sysClr val="windowText" lastClr="000000"/>
                      </a:solid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Pr="002D3ACF">
        <w:rPr>
          <w:noProof/>
        </w:rPr>
        <mc:AlternateContent>
          <mc:Choice Requires="wps">
            <w:drawing>
              <wp:anchor distT="0" distB="0" distL="114300" distR="114300" simplePos="0" relativeHeight="251663360" behindDoc="0" locked="0" layoutInCell="1" allowOverlap="1" wp14:anchorId="5C279AA9" wp14:editId="76652FF1">
                <wp:simplePos x="0" y="0"/>
                <wp:positionH relativeFrom="column">
                  <wp:posOffset>9525</wp:posOffset>
                </wp:positionH>
                <wp:positionV relativeFrom="page">
                  <wp:posOffset>742950</wp:posOffset>
                </wp:positionV>
                <wp:extent cx="7734300" cy="685800"/>
                <wp:effectExtent l="38100" t="38100" r="133350" b="133350"/>
                <wp:wrapNone/>
                <wp:docPr id="76" name="Text Box 76"/>
                <wp:cNvGraphicFramePr/>
                <a:graphic xmlns:a="http://schemas.openxmlformats.org/drawingml/2006/main">
                  <a:graphicData uri="http://schemas.microsoft.com/office/word/2010/wordprocessingShape">
                    <wps:wsp>
                      <wps:cNvSpPr txBox="1"/>
                      <wps:spPr>
                        <a:xfrm>
                          <a:off x="0" y="0"/>
                          <a:ext cx="7734300" cy="685800"/>
                        </a:xfrm>
                        <a:prstGeom prst="rect">
                          <a:avLst/>
                        </a:prstGeom>
                        <a:solidFill>
                          <a:srgbClr val="0033CC"/>
                        </a:solidFill>
                        <a:ln w="28575">
                          <a:solidFill>
                            <a:sysClr val="windowText" lastClr="000000"/>
                          </a:solidFill>
                        </a:ln>
                        <a:effectLst>
                          <a:outerShdw blurRad="50800" dist="63500" dir="2700000" algn="tl" rotWithShape="0">
                            <a:prstClr val="black">
                              <a:alpha val="40000"/>
                            </a:prstClr>
                          </a:outerShdw>
                        </a:effectLst>
                      </wps:spPr>
                      <wps:txbx>
                        <w:txbxContent>
                          <w:p w14:paraId="271A8F89" w14:textId="77777777" w:rsidR="002D3ACF" w:rsidRDefault="002D3ACF" w:rsidP="002D3ACF">
                            <w:pPr>
                              <w:pStyle w:val="NoSpacing"/>
                              <w:rPr>
                                <w:b/>
                                <w:i/>
                                <w:color w:val="FFFFFF" w:themeColor="background1"/>
                              </w:rPr>
                            </w:pPr>
                            <w:r w:rsidRPr="00ED5226">
                              <w:rPr>
                                <w:b/>
                                <w:color w:val="FFFFFF" w:themeColor="background1"/>
                                <w:sz w:val="26"/>
                                <w:szCs w:val="26"/>
                              </w:rPr>
                              <w:t>Message of NA:</w:t>
                            </w:r>
                            <w:r w:rsidRPr="007970CA">
                              <w:rPr>
                                <w:b/>
                                <w:color w:val="FFFFFF" w:themeColor="background1"/>
                              </w:rPr>
                              <w:t xml:space="preserve">  </w:t>
                            </w:r>
                            <w:r w:rsidRPr="007970CA">
                              <w:rPr>
                                <w:b/>
                                <w:i/>
                                <w:color w:val="FFFFFF" w:themeColor="background1"/>
                              </w:rPr>
                              <w:t>“…that an addict, any addict, can stop using drugs, lose the desire to use, and find a new way to live.</w:t>
                            </w:r>
                            <w:r>
                              <w:rPr>
                                <w:b/>
                                <w:i/>
                                <w:color w:val="FFFFFF" w:themeColor="background1"/>
                              </w:rPr>
                              <w:t xml:space="preserve">    </w:t>
                            </w:r>
                          </w:p>
                          <w:p w14:paraId="41014E8A" w14:textId="77777777" w:rsidR="002D3ACF" w:rsidRPr="007970CA" w:rsidRDefault="002D3ACF" w:rsidP="002D3ACF">
                            <w:pPr>
                              <w:pStyle w:val="NoSpacing"/>
                              <w:rPr>
                                <w:b/>
                                <w:i/>
                                <w:color w:val="FFFFFF" w:themeColor="background1"/>
                              </w:rPr>
                            </w:pPr>
                            <w:r>
                              <w:rPr>
                                <w:b/>
                                <w:i/>
                                <w:color w:val="FFFFFF" w:themeColor="background1"/>
                              </w:rPr>
                              <w:t xml:space="preserve">                                      Our message is hope and the promise of freedom.</w:t>
                            </w:r>
                            <w:r w:rsidRPr="007970CA">
                              <w:rPr>
                                <w:b/>
                                <w:i/>
                                <w:color w:val="FFFFFF" w:themeColor="background1"/>
                              </w:rPr>
                              <w:t>”</w:t>
                            </w:r>
                          </w:p>
                          <w:p w14:paraId="6A2EE0D1" w14:textId="77777777" w:rsidR="002D3ACF" w:rsidRPr="009249B3" w:rsidRDefault="002D3ACF" w:rsidP="002D3ACF">
                            <w:pPr>
                              <w:pStyle w:val="NoSpacing"/>
                            </w:pPr>
                            <w:r w:rsidRPr="00ED5226">
                              <w:rPr>
                                <w:b/>
                                <w:color w:val="FFFFFF" w:themeColor="background1"/>
                                <w:sz w:val="26"/>
                                <w:szCs w:val="26"/>
                              </w:rPr>
                              <w:t>Primary Purpose</w:t>
                            </w:r>
                            <w:r w:rsidRPr="00ED5226">
                              <w:rPr>
                                <w:b/>
                                <w:i/>
                                <w:color w:val="FFFFFF" w:themeColor="background1"/>
                                <w:sz w:val="26"/>
                                <w:szCs w:val="26"/>
                              </w:rPr>
                              <w:t>:</w:t>
                            </w:r>
                            <w:r w:rsidRPr="00ED5226">
                              <w:rPr>
                                <w:b/>
                                <w:i/>
                                <w:color w:val="FFFFFF" w:themeColor="background1"/>
                              </w:rPr>
                              <w:t xml:space="preserve">  </w:t>
                            </w:r>
                            <w:r w:rsidRPr="007970CA">
                              <w:rPr>
                                <w:b/>
                                <w:i/>
                                <w:color w:val="FFFFFF" w:themeColor="background1"/>
                              </w:rPr>
                              <w:t>“…to carry the message to the addict who still suffers…”</w:t>
                            </w:r>
                            <w:r>
                              <w:rPr>
                                <w:b/>
                                <w:i/>
                                <w:color w:val="FFFFFF" w:themeColor="background1"/>
                              </w:rPr>
                              <w:t xml:space="preserve">                                    </w:t>
                            </w:r>
                            <w:r w:rsidRPr="007970CA">
                              <w:rPr>
                                <w:b/>
                                <w:i/>
                                <w:color w:val="FFFFFF" w:themeColor="background1"/>
                                <w:sz w:val="20"/>
                              </w:rPr>
                              <w:t>Basic Text</w:t>
                            </w:r>
                            <w:r>
                              <w:rPr>
                                <w:b/>
                                <w:i/>
                                <w:color w:val="FFFFFF" w:themeColor="background1"/>
                                <w:sz w:val="20"/>
                              </w:rPr>
                              <w:t xml:space="preserve"> </w:t>
                            </w:r>
                            <w:r w:rsidRPr="007970CA">
                              <w:rPr>
                                <w:b/>
                                <w:i/>
                                <w:color w:val="FFFFFF" w:themeColor="background1"/>
                                <w:sz w:val="20"/>
                              </w:rPr>
                              <w:t>-</w:t>
                            </w:r>
                            <w:r>
                              <w:rPr>
                                <w:b/>
                                <w:i/>
                                <w:color w:val="FFFFFF" w:themeColor="background1"/>
                                <w:sz w:val="20"/>
                              </w:rPr>
                              <w:t xml:space="preserve"> </w:t>
                            </w:r>
                            <w:r w:rsidRPr="007970CA">
                              <w:rPr>
                                <w:b/>
                                <w:i/>
                                <w:color w:val="FFFFFF" w:themeColor="background1"/>
                                <w:sz w:val="20"/>
                              </w:rPr>
                              <w:t>6</w:t>
                            </w:r>
                            <w:r w:rsidRPr="007970CA">
                              <w:rPr>
                                <w:b/>
                                <w:i/>
                                <w:color w:val="FFFFFF" w:themeColor="background1"/>
                                <w:sz w:val="20"/>
                                <w:vertAlign w:val="superscript"/>
                              </w:rPr>
                              <w:t>th</w:t>
                            </w:r>
                            <w:r w:rsidRPr="007970CA">
                              <w:rPr>
                                <w:b/>
                                <w:i/>
                                <w:color w:val="FFFFFF" w:themeColor="background1"/>
                                <w:sz w:val="20"/>
                              </w:rPr>
                              <w:t xml:space="preserve"> Ed.</w:t>
                            </w:r>
                            <w:r>
                              <w:rPr>
                                <w:b/>
                                <w:i/>
                                <w:color w:val="FFFFFF" w:themeColor="background1"/>
                                <w:sz w:val="20"/>
                              </w:rPr>
                              <w:t xml:space="preserve"> </w:t>
                            </w:r>
                            <w:r w:rsidRPr="007970CA">
                              <w:rPr>
                                <w:b/>
                                <w:i/>
                                <w:color w:val="FFFFFF" w:themeColor="background1"/>
                                <w:sz w:val="20"/>
                              </w:rPr>
                              <w:t>-</w:t>
                            </w:r>
                            <w:r>
                              <w:rPr>
                                <w:b/>
                                <w:i/>
                                <w:color w:val="FFFFFF" w:themeColor="background1"/>
                                <w:sz w:val="20"/>
                              </w:rPr>
                              <w:t xml:space="preserve"> </w:t>
                            </w:r>
                            <w:r w:rsidRPr="007970CA">
                              <w:rPr>
                                <w:b/>
                                <w:i/>
                                <w:color w:val="FFFFFF" w:themeColor="background1"/>
                                <w:sz w:val="20"/>
                              </w:rPr>
                              <w:t>Pg. 68</w:t>
                            </w:r>
                            <w:r w:rsidRPr="009249B3">
                              <w:br/>
                            </w:r>
                          </w:p>
                          <w:p w14:paraId="2373A637" w14:textId="77777777" w:rsidR="002D3ACF" w:rsidRPr="009249B3" w:rsidRDefault="002D3ACF" w:rsidP="002D3A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279AA9" id="_x0000_t202" coordsize="21600,21600" o:spt="202" path="m,l,21600r21600,l21600,xe">
                <v:stroke joinstyle="miter"/>
                <v:path gradientshapeok="t" o:connecttype="rect"/>
              </v:shapetype>
              <v:shape id="Text Box 76" o:spid="_x0000_s1026" type="#_x0000_t202" style="position:absolute;margin-left:.75pt;margin-top:58.5pt;width:609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" fillcolor="#03c" strokecolor="windowText" strokeweight="2.25pt">
                <v:shadow on="t" color="black" opacity="26214f" origin="-.5,-.5" offset="1.24725mm,1.24725mm"/>
                <v:textbox>
                  <w:txbxContent>
                    <w:p w14:paraId="271A8F89" w14:textId="77777777" w:rsidR="002D3ACF" w:rsidRDefault="002D3ACF" w:rsidP="002D3ACF">
                      <w:pPr>
                        <w:pStyle w:val="NoSpacing"/>
                        <w:rPr>
                          <w:b/>
                          <w:i/>
                          <w:color w:val="FFFFFF" w:themeColor="background1"/>
                        </w:rPr>
                      </w:pPr>
                      <w:r w:rsidRPr="00ED5226">
                        <w:rPr>
                          <w:b/>
                          <w:color w:val="FFFFFF" w:themeColor="background1"/>
                          <w:sz w:val="26"/>
                          <w:szCs w:val="26"/>
                        </w:rPr>
                        <w:t>Message of NA:</w:t>
                      </w:r>
                      <w:r w:rsidRPr="007970CA">
                        <w:rPr>
                          <w:b/>
                          <w:color w:val="FFFFFF" w:themeColor="background1"/>
                        </w:rPr>
                        <w:t xml:space="preserve">  </w:t>
                      </w:r>
                      <w:r w:rsidRPr="007970CA">
                        <w:rPr>
                          <w:b/>
                          <w:i/>
                          <w:color w:val="FFFFFF" w:themeColor="background1"/>
                        </w:rPr>
                        <w:t>“…that an addict, any addict, can stop using drugs, lose the desire to use, and find a new way to live.</w:t>
                      </w:r>
                      <w:r>
                        <w:rPr>
                          <w:b/>
                          <w:i/>
                          <w:color w:val="FFFFFF" w:themeColor="background1"/>
                        </w:rPr>
                        <w:t xml:space="preserve">    </w:t>
                      </w:r>
                    </w:p>
                    <w:p w14:paraId="41014E8A" w14:textId="77777777" w:rsidR="002D3ACF" w:rsidRPr="007970CA" w:rsidRDefault="002D3ACF" w:rsidP="002D3ACF">
                      <w:pPr>
                        <w:pStyle w:val="NoSpacing"/>
                        <w:rPr>
                          <w:b/>
                          <w:i/>
                          <w:color w:val="FFFFFF" w:themeColor="background1"/>
                        </w:rPr>
                      </w:pPr>
                      <w:r>
                        <w:rPr>
                          <w:b/>
                          <w:i/>
                          <w:color w:val="FFFFFF" w:themeColor="background1"/>
                        </w:rPr>
                        <w:t xml:space="preserve">                                      Our message is hope and the promise of freedom.</w:t>
                      </w:r>
                      <w:r w:rsidRPr="007970CA">
                        <w:rPr>
                          <w:b/>
                          <w:i/>
                          <w:color w:val="FFFFFF" w:themeColor="background1"/>
                        </w:rPr>
                        <w:t>”</w:t>
                      </w:r>
                    </w:p>
                    <w:p w14:paraId="6A2EE0D1" w14:textId="77777777" w:rsidR="002D3ACF" w:rsidRPr="009249B3" w:rsidRDefault="002D3ACF" w:rsidP="002D3ACF">
                      <w:pPr>
                        <w:pStyle w:val="NoSpacing"/>
                      </w:pPr>
                      <w:r w:rsidRPr="00ED5226">
                        <w:rPr>
                          <w:b/>
                          <w:color w:val="FFFFFF" w:themeColor="background1"/>
                          <w:sz w:val="26"/>
                          <w:szCs w:val="26"/>
                        </w:rPr>
                        <w:t>Primary Purpose</w:t>
                      </w:r>
                      <w:r w:rsidRPr="00ED5226">
                        <w:rPr>
                          <w:b/>
                          <w:i/>
                          <w:color w:val="FFFFFF" w:themeColor="background1"/>
                          <w:sz w:val="26"/>
                          <w:szCs w:val="26"/>
                        </w:rPr>
                        <w:t>:</w:t>
                      </w:r>
                      <w:r w:rsidRPr="00ED5226">
                        <w:rPr>
                          <w:b/>
                          <w:i/>
                          <w:color w:val="FFFFFF" w:themeColor="background1"/>
                        </w:rPr>
                        <w:t xml:space="preserve">  </w:t>
                      </w:r>
                      <w:r w:rsidRPr="007970CA">
                        <w:rPr>
                          <w:b/>
                          <w:i/>
                          <w:color w:val="FFFFFF" w:themeColor="background1"/>
                        </w:rPr>
                        <w:t>“…to carry the message to the addict who still suffers…”</w:t>
                      </w:r>
                      <w:r>
                        <w:rPr>
                          <w:b/>
                          <w:i/>
                          <w:color w:val="FFFFFF" w:themeColor="background1"/>
                        </w:rPr>
                        <w:t xml:space="preserve">                                    </w:t>
                      </w:r>
                      <w:r w:rsidRPr="007970CA">
                        <w:rPr>
                          <w:b/>
                          <w:i/>
                          <w:color w:val="FFFFFF" w:themeColor="background1"/>
                          <w:sz w:val="20"/>
                        </w:rPr>
                        <w:t>Basic Text</w:t>
                      </w:r>
                      <w:r>
                        <w:rPr>
                          <w:b/>
                          <w:i/>
                          <w:color w:val="FFFFFF" w:themeColor="background1"/>
                          <w:sz w:val="20"/>
                        </w:rPr>
                        <w:t xml:space="preserve"> </w:t>
                      </w:r>
                      <w:r w:rsidRPr="007970CA">
                        <w:rPr>
                          <w:b/>
                          <w:i/>
                          <w:color w:val="FFFFFF" w:themeColor="background1"/>
                          <w:sz w:val="20"/>
                        </w:rPr>
                        <w:t>-</w:t>
                      </w:r>
                      <w:r>
                        <w:rPr>
                          <w:b/>
                          <w:i/>
                          <w:color w:val="FFFFFF" w:themeColor="background1"/>
                          <w:sz w:val="20"/>
                        </w:rPr>
                        <w:t xml:space="preserve"> </w:t>
                      </w:r>
                      <w:r w:rsidRPr="007970CA">
                        <w:rPr>
                          <w:b/>
                          <w:i/>
                          <w:color w:val="FFFFFF" w:themeColor="background1"/>
                          <w:sz w:val="20"/>
                        </w:rPr>
                        <w:t>6</w:t>
                      </w:r>
                      <w:r w:rsidRPr="007970CA">
                        <w:rPr>
                          <w:b/>
                          <w:i/>
                          <w:color w:val="FFFFFF" w:themeColor="background1"/>
                          <w:sz w:val="20"/>
                          <w:vertAlign w:val="superscript"/>
                        </w:rPr>
                        <w:t>th</w:t>
                      </w:r>
                      <w:r w:rsidRPr="007970CA">
                        <w:rPr>
                          <w:b/>
                          <w:i/>
                          <w:color w:val="FFFFFF" w:themeColor="background1"/>
                          <w:sz w:val="20"/>
                        </w:rPr>
                        <w:t xml:space="preserve"> Ed.</w:t>
                      </w:r>
                      <w:r>
                        <w:rPr>
                          <w:b/>
                          <w:i/>
                          <w:color w:val="FFFFFF" w:themeColor="background1"/>
                          <w:sz w:val="20"/>
                        </w:rPr>
                        <w:t xml:space="preserve"> </w:t>
                      </w:r>
                      <w:r w:rsidRPr="007970CA">
                        <w:rPr>
                          <w:b/>
                          <w:i/>
                          <w:color w:val="FFFFFF" w:themeColor="background1"/>
                          <w:sz w:val="20"/>
                        </w:rPr>
                        <w:t>-</w:t>
                      </w:r>
                      <w:r>
                        <w:rPr>
                          <w:b/>
                          <w:i/>
                          <w:color w:val="FFFFFF" w:themeColor="background1"/>
                          <w:sz w:val="20"/>
                        </w:rPr>
                        <w:t xml:space="preserve"> </w:t>
                      </w:r>
                      <w:r w:rsidRPr="007970CA">
                        <w:rPr>
                          <w:b/>
                          <w:i/>
                          <w:color w:val="FFFFFF" w:themeColor="background1"/>
                          <w:sz w:val="20"/>
                        </w:rPr>
                        <w:t>Pg. 68</w:t>
                      </w:r>
                      <w:r w:rsidRPr="009249B3">
                        <w:br/>
                      </w:r>
                    </w:p>
                    <w:p w14:paraId="2373A637" w14:textId="77777777" w:rsidR="002D3ACF" w:rsidRPr="009249B3" w:rsidRDefault="002D3ACF" w:rsidP="002D3ACF"/>
                  </w:txbxContent>
                </v:textbox>
                <w10:wrap anchory="page"/>
              </v:shape>
            </w:pict>
          </mc:Fallback>
        </mc:AlternateContent>
      </w:r>
      <w:r w:rsidRPr="002D3ACF">
        <w:rPr>
          <w:noProof/>
        </w:rPr>
        <mc:AlternateContent>
          <mc:Choice Requires="wps">
            <w:drawing>
              <wp:anchor distT="0" distB="0" distL="114300" distR="114300" simplePos="0" relativeHeight="251662336" behindDoc="0" locked="0" layoutInCell="1" allowOverlap="1" wp14:anchorId="22ED15A2" wp14:editId="7C639CAC">
                <wp:simplePos x="0" y="0"/>
                <wp:positionH relativeFrom="column">
                  <wp:posOffset>3206750</wp:posOffset>
                </wp:positionH>
                <wp:positionV relativeFrom="paragraph">
                  <wp:posOffset>-800100</wp:posOffset>
                </wp:positionV>
                <wp:extent cx="3895725" cy="914400"/>
                <wp:effectExtent l="0" t="0" r="9525" b="571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5725" cy="914400"/>
                        </a:xfrm>
                        <a:prstGeom prst="rect">
                          <a:avLst/>
                        </a:prstGeom>
                        <a:noFill/>
                        <a:ln w="6350">
                          <a:noFill/>
                        </a:ln>
                        <a:effectLst>
                          <a:outerShdw blurRad="50800" dist="38100" dir="2700000" algn="tl" rotWithShape="0">
                            <a:prstClr val="black">
                              <a:alpha val="40000"/>
                            </a:prstClr>
                          </a:outerShdw>
                        </a:effectLst>
                      </wps:spPr>
                      <wps:txbx>
                        <w:txbxContent>
                          <w:p w14:paraId="2411012C" w14:textId="77777777" w:rsidR="002D3ACF" w:rsidRPr="0094475C" w:rsidRDefault="002D3ACF" w:rsidP="002D3ACF">
                            <w:pP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bookmarkStart w:id="0" w:name="_Hlk65334832"/>
                            <w:bookmarkStart w:id="1" w:name="_Hlk30793025"/>
                            <w:bookmarkStart w:id="2" w:name="_Hlk30793026"/>
                            <w:bookmarkStart w:id="3" w:name="_Hlk30793027"/>
                            <w:bookmarkStart w:id="4" w:name="_Hlk30793028"/>
                            <w:bookmarkStart w:id="5" w:name="_Hlk30793029"/>
                            <w:bookmarkStart w:id="6" w:name="_Hlk30793030"/>
                            <w:bookmarkEnd w:id="0"/>
                            <w:r w:rsidRPr="0094475C">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bookmarkEnd w:id="1"/>
                            <w:bookmarkEnd w:id="2"/>
                            <w:bookmarkEnd w:id="3"/>
                            <w:bookmarkEnd w:id="4"/>
                            <w:bookmarkEnd w:id="5"/>
                            <w:bookmarkEnd w:id="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D15A2" id="Text Box 2" o:spid="_x0000_s1027" type="#_x0000_t202" style="position:absolute;margin-left:252.5pt;margin-top:-63pt;width:306.75pt;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" filled="f" stroked="f" strokeweight=".5pt">
                <v:shadow on="t" color="black" opacity="26214f" origin="-.5,-.5" offset=".74836mm,.74836mm"/>
                <v:textbox>
                  <w:txbxContent>
                    <w:p w14:paraId="2411012C" w14:textId="77777777" w:rsidR="002D3ACF" w:rsidRPr="0094475C" w:rsidRDefault="002D3ACF" w:rsidP="002D3ACF">
                      <w:pP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bookmarkStart w:id="7" w:name="_Hlk65334832"/>
                      <w:bookmarkStart w:id="8" w:name="_Hlk30793025"/>
                      <w:bookmarkStart w:id="9" w:name="_Hlk30793026"/>
                      <w:bookmarkStart w:id="10" w:name="_Hlk30793027"/>
                      <w:bookmarkStart w:id="11" w:name="_Hlk30793028"/>
                      <w:bookmarkStart w:id="12" w:name="_Hlk30793029"/>
                      <w:bookmarkStart w:id="13" w:name="_Hlk30793030"/>
                      <w:bookmarkEnd w:id="7"/>
                      <w:r w:rsidRPr="0094475C">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bookmarkEnd w:id="8"/>
                      <w:bookmarkEnd w:id="9"/>
                      <w:bookmarkEnd w:id="10"/>
                      <w:bookmarkEnd w:id="11"/>
                      <w:bookmarkEnd w:id="12"/>
                      <w:bookmarkEnd w:id="13"/>
                    </w:p>
                  </w:txbxContent>
                </v:textbox>
              </v:shape>
            </w:pict>
          </mc:Fallback>
        </mc:AlternateContent>
      </w:r>
      <w:r w:rsidRPr="002D3ACF">
        <w:rPr>
          <w:noProof/>
        </w:rPr>
        <mc:AlternateContent>
          <mc:Choice Requires="wps">
            <w:drawing>
              <wp:anchor distT="0" distB="0" distL="114300" distR="114300" simplePos="0" relativeHeight="251664384" behindDoc="0" locked="0" layoutInCell="1" allowOverlap="1" wp14:anchorId="147E74DD" wp14:editId="5255F7DC">
                <wp:simplePos x="0" y="0"/>
                <wp:positionH relativeFrom="page">
                  <wp:posOffset>5762625</wp:posOffset>
                </wp:positionH>
                <wp:positionV relativeFrom="paragraph">
                  <wp:posOffset>-670560</wp:posOffset>
                </wp:positionV>
                <wp:extent cx="2438400" cy="84772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438400" cy="847725"/>
                        </a:xfrm>
                        <a:prstGeom prst="rect">
                          <a:avLst/>
                        </a:prstGeom>
                        <a:noFill/>
                        <a:ln w="6350">
                          <a:noFill/>
                        </a:ln>
                        <a:effectLst/>
                      </wps:spPr>
                      <wps:txbx>
                        <w:txbxContent>
                          <w:p w14:paraId="6D2E3EF7" w14:textId="7B8ABBC0" w:rsidR="002D3ACF" w:rsidRDefault="002D3ACF" w:rsidP="002D3ACF">
                            <w:pPr>
                              <w:pStyle w:val="NoSpacing"/>
                              <w:jc w:val="center"/>
                              <w:rPr>
                                <w:rFonts w:ascii="Arial Black" w:hAnsi="Arial Black"/>
                                <w:color w:val="2F5496" w:themeColor="accent1" w:themeShade="BF"/>
                                <w:sz w:val="40"/>
                                <w:szCs w:val="40"/>
                              </w:rPr>
                            </w:pPr>
                            <w:r>
                              <w:rPr>
                                <w:rFonts w:ascii="Arial Black" w:hAnsi="Arial Black"/>
                                <w:color w:val="2F5496" w:themeColor="accent1" w:themeShade="BF"/>
                                <w:sz w:val="40"/>
                                <w:szCs w:val="40"/>
                              </w:rPr>
                              <w:t>April</w:t>
                            </w:r>
                          </w:p>
                          <w:p w14:paraId="22328B6F" w14:textId="77777777" w:rsidR="002D3ACF" w:rsidRPr="0020280F" w:rsidRDefault="002D3ACF" w:rsidP="002D3ACF">
                            <w:pPr>
                              <w:pStyle w:val="NoSpacing"/>
                              <w:jc w:val="center"/>
                              <w:rPr>
                                <w:rFonts w:ascii="Arial Black" w:hAnsi="Arial Black"/>
                                <w:color w:val="2F5496" w:themeColor="accent1" w:themeShade="BF"/>
                                <w:sz w:val="40"/>
                                <w:szCs w:val="40"/>
                              </w:rPr>
                            </w:pPr>
                            <w:r w:rsidRPr="0020280F">
                              <w:rPr>
                                <w:rFonts w:ascii="Arial Black" w:hAnsi="Arial Black"/>
                                <w:color w:val="2F5496" w:themeColor="accent1" w:themeShade="BF"/>
                                <w:sz w:val="40"/>
                                <w:szCs w:val="40"/>
                              </w:rPr>
                              <w:t>2021</w:t>
                            </w:r>
                          </w:p>
                          <w:p w14:paraId="081BE4FD" w14:textId="77777777" w:rsidR="002D3ACF" w:rsidRPr="0020280F" w:rsidRDefault="002D3ACF" w:rsidP="002D3ACF">
                            <w:pPr>
                              <w:pStyle w:val="NoSpacing"/>
                              <w:rPr>
                                <w:color w:val="2F5496" w:themeColor="accent1" w:themeShade="BF"/>
                                <w:sz w:val="40"/>
                                <w:szCs w:val="40"/>
                              </w:rPr>
                            </w:pPr>
                            <w:r w:rsidRPr="0020280F">
                              <w:rPr>
                                <w:b/>
                                <w:color w:val="2F5496" w:themeColor="accent1" w:themeShade="BF"/>
                                <w:sz w:val="40"/>
                                <w:szCs w:val="40"/>
                              </w:rPr>
                              <w:t xml:space="preserve">                                       </w:t>
                            </w:r>
                          </w:p>
                          <w:p w14:paraId="312C7236" w14:textId="77777777" w:rsidR="002D3ACF" w:rsidRDefault="002D3ACF" w:rsidP="002D3ACF">
                            <w:pPr>
                              <w:pStyle w:val="NoSpacing"/>
                              <w:rPr>
                                <w:b/>
                                <w:sz w:val="20"/>
                                <w:szCs w:val="20"/>
                              </w:rPr>
                            </w:pPr>
                            <w:r w:rsidRPr="00C714FE">
                              <w:rPr>
                                <w:b/>
                                <w:sz w:val="20"/>
                                <w:szCs w:val="20"/>
                              </w:rPr>
                              <w:t xml:space="preserve"> </w:t>
                            </w:r>
                          </w:p>
                          <w:p w14:paraId="11265338" w14:textId="77777777" w:rsidR="002D3ACF" w:rsidRPr="00C714FE" w:rsidRDefault="002D3ACF" w:rsidP="002D3ACF">
                            <w:pPr>
                              <w:pStyle w:val="NoSpacing"/>
                            </w:pPr>
                            <w:r w:rsidRPr="00C714FE">
                              <w:rPr>
                                <w:b/>
                                <w:sz w:val="20"/>
                                <w:szCs w:val="20"/>
                              </w:rPr>
                              <w:t xml:space="preserve">        </w:t>
                            </w:r>
                            <w:r w:rsidRPr="00C714F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E74DD" id="Text Box 35" o:spid="_x0000_s1028" type="#_x0000_t202" style="position:absolute;margin-left:453.75pt;margin-top:-52.8pt;width:192pt;height:66.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" filled="f" stroked="f" strokeweight=".5pt">
                <v:textbox>
                  <w:txbxContent>
                    <w:p w14:paraId="6D2E3EF7" w14:textId="7B8ABBC0" w:rsidR="002D3ACF" w:rsidRDefault="002D3ACF" w:rsidP="002D3ACF">
                      <w:pPr>
                        <w:pStyle w:val="NoSpacing"/>
                        <w:jc w:val="center"/>
                        <w:rPr>
                          <w:rFonts w:ascii="Arial Black" w:hAnsi="Arial Black"/>
                          <w:color w:val="2F5496" w:themeColor="accent1" w:themeShade="BF"/>
                          <w:sz w:val="40"/>
                          <w:szCs w:val="40"/>
                        </w:rPr>
                      </w:pPr>
                      <w:r>
                        <w:rPr>
                          <w:rFonts w:ascii="Arial Black" w:hAnsi="Arial Black"/>
                          <w:color w:val="2F5496" w:themeColor="accent1" w:themeShade="BF"/>
                          <w:sz w:val="40"/>
                          <w:szCs w:val="40"/>
                        </w:rPr>
                        <w:t>April</w:t>
                      </w:r>
                    </w:p>
                    <w:p w14:paraId="22328B6F" w14:textId="77777777" w:rsidR="002D3ACF" w:rsidRPr="0020280F" w:rsidRDefault="002D3ACF" w:rsidP="002D3ACF">
                      <w:pPr>
                        <w:pStyle w:val="NoSpacing"/>
                        <w:jc w:val="center"/>
                        <w:rPr>
                          <w:rFonts w:ascii="Arial Black" w:hAnsi="Arial Black"/>
                          <w:color w:val="2F5496" w:themeColor="accent1" w:themeShade="BF"/>
                          <w:sz w:val="40"/>
                          <w:szCs w:val="40"/>
                        </w:rPr>
                      </w:pPr>
                      <w:r w:rsidRPr="0020280F">
                        <w:rPr>
                          <w:rFonts w:ascii="Arial Black" w:hAnsi="Arial Black"/>
                          <w:color w:val="2F5496" w:themeColor="accent1" w:themeShade="BF"/>
                          <w:sz w:val="40"/>
                          <w:szCs w:val="40"/>
                        </w:rPr>
                        <w:t>2021</w:t>
                      </w:r>
                    </w:p>
                    <w:p w14:paraId="081BE4FD" w14:textId="77777777" w:rsidR="002D3ACF" w:rsidRPr="0020280F" w:rsidRDefault="002D3ACF" w:rsidP="002D3ACF">
                      <w:pPr>
                        <w:pStyle w:val="NoSpacing"/>
                        <w:rPr>
                          <w:color w:val="2F5496" w:themeColor="accent1" w:themeShade="BF"/>
                          <w:sz w:val="40"/>
                          <w:szCs w:val="40"/>
                        </w:rPr>
                      </w:pPr>
                      <w:r w:rsidRPr="0020280F">
                        <w:rPr>
                          <w:b/>
                          <w:color w:val="2F5496" w:themeColor="accent1" w:themeShade="BF"/>
                          <w:sz w:val="40"/>
                          <w:szCs w:val="40"/>
                        </w:rPr>
                        <w:t xml:space="preserve">                                       </w:t>
                      </w:r>
                    </w:p>
                    <w:p w14:paraId="312C7236" w14:textId="77777777" w:rsidR="002D3ACF" w:rsidRDefault="002D3ACF" w:rsidP="002D3ACF">
                      <w:pPr>
                        <w:pStyle w:val="NoSpacing"/>
                        <w:rPr>
                          <w:b/>
                          <w:sz w:val="20"/>
                          <w:szCs w:val="20"/>
                        </w:rPr>
                      </w:pPr>
                      <w:r w:rsidRPr="00C714FE">
                        <w:rPr>
                          <w:b/>
                          <w:sz w:val="20"/>
                          <w:szCs w:val="20"/>
                        </w:rPr>
                        <w:t xml:space="preserve"> </w:t>
                      </w:r>
                    </w:p>
                    <w:p w14:paraId="11265338" w14:textId="77777777" w:rsidR="002D3ACF" w:rsidRPr="00C714FE" w:rsidRDefault="002D3ACF" w:rsidP="002D3ACF">
                      <w:pPr>
                        <w:pStyle w:val="NoSpacing"/>
                      </w:pPr>
                      <w:r w:rsidRPr="00C714FE">
                        <w:rPr>
                          <w:b/>
                          <w:sz w:val="20"/>
                          <w:szCs w:val="20"/>
                        </w:rPr>
                        <w:t xml:space="preserve">        </w:t>
                      </w:r>
                      <w:r w:rsidRPr="00C714FE">
                        <w:t xml:space="preserve">                         </w:t>
                      </w:r>
                    </w:p>
                  </w:txbxContent>
                </v:textbox>
                <w10:wrap anchorx="page"/>
              </v:shape>
            </w:pict>
          </mc:Fallback>
        </mc:AlternateContent>
      </w:r>
      <w:r w:rsidRPr="002D3ACF">
        <w:rPr>
          <w:noProof/>
        </w:rPr>
        <mc:AlternateContent>
          <mc:Choice Requires="wps">
            <w:drawing>
              <wp:anchor distT="0" distB="0" distL="114300" distR="114300" simplePos="0" relativeHeight="251661312" behindDoc="0" locked="0" layoutInCell="1" allowOverlap="1" wp14:anchorId="471287E4" wp14:editId="2CF40EEB">
                <wp:simplePos x="0" y="0"/>
                <wp:positionH relativeFrom="column">
                  <wp:posOffset>57150</wp:posOffset>
                </wp:positionH>
                <wp:positionV relativeFrom="paragraph">
                  <wp:posOffset>-114300</wp:posOffset>
                </wp:positionV>
                <wp:extent cx="2990850" cy="3429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990850" cy="342900"/>
                        </a:xfrm>
                        <a:prstGeom prst="rect">
                          <a:avLst/>
                        </a:prstGeom>
                        <a:noFill/>
                        <a:ln w="6350">
                          <a:noFill/>
                        </a:ln>
                        <a:effectLst/>
                      </wps:spPr>
                      <wps:txbx>
                        <w:txbxContent>
                          <w:p w14:paraId="41813CC4" w14:textId="77777777" w:rsidR="002D3ACF" w:rsidRPr="000B464E" w:rsidRDefault="002D3ACF" w:rsidP="002D3ACF">
                            <w:pPr>
                              <w:pStyle w:val="NoSpacing"/>
                              <w:jc w:val="both"/>
                              <w:rPr>
                                <w:rFonts w:ascii="Arial Black" w:hAnsi="Arial Black"/>
                                <w:b/>
                                <w:sz w:val="18"/>
                                <w14:textOutline w14:w="9525" w14:cap="rnd" w14:cmpd="sng" w14:algn="ctr">
                                  <w14:noFill/>
                                  <w14:prstDash w14:val="solid"/>
                                  <w14:bevel/>
                                </w14:textOutline>
                              </w:rPr>
                            </w:pPr>
                            <w:r w:rsidRPr="000B464E">
                              <w:rPr>
                                <w:rFonts w:ascii="Arial Black" w:hAnsi="Arial Black"/>
                                <w:b/>
                                <w:sz w:val="18"/>
                                <w14:textOutline w14:w="9525" w14:cap="rnd" w14:cmpd="sng" w14:algn="ctr">
                                  <w14:noFill/>
                                  <w14:prstDash w14:val="solid"/>
                                  <w14:bevel/>
                                </w14:textOutline>
                              </w:rPr>
                              <w:t>C&amp;P Region of NA phone line: 800-543-46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287E4" id="Text Box 78" o:spid="_x0000_s1029" type="#_x0000_t202" style="position:absolute;margin-left:4.5pt;margin-top:-9pt;width:235.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" filled="f" stroked="f" strokeweight=".5pt">
                <v:textbox>
                  <w:txbxContent>
                    <w:p w14:paraId="41813CC4" w14:textId="77777777" w:rsidR="002D3ACF" w:rsidRPr="000B464E" w:rsidRDefault="002D3ACF" w:rsidP="002D3ACF">
                      <w:pPr>
                        <w:pStyle w:val="NoSpacing"/>
                        <w:jc w:val="both"/>
                        <w:rPr>
                          <w:rFonts w:ascii="Arial Black" w:hAnsi="Arial Black"/>
                          <w:b/>
                          <w:sz w:val="18"/>
                          <w14:textOutline w14:w="9525" w14:cap="rnd" w14:cmpd="sng" w14:algn="ctr">
                            <w14:noFill/>
                            <w14:prstDash w14:val="solid"/>
                            <w14:bevel/>
                          </w14:textOutline>
                        </w:rPr>
                      </w:pPr>
                      <w:r w:rsidRPr="000B464E">
                        <w:rPr>
                          <w:rFonts w:ascii="Arial Black" w:hAnsi="Arial Black"/>
                          <w:b/>
                          <w:sz w:val="18"/>
                          <w14:textOutline w14:w="9525" w14:cap="rnd" w14:cmpd="sng" w14:algn="ctr">
                            <w14:noFill/>
                            <w14:prstDash w14:val="solid"/>
                            <w14:bevel/>
                          </w14:textOutline>
                        </w:rPr>
                        <w:t>C&amp;P Region of NA phone line: 800-543-4670</w:t>
                      </w:r>
                    </w:p>
                  </w:txbxContent>
                </v:textbox>
              </v:shape>
            </w:pict>
          </mc:Fallback>
        </mc:AlternateContent>
      </w:r>
    </w:p>
    <w:p w14:paraId="3C8A8997" w14:textId="77777777" w:rsidR="002D3ACF" w:rsidRPr="002D3ACF" w:rsidRDefault="002D3ACF" w:rsidP="002D3ACF"/>
    <w:p w14:paraId="29CD3FB2" w14:textId="77777777" w:rsidR="002D3ACF" w:rsidRPr="002D3ACF" w:rsidRDefault="002D3ACF" w:rsidP="002D3ACF">
      <w:r w:rsidRPr="002D3ACF">
        <w:rPr>
          <w:noProof/>
        </w:rPr>
        <mc:AlternateContent>
          <mc:Choice Requires="wps">
            <w:drawing>
              <wp:anchor distT="0" distB="0" distL="114300" distR="114300" simplePos="0" relativeHeight="251666432" behindDoc="0" locked="0" layoutInCell="1" allowOverlap="1" wp14:anchorId="29ED2616" wp14:editId="09DAF63C">
                <wp:simplePos x="0" y="0"/>
                <wp:positionH relativeFrom="column">
                  <wp:posOffset>7172325</wp:posOffset>
                </wp:positionH>
                <wp:positionV relativeFrom="page">
                  <wp:posOffset>9620250</wp:posOffset>
                </wp:positionV>
                <wp:extent cx="295275" cy="266700"/>
                <wp:effectExtent l="19050" t="19050" r="28575" b="19050"/>
                <wp:wrapNone/>
                <wp:docPr id="21" name="Text Box 21"/>
                <wp:cNvGraphicFramePr/>
                <a:graphic xmlns:a="http://schemas.openxmlformats.org/drawingml/2006/main">
                  <a:graphicData uri="http://schemas.microsoft.com/office/word/2010/wordprocessingShape">
                    <wps:wsp>
                      <wps:cNvSpPr txBox="1"/>
                      <wps:spPr>
                        <a:xfrm>
                          <a:off x="0" y="0"/>
                          <a:ext cx="295275" cy="266700"/>
                        </a:xfrm>
                        <a:prstGeom prst="rect">
                          <a:avLst/>
                        </a:prstGeom>
                        <a:solidFill>
                          <a:srgbClr val="4472C4">
                            <a:lumMod val="50000"/>
                          </a:srgbClr>
                        </a:solidFill>
                        <a:ln w="28575">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ps:spPr>
                      <wps:txbx>
                        <w:txbxContent>
                          <w:p w14:paraId="577481A0" w14:textId="77777777" w:rsidR="002D3ACF" w:rsidRPr="00256D6C"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56D6C">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D2616" id="Text Box 21" o:spid="_x0000_s1030" type="#_x0000_t202" style="position:absolute;margin-left:564.75pt;margin-top:757.5pt;width:23.25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" fillcolor="#203864" strokeweight="2.25pt">
                <v:textbox>
                  <w:txbxContent>
                    <w:p w14:paraId="577481A0" w14:textId="77777777" w:rsidR="002D3ACF" w:rsidRPr="00256D6C"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56D6C">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w10:wrap anchory="page"/>
              </v:shape>
            </w:pict>
          </mc:Fallback>
        </mc:AlternateContent>
      </w:r>
      <w:r w:rsidRPr="002D3ACF">
        <w:rPr>
          <w:noProof/>
        </w:rPr>
        <mc:AlternateContent>
          <mc:Choice Requires="wps">
            <w:drawing>
              <wp:anchor distT="0" distB="0" distL="114300" distR="114300" simplePos="0" relativeHeight="251665408" behindDoc="0" locked="0" layoutInCell="1" allowOverlap="1" wp14:anchorId="3024FFEA" wp14:editId="167A7C9E">
                <wp:simplePos x="0" y="0"/>
                <wp:positionH relativeFrom="column">
                  <wp:posOffset>57150</wp:posOffset>
                </wp:positionH>
                <wp:positionV relativeFrom="page">
                  <wp:posOffset>1466850</wp:posOffset>
                </wp:positionV>
                <wp:extent cx="7686675" cy="95535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7686675" cy="9553575"/>
                        </a:xfrm>
                        <a:prstGeom prst="rect">
                          <a:avLst/>
                        </a:prstGeom>
                        <a:noFill/>
                        <a:ln w="3175">
                          <a:noFill/>
                        </a:ln>
                        <a:effectLst/>
                      </wps:spPr>
                      <wps:txbx>
                        <w:txbxContent>
                          <w:p w14:paraId="5FBF75AE" w14:textId="1D2A8B4E" w:rsidR="002D3ACF" w:rsidRPr="00C507F5" w:rsidRDefault="002D3ACF" w:rsidP="002D3ACF">
                            <w:pPr>
                              <w:pStyle w:val="NoSpacing"/>
                              <w:jc w:val="center"/>
                              <w:rPr>
                                <w:b/>
                                <w:i/>
                                <w:iCs/>
                              </w:rPr>
                            </w:pPr>
                            <w:r w:rsidRPr="00C507F5">
                              <w:rPr>
                                <w:b/>
                                <w:i/>
                                <w:iCs/>
                              </w:rPr>
                              <w:t xml:space="preserve">STEP </w:t>
                            </w:r>
                            <w:r>
                              <w:rPr>
                                <w:b/>
                                <w:i/>
                                <w:iCs/>
                              </w:rPr>
                              <w:t>4</w:t>
                            </w:r>
                          </w:p>
                          <w:p w14:paraId="13174340" w14:textId="5A78994A" w:rsidR="002D3ACF" w:rsidRDefault="00EE178C" w:rsidP="002D3ACF">
                            <w:pPr>
                              <w:pStyle w:val="NoSpacing"/>
                              <w:jc w:val="center"/>
                              <w:rPr>
                                <w:b/>
                                <w:bCs/>
                                <w:i/>
                                <w:iCs/>
                              </w:rPr>
                            </w:pPr>
                            <w:r w:rsidRPr="00EE178C">
                              <w:rPr>
                                <w:b/>
                                <w:bCs/>
                                <w:i/>
                                <w:iCs/>
                              </w:rPr>
                              <w:t>“We made a searching and fearless moral inventory of ourselves.”</w:t>
                            </w:r>
                          </w:p>
                          <w:p w14:paraId="5F9D8BB7" w14:textId="3A05D189" w:rsidR="00EE178C" w:rsidRDefault="00EE178C" w:rsidP="002D3ACF">
                            <w:pPr>
                              <w:pStyle w:val="NoSpacing"/>
                              <w:jc w:val="center"/>
                              <w:rPr>
                                <w:b/>
                                <w:bCs/>
                                <w:i/>
                                <w:iCs/>
                              </w:rPr>
                            </w:pPr>
                          </w:p>
                          <w:p w14:paraId="0C443762" w14:textId="1803CEA0" w:rsidR="00EE178C" w:rsidRDefault="00EE178C" w:rsidP="00EE178C">
                            <w:pPr>
                              <w:pStyle w:val="NoSpacing"/>
                              <w:jc w:val="both"/>
                              <w:rPr>
                                <w:b/>
                                <w:bCs/>
                                <w:i/>
                                <w:iCs/>
                              </w:rPr>
                            </w:pPr>
                            <w:r w:rsidRPr="00EE178C">
                              <w:rPr>
                                <w:b/>
                                <w:bCs/>
                                <w:i/>
                                <w:iCs/>
                              </w:rPr>
                              <w:t>Searching and fearless</w:t>
                            </w:r>
                            <w:r>
                              <w:rPr>
                                <w:b/>
                                <w:bCs/>
                                <w:i/>
                                <w:iCs/>
                              </w:rPr>
                              <w:t xml:space="preserve">: </w:t>
                            </w:r>
                            <w:r w:rsidRPr="00EE178C">
                              <w:rPr>
                                <w:b/>
                                <w:bCs/>
                                <w:i/>
                                <w:iCs/>
                              </w:rPr>
                              <w:t>Step Four calls on us to be searching and fearless. We are asked to look carefully at ourselves and to get beneath the self-deceptions we have used up to now to hide the truth from ourselves. We search within, as if entering a dark house with a single candle to guide us. We move ahead, despite our fear or resistance to the unknown. We need to be willing to illuminate every corner of every room of our minds as if our lives depend on it, because they do. What we are searching for here is a complete and total picture of ourselves. We have found that this requires honesty—honesty to examine our behaviors, feelings, thoughts, and motives, regardless of how unimportant they may appear. Our self-honesty is most important since it will lead us to discover how our disease has affected our lives. We have operated with a distorted self-image, never fully looking at the whole picture all at once. Now, possibly for the first time in our lives, we will begin to see ourselves as we really are, rather than as we imagined or fantasized. The more accurate and complete this picture is, the more freedom we will gain.</w:t>
                            </w:r>
                          </w:p>
                          <w:p w14:paraId="3A0F2540" w14:textId="7214D0B4" w:rsidR="00EE178C" w:rsidRDefault="00EE178C" w:rsidP="00EE178C">
                            <w:pPr>
                              <w:pStyle w:val="NoSpacing"/>
                              <w:jc w:val="both"/>
                              <w:rPr>
                                <w:b/>
                                <w:bCs/>
                                <w:i/>
                                <w:iCs/>
                              </w:rPr>
                            </w:pPr>
                          </w:p>
                          <w:p w14:paraId="23977C08" w14:textId="651A9282" w:rsidR="00EE178C" w:rsidRDefault="00EE178C" w:rsidP="00EE178C">
                            <w:pPr>
                              <w:pStyle w:val="NoSpacing"/>
                              <w:jc w:val="both"/>
                              <w:rPr>
                                <w:b/>
                                <w:bCs/>
                                <w:i/>
                                <w:iCs/>
                              </w:rPr>
                            </w:pPr>
                            <w:r w:rsidRPr="00EE178C">
                              <w:rPr>
                                <w:b/>
                                <w:bCs/>
                                <w:i/>
                                <w:iCs/>
                              </w:rPr>
                              <w:t>Moral inventory</w:t>
                            </w:r>
                            <w:r>
                              <w:rPr>
                                <w:b/>
                                <w:bCs/>
                                <w:i/>
                                <w:iCs/>
                              </w:rPr>
                              <w:t xml:space="preserve">: </w:t>
                            </w:r>
                            <w:r w:rsidRPr="00EE178C">
                              <w:rPr>
                                <w:b/>
                                <w:bCs/>
                                <w:i/>
                                <w:iCs/>
                              </w:rPr>
                              <w:t>In Step Four we are asked to take a moral inventory. When we first heard the word moral, some of us had misconceptions of what that meant, while others had no understanding at all. Morals are simply values, the principles that we choose to live by today in our recovery. It is not the purpose of this guide to define morality nor to define a set of morals that others should live by. We recognize that each of us possesses our own internal values. We may choose to define good as that which has the power to bring out the best in us and affirm our recovery and bad as that which has the power to bring out the worst in us and works against our recovery. Looking at our feelings can be very helpful here too. In writing our Fourth Step, we will need to take a look not only at what we did, but also at how we felt. Our morals may have been vague or undefined, but even in our active addiction we had them. In situations where we felt bad, or felt that something was wrong, it was most likely because we compromised our morals or were unable to uphold them.</w:t>
                            </w:r>
                          </w:p>
                          <w:p w14:paraId="477382E2" w14:textId="3570E308" w:rsidR="00EE178C" w:rsidRDefault="00EE178C" w:rsidP="00EE178C">
                            <w:pPr>
                              <w:pStyle w:val="NoSpacing"/>
                              <w:jc w:val="both"/>
                              <w:rPr>
                                <w:b/>
                                <w:bCs/>
                                <w:i/>
                                <w:iCs/>
                              </w:rPr>
                            </w:pPr>
                          </w:p>
                          <w:p w14:paraId="46C275F5" w14:textId="490FDD7B" w:rsidR="00EE178C" w:rsidRDefault="00EE178C" w:rsidP="00EE178C">
                            <w:pPr>
                              <w:pStyle w:val="NoSpacing"/>
                              <w:jc w:val="both"/>
                              <w:rPr>
                                <w:b/>
                                <w:bCs/>
                                <w:i/>
                                <w:iCs/>
                              </w:rPr>
                            </w:pPr>
                            <w:r w:rsidRPr="00EE178C">
                              <w:rPr>
                                <w:b/>
                                <w:bCs/>
                                <w:i/>
                                <w:iCs/>
                              </w:rPr>
                              <w:t>Of ourselves</w:t>
                            </w:r>
                            <w:r>
                              <w:rPr>
                                <w:b/>
                                <w:bCs/>
                                <w:i/>
                                <w:iCs/>
                              </w:rPr>
                              <w:t>:</w:t>
                            </w:r>
                            <w:r w:rsidRPr="00EE178C">
                              <w:rPr>
                                <w:b/>
                                <w:bCs/>
                                <w:i/>
                                <w:iCs/>
                              </w:rPr>
                              <w:t xml:space="preserve"> It is important to remember that this is our inventory. It is not a place to list the faults or wrongdoings of others. When we look at our lives in this way, we see that the nature of our wrongs, our character defects, are the characteristics in our lives that are in opposition to spiritual principles. Our inventory, then, is a process of discovering how our character defects bring not only us, but also others, </w:t>
                            </w:r>
                            <w:proofErr w:type="gramStart"/>
                            <w:r w:rsidRPr="00EE178C">
                              <w:rPr>
                                <w:b/>
                                <w:bCs/>
                                <w:i/>
                                <w:iCs/>
                              </w:rPr>
                              <w:t>pain</w:t>
                            </w:r>
                            <w:proofErr w:type="gramEnd"/>
                            <w:r w:rsidRPr="00EE178C">
                              <w:rPr>
                                <w:b/>
                                <w:bCs/>
                                <w:i/>
                                <w:iCs/>
                              </w:rPr>
                              <w:t xml:space="preserve"> and discomfort and how our new life, founded on the Twelve Steps, is one that can bring us serenity, comfort, and joy. Out of the Fourth Step we discover those things that get in our way and those things that work for us</w:t>
                            </w:r>
                            <w:r>
                              <w:rPr>
                                <w:b/>
                                <w:bCs/>
                                <w:i/>
                                <w:iCs/>
                              </w:rPr>
                              <w:t>.</w:t>
                            </w:r>
                          </w:p>
                          <w:p w14:paraId="00B082B1" w14:textId="0E926CF6" w:rsidR="00EE178C" w:rsidRDefault="00EE178C" w:rsidP="00EE178C">
                            <w:pPr>
                              <w:pStyle w:val="NoSpacing"/>
                              <w:jc w:val="both"/>
                              <w:rPr>
                                <w:b/>
                                <w:bCs/>
                                <w:i/>
                                <w:iCs/>
                              </w:rPr>
                            </w:pPr>
                          </w:p>
                          <w:p w14:paraId="226AD6BD" w14:textId="022F2FF7" w:rsidR="00EE178C" w:rsidRDefault="00EE178C" w:rsidP="00EE178C">
                            <w:pPr>
                              <w:pStyle w:val="NoSpacing"/>
                              <w:jc w:val="both"/>
                              <w:rPr>
                                <w:b/>
                                <w:bCs/>
                                <w:i/>
                                <w:iCs/>
                              </w:rPr>
                            </w:pPr>
                            <w:r w:rsidRPr="00EE178C">
                              <w:rPr>
                                <w:b/>
                                <w:bCs/>
                                <w:i/>
                                <w:iCs/>
                              </w:rPr>
                              <w:t xml:space="preserve">General guidelines When we are ready to begin, we ask God to help us to be searching and fearless in this inventory. Some of us even write a prayer at the beginning of our inventory. The important point is that we sit down and start writing. As feelings surface we must be willing to face them and keep writing. Some of them may be uncomfortable or disturbing, but no matter what happens, we know that God is with us. We can feel good about the fact that we are taking positive action for our recovery. We then ask a loving God to help </w:t>
                            </w:r>
                            <w:proofErr w:type="gramStart"/>
                            <w:r w:rsidRPr="00EE178C">
                              <w:rPr>
                                <w:b/>
                                <w:bCs/>
                                <w:i/>
                                <w:iCs/>
                              </w:rPr>
                              <w:t>us, and</w:t>
                            </w:r>
                            <w:proofErr w:type="gramEnd"/>
                            <w:r w:rsidRPr="00EE178C">
                              <w:rPr>
                                <w:b/>
                                <w:bCs/>
                                <w:i/>
                                <w:iCs/>
                              </w:rPr>
                              <w:t xml:space="preserve"> try to remember that what we write is between ourselves and the God of our own understanding.</w:t>
                            </w:r>
                          </w:p>
                          <w:p w14:paraId="674FC7CE" w14:textId="7AB12910" w:rsidR="00EE178C" w:rsidRDefault="00EE178C" w:rsidP="00EE178C">
                            <w:pPr>
                              <w:pStyle w:val="NoSpacing"/>
                              <w:jc w:val="both"/>
                              <w:rPr>
                                <w:b/>
                                <w:bCs/>
                                <w:i/>
                                <w:iCs/>
                              </w:rPr>
                            </w:pPr>
                          </w:p>
                          <w:p w14:paraId="79814BFC" w14:textId="50BA79FA" w:rsidR="00EE178C" w:rsidRDefault="00EE178C" w:rsidP="00EE178C">
                            <w:pPr>
                              <w:pStyle w:val="NoSpacing"/>
                              <w:jc w:val="both"/>
                              <w:rPr>
                                <w:b/>
                                <w:bCs/>
                                <w:i/>
                                <w:iCs/>
                              </w:rPr>
                            </w:pPr>
                            <w:r w:rsidRPr="00EE178C">
                              <w:rPr>
                                <w:b/>
                                <w:bCs/>
                                <w:i/>
                                <w:iCs/>
                              </w:rPr>
                              <w:t>In looking at our behavior before, during and after active addiction, patterns begin to emerge. The purpose of a searching and fearless moral inventory is to get at the truth, to take a hard look at reality. What we are attempting to do here in the Fourth Step is not only to see where we were wrong, but to understand what our part was and how we might be perpetuating those patterns. It is this discovery and identification that allows us to be freed of our defects in the subsequent steps. Although it may sometimes be embarrassing or even painful to be honest with ourselves about our wrongs and character defects, simply writing this information down cannot hurt us.</w:t>
                            </w:r>
                          </w:p>
                          <w:p w14:paraId="1CE643A4" w14:textId="48BD998F" w:rsidR="00EE178C" w:rsidRDefault="00EE178C" w:rsidP="00EE178C">
                            <w:pPr>
                              <w:pStyle w:val="NoSpacing"/>
                              <w:jc w:val="both"/>
                              <w:rPr>
                                <w:b/>
                                <w:bCs/>
                                <w:i/>
                                <w:iCs/>
                              </w:rPr>
                            </w:pPr>
                          </w:p>
                          <w:p w14:paraId="2CB8D885" w14:textId="77777777" w:rsidR="00EE178C" w:rsidRDefault="00EE178C" w:rsidP="00EE178C">
                            <w:pPr>
                              <w:pStyle w:val="NoSpacing"/>
                              <w:jc w:val="both"/>
                              <w:rPr>
                                <w:b/>
                                <w:bCs/>
                                <w:i/>
                                <w:iCs/>
                              </w:rPr>
                            </w:pPr>
                          </w:p>
                          <w:p w14:paraId="731A7E9F" w14:textId="77777777" w:rsidR="00EE178C" w:rsidRPr="00C507F5" w:rsidRDefault="00EE178C" w:rsidP="002D3ACF">
                            <w:pPr>
                              <w:pStyle w:val="NoSpacing"/>
                              <w:jc w:val="center"/>
                              <w:rPr>
                                <w:b/>
                                <w:bCs/>
                                <w:i/>
                                <w:iCs/>
                                <w:sz w:val="6"/>
                                <w:szCs w:val="6"/>
                              </w:rPr>
                            </w:pPr>
                          </w:p>
                          <w:p w14:paraId="12C711F8" w14:textId="77777777" w:rsidR="002D3ACF" w:rsidRPr="00C507F5" w:rsidRDefault="002D3ACF" w:rsidP="002D3ACF">
                            <w:pPr>
                              <w:pStyle w:val="NoSpacing"/>
                              <w:jc w:val="both"/>
                              <w:rPr>
                                <w:b/>
                                <w:i/>
                                <w:iCs/>
                                <w:sz w:val="6"/>
                                <w:szCs w:val="6"/>
                              </w:rPr>
                            </w:pPr>
                          </w:p>
                          <w:p w14:paraId="7A09173B" w14:textId="0732F12F" w:rsidR="002D3ACF" w:rsidRDefault="002D3ACF" w:rsidP="002D3ACF">
                            <w:pPr>
                              <w:pStyle w:val="NoSpacing"/>
                              <w:jc w:val="both"/>
                              <w:rPr>
                                <w:b/>
                                <w:i/>
                                <w:iCs/>
                                <w:sz w:val="20"/>
                                <w:szCs w:val="20"/>
                              </w:rPr>
                            </w:pPr>
                            <w:r>
                              <w:rPr>
                                <w:b/>
                                <w:i/>
                                <w:iCs/>
                                <w:sz w:val="20"/>
                                <w:szCs w:val="20"/>
                              </w:rPr>
                              <w:t xml:space="preserve">                                                                                                                         </w:t>
                            </w:r>
                            <w:r>
                              <w:rPr>
                                <w:b/>
                                <w:i/>
                                <w:iCs/>
                                <w:sz w:val="20"/>
                                <w:szCs w:val="20"/>
                              </w:rPr>
                              <w:tab/>
                            </w:r>
                            <w:r>
                              <w:rPr>
                                <w:b/>
                                <w:i/>
                                <w:iCs/>
                                <w:sz w:val="20"/>
                                <w:szCs w:val="20"/>
                              </w:rPr>
                              <w:tab/>
                            </w:r>
                            <w:r>
                              <w:rPr>
                                <w:b/>
                                <w:i/>
                                <w:iCs/>
                                <w:sz w:val="20"/>
                                <w:szCs w:val="20"/>
                              </w:rPr>
                              <w:tab/>
                              <w:t xml:space="preserve"> </w:t>
                            </w:r>
                            <w:r w:rsidRPr="00C507F5">
                              <w:rPr>
                                <w:b/>
                                <w:i/>
                                <w:iCs/>
                                <w:sz w:val="20"/>
                                <w:szCs w:val="20"/>
                              </w:rPr>
                              <w:t xml:space="preserve">Reprinted from </w:t>
                            </w:r>
                            <w:r w:rsidR="00EE178C">
                              <w:rPr>
                                <w:b/>
                                <w:i/>
                                <w:iCs/>
                                <w:sz w:val="20"/>
                                <w:szCs w:val="20"/>
                              </w:rPr>
                              <w:t>na.org</w:t>
                            </w:r>
                          </w:p>
                          <w:p w14:paraId="49CD1EDB" w14:textId="77777777" w:rsidR="002D3ACF" w:rsidRDefault="002D3ACF" w:rsidP="002D3ACF">
                            <w:pPr>
                              <w:pStyle w:val="NoSpacing"/>
                              <w:jc w:val="both"/>
                              <w:rPr>
                                <w:b/>
                                <w:i/>
                                <w:iCs/>
                                <w:sz w:val="20"/>
                                <w:szCs w:val="20"/>
                              </w:rPr>
                            </w:pPr>
                          </w:p>
                          <w:p w14:paraId="5D258B1A" w14:textId="77777777" w:rsidR="002D3ACF" w:rsidRDefault="002D3ACF" w:rsidP="002D3ACF">
                            <w:pPr>
                              <w:pStyle w:val="NoSpacing"/>
                              <w:jc w:val="both"/>
                              <w:rPr>
                                <w:b/>
                                <w:i/>
                                <w:iCs/>
                                <w:sz w:val="20"/>
                                <w:szCs w:val="20"/>
                              </w:rPr>
                            </w:pPr>
                          </w:p>
                          <w:p w14:paraId="04565298" w14:textId="77777777" w:rsidR="002D3ACF" w:rsidRPr="00C507F5" w:rsidRDefault="002D3ACF" w:rsidP="002D3ACF">
                            <w:pPr>
                              <w:pStyle w:val="NoSpacing"/>
                              <w:jc w:val="both"/>
                              <w:rPr>
                                <w:b/>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4FFEA" id="Text Box 37" o:spid="_x0000_s1031" type="#_x0000_t202" style="position:absolute;margin-left:4.5pt;margin-top:115.5pt;width:605.25pt;height:75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" filled="f" stroked="f" strokeweight=".25pt">
                <v:textbox>
                  <w:txbxContent>
                    <w:p w14:paraId="5FBF75AE" w14:textId="1D2A8B4E" w:rsidR="002D3ACF" w:rsidRPr="00C507F5" w:rsidRDefault="002D3ACF" w:rsidP="002D3ACF">
                      <w:pPr>
                        <w:pStyle w:val="NoSpacing"/>
                        <w:jc w:val="center"/>
                        <w:rPr>
                          <w:b/>
                          <w:i/>
                          <w:iCs/>
                        </w:rPr>
                      </w:pPr>
                      <w:r w:rsidRPr="00C507F5">
                        <w:rPr>
                          <w:b/>
                          <w:i/>
                          <w:iCs/>
                        </w:rPr>
                        <w:t xml:space="preserve">STEP </w:t>
                      </w:r>
                      <w:r>
                        <w:rPr>
                          <w:b/>
                          <w:i/>
                          <w:iCs/>
                        </w:rPr>
                        <w:t>4</w:t>
                      </w:r>
                    </w:p>
                    <w:p w14:paraId="13174340" w14:textId="5A78994A" w:rsidR="002D3ACF" w:rsidRDefault="00EE178C" w:rsidP="002D3ACF">
                      <w:pPr>
                        <w:pStyle w:val="NoSpacing"/>
                        <w:jc w:val="center"/>
                        <w:rPr>
                          <w:b/>
                          <w:bCs/>
                          <w:i/>
                          <w:iCs/>
                        </w:rPr>
                      </w:pPr>
                      <w:r w:rsidRPr="00EE178C">
                        <w:rPr>
                          <w:b/>
                          <w:bCs/>
                          <w:i/>
                          <w:iCs/>
                        </w:rPr>
                        <w:t>“We made a searching and fearless moral inventory of ourselves.”</w:t>
                      </w:r>
                    </w:p>
                    <w:p w14:paraId="5F9D8BB7" w14:textId="3A05D189" w:rsidR="00EE178C" w:rsidRDefault="00EE178C" w:rsidP="002D3ACF">
                      <w:pPr>
                        <w:pStyle w:val="NoSpacing"/>
                        <w:jc w:val="center"/>
                        <w:rPr>
                          <w:b/>
                          <w:bCs/>
                          <w:i/>
                          <w:iCs/>
                        </w:rPr>
                      </w:pPr>
                    </w:p>
                    <w:p w14:paraId="0C443762" w14:textId="1803CEA0" w:rsidR="00EE178C" w:rsidRDefault="00EE178C" w:rsidP="00EE178C">
                      <w:pPr>
                        <w:pStyle w:val="NoSpacing"/>
                        <w:jc w:val="both"/>
                        <w:rPr>
                          <w:b/>
                          <w:bCs/>
                          <w:i/>
                          <w:iCs/>
                        </w:rPr>
                      </w:pPr>
                      <w:r w:rsidRPr="00EE178C">
                        <w:rPr>
                          <w:b/>
                          <w:bCs/>
                          <w:i/>
                          <w:iCs/>
                        </w:rPr>
                        <w:t>Searching and fearless</w:t>
                      </w:r>
                      <w:r>
                        <w:rPr>
                          <w:b/>
                          <w:bCs/>
                          <w:i/>
                          <w:iCs/>
                        </w:rPr>
                        <w:t xml:space="preserve">: </w:t>
                      </w:r>
                      <w:r w:rsidRPr="00EE178C">
                        <w:rPr>
                          <w:b/>
                          <w:bCs/>
                          <w:i/>
                          <w:iCs/>
                        </w:rPr>
                        <w:t>Step Four calls on us to be searching and fearless. We are asked to look carefully at ourselves and to get beneath the self-deceptions we have used up to now to hide the truth from ourselves. We search within, as if entering a dark house with a single candle to guide us. We move ahead, despite our fear or resistance to the unknown. We need to be willing to illuminate every corner of every room of our minds as if our lives depend on it, because they do. What we are searching for here is a complete and total picture of ourselves. We have found that this requires honesty—honesty to examine our behaviors, feelings, thoughts, and motives, regardless of how unimportant they may appear. Our self-honesty is most important since it will lead us to discover how our disease has affected our lives. We have operated with a distorted self-image, never fully looking at the whole picture all at once. Now, possibly for the first time in our lives, we will begin to see ourselves as we really are, rather than as we imagined or fantasized. The more accurate and complete this picture is, the more freedom we will gain.</w:t>
                      </w:r>
                    </w:p>
                    <w:p w14:paraId="3A0F2540" w14:textId="7214D0B4" w:rsidR="00EE178C" w:rsidRDefault="00EE178C" w:rsidP="00EE178C">
                      <w:pPr>
                        <w:pStyle w:val="NoSpacing"/>
                        <w:jc w:val="both"/>
                        <w:rPr>
                          <w:b/>
                          <w:bCs/>
                          <w:i/>
                          <w:iCs/>
                        </w:rPr>
                      </w:pPr>
                    </w:p>
                    <w:p w14:paraId="23977C08" w14:textId="651A9282" w:rsidR="00EE178C" w:rsidRDefault="00EE178C" w:rsidP="00EE178C">
                      <w:pPr>
                        <w:pStyle w:val="NoSpacing"/>
                        <w:jc w:val="both"/>
                        <w:rPr>
                          <w:b/>
                          <w:bCs/>
                          <w:i/>
                          <w:iCs/>
                        </w:rPr>
                      </w:pPr>
                      <w:r w:rsidRPr="00EE178C">
                        <w:rPr>
                          <w:b/>
                          <w:bCs/>
                          <w:i/>
                          <w:iCs/>
                        </w:rPr>
                        <w:t>Moral inventory</w:t>
                      </w:r>
                      <w:r>
                        <w:rPr>
                          <w:b/>
                          <w:bCs/>
                          <w:i/>
                          <w:iCs/>
                        </w:rPr>
                        <w:t xml:space="preserve">: </w:t>
                      </w:r>
                      <w:r w:rsidRPr="00EE178C">
                        <w:rPr>
                          <w:b/>
                          <w:bCs/>
                          <w:i/>
                          <w:iCs/>
                        </w:rPr>
                        <w:t>In Step Four we are asked to take a moral inventory. When we first heard the word moral, some of us had misconceptions of what that meant, while others had no understanding at all. Morals are simply values, the principles that we choose to live by today in our recovery. It is not the purpose of this guide to define morality nor to define a set of morals that others should live by. We recognize that each of us possesses our own internal values. We may choose to define good as that which has the power to bring out the best in us and affirm our recovery and bad as that which has the power to bring out the worst in us and works against our recovery. Looking at our feelings can be very helpful here too. In writing our Fourth Step, we will need to take a look not only at what we did, but also at how we felt. Our morals may have been vague or undefined, but even in our active addiction we had them. In situations where we felt bad, or felt that something was wrong, it was most likely because we compromised our morals or were unable to uphold them.</w:t>
                      </w:r>
                    </w:p>
                    <w:p w14:paraId="477382E2" w14:textId="3570E308" w:rsidR="00EE178C" w:rsidRDefault="00EE178C" w:rsidP="00EE178C">
                      <w:pPr>
                        <w:pStyle w:val="NoSpacing"/>
                        <w:jc w:val="both"/>
                        <w:rPr>
                          <w:b/>
                          <w:bCs/>
                          <w:i/>
                          <w:iCs/>
                        </w:rPr>
                      </w:pPr>
                    </w:p>
                    <w:p w14:paraId="46C275F5" w14:textId="490FDD7B" w:rsidR="00EE178C" w:rsidRDefault="00EE178C" w:rsidP="00EE178C">
                      <w:pPr>
                        <w:pStyle w:val="NoSpacing"/>
                        <w:jc w:val="both"/>
                        <w:rPr>
                          <w:b/>
                          <w:bCs/>
                          <w:i/>
                          <w:iCs/>
                        </w:rPr>
                      </w:pPr>
                      <w:r w:rsidRPr="00EE178C">
                        <w:rPr>
                          <w:b/>
                          <w:bCs/>
                          <w:i/>
                          <w:iCs/>
                        </w:rPr>
                        <w:t>Of ourselves</w:t>
                      </w:r>
                      <w:r>
                        <w:rPr>
                          <w:b/>
                          <w:bCs/>
                          <w:i/>
                          <w:iCs/>
                        </w:rPr>
                        <w:t>:</w:t>
                      </w:r>
                      <w:r w:rsidRPr="00EE178C">
                        <w:rPr>
                          <w:b/>
                          <w:bCs/>
                          <w:i/>
                          <w:iCs/>
                        </w:rPr>
                        <w:t xml:space="preserve"> It is important to remember that this is our inventory. It is not a place to list the faults or wrongdoings of others. When we look at our lives in this way, we see that the nature of our wrongs, our character defects, are the characteristics in our lives that are in opposition to spiritual principles. Our inventory, then, is a process of discovering how our character defects bring not only us, but also others, </w:t>
                      </w:r>
                      <w:proofErr w:type="gramStart"/>
                      <w:r w:rsidRPr="00EE178C">
                        <w:rPr>
                          <w:b/>
                          <w:bCs/>
                          <w:i/>
                          <w:iCs/>
                        </w:rPr>
                        <w:t>pain</w:t>
                      </w:r>
                      <w:proofErr w:type="gramEnd"/>
                      <w:r w:rsidRPr="00EE178C">
                        <w:rPr>
                          <w:b/>
                          <w:bCs/>
                          <w:i/>
                          <w:iCs/>
                        </w:rPr>
                        <w:t xml:space="preserve"> and discomfort and how our new life, founded on the Twelve Steps, is one that can bring us serenity, comfort, and joy. Out of the Fourth Step we discover those things that get in our way and those things that work for us</w:t>
                      </w:r>
                      <w:r>
                        <w:rPr>
                          <w:b/>
                          <w:bCs/>
                          <w:i/>
                          <w:iCs/>
                        </w:rPr>
                        <w:t>.</w:t>
                      </w:r>
                    </w:p>
                    <w:p w14:paraId="00B082B1" w14:textId="0E926CF6" w:rsidR="00EE178C" w:rsidRDefault="00EE178C" w:rsidP="00EE178C">
                      <w:pPr>
                        <w:pStyle w:val="NoSpacing"/>
                        <w:jc w:val="both"/>
                        <w:rPr>
                          <w:b/>
                          <w:bCs/>
                          <w:i/>
                          <w:iCs/>
                        </w:rPr>
                      </w:pPr>
                    </w:p>
                    <w:p w14:paraId="226AD6BD" w14:textId="022F2FF7" w:rsidR="00EE178C" w:rsidRDefault="00EE178C" w:rsidP="00EE178C">
                      <w:pPr>
                        <w:pStyle w:val="NoSpacing"/>
                        <w:jc w:val="both"/>
                        <w:rPr>
                          <w:b/>
                          <w:bCs/>
                          <w:i/>
                          <w:iCs/>
                        </w:rPr>
                      </w:pPr>
                      <w:r w:rsidRPr="00EE178C">
                        <w:rPr>
                          <w:b/>
                          <w:bCs/>
                          <w:i/>
                          <w:iCs/>
                        </w:rPr>
                        <w:t xml:space="preserve">General guidelines When we are ready to begin, we ask God to help us to be searching and fearless in this inventory. Some of us even write a prayer at the beginning of our inventory. The important point is that we sit down and start writing. As feelings surface we must be willing to face them and keep writing. Some of them may be uncomfortable or disturbing, but no matter what happens, we know that God is with us. We can feel good about the fact that we are taking positive action for our recovery. We then ask a loving God to help </w:t>
                      </w:r>
                      <w:proofErr w:type="gramStart"/>
                      <w:r w:rsidRPr="00EE178C">
                        <w:rPr>
                          <w:b/>
                          <w:bCs/>
                          <w:i/>
                          <w:iCs/>
                        </w:rPr>
                        <w:t>us, and</w:t>
                      </w:r>
                      <w:proofErr w:type="gramEnd"/>
                      <w:r w:rsidRPr="00EE178C">
                        <w:rPr>
                          <w:b/>
                          <w:bCs/>
                          <w:i/>
                          <w:iCs/>
                        </w:rPr>
                        <w:t xml:space="preserve"> try to remember that what we write is between ourselves and the God of our own understanding.</w:t>
                      </w:r>
                    </w:p>
                    <w:p w14:paraId="674FC7CE" w14:textId="7AB12910" w:rsidR="00EE178C" w:rsidRDefault="00EE178C" w:rsidP="00EE178C">
                      <w:pPr>
                        <w:pStyle w:val="NoSpacing"/>
                        <w:jc w:val="both"/>
                        <w:rPr>
                          <w:b/>
                          <w:bCs/>
                          <w:i/>
                          <w:iCs/>
                        </w:rPr>
                      </w:pPr>
                    </w:p>
                    <w:p w14:paraId="79814BFC" w14:textId="50BA79FA" w:rsidR="00EE178C" w:rsidRDefault="00EE178C" w:rsidP="00EE178C">
                      <w:pPr>
                        <w:pStyle w:val="NoSpacing"/>
                        <w:jc w:val="both"/>
                        <w:rPr>
                          <w:b/>
                          <w:bCs/>
                          <w:i/>
                          <w:iCs/>
                        </w:rPr>
                      </w:pPr>
                      <w:r w:rsidRPr="00EE178C">
                        <w:rPr>
                          <w:b/>
                          <w:bCs/>
                          <w:i/>
                          <w:iCs/>
                        </w:rPr>
                        <w:t>In looking at our behavior before, during and after active addiction, patterns begin to emerge. The purpose of a searching and fearless moral inventory is to get at the truth, to take a hard look at reality. What we are attempting to do here in the Fourth Step is not only to see where we were wrong, but to understand what our part was and how we might be perpetuating those patterns. It is this discovery and identification that allows us to be freed of our defects in the subsequent steps. Although it may sometimes be embarrassing or even painful to be honest with ourselves about our wrongs and character defects, simply writing this information down cannot hurt us.</w:t>
                      </w:r>
                    </w:p>
                    <w:p w14:paraId="1CE643A4" w14:textId="48BD998F" w:rsidR="00EE178C" w:rsidRDefault="00EE178C" w:rsidP="00EE178C">
                      <w:pPr>
                        <w:pStyle w:val="NoSpacing"/>
                        <w:jc w:val="both"/>
                        <w:rPr>
                          <w:b/>
                          <w:bCs/>
                          <w:i/>
                          <w:iCs/>
                        </w:rPr>
                      </w:pPr>
                    </w:p>
                    <w:p w14:paraId="2CB8D885" w14:textId="77777777" w:rsidR="00EE178C" w:rsidRDefault="00EE178C" w:rsidP="00EE178C">
                      <w:pPr>
                        <w:pStyle w:val="NoSpacing"/>
                        <w:jc w:val="both"/>
                        <w:rPr>
                          <w:b/>
                          <w:bCs/>
                          <w:i/>
                          <w:iCs/>
                        </w:rPr>
                      </w:pPr>
                    </w:p>
                    <w:p w14:paraId="731A7E9F" w14:textId="77777777" w:rsidR="00EE178C" w:rsidRPr="00C507F5" w:rsidRDefault="00EE178C" w:rsidP="002D3ACF">
                      <w:pPr>
                        <w:pStyle w:val="NoSpacing"/>
                        <w:jc w:val="center"/>
                        <w:rPr>
                          <w:b/>
                          <w:bCs/>
                          <w:i/>
                          <w:iCs/>
                          <w:sz w:val="6"/>
                          <w:szCs w:val="6"/>
                        </w:rPr>
                      </w:pPr>
                    </w:p>
                    <w:p w14:paraId="12C711F8" w14:textId="77777777" w:rsidR="002D3ACF" w:rsidRPr="00C507F5" w:rsidRDefault="002D3ACF" w:rsidP="002D3ACF">
                      <w:pPr>
                        <w:pStyle w:val="NoSpacing"/>
                        <w:jc w:val="both"/>
                        <w:rPr>
                          <w:b/>
                          <w:i/>
                          <w:iCs/>
                          <w:sz w:val="6"/>
                          <w:szCs w:val="6"/>
                        </w:rPr>
                      </w:pPr>
                    </w:p>
                    <w:p w14:paraId="7A09173B" w14:textId="0732F12F" w:rsidR="002D3ACF" w:rsidRDefault="002D3ACF" w:rsidP="002D3ACF">
                      <w:pPr>
                        <w:pStyle w:val="NoSpacing"/>
                        <w:jc w:val="both"/>
                        <w:rPr>
                          <w:b/>
                          <w:i/>
                          <w:iCs/>
                          <w:sz w:val="20"/>
                          <w:szCs w:val="20"/>
                        </w:rPr>
                      </w:pPr>
                      <w:r>
                        <w:rPr>
                          <w:b/>
                          <w:i/>
                          <w:iCs/>
                          <w:sz w:val="20"/>
                          <w:szCs w:val="20"/>
                        </w:rPr>
                        <w:t xml:space="preserve">                                                                                                                         </w:t>
                      </w:r>
                      <w:r>
                        <w:rPr>
                          <w:b/>
                          <w:i/>
                          <w:iCs/>
                          <w:sz w:val="20"/>
                          <w:szCs w:val="20"/>
                        </w:rPr>
                        <w:tab/>
                      </w:r>
                      <w:r>
                        <w:rPr>
                          <w:b/>
                          <w:i/>
                          <w:iCs/>
                          <w:sz w:val="20"/>
                          <w:szCs w:val="20"/>
                        </w:rPr>
                        <w:tab/>
                      </w:r>
                      <w:r>
                        <w:rPr>
                          <w:b/>
                          <w:i/>
                          <w:iCs/>
                          <w:sz w:val="20"/>
                          <w:szCs w:val="20"/>
                        </w:rPr>
                        <w:tab/>
                        <w:t xml:space="preserve"> </w:t>
                      </w:r>
                      <w:r w:rsidRPr="00C507F5">
                        <w:rPr>
                          <w:b/>
                          <w:i/>
                          <w:iCs/>
                          <w:sz w:val="20"/>
                          <w:szCs w:val="20"/>
                        </w:rPr>
                        <w:t xml:space="preserve">Reprinted from </w:t>
                      </w:r>
                      <w:r w:rsidR="00EE178C">
                        <w:rPr>
                          <w:b/>
                          <w:i/>
                          <w:iCs/>
                          <w:sz w:val="20"/>
                          <w:szCs w:val="20"/>
                        </w:rPr>
                        <w:t>na.org</w:t>
                      </w:r>
                    </w:p>
                    <w:p w14:paraId="49CD1EDB" w14:textId="77777777" w:rsidR="002D3ACF" w:rsidRDefault="002D3ACF" w:rsidP="002D3ACF">
                      <w:pPr>
                        <w:pStyle w:val="NoSpacing"/>
                        <w:jc w:val="both"/>
                        <w:rPr>
                          <w:b/>
                          <w:i/>
                          <w:iCs/>
                          <w:sz w:val="20"/>
                          <w:szCs w:val="20"/>
                        </w:rPr>
                      </w:pPr>
                    </w:p>
                    <w:p w14:paraId="5D258B1A" w14:textId="77777777" w:rsidR="002D3ACF" w:rsidRDefault="002D3ACF" w:rsidP="002D3ACF">
                      <w:pPr>
                        <w:pStyle w:val="NoSpacing"/>
                        <w:jc w:val="both"/>
                        <w:rPr>
                          <w:b/>
                          <w:i/>
                          <w:iCs/>
                          <w:sz w:val="20"/>
                          <w:szCs w:val="20"/>
                        </w:rPr>
                      </w:pPr>
                    </w:p>
                    <w:p w14:paraId="04565298" w14:textId="77777777" w:rsidR="002D3ACF" w:rsidRPr="00C507F5" w:rsidRDefault="002D3ACF" w:rsidP="002D3ACF">
                      <w:pPr>
                        <w:pStyle w:val="NoSpacing"/>
                        <w:jc w:val="both"/>
                        <w:rPr>
                          <w:b/>
                          <w:i/>
                          <w:iCs/>
                          <w:sz w:val="20"/>
                          <w:szCs w:val="20"/>
                        </w:rPr>
                      </w:pPr>
                    </w:p>
                  </w:txbxContent>
                </v:textbox>
                <w10:wrap anchory="page"/>
              </v:shape>
            </w:pict>
          </mc:Fallback>
        </mc:AlternateContent>
      </w:r>
      <w:r w:rsidRPr="002D3ACF">
        <w:br w:type="page"/>
      </w:r>
    </w:p>
    <w:p w14:paraId="42116156" w14:textId="77777777" w:rsidR="002D3ACF" w:rsidRPr="002D3ACF" w:rsidRDefault="002D3ACF" w:rsidP="002D3ACF">
      <w:r w:rsidRPr="002D3ACF">
        <w:rPr>
          <w:b/>
          <w:bCs/>
          <w:noProof/>
        </w:rPr>
        <w:lastRenderedPageBreak/>
        <mc:AlternateContent>
          <mc:Choice Requires="wps">
            <w:drawing>
              <wp:anchor distT="45720" distB="45720" distL="114300" distR="114300" simplePos="0" relativeHeight="251687936" behindDoc="0" locked="0" layoutInCell="1" allowOverlap="1" wp14:anchorId="740B6D3F" wp14:editId="756AFE66">
                <wp:simplePos x="0" y="0"/>
                <wp:positionH relativeFrom="column">
                  <wp:posOffset>57150</wp:posOffset>
                </wp:positionH>
                <wp:positionV relativeFrom="page">
                  <wp:posOffset>180975</wp:posOffset>
                </wp:positionV>
                <wp:extent cx="7639050" cy="110109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0" cy="11010900"/>
                        </a:xfrm>
                        <a:prstGeom prst="rect">
                          <a:avLst/>
                        </a:prstGeom>
                        <a:noFill/>
                        <a:ln w="9525">
                          <a:noFill/>
                          <a:miter lim="800000"/>
                          <a:headEnd/>
                          <a:tailEnd/>
                        </a:ln>
                      </wps:spPr>
                      <wps:txbx>
                        <w:txbxContent>
                          <w:p w14:paraId="0B887190" w14:textId="77777777" w:rsidR="002D3ACF" w:rsidRPr="00443680" w:rsidRDefault="002D3ACF" w:rsidP="002D3ACF">
                            <w:pPr>
                              <w:spacing w:line="240" w:lineRule="auto"/>
                              <w:jc w:val="center"/>
                              <w:rPr>
                                <w:b/>
                                <w:bCs/>
                                <w:i/>
                                <w:iCs/>
                              </w:rPr>
                            </w:pPr>
                          </w:p>
                          <w:p w14:paraId="0C7961FB" w14:textId="77777777" w:rsidR="002D3ACF" w:rsidRPr="00443680" w:rsidRDefault="002D3ACF" w:rsidP="002D3ACF">
                            <w:pPr>
                              <w:spacing w:line="240" w:lineRule="auto"/>
                              <w:jc w:val="center"/>
                              <w:rPr>
                                <w:b/>
                                <w:bCs/>
                                <w:i/>
                                <w:iCs/>
                              </w:rPr>
                            </w:pPr>
                          </w:p>
                          <w:p w14:paraId="7ABEFECC" w14:textId="77777777" w:rsidR="00EE178C" w:rsidRDefault="002D3ACF" w:rsidP="00EE178C">
                            <w:pPr>
                              <w:spacing w:line="240" w:lineRule="auto"/>
                              <w:jc w:val="center"/>
                              <w:rPr>
                                <w:b/>
                                <w:bCs/>
                                <w:i/>
                                <w:iCs/>
                              </w:rPr>
                            </w:pPr>
                            <w:r w:rsidRPr="00443680">
                              <w:rPr>
                                <w:b/>
                                <w:bCs/>
                                <w:i/>
                                <w:iCs/>
                              </w:rPr>
                              <w:t>TRADITION</w:t>
                            </w:r>
                            <w:r w:rsidRPr="00CA63F8">
                              <w:rPr>
                                <w:b/>
                                <w:bCs/>
                                <w:i/>
                                <w:iCs/>
                              </w:rPr>
                              <w:t xml:space="preserve"> </w:t>
                            </w:r>
                            <w:r>
                              <w:rPr>
                                <w:b/>
                                <w:bCs/>
                                <w:i/>
                                <w:iCs/>
                              </w:rPr>
                              <w:t>4</w:t>
                            </w:r>
                          </w:p>
                          <w:p w14:paraId="7DBED73B" w14:textId="15A23833" w:rsidR="002D3ACF" w:rsidRDefault="00EE178C" w:rsidP="00EE178C">
                            <w:pPr>
                              <w:spacing w:line="240" w:lineRule="auto"/>
                              <w:jc w:val="center"/>
                              <w:rPr>
                                <w:b/>
                                <w:bCs/>
                                <w:i/>
                                <w:iCs/>
                              </w:rPr>
                            </w:pPr>
                            <w:r w:rsidRPr="00EE178C">
                              <w:rPr>
                                <w:b/>
                                <w:bCs/>
                                <w:i/>
                                <w:iCs/>
                              </w:rPr>
                              <w:t>"Each group should be autonomous, except in matters affecting other groups or NA as a whole."</w:t>
                            </w:r>
                          </w:p>
                          <w:p w14:paraId="0B52BA0C" w14:textId="7FB816B4" w:rsidR="00EE178C" w:rsidRDefault="00EE178C" w:rsidP="00EE178C">
                            <w:pPr>
                              <w:spacing w:line="240" w:lineRule="auto"/>
                              <w:jc w:val="center"/>
                              <w:rPr>
                                <w:b/>
                                <w:bCs/>
                                <w:i/>
                                <w:iCs/>
                              </w:rPr>
                            </w:pPr>
                          </w:p>
                          <w:p w14:paraId="2B2B9779" w14:textId="685A32DD" w:rsidR="00EE178C" w:rsidRDefault="00EE178C" w:rsidP="00EE178C">
                            <w:pPr>
                              <w:spacing w:line="240" w:lineRule="auto"/>
                              <w:jc w:val="both"/>
                              <w:rPr>
                                <w:b/>
                                <w:bCs/>
                                <w:i/>
                                <w:iCs/>
                              </w:rPr>
                            </w:pPr>
                            <w:r w:rsidRPr="00EE178C">
                              <w:rPr>
                                <w:b/>
                                <w:bCs/>
                                <w:i/>
                                <w:iCs/>
                              </w:rPr>
                              <w:t>For the purpose of this tradition, "autonomy" can be thought of as a group’s right to independence and self-government - with respect to its own affairs. Just as there is no human authority to govern our membership, neither is there a bureaucracy to supervise our groups. Group autonomy is an extension of the freedoms offered us in NA. The Twelve Steps help us gain freedom from the horrors of our addiction, the perils of our past, and the defects of our character. Autonomy, united with other traditions, helps us maintain our freedoms of membership and expression, collective diversity, and spiritual independence.</w:t>
                            </w:r>
                          </w:p>
                          <w:p w14:paraId="675E306F" w14:textId="77777777" w:rsidR="00EE178C" w:rsidRPr="00EE178C" w:rsidRDefault="00EE178C" w:rsidP="00EE178C">
                            <w:pPr>
                              <w:spacing w:line="240" w:lineRule="auto"/>
                              <w:jc w:val="both"/>
                              <w:rPr>
                                <w:b/>
                                <w:bCs/>
                                <w:i/>
                                <w:iCs/>
                              </w:rPr>
                            </w:pPr>
                          </w:p>
                          <w:p w14:paraId="425ED3CD" w14:textId="2374FE99" w:rsidR="00EE178C" w:rsidRDefault="00EE178C" w:rsidP="00EE178C">
                            <w:pPr>
                              <w:spacing w:line="240" w:lineRule="auto"/>
                              <w:jc w:val="both"/>
                              <w:rPr>
                                <w:b/>
                                <w:bCs/>
                                <w:i/>
                                <w:iCs/>
                              </w:rPr>
                            </w:pPr>
                            <w:r w:rsidRPr="00EE178C">
                              <w:rPr>
                                <w:b/>
                                <w:bCs/>
                                <w:i/>
                                <w:iCs/>
                              </w:rPr>
                              <w:t>So long as we continue to rely on the power of a loving God to influence our decisions and their outcomes, we need not establish any codes of conduct for either our groups or our members. This is where the spiritual conscience of a group becomes indispensable. Group conscience authenticates true autonomy, and autonomy works most efficiently when this principle is inclusive to the spirit of our collective Steps and Traditions. Experience has shown us that when adversity strikes a group, and our focus is placed on the solution of our Twelve Steps and Twelve Traditions, the problems solve themselves. In this way, we express our faith in NA as a self-correcting program.</w:t>
                            </w:r>
                          </w:p>
                          <w:p w14:paraId="5A57F91D" w14:textId="77777777" w:rsidR="00EE178C" w:rsidRPr="00EE178C" w:rsidRDefault="00EE178C" w:rsidP="00EE178C">
                            <w:pPr>
                              <w:spacing w:line="240" w:lineRule="auto"/>
                              <w:jc w:val="both"/>
                              <w:rPr>
                                <w:b/>
                                <w:bCs/>
                                <w:i/>
                                <w:iCs/>
                              </w:rPr>
                            </w:pPr>
                          </w:p>
                          <w:p w14:paraId="4AF026F4" w14:textId="77777777" w:rsidR="00EE178C" w:rsidRPr="00EE178C" w:rsidRDefault="00EE178C" w:rsidP="00EE178C">
                            <w:pPr>
                              <w:spacing w:line="240" w:lineRule="auto"/>
                              <w:jc w:val="both"/>
                              <w:rPr>
                                <w:b/>
                                <w:bCs/>
                                <w:i/>
                                <w:iCs/>
                              </w:rPr>
                            </w:pPr>
                            <w:r w:rsidRPr="00EE178C">
                              <w:rPr>
                                <w:b/>
                                <w:bCs/>
                                <w:i/>
                                <w:iCs/>
                              </w:rPr>
                              <w:t>Though group autonomy does not justify a disregard for other traditions, neither does it justify retaliation, if perceived that the group has deviated. In this instance, it is imperative that we understand this important concept - complimenting each groups’ autonomy, is each groups’ right to be wrong. If our traditions were enforceable, they would no longer say we "ought," they would say you "must." There are no musts in NA, in any absolute sense of the word. Even our Twelve Steps and Twelve Traditions are only suggestions that neither the individual nor the group must strictly adhere too.</w:t>
                            </w:r>
                          </w:p>
                          <w:p w14:paraId="7A13436A" w14:textId="7BFCBCF3" w:rsidR="00EE178C" w:rsidRDefault="00EE178C" w:rsidP="00EE178C">
                            <w:pPr>
                              <w:spacing w:line="240" w:lineRule="auto"/>
                              <w:jc w:val="both"/>
                              <w:rPr>
                                <w:b/>
                                <w:bCs/>
                                <w:i/>
                                <w:iCs/>
                              </w:rPr>
                            </w:pPr>
                            <w:r w:rsidRPr="00EE178C">
                              <w:rPr>
                                <w:b/>
                                <w:bCs/>
                                <w:i/>
                                <w:iCs/>
                              </w:rPr>
                              <w:t>Many have argued that this philosophy may spell disaster for both the group and even NA as a whole, but they are later astonished when this was not the case. Though some groups have strayed from NA tradition over time, once it begins to affect their members’ personal recovery or NA as a whole, either the group will wither and die, or group opinion will snap it back in line. Even in such a case, a groups’ autonomy is held inviolate.</w:t>
                            </w:r>
                          </w:p>
                          <w:p w14:paraId="29E9BA4D" w14:textId="77777777" w:rsidR="00EE178C" w:rsidRPr="00EE178C" w:rsidRDefault="00EE178C" w:rsidP="00EE178C">
                            <w:pPr>
                              <w:spacing w:line="240" w:lineRule="auto"/>
                              <w:jc w:val="both"/>
                              <w:rPr>
                                <w:b/>
                                <w:bCs/>
                                <w:i/>
                                <w:iCs/>
                              </w:rPr>
                            </w:pPr>
                          </w:p>
                          <w:p w14:paraId="500E4579" w14:textId="44350DE2" w:rsidR="00EE178C" w:rsidRDefault="00EE178C" w:rsidP="00EE178C">
                            <w:pPr>
                              <w:spacing w:line="240" w:lineRule="auto"/>
                              <w:jc w:val="both"/>
                              <w:rPr>
                                <w:b/>
                                <w:bCs/>
                                <w:i/>
                                <w:iCs/>
                              </w:rPr>
                            </w:pPr>
                            <w:r w:rsidRPr="00EE178C">
                              <w:rPr>
                                <w:b/>
                                <w:bCs/>
                                <w:i/>
                                <w:iCs/>
                              </w:rPr>
                              <w:t>"So then," you might ask, "can a group decide to do absolutely anything they please?" The answer is, restrictively, "Yes, as long as it is in respect to its own affairs." There is only one exception to the near unlimited liberty afforded a group through our tradition of autonomy. The exception is, that their liberty may not be exercised at the expense of severe consequences to any other groups or NA as a whole. It is for this reason that we have developed a service structure encompassing the principle of consultation. Such consultation will often consist of a discussion encompassing all involved, in order to solicit other opinions and reach a fellowship conscience, a conscience which supports both our unity and our primary purpose.</w:t>
                            </w:r>
                          </w:p>
                          <w:p w14:paraId="42627151" w14:textId="77777777" w:rsidR="00F70FBF" w:rsidRPr="00EE178C" w:rsidRDefault="00F70FBF" w:rsidP="00EE178C">
                            <w:pPr>
                              <w:spacing w:line="240" w:lineRule="auto"/>
                              <w:jc w:val="both"/>
                              <w:rPr>
                                <w:b/>
                                <w:bCs/>
                                <w:i/>
                                <w:iCs/>
                              </w:rPr>
                            </w:pPr>
                          </w:p>
                          <w:p w14:paraId="4E8C187C" w14:textId="3DE7AF4C" w:rsidR="00EE178C" w:rsidRDefault="00EE178C" w:rsidP="00EE178C">
                            <w:pPr>
                              <w:spacing w:line="240" w:lineRule="auto"/>
                              <w:jc w:val="both"/>
                              <w:rPr>
                                <w:b/>
                                <w:bCs/>
                                <w:i/>
                                <w:iCs/>
                              </w:rPr>
                            </w:pPr>
                            <w:r w:rsidRPr="00EE178C">
                              <w:rPr>
                                <w:b/>
                                <w:bCs/>
                                <w:i/>
                                <w:iCs/>
                              </w:rPr>
                              <w:t xml:space="preserve">The spirit of consultation is not meant to undermine the principle of autonomy, but to be a safeguard against its misuse. If we invite the guidance of a greater consciousness, check to ensure our motives are inventoried, and strive to maintain open-mindedness as both autonomous groups and consulted service bodies, we believe we can then place our trust in the process as we seek viable solutions. Consultation is a method by which we cultivate new thoughts and ideas which can </w:t>
                            </w:r>
                            <w:r w:rsidR="00F70FBF" w:rsidRPr="00EE178C">
                              <w:rPr>
                                <w:b/>
                                <w:bCs/>
                                <w:i/>
                                <w:iCs/>
                              </w:rPr>
                              <w:t>complement</w:t>
                            </w:r>
                            <w:r w:rsidRPr="00EE178C">
                              <w:rPr>
                                <w:b/>
                                <w:bCs/>
                                <w:i/>
                                <w:iCs/>
                              </w:rPr>
                              <w:t xml:space="preserve"> our enthusiasm for helping others.</w:t>
                            </w:r>
                          </w:p>
                          <w:p w14:paraId="42B0388D" w14:textId="77777777" w:rsidR="00F70FBF" w:rsidRPr="00EE178C" w:rsidRDefault="00F70FBF" w:rsidP="00EE178C">
                            <w:pPr>
                              <w:spacing w:line="240" w:lineRule="auto"/>
                              <w:jc w:val="both"/>
                              <w:rPr>
                                <w:b/>
                                <w:bCs/>
                                <w:i/>
                                <w:iCs/>
                              </w:rPr>
                            </w:pPr>
                          </w:p>
                          <w:p w14:paraId="6F942B9B" w14:textId="43D0A08E" w:rsidR="00EE178C" w:rsidRDefault="00EE178C" w:rsidP="00EE178C">
                            <w:pPr>
                              <w:spacing w:line="240" w:lineRule="auto"/>
                              <w:jc w:val="both"/>
                              <w:rPr>
                                <w:b/>
                                <w:bCs/>
                                <w:i/>
                                <w:iCs/>
                              </w:rPr>
                            </w:pPr>
                            <w:r w:rsidRPr="00EE178C">
                              <w:rPr>
                                <w:b/>
                                <w:bCs/>
                                <w:i/>
                                <w:iCs/>
                              </w:rPr>
                              <w:t>Questions have arisen with respect to how far the principle of autonomy can be exercised in our fellowship. The answer is simple, it is expressed in the wording of this tradition; the freedom of autonomy is limited only to the groups. Our groups, however, have organized service boards and committees to facilitate tasks, which intern frees them to carry the message directly to the addict. These service boards and committees are not NA, as such. They exist solely to serve the groups and neither do they derive authority from their service, nor do they inherit the sovereignty of the groups’ autonomy.</w:t>
                            </w:r>
                          </w:p>
                          <w:p w14:paraId="35AC30F1" w14:textId="77777777" w:rsidR="00F70FBF" w:rsidRPr="00EE178C" w:rsidRDefault="00F70FBF" w:rsidP="00EE178C">
                            <w:pPr>
                              <w:spacing w:line="240" w:lineRule="auto"/>
                              <w:jc w:val="both"/>
                              <w:rPr>
                                <w:b/>
                                <w:bCs/>
                                <w:i/>
                                <w:iCs/>
                              </w:rPr>
                            </w:pPr>
                          </w:p>
                          <w:p w14:paraId="70089DFF" w14:textId="7C3CCEA6" w:rsidR="00EE178C" w:rsidRPr="00EE178C" w:rsidRDefault="00EE178C" w:rsidP="00F70FBF">
                            <w:pPr>
                              <w:spacing w:line="240" w:lineRule="auto"/>
                              <w:jc w:val="both"/>
                              <w:rPr>
                                <w:b/>
                                <w:bCs/>
                                <w:i/>
                                <w:iCs/>
                              </w:rPr>
                            </w:pPr>
                            <w:r w:rsidRPr="00EE178C">
                              <w:rPr>
                                <w:b/>
                                <w:bCs/>
                                <w:i/>
                                <w:iCs/>
                              </w:rPr>
                              <w:t>In the end, so long as the autonomy of our groups is focused on carrying the message of hope and freedom found in Narcotics Anonymous and our efforts are exercised within the boundaries of our Twelve Steps and Twelve Traditions, the spirit of this tradition will always ring true. As our groups grow and find new and effective ways of helping others, our diversity is then strengthened, broadening our base, and raising our point of our freedom.</w:t>
                            </w:r>
                          </w:p>
                          <w:p w14:paraId="5A5B3C9A" w14:textId="77777777" w:rsidR="002D3ACF" w:rsidRPr="00A039E0" w:rsidRDefault="002D3ACF" w:rsidP="002D3ACF">
                            <w:pPr>
                              <w:spacing w:line="240" w:lineRule="auto"/>
                              <w:jc w:val="both"/>
                              <w:rPr>
                                <w:b/>
                                <w:bCs/>
                                <w:i/>
                                <w:iCs/>
                                <w:sz w:val="6"/>
                                <w:szCs w:val="6"/>
                              </w:rPr>
                            </w:pPr>
                            <w:r w:rsidRPr="00443680">
                              <w:rPr>
                                <w:b/>
                                <w:bCs/>
                                <w:i/>
                                <w:iCs/>
                              </w:rPr>
                              <w:t xml:space="preserve">  </w:t>
                            </w:r>
                          </w:p>
                          <w:p w14:paraId="7930C7A5" w14:textId="77777777" w:rsidR="002D3ACF" w:rsidRPr="00DE57F2" w:rsidRDefault="002D3ACF" w:rsidP="002D3ACF">
                            <w:pPr>
                              <w:spacing w:line="240" w:lineRule="auto"/>
                              <w:rPr>
                                <w:b/>
                                <w:bCs/>
                                <w:i/>
                                <w:iCs/>
                                <w:sz w:val="6"/>
                                <w:szCs w:val="6"/>
                              </w:rPr>
                            </w:pPr>
                            <w:r w:rsidRPr="005578DA">
                              <w:rPr>
                                <w:b/>
                                <w:bCs/>
                                <w:i/>
                                <w:iCs/>
                              </w:rPr>
                              <w:t xml:space="preserve">                                                                                                                                </w:t>
                            </w:r>
                          </w:p>
                          <w:p w14:paraId="5F67EDC4" w14:textId="6AE0DA5A" w:rsidR="002D3ACF" w:rsidRPr="00A039E0" w:rsidRDefault="002D3ACF" w:rsidP="002D3ACF">
                            <w:pPr>
                              <w:spacing w:line="240" w:lineRule="auto"/>
                              <w:ind w:left="7200"/>
                              <w:rPr>
                                <w:b/>
                                <w:bCs/>
                                <w:i/>
                                <w:iCs/>
                                <w:sz w:val="20"/>
                                <w:szCs w:val="20"/>
                              </w:rPr>
                            </w:pPr>
                            <w:r w:rsidRPr="00A039E0">
                              <w:rPr>
                                <w:b/>
                                <w:bCs/>
                                <w:i/>
                                <w:iCs/>
                                <w:sz w:val="20"/>
                                <w:szCs w:val="20"/>
                              </w:rPr>
                              <w:t xml:space="preserve">         </w:t>
                            </w:r>
                            <w:r w:rsidR="00B8696B">
                              <w:rPr>
                                <w:b/>
                                <w:bCs/>
                                <w:i/>
                                <w:iCs/>
                                <w:sz w:val="20"/>
                                <w:szCs w:val="20"/>
                              </w:rPr>
                              <w:t xml:space="preserve">                           </w:t>
                            </w:r>
                            <w:r w:rsidRPr="00A039E0">
                              <w:rPr>
                                <w:b/>
                                <w:bCs/>
                                <w:i/>
                                <w:iCs/>
                                <w:sz w:val="20"/>
                                <w:szCs w:val="20"/>
                              </w:rPr>
                              <w:t xml:space="preserve"> Reprinted from </w:t>
                            </w:r>
                            <w:r w:rsidR="00F70FBF" w:rsidRPr="00F70FBF">
                              <w:rPr>
                                <w:b/>
                                <w:bCs/>
                                <w:i/>
                                <w:iCs/>
                                <w:sz w:val="20"/>
                                <w:szCs w:val="20"/>
                              </w:rPr>
                              <w:t>nawol.org</w:t>
                            </w:r>
                          </w:p>
                          <w:p w14:paraId="3119568A" w14:textId="77777777" w:rsidR="002D3ACF" w:rsidRPr="00CA63F8" w:rsidRDefault="002D3ACF" w:rsidP="002D3ACF">
                            <w:pPr>
                              <w:spacing w:line="240" w:lineRule="auto"/>
                              <w:rPr>
                                <w:b/>
                                <w:bCs/>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B6D3F" id="_x0000_s1032" type="#_x0000_t202" style="position:absolute;margin-left:4.5pt;margin-top:14.25pt;width:601.5pt;height:86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" filled="f" stroked="f">
                <v:textbox>
                  <w:txbxContent>
                    <w:p w14:paraId="0B887190" w14:textId="77777777" w:rsidR="002D3ACF" w:rsidRPr="00443680" w:rsidRDefault="002D3ACF" w:rsidP="002D3ACF">
                      <w:pPr>
                        <w:spacing w:line="240" w:lineRule="auto"/>
                        <w:jc w:val="center"/>
                        <w:rPr>
                          <w:b/>
                          <w:bCs/>
                          <w:i/>
                          <w:iCs/>
                        </w:rPr>
                      </w:pPr>
                    </w:p>
                    <w:p w14:paraId="0C7961FB" w14:textId="77777777" w:rsidR="002D3ACF" w:rsidRPr="00443680" w:rsidRDefault="002D3ACF" w:rsidP="002D3ACF">
                      <w:pPr>
                        <w:spacing w:line="240" w:lineRule="auto"/>
                        <w:jc w:val="center"/>
                        <w:rPr>
                          <w:b/>
                          <w:bCs/>
                          <w:i/>
                          <w:iCs/>
                        </w:rPr>
                      </w:pPr>
                    </w:p>
                    <w:p w14:paraId="7ABEFECC" w14:textId="77777777" w:rsidR="00EE178C" w:rsidRDefault="002D3ACF" w:rsidP="00EE178C">
                      <w:pPr>
                        <w:spacing w:line="240" w:lineRule="auto"/>
                        <w:jc w:val="center"/>
                        <w:rPr>
                          <w:b/>
                          <w:bCs/>
                          <w:i/>
                          <w:iCs/>
                        </w:rPr>
                      </w:pPr>
                      <w:r w:rsidRPr="00443680">
                        <w:rPr>
                          <w:b/>
                          <w:bCs/>
                          <w:i/>
                          <w:iCs/>
                        </w:rPr>
                        <w:t>TRADITION</w:t>
                      </w:r>
                      <w:r w:rsidRPr="00CA63F8">
                        <w:rPr>
                          <w:b/>
                          <w:bCs/>
                          <w:i/>
                          <w:iCs/>
                        </w:rPr>
                        <w:t xml:space="preserve"> </w:t>
                      </w:r>
                      <w:r>
                        <w:rPr>
                          <w:b/>
                          <w:bCs/>
                          <w:i/>
                          <w:iCs/>
                        </w:rPr>
                        <w:t>4</w:t>
                      </w:r>
                    </w:p>
                    <w:p w14:paraId="7DBED73B" w14:textId="15A23833" w:rsidR="002D3ACF" w:rsidRDefault="00EE178C" w:rsidP="00EE178C">
                      <w:pPr>
                        <w:spacing w:line="240" w:lineRule="auto"/>
                        <w:jc w:val="center"/>
                        <w:rPr>
                          <w:b/>
                          <w:bCs/>
                          <w:i/>
                          <w:iCs/>
                        </w:rPr>
                      </w:pPr>
                      <w:r w:rsidRPr="00EE178C">
                        <w:rPr>
                          <w:b/>
                          <w:bCs/>
                          <w:i/>
                          <w:iCs/>
                        </w:rPr>
                        <w:t>"Each group should be autonomous, except in matters affecting other groups or NA as a whole."</w:t>
                      </w:r>
                    </w:p>
                    <w:p w14:paraId="0B52BA0C" w14:textId="7FB816B4" w:rsidR="00EE178C" w:rsidRDefault="00EE178C" w:rsidP="00EE178C">
                      <w:pPr>
                        <w:spacing w:line="240" w:lineRule="auto"/>
                        <w:jc w:val="center"/>
                        <w:rPr>
                          <w:b/>
                          <w:bCs/>
                          <w:i/>
                          <w:iCs/>
                        </w:rPr>
                      </w:pPr>
                    </w:p>
                    <w:p w14:paraId="2B2B9779" w14:textId="685A32DD" w:rsidR="00EE178C" w:rsidRDefault="00EE178C" w:rsidP="00EE178C">
                      <w:pPr>
                        <w:spacing w:line="240" w:lineRule="auto"/>
                        <w:jc w:val="both"/>
                        <w:rPr>
                          <w:b/>
                          <w:bCs/>
                          <w:i/>
                          <w:iCs/>
                        </w:rPr>
                      </w:pPr>
                      <w:r w:rsidRPr="00EE178C">
                        <w:rPr>
                          <w:b/>
                          <w:bCs/>
                          <w:i/>
                          <w:iCs/>
                        </w:rPr>
                        <w:t>For the purpose of this tradition, "autonomy" can be thought of as a group’s right to independence and self-government - with respect to its own affairs. Just as there is no human authority to govern our membership, neither is there a bureaucracy to supervise our groups. Group autonomy is an extension of the freedoms offered us in NA. The Twelve Steps help us gain freedom from the horrors of our addiction, the perils of our past, and the defects of our character. Autonomy, united with other traditions, helps us maintain our freedoms of membership and expression, collective diversity, and spiritual independence.</w:t>
                      </w:r>
                    </w:p>
                    <w:p w14:paraId="675E306F" w14:textId="77777777" w:rsidR="00EE178C" w:rsidRPr="00EE178C" w:rsidRDefault="00EE178C" w:rsidP="00EE178C">
                      <w:pPr>
                        <w:spacing w:line="240" w:lineRule="auto"/>
                        <w:jc w:val="both"/>
                        <w:rPr>
                          <w:b/>
                          <w:bCs/>
                          <w:i/>
                          <w:iCs/>
                        </w:rPr>
                      </w:pPr>
                    </w:p>
                    <w:p w14:paraId="425ED3CD" w14:textId="2374FE99" w:rsidR="00EE178C" w:rsidRDefault="00EE178C" w:rsidP="00EE178C">
                      <w:pPr>
                        <w:spacing w:line="240" w:lineRule="auto"/>
                        <w:jc w:val="both"/>
                        <w:rPr>
                          <w:b/>
                          <w:bCs/>
                          <w:i/>
                          <w:iCs/>
                        </w:rPr>
                      </w:pPr>
                      <w:r w:rsidRPr="00EE178C">
                        <w:rPr>
                          <w:b/>
                          <w:bCs/>
                          <w:i/>
                          <w:iCs/>
                        </w:rPr>
                        <w:t>So long as we continue to rely on the power of a loving God to influence our decisions and their outcomes, we need not establish any codes of conduct for either our groups or our members. This is where the spiritual conscience of a group becomes indispensable. Group conscience authenticates true autonomy, and autonomy works most efficiently when this principle is inclusive to the spirit of our collective Steps and Traditions. Experience has shown us that when adversity strikes a group, and our focus is placed on the solution of our Twelve Steps and Twelve Traditions, the problems solve themselves. In this way, we express our faith in NA as a self-correcting program.</w:t>
                      </w:r>
                    </w:p>
                    <w:p w14:paraId="5A57F91D" w14:textId="77777777" w:rsidR="00EE178C" w:rsidRPr="00EE178C" w:rsidRDefault="00EE178C" w:rsidP="00EE178C">
                      <w:pPr>
                        <w:spacing w:line="240" w:lineRule="auto"/>
                        <w:jc w:val="both"/>
                        <w:rPr>
                          <w:b/>
                          <w:bCs/>
                          <w:i/>
                          <w:iCs/>
                        </w:rPr>
                      </w:pPr>
                    </w:p>
                    <w:p w14:paraId="4AF026F4" w14:textId="77777777" w:rsidR="00EE178C" w:rsidRPr="00EE178C" w:rsidRDefault="00EE178C" w:rsidP="00EE178C">
                      <w:pPr>
                        <w:spacing w:line="240" w:lineRule="auto"/>
                        <w:jc w:val="both"/>
                        <w:rPr>
                          <w:b/>
                          <w:bCs/>
                          <w:i/>
                          <w:iCs/>
                        </w:rPr>
                      </w:pPr>
                      <w:r w:rsidRPr="00EE178C">
                        <w:rPr>
                          <w:b/>
                          <w:bCs/>
                          <w:i/>
                          <w:iCs/>
                        </w:rPr>
                        <w:t>Though group autonomy does not justify a disregard for other traditions, neither does it justify retaliation, if perceived that the group has deviated. In this instance, it is imperative that we understand this important concept - complimenting each groups’ autonomy, is each groups’ right to be wrong. If our traditions were enforceable, they would no longer say we "ought," they would say you "must." There are no musts in NA, in any absolute sense of the word. Even our Twelve Steps and Twelve Traditions are only suggestions that neither the individual nor the group must strictly adhere too.</w:t>
                      </w:r>
                    </w:p>
                    <w:p w14:paraId="7A13436A" w14:textId="7BFCBCF3" w:rsidR="00EE178C" w:rsidRDefault="00EE178C" w:rsidP="00EE178C">
                      <w:pPr>
                        <w:spacing w:line="240" w:lineRule="auto"/>
                        <w:jc w:val="both"/>
                        <w:rPr>
                          <w:b/>
                          <w:bCs/>
                          <w:i/>
                          <w:iCs/>
                        </w:rPr>
                      </w:pPr>
                      <w:r w:rsidRPr="00EE178C">
                        <w:rPr>
                          <w:b/>
                          <w:bCs/>
                          <w:i/>
                          <w:iCs/>
                        </w:rPr>
                        <w:t>Many have argued that this philosophy may spell disaster for both the group and even NA as a whole, but they are later astonished when this was not the case. Though some groups have strayed from NA tradition over time, once it begins to affect their members’ personal recovery or NA as a whole, either the group will wither and die, or group opinion will snap it back in line. Even in such a case, a groups’ autonomy is held inviolate.</w:t>
                      </w:r>
                    </w:p>
                    <w:p w14:paraId="29E9BA4D" w14:textId="77777777" w:rsidR="00EE178C" w:rsidRPr="00EE178C" w:rsidRDefault="00EE178C" w:rsidP="00EE178C">
                      <w:pPr>
                        <w:spacing w:line="240" w:lineRule="auto"/>
                        <w:jc w:val="both"/>
                        <w:rPr>
                          <w:b/>
                          <w:bCs/>
                          <w:i/>
                          <w:iCs/>
                        </w:rPr>
                      </w:pPr>
                    </w:p>
                    <w:p w14:paraId="500E4579" w14:textId="44350DE2" w:rsidR="00EE178C" w:rsidRDefault="00EE178C" w:rsidP="00EE178C">
                      <w:pPr>
                        <w:spacing w:line="240" w:lineRule="auto"/>
                        <w:jc w:val="both"/>
                        <w:rPr>
                          <w:b/>
                          <w:bCs/>
                          <w:i/>
                          <w:iCs/>
                        </w:rPr>
                      </w:pPr>
                      <w:r w:rsidRPr="00EE178C">
                        <w:rPr>
                          <w:b/>
                          <w:bCs/>
                          <w:i/>
                          <w:iCs/>
                        </w:rPr>
                        <w:t>"So then," you might ask, "can a group decide to do absolutely anything they please?" The answer is, restrictively, "Yes, as long as it is in respect to its own affairs." There is only one exception to the near unlimited liberty afforded a group through our tradition of autonomy. The exception is, that their liberty may not be exercised at the expense of severe consequences to any other groups or NA as a whole. It is for this reason that we have developed a service structure encompassing the principle of consultation. Such consultation will often consist of a discussion encompassing all involved, in order to solicit other opinions and reach a fellowship conscience, a conscience which supports both our unity and our primary purpose.</w:t>
                      </w:r>
                    </w:p>
                    <w:p w14:paraId="42627151" w14:textId="77777777" w:rsidR="00F70FBF" w:rsidRPr="00EE178C" w:rsidRDefault="00F70FBF" w:rsidP="00EE178C">
                      <w:pPr>
                        <w:spacing w:line="240" w:lineRule="auto"/>
                        <w:jc w:val="both"/>
                        <w:rPr>
                          <w:b/>
                          <w:bCs/>
                          <w:i/>
                          <w:iCs/>
                        </w:rPr>
                      </w:pPr>
                    </w:p>
                    <w:p w14:paraId="4E8C187C" w14:textId="3DE7AF4C" w:rsidR="00EE178C" w:rsidRDefault="00EE178C" w:rsidP="00EE178C">
                      <w:pPr>
                        <w:spacing w:line="240" w:lineRule="auto"/>
                        <w:jc w:val="both"/>
                        <w:rPr>
                          <w:b/>
                          <w:bCs/>
                          <w:i/>
                          <w:iCs/>
                        </w:rPr>
                      </w:pPr>
                      <w:r w:rsidRPr="00EE178C">
                        <w:rPr>
                          <w:b/>
                          <w:bCs/>
                          <w:i/>
                          <w:iCs/>
                        </w:rPr>
                        <w:t xml:space="preserve">The spirit of consultation is not meant to undermine the principle of autonomy, but to be a safeguard against its misuse. If we invite the guidance of a greater consciousness, check to ensure our motives are inventoried, and strive to maintain open-mindedness as both autonomous groups and consulted service bodies, we believe we can then place our trust in the process as we seek viable solutions. Consultation is a method by which we cultivate new thoughts and ideas which can </w:t>
                      </w:r>
                      <w:r w:rsidR="00F70FBF" w:rsidRPr="00EE178C">
                        <w:rPr>
                          <w:b/>
                          <w:bCs/>
                          <w:i/>
                          <w:iCs/>
                        </w:rPr>
                        <w:t>complement</w:t>
                      </w:r>
                      <w:r w:rsidRPr="00EE178C">
                        <w:rPr>
                          <w:b/>
                          <w:bCs/>
                          <w:i/>
                          <w:iCs/>
                        </w:rPr>
                        <w:t xml:space="preserve"> our enthusiasm for helping others.</w:t>
                      </w:r>
                    </w:p>
                    <w:p w14:paraId="42B0388D" w14:textId="77777777" w:rsidR="00F70FBF" w:rsidRPr="00EE178C" w:rsidRDefault="00F70FBF" w:rsidP="00EE178C">
                      <w:pPr>
                        <w:spacing w:line="240" w:lineRule="auto"/>
                        <w:jc w:val="both"/>
                        <w:rPr>
                          <w:b/>
                          <w:bCs/>
                          <w:i/>
                          <w:iCs/>
                        </w:rPr>
                      </w:pPr>
                    </w:p>
                    <w:p w14:paraId="6F942B9B" w14:textId="43D0A08E" w:rsidR="00EE178C" w:rsidRDefault="00EE178C" w:rsidP="00EE178C">
                      <w:pPr>
                        <w:spacing w:line="240" w:lineRule="auto"/>
                        <w:jc w:val="both"/>
                        <w:rPr>
                          <w:b/>
                          <w:bCs/>
                          <w:i/>
                          <w:iCs/>
                        </w:rPr>
                      </w:pPr>
                      <w:r w:rsidRPr="00EE178C">
                        <w:rPr>
                          <w:b/>
                          <w:bCs/>
                          <w:i/>
                          <w:iCs/>
                        </w:rPr>
                        <w:t>Questions have arisen with respect to how far the principle of autonomy can be exercised in our fellowship. The answer is simple, it is expressed in the wording of this tradition; the freedom of autonomy is limited only to the groups. Our groups, however, have organized service boards and committees to facilitate tasks, which intern frees them to carry the message directly to the addict. These service boards and committees are not NA, as such. They exist solely to serve the groups and neither do they derive authority from their service, nor do they inherit the sovereignty of the groups’ autonomy.</w:t>
                      </w:r>
                    </w:p>
                    <w:p w14:paraId="35AC30F1" w14:textId="77777777" w:rsidR="00F70FBF" w:rsidRPr="00EE178C" w:rsidRDefault="00F70FBF" w:rsidP="00EE178C">
                      <w:pPr>
                        <w:spacing w:line="240" w:lineRule="auto"/>
                        <w:jc w:val="both"/>
                        <w:rPr>
                          <w:b/>
                          <w:bCs/>
                          <w:i/>
                          <w:iCs/>
                        </w:rPr>
                      </w:pPr>
                    </w:p>
                    <w:p w14:paraId="70089DFF" w14:textId="7C3CCEA6" w:rsidR="00EE178C" w:rsidRPr="00EE178C" w:rsidRDefault="00EE178C" w:rsidP="00F70FBF">
                      <w:pPr>
                        <w:spacing w:line="240" w:lineRule="auto"/>
                        <w:jc w:val="both"/>
                        <w:rPr>
                          <w:b/>
                          <w:bCs/>
                          <w:i/>
                          <w:iCs/>
                        </w:rPr>
                      </w:pPr>
                      <w:r w:rsidRPr="00EE178C">
                        <w:rPr>
                          <w:b/>
                          <w:bCs/>
                          <w:i/>
                          <w:iCs/>
                        </w:rPr>
                        <w:t>In the end, so long as the autonomy of our groups is focused on carrying the message of hope and freedom found in Narcotics Anonymous and our efforts are exercised within the boundaries of our Twelve Steps and Twelve Traditions, the spirit of this tradition will always ring true. As our groups grow and find new and effective ways of helping others, our diversity is then strengthened, broadening our base, and raising our point of our freedom.</w:t>
                      </w:r>
                    </w:p>
                    <w:p w14:paraId="5A5B3C9A" w14:textId="77777777" w:rsidR="002D3ACF" w:rsidRPr="00A039E0" w:rsidRDefault="002D3ACF" w:rsidP="002D3ACF">
                      <w:pPr>
                        <w:spacing w:line="240" w:lineRule="auto"/>
                        <w:jc w:val="both"/>
                        <w:rPr>
                          <w:b/>
                          <w:bCs/>
                          <w:i/>
                          <w:iCs/>
                          <w:sz w:val="6"/>
                          <w:szCs w:val="6"/>
                        </w:rPr>
                      </w:pPr>
                      <w:r w:rsidRPr="00443680">
                        <w:rPr>
                          <w:b/>
                          <w:bCs/>
                          <w:i/>
                          <w:iCs/>
                        </w:rPr>
                        <w:t xml:space="preserve">  </w:t>
                      </w:r>
                    </w:p>
                    <w:p w14:paraId="7930C7A5" w14:textId="77777777" w:rsidR="002D3ACF" w:rsidRPr="00DE57F2" w:rsidRDefault="002D3ACF" w:rsidP="002D3ACF">
                      <w:pPr>
                        <w:spacing w:line="240" w:lineRule="auto"/>
                        <w:rPr>
                          <w:b/>
                          <w:bCs/>
                          <w:i/>
                          <w:iCs/>
                          <w:sz w:val="6"/>
                          <w:szCs w:val="6"/>
                        </w:rPr>
                      </w:pPr>
                      <w:r w:rsidRPr="005578DA">
                        <w:rPr>
                          <w:b/>
                          <w:bCs/>
                          <w:i/>
                          <w:iCs/>
                        </w:rPr>
                        <w:t xml:space="preserve">                                                                                                                                </w:t>
                      </w:r>
                    </w:p>
                    <w:p w14:paraId="5F67EDC4" w14:textId="6AE0DA5A" w:rsidR="002D3ACF" w:rsidRPr="00A039E0" w:rsidRDefault="002D3ACF" w:rsidP="002D3ACF">
                      <w:pPr>
                        <w:spacing w:line="240" w:lineRule="auto"/>
                        <w:ind w:left="7200"/>
                        <w:rPr>
                          <w:b/>
                          <w:bCs/>
                          <w:i/>
                          <w:iCs/>
                          <w:sz w:val="20"/>
                          <w:szCs w:val="20"/>
                        </w:rPr>
                      </w:pPr>
                      <w:r w:rsidRPr="00A039E0">
                        <w:rPr>
                          <w:b/>
                          <w:bCs/>
                          <w:i/>
                          <w:iCs/>
                          <w:sz w:val="20"/>
                          <w:szCs w:val="20"/>
                        </w:rPr>
                        <w:t xml:space="preserve">         </w:t>
                      </w:r>
                      <w:r w:rsidR="00B8696B">
                        <w:rPr>
                          <w:b/>
                          <w:bCs/>
                          <w:i/>
                          <w:iCs/>
                          <w:sz w:val="20"/>
                          <w:szCs w:val="20"/>
                        </w:rPr>
                        <w:t xml:space="preserve">                           </w:t>
                      </w:r>
                      <w:r w:rsidRPr="00A039E0">
                        <w:rPr>
                          <w:b/>
                          <w:bCs/>
                          <w:i/>
                          <w:iCs/>
                          <w:sz w:val="20"/>
                          <w:szCs w:val="20"/>
                        </w:rPr>
                        <w:t xml:space="preserve"> Reprinted from </w:t>
                      </w:r>
                      <w:r w:rsidR="00F70FBF" w:rsidRPr="00F70FBF">
                        <w:rPr>
                          <w:b/>
                          <w:bCs/>
                          <w:i/>
                          <w:iCs/>
                          <w:sz w:val="20"/>
                          <w:szCs w:val="20"/>
                        </w:rPr>
                        <w:t>nawol.org</w:t>
                      </w:r>
                    </w:p>
                    <w:p w14:paraId="3119568A" w14:textId="77777777" w:rsidR="002D3ACF" w:rsidRPr="00CA63F8" w:rsidRDefault="002D3ACF" w:rsidP="002D3ACF">
                      <w:pPr>
                        <w:spacing w:line="240" w:lineRule="auto"/>
                        <w:rPr>
                          <w:b/>
                          <w:bCs/>
                          <w:i/>
                          <w:iCs/>
                        </w:rPr>
                      </w:pPr>
                    </w:p>
                  </w:txbxContent>
                </v:textbox>
                <w10:wrap anchory="page"/>
              </v:shape>
            </w:pict>
          </mc:Fallback>
        </mc:AlternateContent>
      </w:r>
      <w:r w:rsidRPr="002D3ACF">
        <w:rPr>
          <w:b/>
          <w:bCs/>
          <w:i/>
          <w:iCs/>
          <w:noProof/>
        </w:rPr>
        <w:drawing>
          <wp:anchor distT="0" distB="0" distL="114300" distR="114300" simplePos="0" relativeHeight="251688960" behindDoc="0" locked="0" layoutInCell="1" allowOverlap="1" wp14:anchorId="24AE7A47" wp14:editId="5495CCEF">
            <wp:simplePos x="0" y="0"/>
            <wp:positionH relativeFrom="column">
              <wp:posOffset>2124075</wp:posOffset>
            </wp:positionH>
            <wp:positionV relativeFrom="paragraph">
              <wp:posOffset>-708660</wp:posOffset>
            </wp:positionV>
            <wp:extent cx="3905250" cy="6286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05250" cy="628650"/>
                    </a:xfrm>
                    <a:prstGeom prst="rect">
                      <a:avLst/>
                    </a:prstGeom>
                    <a:noFill/>
                    <a:ln>
                      <a:noFill/>
                    </a:ln>
                  </pic:spPr>
                </pic:pic>
              </a:graphicData>
            </a:graphic>
            <wp14:sizeRelV relativeFrom="margin">
              <wp14:pctHeight>0</wp14:pctHeight>
            </wp14:sizeRelV>
          </wp:anchor>
        </w:drawing>
      </w:r>
    </w:p>
    <w:p w14:paraId="2FCFF9A2" w14:textId="77777777" w:rsidR="002D3ACF" w:rsidRPr="002D3ACF" w:rsidRDefault="002D3ACF" w:rsidP="002D3ACF"/>
    <w:p w14:paraId="58A88A13" w14:textId="77777777" w:rsidR="002D3ACF" w:rsidRPr="002D3ACF" w:rsidRDefault="002D3ACF" w:rsidP="002D3ACF"/>
    <w:p w14:paraId="54C5ED04" w14:textId="77777777" w:rsidR="002D3ACF" w:rsidRPr="002D3ACF" w:rsidRDefault="002D3ACF" w:rsidP="002D3ACF"/>
    <w:p w14:paraId="4822A4CB" w14:textId="77777777" w:rsidR="002D3ACF" w:rsidRPr="002D3ACF" w:rsidRDefault="002D3ACF" w:rsidP="002D3ACF"/>
    <w:p w14:paraId="7418E0A0" w14:textId="77777777" w:rsidR="002D3ACF" w:rsidRPr="002D3ACF" w:rsidRDefault="002D3ACF" w:rsidP="002D3ACF"/>
    <w:p w14:paraId="796E5501" w14:textId="77777777" w:rsidR="002D3ACF" w:rsidRPr="002D3ACF" w:rsidRDefault="002D3ACF" w:rsidP="002D3ACF"/>
    <w:p w14:paraId="18C0035F" w14:textId="77777777" w:rsidR="002D3ACF" w:rsidRPr="002D3ACF" w:rsidRDefault="002D3ACF" w:rsidP="002D3ACF"/>
    <w:p w14:paraId="194E1EAB" w14:textId="77777777" w:rsidR="002D3ACF" w:rsidRPr="002D3ACF" w:rsidRDefault="002D3ACF" w:rsidP="002D3ACF"/>
    <w:p w14:paraId="64FB40B7" w14:textId="77777777" w:rsidR="002D3ACF" w:rsidRPr="002D3ACF" w:rsidRDefault="002D3ACF" w:rsidP="002D3ACF">
      <w:r w:rsidRPr="002D3ACF">
        <w:tab/>
      </w:r>
    </w:p>
    <w:p w14:paraId="15EE87F9" w14:textId="77777777" w:rsidR="002D3ACF" w:rsidRPr="002D3ACF" w:rsidRDefault="002D3ACF" w:rsidP="002D3ACF"/>
    <w:p w14:paraId="7AE3069D" w14:textId="77777777" w:rsidR="002D3ACF" w:rsidRPr="002D3ACF" w:rsidRDefault="002D3ACF" w:rsidP="002D3ACF"/>
    <w:p w14:paraId="7281A6D9" w14:textId="77777777" w:rsidR="002D3ACF" w:rsidRPr="002D3ACF" w:rsidRDefault="002D3ACF" w:rsidP="002D3ACF"/>
    <w:p w14:paraId="72EACFBC" w14:textId="77777777" w:rsidR="002D3ACF" w:rsidRPr="002D3ACF" w:rsidRDefault="002D3ACF" w:rsidP="002D3ACF"/>
    <w:p w14:paraId="353057B5" w14:textId="77777777" w:rsidR="002D3ACF" w:rsidRPr="002D3ACF" w:rsidRDefault="002D3ACF" w:rsidP="002D3ACF"/>
    <w:p w14:paraId="1AA190B3" w14:textId="77777777" w:rsidR="002D3ACF" w:rsidRPr="002D3ACF" w:rsidRDefault="002D3ACF" w:rsidP="002D3ACF"/>
    <w:p w14:paraId="4338E39E" w14:textId="77777777" w:rsidR="002D3ACF" w:rsidRPr="002D3ACF" w:rsidRDefault="002D3ACF" w:rsidP="002D3ACF"/>
    <w:p w14:paraId="7880EDE6" w14:textId="77777777" w:rsidR="002D3ACF" w:rsidRPr="002D3ACF" w:rsidRDefault="002D3ACF" w:rsidP="002D3ACF"/>
    <w:p w14:paraId="05339807" w14:textId="77777777" w:rsidR="002D3ACF" w:rsidRPr="002D3ACF" w:rsidRDefault="002D3ACF" w:rsidP="002D3ACF"/>
    <w:p w14:paraId="275C079B" w14:textId="77777777" w:rsidR="002D3ACF" w:rsidRPr="002D3ACF" w:rsidRDefault="002D3ACF" w:rsidP="002D3ACF"/>
    <w:p w14:paraId="109C8E97" w14:textId="77777777" w:rsidR="002D3ACF" w:rsidRPr="002D3ACF" w:rsidRDefault="002D3ACF" w:rsidP="002D3ACF"/>
    <w:p w14:paraId="6117030E" w14:textId="77777777" w:rsidR="002D3ACF" w:rsidRPr="002D3ACF" w:rsidRDefault="002D3ACF" w:rsidP="002D3ACF"/>
    <w:p w14:paraId="4ADD25DF" w14:textId="77777777" w:rsidR="002D3ACF" w:rsidRPr="002D3ACF" w:rsidRDefault="002D3ACF" w:rsidP="002D3ACF"/>
    <w:p w14:paraId="2102CA88" w14:textId="77777777" w:rsidR="002D3ACF" w:rsidRPr="002D3ACF" w:rsidRDefault="002D3ACF" w:rsidP="002D3ACF"/>
    <w:p w14:paraId="03209A2D" w14:textId="77777777" w:rsidR="002D3ACF" w:rsidRPr="002D3ACF" w:rsidRDefault="002D3ACF" w:rsidP="002D3ACF"/>
    <w:p w14:paraId="14C770DD" w14:textId="77777777" w:rsidR="002D3ACF" w:rsidRPr="002D3ACF" w:rsidRDefault="002D3ACF" w:rsidP="002D3ACF">
      <w:r w:rsidRPr="002D3ACF">
        <w:rPr>
          <w:noProof/>
        </w:rPr>
        <mc:AlternateContent>
          <mc:Choice Requires="wps">
            <w:drawing>
              <wp:anchor distT="0" distB="0" distL="114300" distR="114300" simplePos="0" relativeHeight="251686912" behindDoc="0" locked="0" layoutInCell="1" allowOverlap="1" wp14:anchorId="11E3D02F" wp14:editId="6BB64901">
                <wp:simplePos x="0" y="0"/>
                <wp:positionH relativeFrom="column">
                  <wp:posOffset>7315200</wp:posOffset>
                </wp:positionH>
                <wp:positionV relativeFrom="paragraph">
                  <wp:posOffset>263525</wp:posOffset>
                </wp:positionV>
                <wp:extent cx="295275" cy="266700"/>
                <wp:effectExtent l="19050" t="19050" r="28575" b="19050"/>
                <wp:wrapNone/>
                <wp:docPr id="4" name="Text Box 4"/>
                <wp:cNvGraphicFramePr/>
                <a:graphic xmlns:a="http://schemas.openxmlformats.org/drawingml/2006/main">
                  <a:graphicData uri="http://schemas.microsoft.com/office/word/2010/wordprocessingShape">
                    <wps:wsp>
                      <wps:cNvSpPr txBox="1"/>
                      <wps:spPr>
                        <a:xfrm>
                          <a:off x="0" y="0"/>
                          <a:ext cx="295275" cy="266700"/>
                        </a:xfrm>
                        <a:prstGeom prst="rect">
                          <a:avLst/>
                        </a:prstGeom>
                        <a:solidFill>
                          <a:srgbClr val="4472C4">
                            <a:lumMod val="50000"/>
                          </a:srgbClr>
                        </a:solidFill>
                        <a:ln w="28575">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ps:spPr>
                      <wps:txbx>
                        <w:txbxContent>
                          <w:p w14:paraId="59FDE7F3" w14:textId="77777777" w:rsidR="002D3ACF" w:rsidRPr="00256D6C"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3D02F" id="Text Box 4" o:spid="_x0000_s1033" type="#_x0000_t202" style="position:absolute;margin-left:8in;margin-top:20.75pt;width:23.25pt;height: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" fillcolor="#203864" strokeweight="2.25pt">
                <v:textbox>
                  <w:txbxContent>
                    <w:p w14:paraId="59FDE7F3" w14:textId="77777777" w:rsidR="002D3ACF" w:rsidRPr="00256D6C"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2D3ACF">
        <w:br w:type="page"/>
      </w:r>
    </w:p>
    <w:p w14:paraId="424190D3" w14:textId="77777777" w:rsidR="002D3ACF" w:rsidRPr="002D3ACF" w:rsidRDefault="002D3ACF" w:rsidP="002D3ACF">
      <w:r w:rsidRPr="002D3ACF">
        <w:rPr>
          <w:b/>
          <w:bCs/>
          <w:i/>
          <w:iCs/>
          <w:noProof/>
        </w:rPr>
        <w:drawing>
          <wp:anchor distT="0" distB="0" distL="114300" distR="114300" simplePos="0" relativeHeight="251713536" behindDoc="0" locked="0" layoutInCell="1" allowOverlap="1" wp14:anchorId="4B1B9277" wp14:editId="7BCEB6AB">
            <wp:simplePos x="0" y="0"/>
            <wp:positionH relativeFrom="column">
              <wp:posOffset>7292340</wp:posOffset>
            </wp:positionH>
            <wp:positionV relativeFrom="paragraph">
              <wp:posOffset>9052693</wp:posOffset>
            </wp:positionV>
            <wp:extent cx="329565" cy="30861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565" cy="308610"/>
                    </a:xfrm>
                    <a:prstGeom prst="rect">
                      <a:avLst/>
                    </a:prstGeom>
                    <a:noFill/>
                    <a:ln>
                      <a:noFill/>
                    </a:ln>
                  </pic:spPr>
                </pic:pic>
              </a:graphicData>
            </a:graphic>
          </wp:anchor>
        </w:drawing>
      </w:r>
      <w:r w:rsidRPr="002D3ACF">
        <w:rPr>
          <w:noProof/>
        </w:rPr>
        <mc:AlternateContent>
          <mc:Choice Requires="wps">
            <w:drawing>
              <wp:anchor distT="45720" distB="45720" distL="114300" distR="114300" simplePos="0" relativeHeight="251691008" behindDoc="0" locked="0" layoutInCell="1" allowOverlap="1" wp14:anchorId="4442BD59" wp14:editId="4F66E9A8">
                <wp:simplePos x="0" y="0"/>
                <wp:positionH relativeFrom="column">
                  <wp:posOffset>41910</wp:posOffset>
                </wp:positionH>
                <wp:positionV relativeFrom="page">
                  <wp:posOffset>592130</wp:posOffset>
                </wp:positionV>
                <wp:extent cx="7708265" cy="953706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265" cy="9537065"/>
                        </a:xfrm>
                        <a:prstGeom prst="rect">
                          <a:avLst/>
                        </a:prstGeom>
                        <a:noFill/>
                        <a:ln w="9525">
                          <a:noFill/>
                          <a:miter lim="800000"/>
                          <a:headEnd/>
                          <a:tailEnd/>
                        </a:ln>
                      </wps:spPr>
                      <wps:txbx>
                        <w:txbxContent>
                          <w:p w14:paraId="429530D1" w14:textId="672E93D1" w:rsidR="002D3ACF" w:rsidRDefault="002D3ACF" w:rsidP="002D3ACF">
                            <w:pPr>
                              <w:spacing w:line="240" w:lineRule="auto"/>
                              <w:jc w:val="center"/>
                              <w:rPr>
                                <w:b/>
                                <w:bCs/>
                                <w:i/>
                                <w:iCs/>
                              </w:rPr>
                            </w:pPr>
                            <w:r>
                              <w:rPr>
                                <w:b/>
                                <w:bCs/>
                                <w:i/>
                                <w:iCs/>
                              </w:rPr>
                              <w:t>CONCEPT</w:t>
                            </w:r>
                            <w:r w:rsidRPr="00DE57F2">
                              <w:rPr>
                                <w:b/>
                                <w:bCs/>
                                <w:i/>
                                <w:iCs/>
                              </w:rPr>
                              <w:t xml:space="preserve"> </w:t>
                            </w:r>
                            <w:r>
                              <w:rPr>
                                <w:b/>
                                <w:bCs/>
                                <w:i/>
                                <w:iCs/>
                              </w:rPr>
                              <w:t>4</w:t>
                            </w:r>
                          </w:p>
                          <w:p w14:paraId="232738EA" w14:textId="77777777" w:rsidR="00487E1C" w:rsidRDefault="00487E1C" w:rsidP="00487E1C">
                            <w:pPr>
                              <w:spacing w:line="240" w:lineRule="auto"/>
                              <w:jc w:val="center"/>
                              <w:rPr>
                                <w:b/>
                                <w:bCs/>
                                <w:i/>
                                <w:iCs/>
                                <w:sz w:val="22"/>
                                <w:szCs w:val="22"/>
                              </w:rPr>
                            </w:pPr>
                            <w:r w:rsidRPr="00487E1C">
                              <w:rPr>
                                <w:b/>
                                <w:bCs/>
                                <w:i/>
                                <w:iCs/>
                                <w:sz w:val="22"/>
                                <w:szCs w:val="22"/>
                              </w:rPr>
                              <w:t xml:space="preserve">"Effective leadership is highly valued in Narcotics Anonymous. </w:t>
                            </w:r>
                          </w:p>
                          <w:p w14:paraId="468BE475" w14:textId="5A5548F0" w:rsidR="002D3ACF" w:rsidRDefault="00487E1C" w:rsidP="00487E1C">
                            <w:pPr>
                              <w:spacing w:line="240" w:lineRule="auto"/>
                              <w:jc w:val="center"/>
                              <w:rPr>
                                <w:b/>
                                <w:bCs/>
                                <w:i/>
                                <w:iCs/>
                                <w:sz w:val="22"/>
                                <w:szCs w:val="22"/>
                              </w:rPr>
                            </w:pPr>
                            <w:r w:rsidRPr="00487E1C">
                              <w:rPr>
                                <w:b/>
                                <w:bCs/>
                                <w:i/>
                                <w:iCs/>
                                <w:sz w:val="22"/>
                                <w:szCs w:val="22"/>
                              </w:rPr>
                              <w:t>Leadership qualities should be carefully considered when selecting trusted servants."</w:t>
                            </w:r>
                          </w:p>
                          <w:p w14:paraId="14DC0F22" w14:textId="77777777" w:rsidR="00487E1C" w:rsidRPr="00487E1C" w:rsidRDefault="00487E1C" w:rsidP="00487E1C">
                            <w:pPr>
                              <w:spacing w:line="240" w:lineRule="auto"/>
                              <w:jc w:val="center"/>
                              <w:rPr>
                                <w:b/>
                                <w:bCs/>
                                <w:i/>
                                <w:iCs/>
                                <w:sz w:val="10"/>
                                <w:szCs w:val="10"/>
                              </w:rPr>
                            </w:pPr>
                          </w:p>
                          <w:p w14:paraId="68B77296" w14:textId="77777777" w:rsidR="00487E1C" w:rsidRPr="00487E1C" w:rsidRDefault="00487E1C" w:rsidP="00487E1C">
                            <w:pPr>
                              <w:spacing w:line="240" w:lineRule="auto"/>
                              <w:jc w:val="center"/>
                              <w:rPr>
                                <w:b/>
                                <w:bCs/>
                                <w:i/>
                                <w:iCs/>
                                <w:sz w:val="6"/>
                                <w:szCs w:val="6"/>
                              </w:rPr>
                            </w:pPr>
                          </w:p>
                          <w:p w14:paraId="2167E7C8" w14:textId="77777777" w:rsidR="00487E1C" w:rsidRDefault="00487E1C" w:rsidP="002D3ACF">
                            <w:pPr>
                              <w:spacing w:line="240" w:lineRule="auto"/>
                              <w:jc w:val="both"/>
                              <w:rPr>
                                <w:b/>
                                <w:bCs/>
                                <w:i/>
                                <w:iCs/>
                              </w:rPr>
                            </w:pPr>
                            <w:r w:rsidRPr="00487E1C">
                              <w:rPr>
                                <w:b/>
                                <w:bCs/>
                                <w:i/>
                                <w:iCs/>
                              </w:rPr>
                              <w:t xml:space="preserve">The trust necessary to confidently delegate service authority is founded on the careful selection of trusted servants. In the following paragraphs, we highlight a number of the qualities to be considered when choosing our trusted servants. No leader will exemplify all these qualities; they are the ideals of effective leadership to which every trusted servant aspires. The more we consider these qualities when selecting NA leaders, the better our services will be. Personal background and professional or educational qualifications, though helpful, do not necessarily make for effective leadership. When selecting trusted servants, after all, it is the whole person we trust, not just their skills. And one of the first things we look for when selecting trusted servants is humility. Being asked to lead, to serve, to accept responsibility, is a humbling experience for a recovering addict. Through continuing to work the Twelve Steps, our trusted servants have come to know not only their assets but their defects and their limitations. Knowing that, they have agreed to serve our fellowship to the best of their ability, with God’s help. Good NA leaders do not think they have to do everything themselves; they ask for help, advice, and direction on a regular basis. </w:t>
                            </w:r>
                          </w:p>
                          <w:p w14:paraId="1A2DEE86" w14:textId="77777777" w:rsidR="00487E1C" w:rsidRPr="00487E1C" w:rsidRDefault="00487E1C" w:rsidP="002D3ACF">
                            <w:pPr>
                              <w:spacing w:line="240" w:lineRule="auto"/>
                              <w:jc w:val="both"/>
                              <w:rPr>
                                <w:b/>
                                <w:bCs/>
                                <w:i/>
                                <w:iCs/>
                                <w:sz w:val="6"/>
                                <w:szCs w:val="6"/>
                              </w:rPr>
                            </w:pPr>
                          </w:p>
                          <w:p w14:paraId="5E26428B" w14:textId="77777777" w:rsidR="00487E1C" w:rsidRDefault="00487E1C" w:rsidP="002D3ACF">
                            <w:pPr>
                              <w:spacing w:line="240" w:lineRule="auto"/>
                              <w:jc w:val="both"/>
                              <w:rPr>
                                <w:b/>
                                <w:bCs/>
                                <w:i/>
                                <w:iCs/>
                              </w:rPr>
                            </w:pPr>
                            <w:r w:rsidRPr="00487E1C">
                              <w:rPr>
                                <w:b/>
                                <w:bCs/>
                                <w:i/>
                                <w:iCs/>
                              </w:rPr>
                              <w:t xml:space="preserve">Our fellowship’s leaders ought not be dictators or order-givers; they are our servants. Able leadership in the spirit of service does not drive by arrogant mandate, demanding conformity; it leads by example, inviting respect. And nothing invites us to respect our trusted servants more than clear evidence of their humility. Capable NA leadership exhibits the full range of personal characteristics associated with a spiritual awakening. We depend on those who serve us to report on their activities completely and truthfully. Our leaders must have the integrity needed to hear others well, yet still be able to stand fast on sound principle; to compromise, and to disagree without being disagreeable; to demonstrate the courage of their convictions, and to surrender. We seek trusted servants who are willing to expend their time and energy in the diligent service of others, studying available resource materials, consulting those with greater experience in their field of responsibility, and carefully fulfilling the tasks we’ve given them as completely as possible. Honesty, openmindedness, and willingness, indispensable in recovery, are also essential to leadership. Any NA member can be a leader, and every NA member has the right to serve the fellowship. Effective NA leadership knows not only how to serve, but when it will serve best to step aside and allow others to take over. An entrenched bureaucracy inhibits our fellowship’s growth, while a regular influx of new leadership, balanced by continuity, inspires NA growth. The effective leader also knows that, in order to maintain the distinction in service between principles and personalities, it is important to observe the practice of rotation. In some positions, trusted servants need specific skills in order to act as effective leaders. </w:t>
                            </w:r>
                          </w:p>
                          <w:p w14:paraId="62BF10F1" w14:textId="77777777" w:rsidR="00487E1C" w:rsidRPr="00487E1C" w:rsidRDefault="00487E1C" w:rsidP="002D3ACF">
                            <w:pPr>
                              <w:spacing w:line="240" w:lineRule="auto"/>
                              <w:jc w:val="both"/>
                              <w:rPr>
                                <w:b/>
                                <w:bCs/>
                                <w:i/>
                                <w:iCs/>
                                <w:sz w:val="10"/>
                                <w:szCs w:val="10"/>
                              </w:rPr>
                            </w:pPr>
                          </w:p>
                          <w:p w14:paraId="34BFDC0B" w14:textId="7CD3C1CF" w:rsidR="002D3ACF" w:rsidRDefault="00487E1C" w:rsidP="002D3ACF">
                            <w:pPr>
                              <w:spacing w:line="240" w:lineRule="auto"/>
                              <w:jc w:val="both"/>
                              <w:rPr>
                                <w:b/>
                                <w:bCs/>
                                <w:i/>
                                <w:iCs/>
                              </w:rPr>
                            </w:pPr>
                            <w:r w:rsidRPr="00487E1C">
                              <w:rPr>
                                <w:b/>
                                <w:bCs/>
                                <w:i/>
                                <w:iCs/>
                              </w:rPr>
                              <w:t>The ability to communicate well can help our trusted servants share information and ideas, both in committee work and in reporting to those they serve. Organizational skills help trusted servants keep small service responsibilities simple, and make straightforward even the fulfillment of complex tasks. Leaders capable of discerning where today’s actions will take us, and of offering us the guidance we need to prepare for the demands of tomorrow, serve Narcotics Anonymous well. Certain educational, business, personal, and service experiences may suit a recovering addict more to one type of service commitment than another. We do ourselves, our fellowship, and our trusted servants a disservice when we ask our members to perform tasks they are incapable of fulfilling. When we carefully consider the leadership qualities of those we ask to serve, we can confidently give them the room they need to exercise those qualities on our behalf. We can allow effective leaders freedom to serve, especially when they demonstrate their accountability to us, reporting regularly on their work and asking, when necessary, for additional direction. True, our leaders are but trusted servants, not governors; yet we also expect our trusted servants to lead us. If we select them carefully, we can confidently allow them to do so. Effective leadership is highly valued in NA, and the Fourth Concept speaks of the qualities we should consider when selecting leaders for ourselves. However, we should remember that the fulfillment of many service responsibilities requires nothing more than the willingness to serve. Other responsibilities, while requiring certain specific skills, depend for their fulfillment far more heavily on the trusted servant’s spiritual maturity and personal integrity. Willingness, spiritual depth, and trustworthiness are strong demonstrations of the kind of leadership valued most highly in Narcotics Anonymous. We should also remember that NA’s leaders are not only those we vote into office. Opportunities for selfless service arise wherever we turn in Narcotics Anonymous. NA members exercise personal leadership by helping clean up after a meeting, taking extra care to welcome newcomers to our fellowship, and in countless other ways. As recovering addicts, any of us can fulfill a leadership role, providing a sound example, by serving our fellowship. This modest spirit of service to others forms the foundation of our Fourth Concept, and of NA leadership itself.</w:t>
                            </w:r>
                          </w:p>
                          <w:p w14:paraId="3F69629F" w14:textId="77777777" w:rsidR="002D3ACF" w:rsidRDefault="002D3ACF" w:rsidP="002D3ACF">
                            <w:pPr>
                              <w:spacing w:line="240" w:lineRule="auto"/>
                              <w:jc w:val="both"/>
                              <w:rPr>
                                <w:b/>
                                <w:bCs/>
                                <w:i/>
                                <w:iCs/>
                              </w:rPr>
                            </w:pPr>
                          </w:p>
                          <w:p w14:paraId="626CEBFD" w14:textId="56642110" w:rsidR="002D3ACF" w:rsidRPr="00487E1C" w:rsidRDefault="002D3ACF" w:rsidP="00487E1C">
                            <w:pPr>
                              <w:spacing w:line="240" w:lineRule="auto"/>
                              <w:jc w:val="both"/>
                              <w:rPr>
                                <w:b/>
                                <w:bCs/>
                                <w:i/>
                                <w:iCs/>
                              </w:rPr>
                            </w:pPr>
                            <w:r>
                              <w:rPr>
                                <w:b/>
                                <w:bCs/>
                                <w:i/>
                                <w:iCs/>
                              </w:rPr>
                              <w:t xml:space="preserve">                                       </w:t>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t xml:space="preserve">      </w:t>
                            </w:r>
                            <w:r w:rsidRPr="00DE57F2">
                              <w:rPr>
                                <w:b/>
                                <w:bCs/>
                                <w:i/>
                                <w:iCs/>
                              </w:rPr>
                              <w:t>Reprinted from na.org</w:t>
                            </w:r>
                            <w:r>
                              <w:rPr>
                                <w:b/>
                                <w:bCs/>
                                <w:i/>
                                <w:iCs/>
                              </w:rPr>
                              <w:t xml:space="preserve">     </w:t>
                            </w:r>
                          </w:p>
                          <w:p w14:paraId="07A64419" w14:textId="77777777" w:rsidR="002D3ACF" w:rsidRPr="00DE57F2" w:rsidRDefault="002D3ACF" w:rsidP="002D3ACF">
                            <w:pPr>
                              <w:spacing w:line="240" w:lineRule="auto"/>
                              <w:jc w:val="both"/>
                              <w:rPr>
                                <w:b/>
                                <w:bCs/>
                                <w:i/>
                                <w:iCs/>
                              </w:rPr>
                            </w:pPr>
                            <w:r>
                              <w:rPr>
                                <w:b/>
                                <w:bCs/>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2BD59" id="_x0000_s1034" type="#_x0000_t202" style="position:absolute;margin-left:3.3pt;margin-top:46.6pt;width:606.95pt;height:750.9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" filled="f" stroked="f">
                <v:textbox>
                  <w:txbxContent>
                    <w:p w14:paraId="429530D1" w14:textId="672E93D1" w:rsidR="002D3ACF" w:rsidRDefault="002D3ACF" w:rsidP="002D3ACF">
                      <w:pPr>
                        <w:spacing w:line="240" w:lineRule="auto"/>
                        <w:jc w:val="center"/>
                        <w:rPr>
                          <w:b/>
                          <w:bCs/>
                          <w:i/>
                          <w:iCs/>
                        </w:rPr>
                      </w:pPr>
                      <w:r>
                        <w:rPr>
                          <w:b/>
                          <w:bCs/>
                          <w:i/>
                          <w:iCs/>
                        </w:rPr>
                        <w:t>CONCEPT</w:t>
                      </w:r>
                      <w:r w:rsidRPr="00DE57F2">
                        <w:rPr>
                          <w:b/>
                          <w:bCs/>
                          <w:i/>
                          <w:iCs/>
                        </w:rPr>
                        <w:t xml:space="preserve"> </w:t>
                      </w:r>
                      <w:r>
                        <w:rPr>
                          <w:b/>
                          <w:bCs/>
                          <w:i/>
                          <w:iCs/>
                        </w:rPr>
                        <w:t>4</w:t>
                      </w:r>
                    </w:p>
                    <w:p w14:paraId="232738EA" w14:textId="77777777" w:rsidR="00487E1C" w:rsidRDefault="00487E1C" w:rsidP="00487E1C">
                      <w:pPr>
                        <w:spacing w:line="240" w:lineRule="auto"/>
                        <w:jc w:val="center"/>
                        <w:rPr>
                          <w:b/>
                          <w:bCs/>
                          <w:i/>
                          <w:iCs/>
                          <w:sz w:val="22"/>
                          <w:szCs w:val="22"/>
                        </w:rPr>
                      </w:pPr>
                      <w:r w:rsidRPr="00487E1C">
                        <w:rPr>
                          <w:b/>
                          <w:bCs/>
                          <w:i/>
                          <w:iCs/>
                          <w:sz w:val="22"/>
                          <w:szCs w:val="22"/>
                        </w:rPr>
                        <w:t xml:space="preserve">"Effective leadership is highly valued in Narcotics Anonymous. </w:t>
                      </w:r>
                    </w:p>
                    <w:p w14:paraId="468BE475" w14:textId="5A5548F0" w:rsidR="002D3ACF" w:rsidRDefault="00487E1C" w:rsidP="00487E1C">
                      <w:pPr>
                        <w:spacing w:line="240" w:lineRule="auto"/>
                        <w:jc w:val="center"/>
                        <w:rPr>
                          <w:b/>
                          <w:bCs/>
                          <w:i/>
                          <w:iCs/>
                          <w:sz w:val="22"/>
                          <w:szCs w:val="22"/>
                        </w:rPr>
                      </w:pPr>
                      <w:r w:rsidRPr="00487E1C">
                        <w:rPr>
                          <w:b/>
                          <w:bCs/>
                          <w:i/>
                          <w:iCs/>
                          <w:sz w:val="22"/>
                          <w:szCs w:val="22"/>
                        </w:rPr>
                        <w:t>Leadership qualities should be carefully considered when selecting trusted servants."</w:t>
                      </w:r>
                    </w:p>
                    <w:p w14:paraId="14DC0F22" w14:textId="77777777" w:rsidR="00487E1C" w:rsidRPr="00487E1C" w:rsidRDefault="00487E1C" w:rsidP="00487E1C">
                      <w:pPr>
                        <w:spacing w:line="240" w:lineRule="auto"/>
                        <w:jc w:val="center"/>
                        <w:rPr>
                          <w:b/>
                          <w:bCs/>
                          <w:i/>
                          <w:iCs/>
                          <w:sz w:val="10"/>
                          <w:szCs w:val="10"/>
                        </w:rPr>
                      </w:pPr>
                    </w:p>
                    <w:p w14:paraId="68B77296" w14:textId="77777777" w:rsidR="00487E1C" w:rsidRPr="00487E1C" w:rsidRDefault="00487E1C" w:rsidP="00487E1C">
                      <w:pPr>
                        <w:spacing w:line="240" w:lineRule="auto"/>
                        <w:jc w:val="center"/>
                        <w:rPr>
                          <w:b/>
                          <w:bCs/>
                          <w:i/>
                          <w:iCs/>
                          <w:sz w:val="6"/>
                          <w:szCs w:val="6"/>
                        </w:rPr>
                      </w:pPr>
                    </w:p>
                    <w:p w14:paraId="2167E7C8" w14:textId="77777777" w:rsidR="00487E1C" w:rsidRDefault="00487E1C" w:rsidP="002D3ACF">
                      <w:pPr>
                        <w:spacing w:line="240" w:lineRule="auto"/>
                        <w:jc w:val="both"/>
                        <w:rPr>
                          <w:b/>
                          <w:bCs/>
                          <w:i/>
                          <w:iCs/>
                        </w:rPr>
                      </w:pPr>
                      <w:r w:rsidRPr="00487E1C">
                        <w:rPr>
                          <w:b/>
                          <w:bCs/>
                          <w:i/>
                          <w:iCs/>
                        </w:rPr>
                        <w:t xml:space="preserve">The trust necessary to confidently delegate service authority is founded on the careful selection of trusted servants. In the following paragraphs, we highlight a number of the qualities to be considered when choosing our trusted servants. No leader will exemplify all these qualities; they are the ideals of effective leadership to which every trusted servant aspires. The more we consider these qualities when selecting NA leaders, the better our services will be. Personal background and professional or educational qualifications, though helpful, do not necessarily make for effective leadership. When selecting trusted servants, after all, it is the whole person we trust, not just their skills. And one of the first things we look for when selecting trusted servants is humility. Being asked to lead, to serve, to accept responsibility, is a humbling experience for a recovering addict. Through continuing to work the Twelve Steps, our trusted servants have come to know not only their assets but their defects and their limitations. Knowing that, they have agreed to serve our fellowship to the best of their ability, with God’s help. Good NA leaders do not think they have to do everything themselves; they ask for help, advice, and direction on a regular basis. </w:t>
                      </w:r>
                    </w:p>
                    <w:p w14:paraId="1A2DEE86" w14:textId="77777777" w:rsidR="00487E1C" w:rsidRPr="00487E1C" w:rsidRDefault="00487E1C" w:rsidP="002D3ACF">
                      <w:pPr>
                        <w:spacing w:line="240" w:lineRule="auto"/>
                        <w:jc w:val="both"/>
                        <w:rPr>
                          <w:b/>
                          <w:bCs/>
                          <w:i/>
                          <w:iCs/>
                          <w:sz w:val="6"/>
                          <w:szCs w:val="6"/>
                        </w:rPr>
                      </w:pPr>
                    </w:p>
                    <w:p w14:paraId="5E26428B" w14:textId="77777777" w:rsidR="00487E1C" w:rsidRDefault="00487E1C" w:rsidP="002D3ACF">
                      <w:pPr>
                        <w:spacing w:line="240" w:lineRule="auto"/>
                        <w:jc w:val="both"/>
                        <w:rPr>
                          <w:b/>
                          <w:bCs/>
                          <w:i/>
                          <w:iCs/>
                        </w:rPr>
                      </w:pPr>
                      <w:r w:rsidRPr="00487E1C">
                        <w:rPr>
                          <w:b/>
                          <w:bCs/>
                          <w:i/>
                          <w:iCs/>
                        </w:rPr>
                        <w:t xml:space="preserve">Our fellowship’s leaders ought not be dictators or order-givers; they are our servants. Able leadership in the spirit of service does not drive by arrogant mandate, demanding conformity; it leads by example, inviting respect. And nothing invites us to respect our trusted servants more than clear evidence of their humility. Capable NA leadership exhibits the full range of personal characteristics associated with a spiritual awakening. We depend on those who serve us to report on their activities completely and truthfully. Our leaders must have the integrity needed to hear others well, yet still be able to stand fast on sound principle; to compromise, and to disagree without being disagreeable; to demonstrate the courage of their convictions, and to surrender. We seek trusted servants who are willing to expend their time and energy in the diligent service of others, studying available resource materials, consulting those with greater experience in their field of responsibility, and carefully fulfilling the tasks we’ve given them as completely as possible. Honesty, openmindedness, and willingness, indispensable in recovery, are also essential to leadership. Any NA member can be a leader, and every NA member has the right to serve the fellowship. Effective NA leadership knows not only how to serve, but when it will serve best to step aside and allow others to take over. An entrenched bureaucracy inhibits our fellowship’s growth, while a regular influx of new leadership, balanced by continuity, inspires NA growth. The effective leader also knows that, in order to maintain the distinction in service between principles and personalities, it is important to observe the practice of rotation. In some positions, trusted servants need specific skills in order to act as effective leaders. </w:t>
                      </w:r>
                    </w:p>
                    <w:p w14:paraId="62BF10F1" w14:textId="77777777" w:rsidR="00487E1C" w:rsidRPr="00487E1C" w:rsidRDefault="00487E1C" w:rsidP="002D3ACF">
                      <w:pPr>
                        <w:spacing w:line="240" w:lineRule="auto"/>
                        <w:jc w:val="both"/>
                        <w:rPr>
                          <w:b/>
                          <w:bCs/>
                          <w:i/>
                          <w:iCs/>
                          <w:sz w:val="10"/>
                          <w:szCs w:val="10"/>
                        </w:rPr>
                      </w:pPr>
                    </w:p>
                    <w:p w14:paraId="34BFDC0B" w14:textId="7CD3C1CF" w:rsidR="002D3ACF" w:rsidRDefault="00487E1C" w:rsidP="002D3ACF">
                      <w:pPr>
                        <w:spacing w:line="240" w:lineRule="auto"/>
                        <w:jc w:val="both"/>
                        <w:rPr>
                          <w:b/>
                          <w:bCs/>
                          <w:i/>
                          <w:iCs/>
                        </w:rPr>
                      </w:pPr>
                      <w:r w:rsidRPr="00487E1C">
                        <w:rPr>
                          <w:b/>
                          <w:bCs/>
                          <w:i/>
                          <w:iCs/>
                        </w:rPr>
                        <w:t>The ability to communicate well can help our trusted servants share information and ideas, both in committee work and in reporting to those they serve. Organizational skills help trusted servants keep small service responsibilities simple, and make straightforward even the fulfillment of complex tasks. Leaders capable of discerning where today’s actions will take us, and of offering us the guidance we need to prepare for the demands of tomorrow, serve Narcotics Anonymous well. Certain educational, business, personal, and service experiences may suit a recovering addict more to one type of service commitment than another. We do ourselves, our fellowship, and our trusted servants a disservice when we ask our members to perform tasks they are incapable of fulfilling. When we carefully consider the leadership qualities of those we ask to serve, we can confidently give them the room they need to exercise those qualities on our behalf. We can allow effective leaders freedom to serve, especially when they demonstrate their accountability to us, reporting regularly on their work and asking, when necessary, for additional direction. True, our leaders are but trusted servants, not governors; yet we also expect our trusted servants to lead us. If we select them carefully, we can confidently allow them to do so. Effective leadership is highly valued in NA, and the Fourth Concept speaks of the qualities we should consider when selecting leaders for ourselves. However, we should remember that the fulfillment of many service responsibilities requires nothing more than the willingness to serve. Other responsibilities, while requiring certain specific skills, depend for their fulfillment far more heavily on the trusted servant’s spiritual maturity and personal integrity. Willingness, spiritual depth, and trustworthiness are strong demonstrations of the kind of leadership valued most highly in Narcotics Anonymous. We should also remember that NA’s leaders are not only those we vote into office. Opportunities for selfless service arise wherever we turn in Narcotics Anonymous. NA members exercise personal leadership by helping clean up after a meeting, taking extra care to welcome newcomers to our fellowship, and in countless other ways. As recovering addicts, any of us can fulfill a leadership role, providing a sound example, by serving our fellowship. This modest spirit of service to others forms the foundation of our Fourth Concept, and of NA leadership itself.</w:t>
                      </w:r>
                    </w:p>
                    <w:p w14:paraId="3F69629F" w14:textId="77777777" w:rsidR="002D3ACF" w:rsidRDefault="002D3ACF" w:rsidP="002D3ACF">
                      <w:pPr>
                        <w:spacing w:line="240" w:lineRule="auto"/>
                        <w:jc w:val="both"/>
                        <w:rPr>
                          <w:b/>
                          <w:bCs/>
                          <w:i/>
                          <w:iCs/>
                        </w:rPr>
                      </w:pPr>
                    </w:p>
                    <w:p w14:paraId="626CEBFD" w14:textId="56642110" w:rsidR="002D3ACF" w:rsidRPr="00487E1C" w:rsidRDefault="002D3ACF" w:rsidP="00487E1C">
                      <w:pPr>
                        <w:spacing w:line="240" w:lineRule="auto"/>
                        <w:jc w:val="both"/>
                        <w:rPr>
                          <w:b/>
                          <w:bCs/>
                          <w:i/>
                          <w:iCs/>
                        </w:rPr>
                      </w:pPr>
                      <w:r>
                        <w:rPr>
                          <w:b/>
                          <w:bCs/>
                          <w:i/>
                          <w:iCs/>
                        </w:rPr>
                        <w:t xml:space="preserve">                                       </w:t>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r>
                      <w:r w:rsidR="00487E1C">
                        <w:rPr>
                          <w:b/>
                          <w:bCs/>
                          <w:i/>
                          <w:iCs/>
                        </w:rPr>
                        <w:tab/>
                        <w:t xml:space="preserve">      </w:t>
                      </w:r>
                      <w:r w:rsidRPr="00DE57F2">
                        <w:rPr>
                          <w:b/>
                          <w:bCs/>
                          <w:i/>
                          <w:iCs/>
                        </w:rPr>
                        <w:t>Reprinted from na.org</w:t>
                      </w:r>
                      <w:r>
                        <w:rPr>
                          <w:b/>
                          <w:bCs/>
                          <w:i/>
                          <w:iCs/>
                        </w:rPr>
                        <w:t xml:space="preserve">     </w:t>
                      </w:r>
                    </w:p>
                    <w:p w14:paraId="07A64419" w14:textId="77777777" w:rsidR="002D3ACF" w:rsidRPr="00DE57F2" w:rsidRDefault="002D3ACF" w:rsidP="002D3ACF">
                      <w:pPr>
                        <w:spacing w:line="240" w:lineRule="auto"/>
                        <w:jc w:val="both"/>
                        <w:rPr>
                          <w:b/>
                          <w:bCs/>
                          <w:i/>
                          <w:iCs/>
                        </w:rPr>
                      </w:pPr>
                      <w:r>
                        <w:rPr>
                          <w:b/>
                          <w:bCs/>
                          <w:i/>
                          <w:iCs/>
                        </w:rPr>
                        <w:t xml:space="preserve">                                                                                                                   </w:t>
                      </w:r>
                    </w:p>
                  </w:txbxContent>
                </v:textbox>
                <w10:wrap type="square" anchory="page"/>
              </v:shape>
            </w:pict>
          </mc:Fallback>
        </mc:AlternateContent>
      </w:r>
      <w:r w:rsidRPr="002D3ACF">
        <w:rPr>
          <w:noProof/>
        </w:rPr>
        <w:drawing>
          <wp:anchor distT="0" distB="0" distL="114300" distR="114300" simplePos="0" relativeHeight="251689984" behindDoc="0" locked="0" layoutInCell="1" allowOverlap="1" wp14:anchorId="3A1EA235" wp14:editId="44418C5E">
            <wp:simplePos x="0" y="0"/>
            <wp:positionH relativeFrom="column">
              <wp:posOffset>2133600</wp:posOffset>
            </wp:positionH>
            <wp:positionV relativeFrom="paragraph">
              <wp:posOffset>-613410</wp:posOffset>
            </wp:positionV>
            <wp:extent cx="3907790" cy="5715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7790" cy="571500"/>
                    </a:xfrm>
                    <a:prstGeom prst="rect">
                      <a:avLst/>
                    </a:prstGeom>
                    <a:noFill/>
                  </pic:spPr>
                </pic:pic>
              </a:graphicData>
            </a:graphic>
            <wp14:sizeRelV relativeFrom="margin">
              <wp14:pctHeight>0</wp14:pctHeight>
            </wp14:sizeRelV>
          </wp:anchor>
        </w:drawing>
      </w:r>
    </w:p>
    <w:p w14:paraId="685DC485" w14:textId="77777777" w:rsidR="002D3ACF" w:rsidRPr="002D3ACF" w:rsidRDefault="002D3ACF" w:rsidP="002D3ACF">
      <w:pPr>
        <w:rPr>
          <w:b/>
        </w:rPr>
      </w:pPr>
      <w:r w:rsidRPr="002D3ACF">
        <w:rPr>
          <w:noProof/>
        </w:rPr>
        <mc:AlternateContent>
          <mc:Choice Requires="wpg">
            <w:drawing>
              <wp:anchor distT="45720" distB="45720" distL="182880" distR="182880" simplePos="0" relativeHeight="251669504" behindDoc="0" locked="0" layoutInCell="1" allowOverlap="1" wp14:anchorId="21B2C612" wp14:editId="626564CC">
                <wp:simplePos x="0" y="0"/>
                <wp:positionH relativeFrom="margin">
                  <wp:posOffset>-1905</wp:posOffset>
                </wp:positionH>
                <wp:positionV relativeFrom="margin">
                  <wp:posOffset>100965</wp:posOffset>
                </wp:positionV>
                <wp:extent cx="7757795" cy="9283700"/>
                <wp:effectExtent l="19050" t="19050" r="14605" b="12700"/>
                <wp:wrapSquare wrapText="bothSides"/>
                <wp:docPr id="198" name="Group 198"/>
                <wp:cNvGraphicFramePr/>
                <a:graphic xmlns:a="http://schemas.openxmlformats.org/drawingml/2006/main">
                  <a:graphicData uri="http://schemas.microsoft.com/office/word/2010/wordprocessingGroup">
                    <wpg:wgp>
                      <wpg:cNvGrpSpPr/>
                      <wpg:grpSpPr>
                        <a:xfrm>
                          <a:off x="0" y="0"/>
                          <a:ext cx="7757795" cy="9283700"/>
                          <a:chOff x="162640" y="-31974"/>
                          <a:chExt cx="3735283" cy="7925548"/>
                        </a:xfrm>
                      </wpg:grpSpPr>
                      <wps:wsp>
                        <wps:cNvPr id="199" name="Rectangle 199"/>
                        <wps:cNvSpPr/>
                        <wps:spPr>
                          <a:xfrm>
                            <a:off x="162640" y="-31974"/>
                            <a:ext cx="3735283" cy="503299"/>
                          </a:xfrm>
                          <a:prstGeom prst="rect">
                            <a:avLst/>
                          </a:prstGeom>
                          <a:solidFill>
                            <a:srgbClr val="4472C4"/>
                          </a:solidFill>
                          <a:ln w="28575" cap="flat" cmpd="sng" algn="ctr">
                            <a:solidFill>
                              <a:sysClr val="windowText" lastClr="000000"/>
                            </a:solidFill>
                            <a:prstDash val="solid"/>
                            <a:miter lim="800000"/>
                          </a:ln>
                          <a:effectLst/>
                        </wps:spPr>
                        <wps:txbx>
                          <w:txbxContent>
                            <w:p w14:paraId="5C93A6F8"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r w:rsidRPr="006723EE">
                                <w:rPr>
                                  <w:rFonts w:ascii="Lucida Calligraphy" w:eastAsiaTheme="majorEastAsia" w:hAnsi="Lucida Calligraphy" w:cstheme="majorBidi"/>
                                  <w:b/>
                                  <w:bCs/>
                                  <w:i/>
                                  <w:iCs/>
                                  <w:color w:val="FFFFFF" w:themeColor="background1"/>
                                  <w:sz w:val="36"/>
                                  <w:szCs w:val="36"/>
                                </w:rPr>
                                <w:t>NA Recovery Stories</w:t>
                              </w:r>
                            </w:p>
                            <w:p w14:paraId="27795395"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74884CA6"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2BF16E1F" w14:textId="77777777" w:rsidR="002D3ACF" w:rsidRPr="006723EE" w:rsidRDefault="002D3ACF" w:rsidP="002D3ACF">
                              <w:pPr>
                                <w:jc w:val="center"/>
                                <w:rPr>
                                  <w:rFonts w:ascii="Lucida Calligraphy" w:eastAsiaTheme="majorEastAsia" w:hAnsi="Lucida Calligraphy" w:cstheme="majorBidi"/>
                                  <w:b/>
                                  <w:bCs/>
                                  <w:i/>
                                  <w:i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79144" y="215829"/>
                            <a:ext cx="3695850" cy="7677745"/>
                          </a:xfrm>
                          <a:prstGeom prst="rect">
                            <a:avLst/>
                          </a:prstGeom>
                          <a:noFill/>
                          <a:ln w="6350">
                            <a:noFill/>
                          </a:ln>
                          <a:effectLst/>
                        </wps:spPr>
                        <wps:txbx>
                          <w:txbxContent>
                            <w:p w14:paraId="598CBDCE" w14:textId="77777777" w:rsidR="002D3ACF" w:rsidRPr="00761E0B" w:rsidRDefault="002D3ACF" w:rsidP="002D3ACF">
                              <w:pPr>
                                <w:spacing w:line="240" w:lineRule="auto"/>
                                <w:jc w:val="both"/>
                                <w:rPr>
                                  <w:caps/>
                                  <w:color w:val="2F5496" w:themeColor="accent1" w:themeShade="BF"/>
                                  <w:sz w:val="23"/>
                                  <w:szCs w:val="23"/>
                                </w:rPr>
                              </w:pPr>
                            </w:p>
                            <w:p w14:paraId="075A7D1A" w14:textId="77777777" w:rsidR="002D3ACF" w:rsidRPr="00761E0B" w:rsidRDefault="002D3ACF" w:rsidP="002D3ACF">
                              <w:pPr>
                                <w:spacing w:line="240" w:lineRule="auto"/>
                                <w:jc w:val="both"/>
                                <w:rPr>
                                  <w:caps/>
                                  <w:color w:val="2F5496" w:themeColor="accent1" w:themeShade="BF"/>
                                  <w:sz w:val="23"/>
                                  <w:szCs w:val="23"/>
                                </w:rPr>
                              </w:pPr>
                            </w:p>
                            <w:p w14:paraId="357E0C30" w14:textId="1BC8F276" w:rsidR="002D3ACF" w:rsidRPr="00761E0B" w:rsidRDefault="00761E0B" w:rsidP="002D3ACF">
                              <w:pPr>
                                <w:spacing w:line="240" w:lineRule="auto"/>
                                <w:jc w:val="both"/>
                                <w:rPr>
                                  <w:caps/>
                                  <w:color w:val="2F5496" w:themeColor="accent1" w:themeShade="BF"/>
                                  <w:sz w:val="23"/>
                                  <w:szCs w:val="23"/>
                                </w:rPr>
                              </w:pPr>
                              <w:r w:rsidRPr="00761E0B">
                                <w:rPr>
                                  <w:caps/>
                                  <w:color w:val="2F5496" w:themeColor="accent1" w:themeShade="BF"/>
                                  <w:sz w:val="23"/>
                                  <w:szCs w:val="23"/>
                                </w:rPr>
                                <w:t>micheal m</w:t>
                              </w:r>
                              <w:r w:rsidR="002D3ACF" w:rsidRPr="00761E0B">
                                <w:rPr>
                                  <w:caps/>
                                  <w:color w:val="2F5496" w:themeColor="accent1" w:themeShade="BF"/>
                                  <w:sz w:val="23"/>
                                  <w:szCs w:val="23"/>
                                </w:rPr>
                                <w:t>. Recovery Story…</w:t>
                              </w:r>
                            </w:p>
                            <w:p w14:paraId="3FA65AB0" w14:textId="77777777" w:rsidR="002D3ACF" w:rsidRPr="00761E0B" w:rsidRDefault="002D3ACF" w:rsidP="002D3ACF">
                              <w:pPr>
                                <w:spacing w:line="240" w:lineRule="auto"/>
                                <w:jc w:val="both"/>
                                <w:rPr>
                                  <w:caps/>
                                  <w:color w:val="2F5496" w:themeColor="accent1" w:themeShade="BF"/>
                                  <w:sz w:val="23"/>
                                  <w:szCs w:val="23"/>
                                </w:rPr>
                              </w:pPr>
                            </w:p>
                            <w:p w14:paraId="6D7D5350" w14:textId="1B47A78F"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 was an only child, the nerdy kid growing up, and didn’t really feel as if I fit in with anyone specific group of people. I wanted to be accepted, so I started hanging out with the cool kids and partying. It just kind of took off from there. It went from an occasional thing to every chance kinda thing. I went from smoking weed, to smoking </w:t>
                              </w:r>
                              <w:hyperlink r:id="rId11" w:history="1">
                                <w:r w:rsidRPr="00761E0B">
                                  <w:rPr>
                                    <w:rStyle w:val="Hyperlink"/>
                                    <w:caps/>
                                    <w:color w:val="2F5496" w:themeColor="accent1" w:themeShade="BF"/>
                                    <w:sz w:val="23"/>
                                    <w:szCs w:val="23"/>
                                    <w:u w:val="none"/>
                                  </w:rPr>
                                  <w:t>weed</w:t>
                                </w:r>
                              </w:hyperlink>
                              <w:r w:rsidRPr="00761E0B">
                                <w:rPr>
                                  <w:caps/>
                                  <w:color w:val="2F5496" w:themeColor="accent1" w:themeShade="BF"/>
                                  <w:sz w:val="23"/>
                                  <w:szCs w:val="23"/>
                                </w:rPr>
                                <w:t> and drinking, to doing anything I could get my hands on. I found freedom in getting high and for the first time in my life, I was comfortable.</w:t>
                              </w:r>
                              <w:r w:rsidRPr="00761E0B">
                                <w:rPr>
                                  <w:caps/>
                                  <w:color w:val="2F5496" w:themeColor="accent1" w:themeShade="BF"/>
                                  <w:sz w:val="23"/>
                                  <w:szCs w:val="23"/>
                                </w:rPr>
                                <w:t xml:space="preserve"> </w:t>
                              </w:r>
                              <w:r w:rsidRPr="00761E0B">
                                <w:rPr>
                                  <w:caps/>
                                  <w:color w:val="2F5496" w:themeColor="accent1" w:themeShade="BF"/>
                                  <w:sz w:val="23"/>
                                  <w:szCs w:val="23"/>
                                </w:rPr>
                                <w:t>As things progressed with time, I became addicted and fell in love with opiates. I started using </w:t>
                              </w:r>
                              <w:hyperlink r:id="rId12" w:history="1">
                                <w:r w:rsidRPr="00761E0B">
                                  <w:rPr>
                                    <w:rStyle w:val="Hyperlink"/>
                                    <w:caps/>
                                    <w:color w:val="2F5496" w:themeColor="accent1" w:themeShade="BF"/>
                                    <w:sz w:val="23"/>
                                    <w:szCs w:val="23"/>
                                    <w:u w:val="none"/>
                                  </w:rPr>
                                  <w:t>Oxycontin</w:t>
                                </w:r>
                              </w:hyperlink>
                              <w:r w:rsidRPr="00761E0B">
                                <w:rPr>
                                  <w:caps/>
                                  <w:color w:val="2F5496" w:themeColor="accent1" w:themeShade="BF"/>
                                  <w:sz w:val="23"/>
                                  <w:szCs w:val="23"/>
                                </w:rPr>
                                <w:t> in 2009 which eventually led to me using </w:t>
                              </w:r>
                              <w:hyperlink r:id="rId13" w:history="1">
                                <w:r w:rsidRPr="00761E0B">
                                  <w:rPr>
                                    <w:rStyle w:val="Hyperlink"/>
                                    <w:caps/>
                                    <w:color w:val="2F5496" w:themeColor="accent1" w:themeShade="BF"/>
                                    <w:sz w:val="23"/>
                                    <w:szCs w:val="23"/>
                                    <w:u w:val="none"/>
                                  </w:rPr>
                                  <w:t>heroin</w:t>
                                </w:r>
                              </w:hyperlink>
                              <w:r w:rsidRPr="00761E0B">
                                <w:rPr>
                                  <w:caps/>
                                  <w:color w:val="2F5496" w:themeColor="accent1" w:themeShade="BF"/>
                                  <w:sz w:val="23"/>
                                  <w:szCs w:val="23"/>
                                </w:rPr>
                                <w:t>. My addiction to heroin took priority over everything I did in life. I died a total of 15 times due to drug overdose. One would think that overdosing time and time again would give someone the desire to get clean. In reality, I wanted to die. I absolutely hated the person that I had become as a result of my addiction to drugs and alcohol.</w:t>
                              </w:r>
                            </w:p>
                            <w:p w14:paraId="7BF20CBC" w14:textId="440E5DC4"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ve been arrested numerous times for multiple DUIs, shoplifting, petit larceny, possession, driving on revoked for DUI, and harboring a fugitive from justice. I was on a total path of destruction. I have been in a total of 7 treatment programs and multiple detox centers. Trying over and over to put my life back together.</w:t>
                              </w:r>
                            </w:p>
                            <w:p w14:paraId="762FF826" w14:textId="77777777" w:rsidR="00761E0B" w:rsidRPr="00761E0B" w:rsidRDefault="00761E0B" w:rsidP="00761E0B">
                              <w:pPr>
                                <w:spacing w:line="240" w:lineRule="auto"/>
                                <w:jc w:val="both"/>
                                <w:rPr>
                                  <w:caps/>
                                  <w:color w:val="2F5496" w:themeColor="accent1" w:themeShade="BF"/>
                                  <w:sz w:val="23"/>
                                  <w:szCs w:val="23"/>
                                </w:rPr>
                              </w:pPr>
                            </w:p>
                            <w:p w14:paraId="0FDF7F10" w14:textId="6DAF44DB" w:rsid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n April of 2019, I went back to jail on a home confinement violation because I was getting high in another program and I was just tired. For the first time in my life, I felt completely defeated. So, when I went in in April, I surrendered and turned to God for help. I was ready for a different direction in life and was tired of doing the same thing over and over. I was tired of hurting people, hurting family, and not being able to be a dad because addiction ran my life. I decided at that point that if I was given another opportunity to try to put my life back together that I was going to take it and run with it.</w:t>
                              </w:r>
                            </w:p>
                            <w:p w14:paraId="77F17978" w14:textId="77777777" w:rsidR="00761E0B" w:rsidRPr="00761E0B" w:rsidRDefault="00761E0B" w:rsidP="00761E0B">
                              <w:pPr>
                                <w:spacing w:line="240" w:lineRule="auto"/>
                                <w:jc w:val="both"/>
                                <w:rPr>
                                  <w:caps/>
                                  <w:color w:val="2F5496" w:themeColor="accent1" w:themeShade="BF"/>
                                  <w:sz w:val="23"/>
                                  <w:szCs w:val="23"/>
                                </w:rPr>
                              </w:pPr>
                            </w:p>
                            <w:p w14:paraId="0C1A388C" w14:textId="77777777"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 did about 130 days in jail and was given yet another opportunity to change my life. I entered a long term treatment program with Recovery Point and began my journey in changing my life. Today I have over 9 months completely substance-free. Everything changed for me this time around, I had the gift of desperation and was willing to do whatever was asked of me in order to achieve long term sobriety. I remember laying in jail, praying for God to help me, and absolutely willing to do whatever it took for a new direction in life. Instead of viewing it as a consequence, I viewed it as an opportunity.</w:t>
                              </w:r>
                            </w:p>
                            <w:p w14:paraId="64F7FB05" w14:textId="294FC2BE"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TODAY: I have been given my life back. I am rebuilding relationships with my family. I am rebuilding trust. I am able to be a dad today and a positive influence in my son’s life. I continue to work towards cleaning up the wreckage of my past. I’m a Recovery Coach and can be a point of light in a world of darkness and watch others transform as they find their purpose in life.</w:t>
                              </w:r>
                            </w:p>
                            <w:p w14:paraId="73EEAD17" w14:textId="77777777" w:rsidR="00761E0B" w:rsidRPr="00761E0B" w:rsidRDefault="00761E0B" w:rsidP="00761E0B">
                              <w:pPr>
                                <w:spacing w:line="240" w:lineRule="auto"/>
                                <w:jc w:val="both"/>
                                <w:rPr>
                                  <w:caps/>
                                  <w:color w:val="2F5496" w:themeColor="accent1" w:themeShade="BF"/>
                                  <w:sz w:val="23"/>
                                  <w:szCs w:val="23"/>
                                </w:rPr>
                              </w:pPr>
                            </w:p>
                            <w:p w14:paraId="1A447EAC" w14:textId="66A43216"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There is a way out. It is not easy, but at the end of the day, it is worth it. There is a lot more to living life than to get up and to worry about putting the next one in you. No matter what, at the end of the day, the reality is still there. It is something that you have to face. It is just a matter of trying to reach out for help and get guidance on how to face it. There is freedom in the fact that you can wake up every day with a clear conscience that you did not deliberately harm somebody the day before for selfish benefit. Today, I strive to be a light of hope and have the ability to share my own personal experience with others in hopes of leading others towards a better way of life.</w:t>
                              </w:r>
                            </w:p>
                            <w:p w14:paraId="63727511" w14:textId="77777777" w:rsidR="00761E0B" w:rsidRPr="00761E0B" w:rsidRDefault="00761E0B" w:rsidP="00761E0B">
                              <w:pPr>
                                <w:spacing w:line="240" w:lineRule="auto"/>
                                <w:jc w:val="both"/>
                                <w:rPr>
                                  <w:caps/>
                                  <w:color w:val="2F5496" w:themeColor="accent1" w:themeShade="BF"/>
                                  <w:sz w:val="23"/>
                                  <w:szCs w:val="23"/>
                                </w:rPr>
                              </w:pPr>
                            </w:p>
                            <w:p w14:paraId="77EA1272" w14:textId="50BC50BE"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MICHAEL W</w:t>
                              </w:r>
                            </w:p>
                            <w:p w14:paraId="6591BA8A" w14:textId="49BC1ED7" w:rsidR="002D3ACF" w:rsidRPr="00761E0B" w:rsidRDefault="00761E0B" w:rsidP="002D3ACF">
                              <w:pPr>
                                <w:spacing w:line="240" w:lineRule="auto"/>
                                <w:jc w:val="both"/>
                                <w:rPr>
                                  <w:caps/>
                                  <w:color w:val="2F5496" w:themeColor="accent1" w:themeShade="BF"/>
                                  <w:sz w:val="16"/>
                                  <w:szCs w:val="16"/>
                                </w:rPr>
                              </w:pP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t xml:space="preserve">        </w:t>
                              </w:r>
                              <w:r w:rsidRPr="00761E0B">
                                <w:rPr>
                                  <w:caps/>
                                  <w:color w:val="2F5496" w:themeColor="accent1" w:themeShade="BF"/>
                                  <w:sz w:val="16"/>
                                  <w:szCs w:val="16"/>
                                </w:rPr>
                                <w:t xml:space="preserve">REPRINTED FROME: </w:t>
                              </w:r>
                              <w:r w:rsidRPr="00761E0B">
                                <w:rPr>
                                  <w:caps/>
                                  <w:color w:val="2F5496" w:themeColor="accent1" w:themeShade="BF"/>
                                  <w:sz w:val="16"/>
                                  <w:szCs w:val="16"/>
                                </w:rPr>
                                <w:t>justthinktwice.gov</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B2C612" id="Group 198" o:spid="_x0000_s1035" style="position:absolute;margin-left:-.15pt;margin-top:7.95pt;width:610.85pt;height:731pt;z-index:251669504;mso-wrap-distance-left:14.4pt;mso-wrap-distance-top:3.6pt;mso-wrap-distance-right:14.4pt;mso-wrap-distance-bottom:3.6pt;mso-position-horizontal-relative:margin;mso-position-vertical-relative:margin;mso-width-relative:margin;mso-height-relative:margin" coordorigin="1626,-319" coordsize="37352,79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">
                <v:rect id="Rectangle 199" o:spid="_x0000_s1036" style="position:absolute;left:1626;top:-319;width:37353;height:5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" fillcolor="#4472c4" strokecolor="windowText" strokeweight="2.25pt">
                  <v:textbox>
                    <w:txbxContent>
                      <w:p w14:paraId="5C93A6F8"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r w:rsidRPr="006723EE">
                          <w:rPr>
                            <w:rFonts w:ascii="Lucida Calligraphy" w:eastAsiaTheme="majorEastAsia" w:hAnsi="Lucida Calligraphy" w:cstheme="majorBidi"/>
                            <w:b/>
                            <w:bCs/>
                            <w:i/>
                            <w:iCs/>
                            <w:color w:val="FFFFFF" w:themeColor="background1"/>
                            <w:sz w:val="36"/>
                            <w:szCs w:val="36"/>
                          </w:rPr>
                          <w:t>NA Recovery Stories</w:t>
                        </w:r>
                      </w:p>
                      <w:p w14:paraId="27795395"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74884CA6"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2BF16E1F" w14:textId="77777777" w:rsidR="002D3ACF" w:rsidRPr="006723EE" w:rsidRDefault="002D3ACF" w:rsidP="002D3ACF">
                        <w:pPr>
                          <w:jc w:val="center"/>
                          <w:rPr>
                            <w:rFonts w:ascii="Lucida Calligraphy" w:eastAsiaTheme="majorEastAsia" w:hAnsi="Lucida Calligraphy" w:cstheme="majorBidi"/>
                            <w:b/>
                            <w:bCs/>
                            <w:i/>
                            <w:iCs/>
                            <w:color w:val="FFFFFF" w:themeColor="background1"/>
                            <w:sz w:val="36"/>
                            <w:szCs w:val="36"/>
                          </w:rPr>
                        </w:pPr>
                      </w:p>
                    </w:txbxContent>
                  </v:textbox>
                </v:rect>
                <v:shape id="Text Box 200" o:spid="_x0000_s1037" type="#_x0000_t202" style="position:absolute;left:1791;top:2158;width:36958;height:76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598CBDCE" w14:textId="77777777" w:rsidR="002D3ACF" w:rsidRPr="00761E0B" w:rsidRDefault="002D3ACF" w:rsidP="002D3ACF">
                        <w:pPr>
                          <w:spacing w:line="240" w:lineRule="auto"/>
                          <w:jc w:val="both"/>
                          <w:rPr>
                            <w:caps/>
                            <w:color w:val="2F5496" w:themeColor="accent1" w:themeShade="BF"/>
                            <w:sz w:val="23"/>
                            <w:szCs w:val="23"/>
                          </w:rPr>
                        </w:pPr>
                      </w:p>
                      <w:p w14:paraId="075A7D1A" w14:textId="77777777" w:rsidR="002D3ACF" w:rsidRPr="00761E0B" w:rsidRDefault="002D3ACF" w:rsidP="002D3ACF">
                        <w:pPr>
                          <w:spacing w:line="240" w:lineRule="auto"/>
                          <w:jc w:val="both"/>
                          <w:rPr>
                            <w:caps/>
                            <w:color w:val="2F5496" w:themeColor="accent1" w:themeShade="BF"/>
                            <w:sz w:val="23"/>
                            <w:szCs w:val="23"/>
                          </w:rPr>
                        </w:pPr>
                      </w:p>
                      <w:p w14:paraId="357E0C30" w14:textId="1BC8F276" w:rsidR="002D3ACF" w:rsidRPr="00761E0B" w:rsidRDefault="00761E0B" w:rsidP="002D3ACF">
                        <w:pPr>
                          <w:spacing w:line="240" w:lineRule="auto"/>
                          <w:jc w:val="both"/>
                          <w:rPr>
                            <w:caps/>
                            <w:color w:val="2F5496" w:themeColor="accent1" w:themeShade="BF"/>
                            <w:sz w:val="23"/>
                            <w:szCs w:val="23"/>
                          </w:rPr>
                        </w:pPr>
                        <w:r w:rsidRPr="00761E0B">
                          <w:rPr>
                            <w:caps/>
                            <w:color w:val="2F5496" w:themeColor="accent1" w:themeShade="BF"/>
                            <w:sz w:val="23"/>
                            <w:szCs w:val="23"/>
                          </w:rPr>
                          <w:t>micheal m</w:t>
                        </w:r>
                        <w:r w:rsidR="002D3ACF" w:rsidRPr="00761E0B">
                          <w:rPr>
                            <w:caps/>
                            <w:color w:val="2F5496" w:themeColor="accent1" w:themeShade="BF"/>
                            <w:sz w:val="23"/>
                            <w:szCs w:val="23"/>
                          </w:rPr>
                          <w:t>. Recovery Story…</w:t>
                        </w:r>
                      </w:p>
                      <w:p w14:paraId="3FA65AB0" w14:textId="77777777" w:rsidR="002D3ACF" w:rsidRPr="00761E0B" w:rsidRDefault="002D3ACF" w:rsidP="002D3ACF">
                        <w:pPr>
                          <w:spacing w:line="240" w:lineRule="auto"/>
                          <w:jc w:val="both"/>
                          <w:rPr>
                            <w:caps/>
                            <w:color w:val="2F5496" w:themeColor="accent1" w:themeShade="BF"/>
                            <w:sz w:val="23"/>
                            <w:szCs w:val="23"/>
                          </w:rPr>
                        </w:pPr>
                      </w:p>
                      <w:p w14:paraId="6D7D5350" w14:textId="1B47A78F"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 was an only child, the nerdy kid growing up, and didn’t really feel as if I fit in with anyone specific group of people. I wanted to be accepted, so I started hanging out with the cool kids and partying. It just kind of took off from there. It went from an occasional thing to every chance kinda thing. I went from smoking weed, to smoking </w:t>
                        </w:r>
                        <w:hyperlink r:id="rId14" w:history="1">
                          <w:r w:rsidRPr="00761E0B">
                            <w:rPr>
                              <w:rStyle w:val="Hyperlink"/>
                              <w:caps/>
                              <w:color w:val="2F5496" w:themeColor="accent1" w:themeShade="BF"/>
                              <w:sz w:val="23"/>
                              <w:szCs w:val="23"/>
                              <w:u w:val="none"/>
                            </w:rPr>
                            <w:t>weed</w:t>
                          </w:r>
                        </w:hyperlink>
                        <w:r w:rsidRPr="00761E0B">
                          <w:rPr>
                            <w:caps/>
                            <w:color w:val="2F5496" w:themeColor="accent1" w:themeShade="BF"/>
                            <w:sz w:val="23"/>
                            <w:szCs w:val="23"/>
                          </w:rPr>
                          <w:t> and drinking, to doing anything I could get my hands on. I found freedom in getting high and for the first time in my life, I was comfortable.</w:t>
                        </w:r>
                        <w:r w:rsidRPr="00761E0B">
                          <w:rPr>
                            <w:caps/>
                            <w:color w:val="2F5496" w:themeColor="accent1" w:themeShade="BF"/>
                            <w:sz w:val="23"/>
                            <w:szCs w:val="23"/>
                          </w:rPr>
                          <w:t xml:space="preserve"> </w:t>
                        </w:r>
                        <w:r w:rsidRPr="00761E0B">
                          <w:rPr>
                            <w:caps/>
                            <w:color w:val="2F5496" w:themeColor="accent1" w:themeShade="BF"/>
                            <w:sz w:val="23"/>
                            <w:szCs w:val="23"/>
                          </w:rPr>
                          <w:t>As things progressed with time, I became addicted and fell in love with opiates. I started using </w:t>
                        </w:r>
                        <w:hyperlink r:id="rId15" w:history="1">
                          <w:r w:rsidRPr="00761E0B">
                            <w:rPr>
                              <w:rStyle w:val="Hyperlink"/>
                              <w:caps/>
                              <w:color w:val="2F5496" w:themeColor="accent1" w:themeShade="BF"/>
                              <w:sz w:val="23"/>
                              <w:szCs w:val="23"/>
                              <w:u w:val="none"/>
                            </w:rPr>
                            <w:t>Oxycontin</w:t>
                          </w:r>
                        </w:hyperlink>
                        <w:r w:rsidRPr="00761E0B">
                          <w:rPr>
                            <w:caps/>
                            <w:color w:val="2F5496" w:themeColor="accent1" w:themeShade="BF"/>
                            <w:sz w:val="23"/>
                            <w:szCs w:val="23"/>
                          </w:rPr>
                          <w:t> in 2009 which eventually led to me using </w:t>
                        </w:r>
                        <w:hyperlink r:id="rId16" w:history="1">
                          <w:r w:rsidRPr="00761E0B">
                            <w:rPr>
                              <w:rStyle w:val="Hyperlink"/>
                              <w:caps/>
                              <w:color w:val="2F5496" w:themeColor="accent1" w:themeShade="BF"/>
                              <w:sz w:val="23"/>
                              <w:szCs w:val="23"/>
                              <w:u w:val="none"/>
                            </w:rPr>
                            <w:t>heroin</w:t>
                          </w:r>
                        </w:hyperlink>
                        <w:r w:rsidRPr="00761E0B">
                          <w:rPr>
                            <w:caps/>
                            <w:color w:val="2F5496" w:themeColor="accent1" w:themeShade="BF"/>
                            <w:sz w:val="23"/>
                            <w:szCs w:val="23"/>
                          </w:rPr>
                          <w:t>. My addiction to heroin took priority over everything I did in life. I died a total of 15 times due to drug overdose. One would think that overdosing time and time again would give someone the desire to get clean. In reality, I wanted to die. I absolutely hated the person that I had become as a result of my addiction to drugs and alcohol.</w:t>
                        </w:r>
                      </w:p>
                      <w:p w14:paraId="7BF20CBC" w14:textId="440E5DC4"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ve been arrested numerous times for multiple DUIs, shoplifting, petit larceny, possession, driving on revoked for DUI, and harboring a fugitive from justice. I was on a total path of destruction. I have been in a total of 7 treatment programs and multiple detox centers. Trying over and over to put my life back together.</w:t>
                        </w:r>
                      </w:p>
                      <w:p w14:paraId="762FF826" w14:textId="77777777" w:rsidR="00761E0B" w:rsidRPr="00761E0B" w:rsidRDefault="00761E0B" w:rsidP="00761E0B">
                        <w:pPr>
                          <w:spacing w:line="240" w:lineRule="auto"/>
                          <w:jc w:val="both"/>
                          <w:rPr>
                            <w:caps/>
                            <w:color w:val="2F5496" w:themeColor="accent1" w:themeShade="BF"/>
                            <w:sz w:val="23"/>
                            <w:szCs w:val="23"/>
                          </w:rPr>
                        </w:pPr>
                      </w:p>
                      <w:p w14:paraId="0FDF7F10" w14:textId="6DAF44DB" w:rsid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n April of 2019, I went back to jail on a home confinement violation because I was getting high in another program and I was just tired. For the first time in my life, I felt completely defeated. So, when I went in in April, I surrendered and turned to God for help. I was ready for a different direction in life and was tired of doing the same thing over and over. I was tired of hurting people, hurting family, and not being able to be a dad because addiction ran my life. I decided at that point that if I was given another opportunity to try to put my life back together that I was going to take it and run with it.</w:t>
                        </w:r>
                      </w:p>
                      <w:p w14:paraId="77F17978" w14:textId="77777777" w:rsidR="00761E0B" w:rsidRPr="00761E0B" w:rsidRDefault="00761E0B" w:rsidP="00761E0B">
                        <w:pPr>
                          <w:spacing w:line="240" w:lineRule="auto"/>
                          <w:jc w:val="both"/>
                          <w:rPr>
                            <w:caps/>
                            <w:color w:val="2F5496" w:themeColor="accent1" w:themeShade="BF"/>
                            <w:sz w:val="23"/>
                            <w:szCs w:val="23"/>
                          </w:rPr>
                        </w:pPr>
                      </w:p>
                      <w:p w14:paraId="0C1A388C" w14:textId="77777777"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I did about 130 days in jail and was given yet another opportunity to change my life. I entered a long term treatment program with Recovery Point and began my journey in changing my life. Today I have over 9 months completely substance-free. Everything changed for me this time around, I had the gift of desperation and was willing to do whatever was asked of me in order to achieve long term sobriety. I remember laying in jail, praying for God to help me, and absolutely willing to do whatever it took for a new direction in life. Instead of viewing it as a consequence, I viewed it as an opportunity.</w:t>
                        </w:r>
                      </w:p>
                      <w:p w14:paraId="64F7FB05" w14:textId="294FC2BE"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TODAY: I have been given my life back. I am rebuilding relationships with my family. I am rebuilding trust. I am able to be a dad today and a positive influence in my son’s life. I continue to work towards cleaning up the wreckage of my past. I’m a Recovery Coach and can be a point of light in a world of darkness and watch others transform as they find their purpose in life.</w:t>
                        </w:r>
                      </w:p>
                      <w:p w14:paraId="73EEAD17" w14:textId="77777777" w:rsidR="00761E0B" w:rsidRPr="00761E0B" w:rsidRDefault="00761E0B" w:rsidP="00761E0B">
                        <w:pPr>
                          <w:spacing w:line="240" w:lineRule="auto"/>
                          <w:jc w:val="both"/>
                          <w:rPr>
                            <w:caps/>
                            <w:color w:val="2F5496" w:themeColor="accent1" w:themeShade="BF"/>
                            <w:sz w:val="23"/>
                            <w:szCs w:val="23"/>
                          </w:rPr>
                        </w:pPr>
                      </w:p>
                      <w:p w14:paraId="1A447EAC" w14:textId="66A43216"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There is a way out. It is not easy, but at the end of the day, it is worth it. There is a lot more to living life than to get up and to worry about putting the next one in you. No matter what, at the end of the day, the reality is still there. It is something that you have to face. It is just a matter of trying to reach out for help and get guidance on how to face it. There is freedom in the fact that you can wake up every day with a clear conscience that you did not deliberately harm somebody the day before for selfish benefit. Today, I strive to be a light of hope and have the ability to share my own personal experience with others in hopes of leading others towards a better way of life.</w:t>
                        </w:r>
                      </w:p>
                      <w:p w14:paraId="63727511" w14:textId="77777777" w:rsidR="00761E0B" w:rsidRPr="00761E0B" w:rsidRDefault="00761E0B" w:rsidP="00761E0B">
                        <w:pPr>
                          <w:spacing w:line="240" w:lineRule="auto"/>
                          <w:jc w:val="both"/>
                          <w:rPr>
                            <w:caps/>
                            <w:color w:val="2F5496" w:themeColor="accent1" w:themeShade="BF"/>
                            <w:sz w:val="23"/>
                            <w:szCs w:val="23"/>
                          </w:rPr>
                        </w:pPr>
                      </w:p>
                      <w:p w14:paraId="77EA1272" w14:textId="50BC50BE" w:rsidR="00761E0B" w:rsidRPr="00761E0B" w:rsidRDefault="00761E0B" w:rsidP="00761E0B">
                        <w:pPr>
                          <w:spacing w:line="240" w:lineRule="auto"/>
                          <w:jc w:val="both"/>
                          <w:rPr>
                            <w:caps/>
                            <w:color w:val="2F5496" w:themeColor="accent1" w:themeShade="BF"/>
                            <w:sz w:val="23"/>
                            <w:szCs w:val="23"/>
                          </w:rPr>
                        </w:pPr>
                        <w:r w:rsidRPr="00761E0B">
                          <w:rPr>
                            <w:caps/>
                            <w:color w:val="2F5496" w:themeColor="accent1" w:themeShade="BF"/>
                            <w:sz w:val="23"/>
                            <w:szCs w:val="23"/>
                          </w:rPr>
                          <w:t>MICHAEL W</w:t>
                        </w:r>
                      </w:p>
                      <w:p w14:paraId="6591BA8A" w14:textId="49BC1ED7" w:rsidR="002D3ACF" w:rsidRPr="00761E0B" w:rsidRDefault="00761E0B" w:rsidP="002D3ACF">
                        <w:pPr>
                          <w:spacing w:line="240" w:lineRule="auto"/>
                          <w:jc w:val="both"/>
                          <w:rPr>
                            <w:caps/>
                            <w:color w:val="2F5496" w:themeColor="accent1" w:themeShade="BF"/>
                            <w:sz w:val="16"/>
                            <w:szCs w:val="16"/>
                          </w:rPr>
                        </w:pP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r>
                        <w:r>
                          <w:rPr>
                            <w:caps/>
                            <w:color w:val="2F5496" w:themeColor="accent1" w:themeShade="BF"/>
                            <w:sz w:val="23"/>
                            <w:szCs w:val="23"/>
                          </w:rPr>
                          <w:tab/>
                          <w:t xml:space="preserve">        </w:t>
                        </w:r>
                        <w:r w:rsidRPr="00761E0B">
                          <w:rPr>
                            <w:caps/>
                            <w:color w:val="2F5496" w:themeColor="accent1" w:themeShade="BF"/>
                            <w:sz w:val="16"/>
                            <w:szCs w:val="16"/>
                          </w:rPr>
                          <w:t xml:space="preserve">REPRINTED FROME: </w:t>
                        </w:r>
                        <w:r w:rsidRPr="00761E0B">
                          <w:rPr>
                            <w:caps/>
                            <w:color w:val="2F5496" w:themeColor="accent1" w:themeShade="BF"/>
                            <w:sz w:val="16"/>
                            <w:szCs w:val="16"/>
                          </w:rPr>
                          <w:t>justthinktwice.gov</w:t>
                        </w:r>
                      </w:p>
                    </w:txbxContent>
                  </v:textbox>
                </v:shape>
                <w10:wrap type="square" anchorx="margin" anchory="margin"/>
              </v:group>
            </w:pict>
          </mc:Fallback>
        </mc:AlternateContent>
      </w:r>
      <w:r w:rsidRPr="002D3ACF">
        <w:rPr>
          <w:noProof/>
        </w:rPr>
        <mc:AlternateContent>
          <mc:Choice Requires="wps">
            <w:drawing>
              <wp:anchor distT="0" distB="0" distL="114300" distR="114300" simplePos="0" relativeHeight="251668480" behindDoc="0" locked="0" layoutInCell="1" allowOverlap="1" wp14:anchorId="66D8D227" wp14:editId="27031F86">
                <wp:simplePos x="0" y="0"/>
                <wp:positionH relativeFrom="column">
                  <wp:posOffset>-950728</wp:posOffset>
                </wp:positionH>
                <wp:positionV relativeFrom="paragraph">
                  <wp:posOffset>-732583</wp:posOffset>
                </wp:positionV>
                <wp:extent cx="8715375" cy="833770"/>
                <wp:effectExtent l="38100" t="38100" r="104775" b="996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15375" cy="833770"/>
                        </a:xfrm>
                        <a:prstGeom prst="rect">
                          <a:avLst/>
                        </a:prstGeom>
                        <a:solidFill>
                          <a:srgbClr val="4472C4">
                            <a:lumMod val="50000"/>
                          </a:srgbClr>
                        </a:solidFill>
                        <a:ln w="6350">
                          <a:noFill/>
                        </a:ln>
                        <a:effectLst>
                          <a:outerShdw blurRad="50800" dist="38100" dir="2700000" algn="tl" rotWithShape="0">
                            <a:prstClr val="black">
                              <a:alpha val="40000"/>
                            </a:prstClr>
                          </a:outerShdw>
                        </a:effectLst>
                      </wps:spPr>
                      <wps:txbx>
                        <w:txbxContent>
                          <w:p w14:paraId="108E0470"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   </w:t>
                            </w:r>
                            <w:r w:rsidRPr="0094475C">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DC LINK</w:t>
                            </w:r>
                          </w:p>
                          <w:p w14:paraId="334CEB85"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28F414F3"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36D47AA1"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10714FDA" w14:textId="77777777" w:rsidR="002D3ACF" w:rsidRPr="0094475C" w:rsidRDefault="002D3ACF" w:rsidP="002D3ACF">
                            <w:pPr>
                              <w:jc w:val="cente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8D227" id="_x0000_s1038" type="#_x0000_t202" style="position:absolute;margin-left:-74.85pt;margin-top:-57.7pt;width:686.25pt;height:6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" fillcolor="#203864" stroked="f" strokeweight=".5pt">
                <v:shadow on="t" color="black" opacity="26214f" origin="-.5,-.5" offset=".74836mm,.74836mm"/>
                <v:textbox>
                  <w:txbxContent>
                    <w:p w14:paraId="108E0470"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   </w:t>
                      </w:r>
                      <w:r w:rsidRPr="0094475C">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DC LINK</w:t>
                      </w:r>
                    </w:p>
                    <w:p w14:paraId="334CEB85"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28F414F3"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36D47AA1" w14:textId="77777777" w:rsidR="002D3ACF" w:rsidRDefault="002D3ACF" w:rsidP="002D3ACF">
                      <w:pPr>
                        <w:jc w:val="center"/>
                        <w:rPr>
                          <w:rFonts w:ascii="Arial Black" w:hAnsi="Arial Black" w:cs="Arial"/>
                          <w:color w:val="0070C0"/>
                          <w:sz w:val="72"/>
                          <w:szCs w:val="72"/>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10714FDA" w14:textId="77777777" w:rsidR="002D3ACF" w:rsidRPr="0094475C" w:rsidRDefault="002D3ACF" w:rsidP="002D3ACF">
                      <w:pPr>
                        <w:jc w:val="center"/>
                        <w:rPr>
                          <w:rFonts w:ascii="Arial Black" w:hAnsi="Arial Black" w:cs="Arial"/>
                          <w:color w:val="0070C0"/>
                          <w:sz w:val="100"/>
                          <w:szCs w:val="100"/>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txbxContent>
                </v:textbox>
              </v:shape>
            </w:pict>
          </mc:Fallback>
        </mc:AlternateContent>
      </w:r>
      <w:r w:rsidRPr="002D3ACF">
        <w:rPr>
          <w:noProof/>
        </w:rPr>
        <mc:AlternateContent>
          <mc:Choice Requires="wps">
            <w:drawing>
              <wp:anchor distT="0" distB="0" distL="114300" distR="114300" simplePos="0" relativeHeight="251667456" behindDoc="0" locked="0" layoutInCell="1" allowOverlap="1" wp14:anchorId="3DDD2D19" wp14:editId="6917F49E">
                <wp:simplePos x="0" y="0"/>
                <wp:positionH relativeFrom="column">
                  <wp:posOffset>7239000</wp:posOffset>
                </wp:positionH>
                <wp:positionV relativeFrom="page">
                  <wp:posOffset>9696450</wp:posOffset>
                </wp:positionV>
                <wp:extent cx="295275" cy="266700"/>
                <wp:effectExtent l="19050" t="19050" r="28575" b="19050"/>
                <wp:wrapNone/>
                <wp:docPr id="27" name="Text Box 27"/>
                <wp:cNvGraphicFramePr/>
                <a:graphic xmlns:a="http://schemas.openxmlformats.org/drawingml/2006/main">
                  <a:graphicData uri="http://schemas.microsoft.com/office/word/2010/wordprocessingShape">
                    <wps:wsp>
                      <wps:cNvSpPr txBox="1"/>
                      <wps:spPr>
                        <a:xfrm>
                          <a:off x="0" y="0"/>
                          <a:ext cx="295275" cy="266700"/>
                        </a:xfrm>
                        <a:prstGeom prst="rect">
                          <a:avLst/>
                        </a:prstGeom>
                        <a:solidFill>
                          <a:srgbClr val="4472C4">
                            <a:lumMod val="50000"/>
                          </a:srgbClr>
                        </a:solidFill>
                        <a:ln w="28575">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ps:spPr>
                      <wps:txbx>
                        <w:txbxContent>
                          <w:p w14:paraId="39BCEFB0" w14:textId="77777777" w:rsidR="002D3ACF" w:rsidRPr="00106587" w:rsidRDefault="002D3ACF" w:rsidP="002D3ACF">
                            <w:pPr>
                              <w:rPr>
                                <w:color w:val="FFFFFF" w:themeColor="background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D2D19" id="Text Box 27" o:spid="_x0000_s1039" type="#_x0000_t202" style="position:absolute;margin-left:570pt;margin-top:763.5pt;width:23.25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" fillcolor="#203864" strokeweight="2.25pt">
                <v:textbox>
                  <w:txbxContent>
                    <w:p w14:paraId="39BCEFB0" w14:textId="77777777" w:rsidR="002D3ACF" w:rsidRPr="00106587" w:rsidRDefault="002D3ACF" w:rsidP="002D3ACF">
                      <w:pPr>
                        <w:rPr>
                          <w:color w:val="FFFFFF" w:themeColor="background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v:textbox>
                <w10:wrap anchory="page"/>
              </v:shape>
            </w:pict>
          </mc:Fallback>
        </mc:AlternateContent>
      </w:r>
    </w:p>
    <w:p w14:paraId="7049024C" w14:textId="37A74D03" w:rsidR="002D3ACF" w:rsidRPr="002D3ACF" w:rsidRDefault="002D3ACF" w:rsidP="002D3ACF">
      <w:pPr>
        <w:rPr>
          <w:u w:val="single"/>
        </w:rPr>
      </w:pPr>
      <w:r w:rsidRPr="002D3ACF">
        <w:rPr>
          <w:b/>
          <w:noProof/>
        </w:rPr>
        <mc:AlternateContent>
          <mc:Choice Requires="wps">
            <w:drawing>
              <wp:anchor distT="45720" distB="45720" distL="114300" distR="114300" simplePos="0" relativeHeight="251681792" behindDoc="1" locked="0" layoutInCell="1" allowOverlap="1" wp14:anchorId="571037C0" wp14:editId="65C86BD0">
                <wp:simplePos x="0" y="0"/>
                <wp:positionH relativeFrom="column">
                  <wp:posOffset>1360967</wp:posOffset>
                </wp:positionH>
                <wp:positionV relativeFrom="page">
                  <wp:posOffset>0</wp:posOffset>
                </wp:positionV>
                <wp:extent cx="5229225" cy="747823"/>
                <wp:effectExtent l="0" t="0" r="9525"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47823"/>
                        </a:xfrm>
                        <a:prstGeom prst="rect">
                          <a:avLst/>
                        </a:prstGeom>
                        <a:solidFill>
                          <a:sysClr val="window" lastClr="FFFFFF"/>
                        </a:solidFill>
                        <a:ln w="9525">
                          <a:noFill/>
                          <a:miter lim="800000"/>
                          <a:headEnd/>
                          <a:tailEnd/>
                        </a:ln>
                      </wps:spPr>
                      <wps:txbx>
                        <w:txbxContent>
                          <w:p w14:paraId="6E90F59E"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p>
                          <w:p w14:paraId="4A2B975F"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055B03C9"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0FACFB8E" w14:textId="77777777" w:rsidR="002D3ACF" w:rsidRPr="00106587" w:rsidRDefault="002D3ACF" w:rsidP="002D3ACF">
                            <w:pPr>
                              <w:jc w:val="center"/>
                              <w:rPr>
                                <w:b/>
                                <w:color w:val="FFFFFF"/>
                                <w:sz w:val="56"/>
                                <w:szCs w:val="56"/>
                              </w:rPr>
                            </w:pPr>
                          </w:p>
                          <w:p w14:paraId="7A3B3FA3" w14:textId="77777777" w:rsidR="002D3ACF" w:rsidRDefault="002D3ACF" w:rsidP="002D3A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037C0" id="_x0000_s1040" type="#_x0000_t202" style="position:absolute;margin-left:107.15pt;margin-top:0;width:411.75pt;height:58.9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" fillcolor="window" stroked="f">
                <v:textbox>
                  <w:txbxContent>
                    <w:p w14:paraId="6E90F59E"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p>
                    <w:p w14:paraId="4A2B975F"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055B03C9" w14:textId="77777777" w:rsidR="002D3ACF" w:rsidRDefault="002D3ACF" w:rsidP="002D3ACF">
                      <w:pPr>
                        <w:spacing w:line="360" w:lineRule="auto"/>
                        <w:jc w:val="cente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pPr>
                    </w:p>
                    <w:p w14:paraId="0FACFB8E" w14:textId="77777777" w:rsidR="002D3ACF" w:rsidRPr="00106587" w:rsidRDefault="002D3ACF" w:rsidP="002D3ACF">
                      <w:pPr>
                        <w:jc w:val="center"/>
                        <w:rPr>
                          <w:b/>
                          <w:color w:val="FFFFFF"/>
                          <w:sz w:val="56"/>
                          <w:szCs w:val="56"/>
                        </w:rPr>
                      </w:pPr>
                    </w:p>
                    <w:p w14:paraId="7A3B3FA3" w14:textId="77777777" w:rsidR="002D3ACF" w:rsidRDefault="002D3ACF" w:rsidP="002D3ACF"/>
                  </w:txbxContent>
                </v:textbox>
                <w10:wrap anchory="page"/>
              </v:shape>
            </w:pict>
          </mc:Fallback>
        </mc:AlternateContent>
      </w:r>
      <w:r w:rsidRPr="002D3ACF">
        <w:rPr>
          <w:b/>
          <w:noProof/>
        </w:rPr>
        <mc:AlternateContent>
          <mc:Choice Requires="wps">
            <w:drawing>
              <wp:anchor distT="0" distB="0" distL="114300" distR="114300" simplePos="0" relativeHeight="251685888" behindDoc="1" locked="0" layoutInCell="1" allowOverlap="1" wp14:anchorId="04E49C83" wp14:editId="51550DA7">
                <wp:simplePos x="0" y="0"/>
                <wp:positionH relativeFrom="column">
                  <wp:posOffset>2495550</wp:posOffset>
                </wp:positionH>
                <wp:positionV relativeFrom="page">
                  <wp:posOffset>571500</wp:posOffset>
                </wp:positionV>
                <wp:extent cx="4900295" cy="1066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900295" cy="1066800"/>
                        </a:xfrm>
                        <a:prstGeom prst="rect">
                          <a:avLst/>
                        </a:prstGeom>
                        <a:noFill/>
                        <a:ln w="6350">
                          <a:noFill/>
                        </a:ln>
                      </wps:spPr>
                      <wps:txbx>
                        <w:txbxContent>
                          <w:p w14:paraId="3D7D8419" w14:textId="77777777" w:rsidR="002D3ACF" w:rsidRDefault="002D3ACF" w:rsidP="002D3ACF">
                            <w:r w:rsidRPr="00F519BF">
                              <w:rPr>
                                <w:rFonts w:ascii="Cooper Black" w:hAnsi="Cooper Black"/>
                                <w:color w:val="2F5496" w:themeColor="accent1" w:themeShade="BF"/>
                                <w:sz w:val="48"/>
                                <w:szCs w:val="48"/>
                                <w:u w:val="single" w:color="FFFFFF"/>
                              </w:rPr>
                              <w:t>RECOVERY</w:t>
                            </w:r>
                            <w:r w:rsidRPr="00F519BF">
                              <w:rPr>
                                <w:rFonts w:ascii="Cooper Black" w:hAnsi="Cooper Black"/>
                                <w:color w:val="2F5496" w:themeColor="accent1" w:themeShade="BF"/>
                                <w:spacing w:val="-4"/>
                                <w:sz w:val="48"/>
                                <w:szCs w:val="48"/>
                                <w:u w:val="single" w:color="FFFFFF"/>
                              </w:rPr>
                              <w:t xml:space="preserve"> </w:t>
                            </w:r>
                            <w:r w:rsidRPr="00F519BF">
                              <w:rPr>
                                <w:rFonts w:ascii="Cooper Black" w:hAnsi="Cooper Black"/>
                                <w:color w:val="2F5496" w:themeColor="accent1" w:themeShade="BF"/>
                                <w:sz w:val="48"/>
                                <w:szCs w:val="48"/>
                                <w:u w:val="single" w:color="FFFFFF"/>
                              </w:rPr>
                              <w:t>HUMOR</w:t>
                            </w:r>
                            <w:r>
                              <w:rPr>
                                <w:rFonts w:ascii="Cooper Black" w:hAnsi="Cooper Black"/>
                                <w:color w:val="2F5496" w:themeColor="accent1" w:themeShade="BF"/>
                                <w:sz w:val="48"/>
                                <w:szCs w:val="48"/>
                                <w:u w:val="single" w:color="FFFFFF"/>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49C83" id="Text Box 12" o:spid="_x0000_s1041" type="#_x0000_t202" style="position:absolute;margin-left:196.5pt;margin-top:45pt;width:385.85pt;height:84pt;z-index:-251630592;visibility:visible;mso-wrap-style:non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" filled="f" stroked="f" strokeweight=".5pt">
                <v:textbox>
                  <w:txbxContent>
                    <w:p w14:paraId="3D7D8419" w14:textId="77777777" w:rsidR="002D3ACF" w:rsidRDefault="002D3ACF" w:rsidP="002D3ACF">
                      <w:r w:rsidRPr="00F519BF">
                        <w:rPr>
                          <w:rFonts w:ascii="Cooper Black" w:hAnsi="Cooper Black"/>
                          <w:color w:val="2F5496" w:themeColor="accent1" w:themeShade="BF"/>
                          <w:sz w:val="48"/>
                          <w:szCs w:val="48"/>
                          <w:u w:val="single" w:color="FFFFFF"/>
                        </w:rPr>
                        <w:t>RECOVERY</w:t>
                      </w:r>
                      <w:r w:rsidRPr="00F519BF">
                        <w:rPr>
                          <w:rFonts w:ascii="Cooper Black" w:hAnsi="Cooper Black"/>
                          <w:color w:val="2F5496" w:themeColor="accent1" w:themeShade="BF"/>
                          <w:spacing w:val="-4"/>
                          <w:sz w:val="48"/>
                          <w:szCs w:val="48"/>
                          <w:u w:val="single" w:color="FFFFFF"/>
                        </w:rPr>
                        <w:t xml:space="preserve"> </w:t>
                      </w:r>
                      <w:r w:rsidRPr="00F519BF">
                        <w:rPr>
                          <w:rFonts w:ascii="Cooper Black" w:hAnsi="Cooper Black"/>
                          <w:color w:val="2F5496" w:themeColor="accent1" w:themeShade="BF"/>
                          <w:sz w:val="48"/>
                          <w:szCs w:val="48"/>
                          <w:u w:val="single" w:color="FFFFFF"/>
                        </w:rPr>
                        <w:t>HUMOR</w:t>
                      </w:r>
                      <w:r>
                        <w:rPr>
                          <w:rFonts w:ascii="Cooper Black" w:hAnsi="Cooper Black"/>
                          <w:color w:val="2F5496" w:themeColor="accent1" w:themeShade="BF"/>
                          <w:sz w:val="48"/>
                          <w:szCs w:val="48"/>
                          <w:u w:val="single" w:color="FFFFFF"/>
                        </w:rPr>
                        <w:t xml:space="preserve"> </w:t>
                      </w:r>
                    </w:p>
                  </w:txbxContent>
                </v:textbox>
                <w10:wrap anchory="page"/>
              </v:shape>
            </w:pict>
          </mc:Fallback>
        </mc:AlternateContent>
      </w:r>
    </w:p>
    <w:p w14:paraId="3BEA1199" w14:textId="56452116" w:rsidR="002D3ACF" w:rsidRPr="002D3ACF" w:rsidRDefault="00EE1B95" w:rsidP="002D3ACF">
      <w:pPr>
        <w:rPr>
          <w:u w:val="single"/>
        </w:rPr>
      </w:pPr>
      <w:r w:rsidRPr="002D3ACF">
        <w:rPr>
          <w:b/>
          <w:noProof/>
        </w:rPr>
        <w:drawing>
          <wp:anchor distT="0" distB="0" distL="114300" distR="114300" simplePos="0" relativeHeight="251696128" behindDoc="0" locked="0" layoutInCell="1" allowOverlap="1" wp14:anchorId="46F9A51F" wp14:editId="3ACD0FCF">
            <wp:simplePos x="0" y="0"/>
            <wp:positionH relativeFrom="column">
              <wp:posOffset>3838575</wp:posOffset>
            </wp:positionH>
            <wp:positionV relativeFrom="paragraph">
              <wp:posOffset>45720</wp:posOffset>
            </wp:positionV>
            <wp:extent cx="3904615" cy="2733675"/>
            <wp:effectExtent l="0" t="0" r="63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0461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5793" w:rsidRPr="002D3ACF">
        <w:rPr>
          <w:b/>
          <w:noProof/>
        </w:rPr>
        <mc:AlternateContent>
          <mc:Choice Requires="wps">
            <w:drawing>
              <wp:anchor distT="45720" distB="45720" distL="114300" distR="114300" simplePos="0" relativeHeight="251719680" behindDoc="0" locked="0" layoutInCell="1" allowOverlap="1" wp14:anchorId="49BA9697" wp14:editId="4BB46DC4">
                <wp:simplePos x="0" y="0"/>
                <wp:positionH relativeFrom="column">
                  <wp:posOffset>6915150</wp:posOffset>
                </wp:positionH>
                <wp:positionV relativeFrom="paragraph">
                  <wp:posOffset>74295</wp:posOffset>
                </wp:positionV>
                <wp:extent cx="762000" cy="27622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6225"/>
                        </a:xfrm>
                        <a:prstGeom prst="rect">
                          <a:avLst/>
                        </a:prstGeom>
                        <a:noFill/>
                        <a:ln w="9525">
                          <a:noFill/>
                          <a:miter lim="800000"/>
                          <a:headEnd/>
                          <a:tailEnd/>
                        </a:ln>
                      </wps:spPr>
                      <wps:txbx>
                        <w:txbxContent>
                          <w:p w14:paraId="6D11F792" w14:textId="77777777" w:rsidR="00E05793" w:rsidRDefault="00E05793" w:rsidP="00E05793">
                            <w:r w:rsidRPr="006A21A2">
                              <w:t>Ben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A9697" id="_x0000_s1042" type="#_x0000_t202" style="position:absolute;margin-left:544.5pt;margin-top:5.85pt;width:60pt;height:21.7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" filled="f" stroked="f">
                <v:textbox>
                  <w:txbxContent>
                    <w:p w14:paraId="6D11F792" w14:textId="77777777" w:rsidR="00E05793" w:rsidRDefault="00E05793" w:rsidP="00E05793">
                      <w:r w:rsidRPr="006A21A2">
                        <w:t>Ben C. </w:t>
                      </w:r>
                    </w:p>
                  </w:txbxContent>
                </v:textbox>
              </v:shape>
            </w:pict>
          </mc:Fallback>
        </mc:AlternateContent>
      </w:r>
      <w:r w:rsidR="000D2F92" w:rsidRPr="006157E2">
        <w:rPr>
          <w:b/>
          <w:noProof/>
        </w:rPr>
        <w:drawing>
          <wp:anchor distT="0" distB="0" distL="114300" distR="114300" simplePos="0" relativeHeight="251716608" behindDoc="0" locked="0" layoutInCell="1" allowOverlap="1" wp14:anchorId="66AAF002" wp14:editId="4227ACEE">
            <wp:simplePos x="0" y="0"/>
            <wp:positionH relativeFrom="column">
              <wp:posOffset>38100</wp:posOffset>
            </wp:positionH>
            <wp:positionV relativeFrom="paragraph">
              <wp:posOffset>45720</wp:posOffset>
            </wp:positionV>
            <wp:extent cx="3757930" cy="2733675"/>
            <wp:effectExtent l="0" t="0" r="0" b="952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8992" b="20806"/>
                    <a:stretch/>
                  </pic:blipFill>
                  <pic:spPr bwMode="auto">
                    <a:xfrm>
                      <a:off x="0" y="0"/>
                      <a:ext cx="3757930" cy="2733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ACF" w:rsidRPr="002D3ACF">
        <w:rPr>
          <w:u w:val="single"/>
        </w:rPr>
        <w:tab/>
      </w:r>
    </w:p>
    <w:p w14:paraId="1DB1FB51" w14:textId="2249DCEC" w:rsidR="002D3ACF" w:rsidRPr="002D3ACF" w:rsidRDefault="002D3ACF" w:rsidP="002D3ACF">
      <w:pPr>
        <w:rPr>
          <w:b/>
        </w:rPr>
      </w:pPr>
    </w:p>
    <w:p w14:paraId="50031902" w14:textId="318E7D46" w:rsidR="002D3ACF" w:rsidRPr="002D3ACF" w:rsidRDefault="002D3ACF" w:rsidP="002D3ACF">
      <w:pPr>
        <w:rPr>
          <w:b/>
        </w:rPr>
      </w:pPr>
      <w:r w:rsidRPr="002D3ACF">
        <w:rPr>
          <w:b/>
        </w:rPr>
        <w:tab/>
      </w:r>
      <w:r w:rsidRPr="002D3ACF">
        <w:rPr>
          <w:b/>
        </w:rPr>
        <w:tab/>
      </w:r>
    </w:p>
    <w:p w14:paraId="21E33F9D" w14:textId="77777777" w:rsidR="002D3ACF" w:rsidRPr="002D3ACF" w:rsidRDefault="002D3ACF" w:rsidP="002D3ACF">
      <w:pPr>
        <w:rPr>
          <w:b/>
        </w:rPr>
      </w:pPr>
    </w:p>
    <w:p w14:paraId="260C345E" w14:textId="132954B9" w:rsidR="002D3ACF" w:rsidRPr="002D3ACF" w:rsidRDefault="002D3ACF" w:rsidP="002D3ACF">
      <w:pPr>
        <w:rPr>
          <w:b/>
        </w:rPr>
      </w:pPr>
    </w:p>
    <w:p w14:paraId="3D41B4D1" w14:textId="6A4990DA" w:rsidR="002D3ACF" w:rsidRPr="002D3ACF" w:rsidRDefault="002D3ACF" w:rsidP="002D3ACF">
      <w:pPr>
        <w:rPr>
          <w:b/>
        </w:rPr>
      </w:pPr>
      <w:r w:rsidRPr="002D3ACF">
        <w:rPr>
          <w:b/>
        </w:rPr>
        <w:tab/>
      </w:r>
    </w:p>
    <w:p w14:paraId="1CC29862" w14:textId="0EDC0DCD" w:rsidR="002D3ACF" w:rsidRPr="002D3ACF" w:rsidRDefault="002D3ACF" w:rsidP="002D3ACF">
      <w:pPr>
        <w:rPr>
          <w:b/>
        </w:rPr>
      </w:pPr>
    </w:p>
    <w:p w14:paraId="705CB500" w14:textId="58ACDC8B" w:rsidR="002D3ACF" w:rsidRPr="002D3ACF" w:rsidRDefault="002D3ACF" w:rsidP="002D3ACF">
      <w:pPr>
        <w:rPr>
          <w:b/>
        </w:rPr>
      </w:pPr>
      <w:r w:rsidRPr="002D3ACF">
        <w:rPr>
          <w:b/>
          <w:noProof/>
        </w:rPr>
        <mc:AlternateContent>
          <mc:Choice Requires="wps">
            <w:drawing>
              <wp:anchor distT="45720" distB="45720" distL="114300" distR="114300" simplePos="0" relativeHeight="251701248" behindDoc="0" locked="0" layoutInCell="1" allowOverlap="1" wp14:anchorId="23805607" wp14:editId="5A934CCA">
                <wp:simplePos x="0" y="0"/>
                <wp:positionH relativeFrom="column">
                  <wp:posOffset>6961505</wp:posOffset>
                </wp:positionH>
                <wp:positionV relativeFrom="paragraph">
                  <wp:posOffset>51435</wp:posOffset>
                </wp:positionV>
                <wp:extent cx="781050" cy="32385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323850"/>
                        </a:xfrm>
                        <a:prstGeom prst="rect">
                          <a:avLst/>
                        </a:prstGeom>
                        <a:noFill/>
                        <a:ln w="9525">
                          <a:noFill/>
                          <a:miter lim="800000"/>
                          <a:headEnd/>
                          <a:tailEnd/>
                        </a:ln>
                      </wps:spPr>
                      <wps:txbx>
                        <w:txbxContent>
                          <w:p w14:paraId="540D33D0" w14:textId="77777777" w:rsidR="002D3ACF" w:rsidRDefault="002D3ACF" w:rsidP="002D3ACF">
                            <w:r w:rsidRPr="006A21A2">
                              <w:t>Ben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05607" id="_x0000_s1043" type="#_x0000_t202" style="position:absolute;margin-left:548.15pt;margin-top:4.05pt;width:61.5pt;height:25.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" filled="f" stroked="f">
                <v:textbox>
                  <w:txbxContent>
                    <w:p w14:paraId="540D33D0" w14:textId="77777777" w:rsidR="002D3ACF" w:rsidRDefault="002D3ACF" w:rsidP="002D3ACF">
                      <w:r w:rsidRPr="006A21A2">
                        <w:t>Ben C. </w:t>
                      </w:r>
                    </w:p>
                  </w:txbxContent>
                </v:textbox>
              </v:shape>
            </w:pict>
          </mc:Fallback>
        </mc:AlternateContent>
      </w:r>
    </w:p>
    <w:p w14:paraId="2F98B331" w14:textId="59A8873A" w:rsidR="002D3ACF" w:rsidRPr="002D3ACF" w:rsidRDefault="00EE1B95" w:rsidP="002D3ACF">
      <w:pPr>
        <w:rPr>
          <w:b/>
        </w:rPr>
      </w:pPr>
      <w:r w:rsidRPr="002D3ACF">
        <w:rPr>
          <w:b/>
          <w:noProof/>
        </w:rPr>
        <w:drawing>
          <wp:anchor distT="0" distB="0" distL="114300" distR="114300" simplePos="0" relativeHeight="251697152" behindDoc="0" locked="0" layoutInCell="1" allowOverlap="1" wp14:anchorId="30384D97" wp14:editId="72C5B83C">
            <wp:simplePos x="0" y="0"/>
            <wp:positionH relativeFrom="column">
              <wp:posOffset>9525</wp:posOffset>
            </wp:positionH>
            <wp:positionV relativeFrom="paragraph">
              <wp:posOffset>33655</wp:posOffset>
            </wp:positionV>
            <wp:extent cx="3790315" cy="3180080"/>
            <wp:effectExtent l="0" t="0" r="635"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90315" cy="318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793">
        <w:rPr>
          <w:noProof/>
        </w:rPr>
        <w:drawing>
          <wp:anchor distT="0" distB="0" distL="114300" distR="114300" simplePos="0" relativeHeight="251658239" behindDoc="0" locked="0" layoutInCell="1" allowOverlap="1" wp14:anchorId="22CC38AA" wp14:editId="31E9F0A3">
            <wp:simplePos x="0" y="0"/>
            <wp:positionH relativeFrom="column">
              <wp:posOffset>3886200</wp:posOffset>
            </wp:positionH>
            <wp:positionV relativeFrom="paragraph">
              <wp:posOffset>22861</wp:posOffset>
            </wp:positionV>
            <wp:extent cx="3790950" cy="31889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90950" cy="3188970"/>
                    </a:xfrm>
                    <a:prstGeom prst="rect">
                      <a:avLst/>
                    </a:prstGeom>
                  </pic:spPr>
                </pic:pic>
              </a:graphicData>
            </a:graphic>
            <wp14:sizeRelH relativeFrom="margin">
              <wp14:pctWidth>0</wp14:pctWidth>
            </wp14:sizeRelH>
            <wp14:sizeRelV relativeFrom="margin">
              <wp14:pctHeight>0</wp14:pctHeight>
            </wp14:sizeRelV>
          </wp:anchor>
        </w:drawing>
      </w:r>
    </w:p>
    <w:p w14:paraId="101F31C0" w14:textId="27CD715F" w:rsidR="002D3ACF" w:rsidRPr="002D3ACF" w:rsidRDefault="00E05793" w:rsidP="00E05793">
      <w:pPr>
        <w:tabs>
          <w:tab w:val="left" w:pos="7710"/>
        </w:tabs>
        <w:rPr>
          <w:b/>
        </w:rPr>
      </w:pPr>
      <w:r>
        <w:rPr>
          <w:b/>
        </w:rPr>
        <w:tab/>
      </w:r>
    </w:p>
    <w:p w14:paraId="17C44927" w14:textId="0FE1FDA3" w:rsidR="002D3ACF" w:rsidRPr="002D3ACF" w:rsidRDefault="002D3ACF" w:rsidP="002D3ACF">
      <w:pPr>
        <w:rPr>
          <w:b/>
        </w:rPr>
      </w:pPr>
    </w:p>
    <w:p w14:paraId="60370BB2" w14:textId="534EB08A" w:rsidR="002D3ACF" w:rsidRPr="002D3ACF" w:rsidRDefault="002D3ACF" w:rsidP="002D3ACF">
      <w:pPr>
        <w:rPr>
          <w:b/>
        </w:rPr>
      </w:pPr>
    </w:p>
    <w:p w14:paraId="3AC8A426" w14:textId="77777777" w:rsidR="002D3ACF" w:rsidRPr="002D3ACF" w:rsidRDefault="002D3ACF" w:rsidP="002D3ACF">
      <w:pPr>
        <w:rPr>
          <w:b/>
        </w:rPr>
      </w:pPr>
    </w:p>
    <w:p w14:paraId="3E4E22A4" w14:textId="6970A89B" w:rsidR="002D3ACF" w:rsidRPr="002D3ACF" w:rsidRDefault="002D3ACF" w:rsidP="002D3ACF">
      <w:pPr>
        <w:rPr>
          <w:b/>
        </w:rPr>
      </w:pPr>
    </w:p>
    <w:p w14:paraId="381C0FAA" w14:textId="77111B04" w:rsidR="002D3ACF" w:rsidRPr="002D3ACF" w:rsidRDefault="002D3ACF" w:rsidP="002D3ACF"/>
    <w:p w14:paraId="6533CF26" w14:textId="4D245864" w:rsidR="00E05793" w:rsidRDefault="00E05793" w:rsidP="002D3ACF">
      <w:pPr>
        <w:rPr>
          <w:b/>
        </w:rPr>
      </w:pPr>
    </w:p>
    <w:p w14:paraId="5C266205" w14:textId="065FDEE1" w:rsidR="00E05793" w:rsidRDefault="00EE1B95" w:rsidP="002D3ACF">
      <w:pPr>
        <w:rPr>
          <w:b/>
        </w:rPr>
      </w:pPr>
      <w:r w:rsidRPr="002D3ACF">
        <w:rPr>
          <w:b/>
          <w:noProof/>
        </w:rPr>
        <mc:AlternateContent>
          <mc:Choice Requires="wps">
            <w:drawing>
              <wp:anchor distT="45720" distB="45720" distL="114300" distR="114300" simplePos="0" relativeHeight="251721728" behindDoc="0" locked="0" layoutInCell="1" allowOverlap="1" wp14:anchorId="6D1A921B" wp14:editId="00AF84B8">
                <wp:simplePos x="0" y="0"/>
                <wp:positionH relativeFrom="column">
                  <wp:posOffset>6853555</wp:posOffset>
                </wp:positionH>
                <wp:positionV relativeFrom="paragraph">
                  <wp:posOffset>133985</wp:posOffset>
                </wp:positionV>
                <wp:extent cx="781050" cy="32385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323850"/>
                        </a:xfrm>
                        <a:prstGeom prst="rect">
                          <a:avLst/>
                        </a:prstGeom>
                        <a:noFill/>
                        <a:ln w="9525">
                          <a:noFill/>
                          <a:miter lim="800000"/>
                          <a:headEnd/>
                          <a:tailEnd/>
                        </a:ln>
                      </wps:spPr>
                      <wps:txbx>
                        <w:txbxContent>
                          <w:p w14:paraId="41F3E070" w14:textId="77777777" w:rsidR="00E05793" w:rsidRDefault="00E05793" w:rsidP="00E05793">
                            <w:r w:rsidRPr="006A21A2">
                              <w:t>Ben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A921B" id="_x0000_s1044" type="#_x0000_t202" style="position:absolute;margin-left:539.65pt;margin-top:10.55pt;width:61.5pt;height:25.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" filled="f" stroked="f">
                <v:textbox>
                  <w:txbxContent>
                    <w:p w14:paraId="41F3E070" w14:textId="77777777" w:rsidR="00E05793" w:rsidRDefault="00E05793" w:rsidP="00E05793">
                      <w:r w:rsidRPr="006A21A2">
                        <w:t>Ben C. </w:t>
                      </w:r>
                    </w:p>
                  </w:txbxContent>
                </v:textbox>
              </v:shape>
            </w:pict>
          </mc:Fallback>
        </mc:AlternateContent>
      </w:r>
      <w:r w:rsidRPr="002D3ACF">
        <w:rPr>
          <w:b/>
          <w:noProof/>
        </w:rPr>
        <mc:AlternateContent>
          <mc:Choice Requires="wps">
            <w:drawing>
              <wp:anchor distT="45720" distB="45720" distL="114300" distR="114300" simplePos="0" relativeHeight="251723776" behindDoc="0" locked="0" layoutInCell="1" allowOverlap="1" wp14:anchorId="7B32C4E5" wp14:editId="7001B91C">
                <wp:simplePos x="0" y="0"/>
                <wp:positionH relativeFrom="column">
                  <wp:posOffset>3056890</wp:posOffset>
                </wp:positionH>
                <wp:positionV relativeFrom="paragraph">
                  <wp:posOffset>152400</wp:posOffset>
                </wp:positionV>
                <wp:extent cx="781050" cy="257175"/>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57175"/>
                        </a:xfrm>
                        <a:prstGeom prst="rect">
                          <a:avLst/>
                        </a:prstGeom>
                        <a:noFill/>
                        <a:ln w="9525">
                          <a:noFill/>
                          <a:miter lim="800000"/>
                          <a:headEnd/>
                          <a:tailEnd/>
                        </a:ln>
                      </wps:spPr>
                      <wps:txbx>
                        <w:txbxContent>
                          <w:p w14:paraId="260B6968" w14:textId="77777777" w:rsidR="00E05793" w:rsidRDefault="00E05793" w:rsidP="00E05793">
                            <w:r w:rsidRPr="006A21A2">
                              <w:t>Ben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2C4E5" id="_x0000_s1045" type="#_x0000_t202" style="position:absolute;margin-left:240.7pt;margin-top:12pt;width:61.5pt;height:20.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" filled="f" stroked="f">
                <v:textbox>
                  <w:txbxContent>
                    <w:p w14:paraId="260B6968" w14:textId="77777777" w:rsidR="00E05793" w:rsidRDefault="00E05793" w:rsidP="00E05793">
                      <w:r w:rsidRPr="006A21A2">
                        <w:t>Ben C. </w:t>
                      </w:r>
                    </w:p>
                  </w:txbxContent>
                </v:textbox>
              </v:shape>
            </w:pict>
          </mc:Fallback>
        </mc:AlternateContent>
      </w:r>
    </w:p>
    <w:p w14:paraId="44EA2771" w14:textId="5707F4E6" w:rsidR="00E05793" w:rsidRDefault="00EE1B95" w:rsidP="002D3ACF">
      <w:pPr>
        <w:rPr>
          <w:b/>
        </w:rPr>
      </w:pPr>
      <w:r>
        <w:rPr>
          <w:noProof/>
        </w:rPr>
        <w:drawing>
          <wp:anchor distT="0" distB="0" distL="114300" distR="114300" simplePos="0" relativeHeight="251724800" behindDoc="0" locked="0" layoutInCell="1" allowOverlap="1" wp14:anchorId="5A0D6F28" wp14:editId="0AE9B57A">
            <wp:simplePos x="0" y="0"/>
            <wp:positionH relativeFrom="column">
              <wp:posOffset>95250</wp:posOffset>
            </wp:positionH>
            <wp:positionV relativeFrom="paragraph">
              <wp:posOffset>107315</wp:posOffset>
            </wp:positionV>
            <wp:extent cx="3742690" cy="2958172"/>
            <wp:effectExtent l="0" t="0" r="0" b="0"/>
            <wp:wrapNone/>
            <wp:docPr id="52" name="Picture 52" descr="Funny drug P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nny drug Pun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7109" cy="2961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3ACF">
        <w:rPr>
          <w:b/>
          <w:noProof/>
        </w:rPr>
        <w:drawing>
          <wp:anchor distT="0" distB="0" distL="114300" distR="114300" simplePos="0" relativeHeight="251698176" behindDoc="1" locked="0" layoutInCell="1" allowOverlap="1" wp14:anchorId="35008B1C" wp14:editId="46FFE8E3">
            <wp:simplePos x="0" y="0"/>
            <wp:positionH relativeFrom="column">
              <wp:posOffset>3838575</wp:posOffset>
            </wp:positionH>
            <wp:positionV relativeFrom="paragraph">
              <wp:posOffset>107316</wp:posOffset>
            </wp:positionV>
            <wp:extent cx="3905250" cy="2971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5250"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79CD53" w14:textId="77777777" w:rsidR="00E05793" w:rsidRDefault="00E05793" w:rsidP="002D3ACF">
      <w:pPr>
        <w:rPr>
          <w:b/>
        </w:rPr>
      </w:pPr>
    </w:p>
    <w:p w14:paraId="44D34FB8" w14:textId="77777777" w:rsidR="00E05793" w:rsidRDefault="00E05793" w:rsidP="002D3ACF">
      <w:pPr>
        <w:rPr>
          <w:b/>
        </w:rPr>
      </w:pPr>
    </w:p>
    <w:p w14:paraId="73E6BC15" w14:textId="292F2BDF" w:rsidR="00E05793" w:rsidRDefault="00E05793" w:rsidP="002D3ACF">
      <w:pPr>
        <w:rPr>
          <w:b/>
        </w:rPr>
      </w:pPr>
    </w:p>
    <w:p w14:paraId="6F86EC44" w14:textId="77777777" w:rsidR="00E05793" w:rsidRDefault="00E05793" w:rsidP="002D3ACF">
      <w:pPr>
        <w:rPr>
          <w:b/>
        </w:rPr>
      </w:pPr>
    </w:p>
    <w:p w14:paraId="22357112" w14:textId="77777777" w:rsidR="00E05793" w:rsidRDefault="00E05793" w:rsidP="002D3ACF">
      <w:pPr>
        <w:rPr>
          <w:b/>
        </w:rPr>
      </w:pPr>
    </w:p>
    <w:p w14:paraId="57E4555B" w14:textId="77777777" w:rsidR="00E05793" w:rsidRDefault="00E05793" w:rsidP="002D3ACF">
      <w:pPr>
        <w:rPr>
          <w:b/>
        </w:rPr>
      </w:pPr>
    </w:p>
    <w:p w14:paraId="2791CA32" w14:textId="6908FB56" w:rsidR="002D3ACF" w:rsidRPr="002D3ACF" w:rsidRDefault="00425E3A" w:rsidP="002D3ACF">
      <w:pPr>
        <w:rPr>
          <w:b/>
        </w:rPr>
      </w:pPr>
      <w:r w:rsidRPr="002D3ACF">
        <w:rPr>
          <w:noProof/>
        </w:rPr>
        <mc:AlternateContent>
          <mc:Choice Requires="wps">
            <w:drawing>
              <wp:anchor distT="0" distB="0" distL="114300" distR="114300" simplePos="0" relativeHeight="251695104" behindDoc="0" locked="0" layoutInCell="1" allowOverlap="1" wp14:anchorId="3DE851B7" wp14:editId="070A34D7">
                <wp:simplePos x="0" y="0"/>
                <wp:positionH relativeFrom="column">
                  <wp:posOffset>7283395</wp:posOffset>
                </wp:positionH>
                <wp:positionV relativeFrom="page">
                  <wp:posOffset>9740349</wp:posOffset>
                </wp:positionV>
                <wp:extent cx="285750" cy="262338"/>
                <wp:effectExtent l="0" t="0" r="19050" b="23495"/>
                <wp:wrapNone/>
                <wp:docPr id="36" name="Text Box 36"/>
                <wp:cNvGraphicFramePr/>
                <a:graphic xmlns:a="http://schemas.openxmlformats.org/drawingml/2006/main">
                  <a:graphicData uri="http://schemas.microsoft.com/office/word/2010/wordprocessingShape">
                    <wps:wsp>
                      <wps:cNvSpPr txBox="1"/>
                      <wps:spPr>
                        <a:xfrm>
                          <a:off x="0" y="0"/>
                          <a:ext cx="285750" cy="262338"/>
                        </a:xfrm>
                        <a:prstGeom prst="rect">
                          <a:avLst/>
                        </a:prstGeom>
                        <a:solidFill>
                          <a:srgbClr val="4472C4">
                            <a:lumMod val="75000"/>
                          </a:srgbClr>
                        </a:solidFill>
                        <a:ln w="19050">
                          <a:solidFill>
                            <a:sysClr val="windowText" lastClr="000000"/>
                          </a:solidFill>
                        </a:ln>
                      </wps:spPr>
                      <wps:txbx>
                        <w:txbxContent>
                          <w:p w14:paraId="5BD2A8C3" w14:textId="77777777" w:rsidR="002D3ACF" w:rsidRPr="00ED075A"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851B7" id="Text Box 36" o:spid="_x0000_s1046" type="#_x0000_t202" style="position:absolute;margin-left:573.5pt;margin-top:766.95pt;width:22.5pt;height:20.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" fillcolor="#2f5597" strokecolor="windowText" strokeweight="1.5pt">
                <v:textbox>
                  <w:txbxContent>
                    <w:p w14:paraId="5BD2A8C3" w14:textId="77777777" w:rsidR="002D3ACF" w:rsidRPr="00ED075A" w:rsidRDefault="002D3ACF" w:rsidP="002D3ACF">
                      <w:pP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FFFFFF" w:themeColor="background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w10:wrap anchory="page"/>
              </v:shape>
            </w:pict>
          </mc:Fallback>
        </mc:AlternateContent>
      </w:r>
      <w:r w:rsidR="002D3ACF" w:rsidRPr="002D3ACF">
        <w:rPr>
          <w:b/>
          <w:noProof/>
        </w:rPr>
        <mc:AlternateContent>
          <mc:Choice Requires="wps">
            <w:drawing>
              <wp:anchor distT="45720" distB="45720" distL="114300" distR="114300" simplePos="0" relativeHeight="251700224" behindDoc="0" locked="0" layoutInCell="1" allowOverlap="1" wp14:anchorId="3B405E0A" wp14:editId="3043B194">
                <wp:simplePos x="0" y="0"/>
                <wp:positionH relativeFrom="column">
                  <wp:posOffset>6715760</wp:posOffset>
                </wp:positionH>
                <wp:positionV relativeFrom="paragraph">
                  <wp:posOffset>358775</wp:posOffset>
                </wp:positionV>
                <wp:extent cx="781050" cy="32385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323850"/>
                        </a:xfrm>
                        <a:prstGeom prst="rect">
                          <a:avLst/>
                        </a:prstGeom>
                        <a:noFill/>
                        <a:ln w="9525">
                          <a:noFill/>
                          <a:miter lim="800000"/>
                          <a:headEnd/>
                          <a:tailEnd/>
                        </a:ln>
                      </wps:spPr>
                      <wps:txbx>
                        <w:txbxContent>
                          <w:p w14:paraId="26F9BE92" w14:textId="77777777" w:rsidR="002D3ACF" w:rsidRDefault="002D3ACF" w:rsidP="002D3ACF">
                            <w:r w:rsidRPr="006A21A2">
                              <w:t>Ben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05E0A" id="_x0000_s1047" type="#_x0000_t202" style="position:absolute;margin-left:528.8pt;margin-top:28.25pt;width:61.5pt;height:2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" filled="f" stroked="f">
                <v:textbox>
                  <w:txbxContent>
                    <w:p w14:paraId="26F9BE92" w14:textId="77777777" w:rsidR="002D3ACF" w:rsidRDefault="002D3ACF" w:rsidP="002D3ACF">
                      <w:r w:rsidRPr="006A21A2">
                        <w:t>Ben C. </w:t>
                      </w:r>
                    </w:p>
                  </w:txbxContent>
                </v:textbox>
              </v:shape>
            </w:pict>
          </mc:Fallback>
        </mc:AlternateContent>
      </w:r>
    </w:p>
    <w:p w14:paraId="1F06A70C" w14:textId="3D2CD8B5" w:rsidR="002D3ACF" w:rsidRPr="002D3ACF" w:rsidRDefault="002D3ACF" w:rsidP="002D3ACF">
      <w:pPr>
        <w:rPr>
          <w:b/>
        </w:rPr>
      </w:pPr>
      <w:r w:rsidRPr="002D3ACF">
        <w:rPr>
          <w:b/>
          <w:noProof/>
        </w:rPr>
        <mc:AlternateContent>
          <mc:Choice Requires="wps">
            <w:drawing>
              <wp:anchor distT="91440" distB="91440" distL="114300" distR="114300" simplePos="0" relativeHeight="251671552" behindDoc="0" locked="0" layoutInCell="1" allowOverlap="1" wp14:anchorId="00C928AC" wp14:editId="402A0781">
                <wp:simplePos x="0" y="0"/>
                <wp:positionH relativeFrom="page">
                  <wp:posOffset>-74428</wp:posOffset>
                </wp:positionH>
                <wp:positionV relativeFrom="paragraph">
                  <wp:posOffset>196880</wp:posOffset>
                </wp:positionV>
                <wp:extent cx="8148113" cy="9159284"/>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8113" cy="9159284"/>
                        </a:xfrm>
                        <a:prstGeom prst="rect">
                          <a:avLst/>
                        </a:prstGeom>
                        <a:noFill/>
                        <a:ln w="9525">
                          <a:noFill/>
                          <a:miter lim="800000"/>
                          <a:headEnd/>
                          <a:tailEnd/>
                        </a:ln>
                      </wps:spPr>
                      <wps:txbx>
                        <w:txbxContent>
                          <w:p w14:paraId="31215902"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highlight w:val="blue"/>
                              </w:rPr>
                            </w:pPr>
                            <w:r w:rsidRPr="000A7C79">
                              <w:rPr>
                                <w:noProof/>
                                <w:sz w:val="22"/>
                                <w:szCs w:val="22"/>
                              </w:rPr>
                              <w:drawing>
                                <wp:inline distT="0" distB="0" distL="0" distR="0" wp14:anchorId="54A54AA7" wp14:editId="642DCF9E">
                                  <wp:extent cx="2266950" cy="201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66950" cy="2019300"/>
                                          </a:xfrm>
                                          <a:prstGeom prst="rect">
                                            <a:avLst/>
                                          </a:prstGeom>
                                        </pic:spPr>
                                      </pic:pic>
                                    </a:graphicData>
                                  </a:graphic>
                                </wp:inline>
                              </w:drawing>
                            </w:r>
                          </w:p>
                          <w:p w14:paraId="6760823B"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highlight w:val="blue"/>
                              </w:rPr>
                            </w:pPr>
                          </w:p>
                          <w:p w14:paraId="74363F44" w14:textId="77777777" w:rsid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p>
                          <w:p w14:paraId="05A3CFA2" w14:textId="47BB36E8"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36"/>
                                <w:szCs w:val="36"/>
                              </w:rPr>
                            </w:pPr>
                            <w:r w:rsidRPr="000A7C79">
                              <w:rPr>
                                <w:b/>
                                <w:bCs/>
                                <w:i/>
                                <w:iCs/>
                                <w:color w:val="2F5496" w:themeColor="accent1" w:themeShade="BF"/>
                                <w:sz w:val="36"/>
                                <w:szCs w:val="36"/>
                              </w:rPr>
                              <w:t>Acknowledgements:</w:t>
                            </w:r>
                          </w:p>
                          <w:p w14:paraId="679A0C55"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Monica R will acknowledge. 22 years 4/16/2021</w:t>
                            </w:r>
                          </w:p>
                          <w:p w14:paraId="1BD80D18"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36"/>
                                <w:szCs w:val="36"/>
                              </w:rPr>
                            </w:pPr>
                            <w:r w:rsidRPr="000A7C79">
                              <w:rPr>
                                <w:b/>
                                <w:bCs/>
                                <w:i/>
                                <w:iCs/>
                                <w:color w:val="2F5496" w:themeColor="accent1" w:themeShade="BF"/>
                                <w:sz w:val="36"/>
                                <w:szCs w:val="36"/>
                              </w:rPr>
                              <w:t>Anniversary's</w:t>
                            </w:r>
                          </w:p>
                          <w:p w14:paraId="4A7B20FE" w14:textId="7BCB9DDB"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TONY F celebrates 26yrs at Sunday Morning Spiritual Sun 4/4@9am ID: 812 2295 5124 P</w:t>
                            </w:r>
                            <w:r>
                              <w:rPr>
                                <w:b/>
                                <w:bCs/>
                                <w:i/>
                                <w:iCs/>
                                <w:color w:val="FFFFFF" w:themeColor="background1"/>
                                <w:sz w:val="22"/>
                                <w:szCs w:val="22"/>
                                <w:highlight w:val="blue"/>
                              </w:rPr>
                              <w:t>W</w:t>
                            </w:r>
                            <w:r w:rsidRPr="000A7C79">
                              <w:rPr>
                                <w:b/>
                                <w:bCs/>
                                <w:i/>
                                <w:iCs/>
                                <w:color w:val="FFFFFF" w:themeColor="background1"/>
                                <w:sz w:val="22"/>
                                <w:szCs w:val="22"/>
                                <w:highlight w:val="blue"/>
                              </w:rPr>
                              <w:t>: 774257</w:t>
                            </w:r>
                          </w:p>
                          <w:p w14:paraId="70AD90DA"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4D9B0091" w14:textId="26F9A349"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JOE A celebrates 4yrs at Monday Night Step Mon 4/5@7:30 ID: 457 476 3595 P</w:t>
                            </w:r>
                            <w:r>
                              <w:rPr>
                                <w:b/>
                                <w:bCs/>
                                <w:i/>
                                <w:iCs/>
                                <w:color w:val="2F5496" w:themeColor="accent1" w:themeShade="BF"/>
                                <w:sz w:val="22"/>
                                <w:szCs w:val="22"/>
                              </w:rPr>
                              <w:t>W</w:t>
                            </w:r>
                            <w:r w:rsidRPr="000A7C79">
                              <w:rPr>
                                <w:b/>
                                <w:bCs/>
                                <w:i/>
                                <w:iCs/>
                                <w:color w:val="2F5496" w:themeColor="accent1" w:themeShade="BF"/>
                                <w:sz w:val="22"/>
                                <w:szCs w:val="22"/>
                              </w:rPr>
                              <w:t>: MNS</w:t>
                            </w:r>
                          </w:p>
                          <w:p w14:paraId="4E71A0CD"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7832C86A" w14:textId="32CC946E"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ERNESTINE Y celebrates 5yrs at One Step At A Time Fri 4/9@7pm ID: 492 355 108 P</w:t>
                            </w:r>
                            <w:r>
                              <w:rPr>
                                <w:b/>
                                <w:bCs/>
                                <w:i/>
                                <w:iCs/>
                                <w:color w:val="FFFFFF" w:themeColor="background1"/>
                                <w:sz w:val="22"/>
                                <w:szCs w:val="22"/>
                                <w:highlight w:val="blue"/>
                              </w:rPr>
                              <w:t>W</w:t>
                            </w:r>
                            <w:r w:rsidRPr="000A7C79">
                              <w:rPr>
                                <w:b/>
                                <w:bCs/>
                                <w:i/>
                                <w:iCs/>
                                <w:color w:val="FFFFFF" w:themeColor="background1"/>
                                <w:sz w:val="22"/>
                                <w:szCs w:val="22"/>
                                <w:highlight w:val="blue"/>
                              </w:rPr>
                              <w:t>: 349943</w:t>
                            </w:r>
                          </w:p>
                          <w:p w14:paraId="4F3F7295"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501BA382" w14:textId="45AC5700"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SAUNDRA S (sassymomma) celebrates 17yrs at 818 Miracles Sat 4/10@7pm ID: 7311 4984 304 P</w:t>
                            </w:r>
                            <w:r>
                              <w:rPr>
                                <w:b/>
                                <w:bCs/>
                                <w:i/>
                                <w:iCs/>
                                <w:color w:val="2F5496" w:themeColor="accent1" w:themeShade="BF"/>
                                <w:sz w:val="22"/>
                                <w:szCs w:val="22"/>
                              </w:rPr>
                              <w:t>W</w:t>
                            </w:r>
                            <w:r w:rsidRPr="000A7C79">
                              <w:rPr>
                                <w:b/>
                                <w:bCs/>
                                <w:i/>
                                <w:iCs/>
                                <w:color w:val="2F5496" w:themeColor="accent1" w:themeShade="BF"/>
                                <w:sz w:val="22"/>
                                <w:szCs w:val="22"/>
                              </w:rPr>
                              <w:t>: 818</w:t>
                            </w:r>
                          </w:p>
                          <w:p w14:paraId="4F5C82D9"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2B14A9C2" w14:textId="2312FE3D" w:rsidR="000A7C79" w:rsidRPr="000A7C79" w:rsidRDefault="000A7C79" w:rsidP="000A7C79">
                            <w:pPr>
                              <w:pBdr>
                                <w:top w:val="single" w:sz="24" w:space="0" w:color="4472C4" w:themeColor="accent1"/>
                                <w:bottom w:val="single" w:sz="24" w:space="8" w:color="4472C4" w:themeColor="accent1"/>
                              </w:pBdr>
                              <w:spacing w:line="360" w:lineRule="auto"/>
                              <w:rPr>
                                <w:b/>
                                <w:bCs/>
                                <w:i/>
                                <w:iCs/>
                                <w:color w:val="FFFFFF" w:themeColor="background1"/>
                                <w:sz w:val="22"/>
                                <w:szCs w:val="22"/>
                              </w:rPr>
                            </w:pPr>
                            <w:r w:rsidRPr="000A7C79">
                              <w:rPr>
                                <w:b/>
                                <w:bCs/>
                                <w:i/>
                                <w:iCs/>
                                <w:color w:val="FFFFFF" w:themeColor="background1"/>
                                <w:sz w:val="22"/>
                                <w:szCs w:val="22"/>
                              </w:rPr>
                              <w:t xml:space="preserve">   </w:t>
                            </w:r>
                            <w:r>
                              <w:rPr>
                                <w:b/>
                                <w:bCs/>
                                <w:i/>
                                <w:iCs/>
                                <w:color w:val="FFFFFF" w:themeColor="background1"/>
                                <w:sz w:val="22"/>
                                <w:szCs w:val="22"/>
                                <w:highlight w:val="blue"/>
                              </w:rPr>
                              <w:t xml:space="preserve"> </w:t>
                            </w:r>
                            <w:r w:rsidRPr="000A7C79">
                              <w:rPr>
                                <w:b/>
                                <w:bCs/>
                                <w:i/>
                                <w:iCs/>
                                <w:color w:val="FFFFFF" w:themeColor="background1"/>
                                <w:sz w:val="22"/>
                                <w:szCs w:val="22"/>
                                <w:highlight w:val="blue"/>
                              </w:rPr>
                              <w:t>RITA F celebrates 33yrs &amp; LEVIN P celebrates 32yrs at 10:30 Coffee Hour Sunday 4/11@10:30 ID: 849 7022 7938 P</w:t>
                            </w:r>
                            <w:r>
                              <w:rPr>
                                <w:b/>
                                <w:bCs/>
                                <w:i/>
                                <w:iCs/>
                                <w:color w:val="FFFFFF" w:themeColor="background1"/>
                                <w:sz w:val="22"/>
                                <w:szCs w:val="22"/>
                                <w:highlight w:val="blue"/>
                              </w:rPr>
                              <w:t>W</w:t>
                            </w:r>
                            <w:r w:rsidRPr="000A7C79">
                              <w:rPr>
                                <w:b/>
                                <w:bCs/>
                                <w:i/>
                                <w:iCs/>
                                <w:color w:val="FFFFFF" w:themeColor="background1"/>
                                <w:sz w:val="22"/>
                                <w:szCs w:val="22"/>
                                <w:highlight w:val="blue"/>
                              </w:rPr>
                              <w:t>: 930969</w:t>
                            </w:r>
                          </w:p>
                          <w:p w14:paraId="52C132AB"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58C1B6FE" w14:textId="493E5E31"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ERIC P celebrates 32yrs at It Works How And Why Mon 4/12@7pm ID: 623 606 6098 P</w:t>
                            </w:r>
                            <w:r>
                              <w:rPr>
                                <w:b/>
                                <w:bCs/>
                                <w:i/>
                                <w:iCs/>
                                <w:color w:val="2F5496" w:themeColor="accent1" w:themeShade="BF"/>
                                <w:sz w:val="22"/>
                                <w:szCs w:val="22"/>
                              </w:rPr>
                              <w:t>W</w:t>
                            </w:r>
                            <w:r w:rsidRPr="000A7C79">
                              <w:rPr>
                                <w:b/>
                                <w:bCs/>
                                <w:i/>
                                <w:iCs/>
                                <w:color w:val="2F5496" w:themeColor="accent1" w:themeShade="BF"/>
                                <w:sz w:val="22"/>
                                <w:szCs w:val="22"/>
                              </w:rPr>
                              <w:t>: 010746</w:t>
                            </w:r>
                          </w:p>
                          <w:p w14:paraId="1A96053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0851F74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RICK T celebrates 14yrs at Ultimate Weapons Wed4/14@7pm ID: 516 993 416 no pass</w:t>
                            </w:r>
                          </w:p>
                          <w:p w14:paraId="4B8732E8"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1CB8D443" w14:textId="3BA4363D"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JOE celebrates 3yrs at NA In Delray Sun 4/18@10am ID: 873 4446 3412 P</w:t>
                            </w:r>
                            <w:r>
                              <w:rPr>
                                <w:b/>
                                <w:bCs/>
                                <w:i/>
                                <w:iCs/>
                                <w:color w:val="2F5496" w:themeColor="accent1" w:themeShade="BF"/>
                                <w:sz w:val="22"/>
                                <w:szCs w:val="22"/>
                              </w:rPr>
                              <w:t>W</w:t>
                            </w:r>
                            <w:r w:rsidRPr="000A7C79">
                              <w:rPr>
                                <w:b/>
                                <w:bCs/>
                                <w:i/>
                                <w:iCs/>
                                <w:color w:val="2F5496" w:themeColor="accent1" w:themeShade="BF"/>
                                <w:sz w:val="22"/>
                                <w:szCs w:val="22"/>
                              </w:rPr>
                              <w:t>: 1991</w:t>
                            </w:r>
                          </w:p>
                          <w:p w14:paraId="79B3C9FB"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0158928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LEO R celebrates 2yrs at NA IN Delray Tues 4/20@7pm ID: 533 129 809 Pass: NALA</w:t>
                            </w:r>
                          </w:p>
                          <w:p w14:paraId="3DF91D2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18DF52A9" w14:textId="00F3E4C8"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ALLISON K celebrates 5yrs at NA For Life Fri 4/23@7pm ID: 813 4054 8864 P</w:t>
                            </w:r>
                            <w:r>
                              <w:rPr>
                                <w:b/>
                                <w:bCs/>
                                <w:i/>
                                <w:iCs/>
                                <w:color w:val="2F5496" w:themeColor="accent1" w:themeShade="BF"/>
                                <w:sz w:val="22"/>
                                <w:szCs w:val="22"/>
                              </w:rPr>
                              <w:t>W</w:t>
                            </w:r>
                            <w:r w:rsidRPr="000A7C79">
                              <w:rPr>
                                <w:b/>
                                <w:bCs/>
                                <w:i/>
                                <w:iCs/>
                                <w:color w:val="2F5496" w:themeColor="accent1" w:themeShade="BF"/>
                                <w:sz w:val="22"/>
                                <w:szCs w:val="22"/>
                              </w:rPr>
                              <w:t>: LIFE</w:t>
                            </w:r>
                          </w:p>
                          <w:p w14:paraId="4A72C9E7"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30B878B6"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ERIC J celebrates 27yrs at Aging In Recovery Fri 4/23@7pm ID: 824 005 5286 Pass: recovery</w:t>
                            </w:r>
                          </w:p>
                          <w:p w14:paraId="2FFBB722"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66AD6519" w14:textId="137F47B9"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CEDRIC C celebrates 16yrs at Living Life On Life’s Terms Sat 4/24@8pm ID: 438 3483 469 P</w:t>
                            </w:r>
                            <w:r>
                              <w:rPr>
                                <w:b/>
                                <w:bCs/>
                                <w:i/>
                                <w:iCs/>
                                <w:color w:val="2F5496" w:themeColor="accent1" w:themeShade="BF"/>
                                <w:sz w:val="22"/>
                                <w:szCs w:val="22"/>
                              </w:rPr>
                              <w:t>W</w:t>
                            </w:r>
                            <w:r w:rsidRPr="000A7C79">
                              <w:rPr>
                                <w:b/>
                                <w:bCs/>
                                <w:i/>
                                <w:iCs/>
                                <w:color w:val="2F5496" w:themeColor="accent1" w:themeShade="BF"/>
                                <w:sz w:val="22"/>
                                <w:szCs w:val="22"/>
                              </w:rPr>
                              <w:t>: 121525</w:t>
                            </w:r>
                          </w:p>
                          <w:p w14:paraId="250C507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6476C927"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KHADIJA D &amp; TAMMY B both celebrate 29yrs at 10:30 Coffee Hour Sunday 4/25@10:30 ID: 849 7022 7938 Pass: 930969</w:t>
                            </w:r>
                          </w:p>
                          <w:p w14:paraId="3C0FCFA9"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3A168015" w14:textId="393ABA9C"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PERMANENT ADDICT PAUL celebrates 31yrs at Monday Night Step Mon 4/26@7:30 ID: 457 476 3595 P</w:t>
                            </w:r>
                            <w:r>
                              <w:rPr>
                                <w:b/>
                                <w:bCs/>
                                <w:i/>
                                <w:iCs/>
                                <w:color w:val="2F5496" w:themeColor="accent1" w:themeShade="BF"/>
                                <w:sz w:val="22"/>
                                <w:szCs w:val="22"/>
                              </w:rPr>
                              <w:t>W</w:t>
                            </w:r>
                            <w:r w:rsidRPr="000A7C79">
                              <w:rPr>
                                <w:b/>
                                <w:bCs/>
                                <w:i/>
                                <w:iCs/>
                                <w:color w:val="2F5496" w:themeColor="accent1" w:themeShade="BF"/>
                                <w:sz w:val="22"/>
                                <w:szCs w:val="22"/>
                              </w:rPr>
                              <w:t>s: MNS</w:t>
                            </w:r>
                          </w:p>
                          <w:p w14:paraId="038DDD86"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74780C6F" w14:textId="2AD0E4A3"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3C81E55A"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5E487E3E"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1E1FF47B" w14:textId="2AE00746"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AF2D1FF" w14:textId="6F83DBE6"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606F1022"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1FCAC2CB"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09FA270" w14:textId="3097EDBB"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7278179" w14:textId="4F87FD6B"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4472C4" w:themeColor="accent1"/>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28AC" id="_x0000_s1048" type="#_x0000_t202" style="position:absolute;margin-left:-5.85pt;margin-top:15.5pt;width:641.6pt;height:721.2pt;z-index:25167155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" filled="f" stroked="f">
                <v:textbox>
                  <w:txbxContent>
                    <w:p w14:paraId="31215902"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highlight w:val="blue"/>
                        </w:rPr>
                      </w:pPr>
                      <w:r w:rsidRPr="000A7C79">
                        <w:rPr>
                          <w:noProof/>
                          <w:sz w:val="22"/>
                          <w:szCs w:val="22"/>
                        </w:rPr>
                        <w:drawing>
                          <wp:inline distT="0" distB="0" distL="0" distR="0" wp14:anchorId="54A54AA7" wp14:editId="642DCF9E">
                            <wp:extent cx="2266950" cy="201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66950" cy="2019300"/>
                                    </a:xfrm>
                                    <a:prstGeom prst="rect">
                                      <a:avLst/>
                                    </a:prstGeom>
                                  </pic:spPr>
                                </pic:pic>
                              </a:graphicData>
                            </a:graphic>
                          </wp:inline>
                        </w:drawing>
                      </w:r>
                    </w:p>
                    <w:p w14:paraId="6760823B"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highlight w:val="blue"/>
                        </w:rPr>
                      </w:pPr>
                    </w:p>
                    <w:p w14:paraId="74363F44" w14:textId="77777777" w:rsid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p>
                    <w:p w14:paraId="05A3CFA2" w14:textId="47BB36E8"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36"/>
                          <w:szCs w:val="36"/>
                        </w:rPr>
                      </w:pPr>
                      <w:r w:rsidRPr="000A7C79">
                        <w:rPr>
                          <w:b/>
                          <w:bCs/>
                          <w:i/>
                          <w:iCs/>
                          <w:color w:val="2F5496" w:themeColor="accent1" w:themeShade="BF"/>
                          <w:sz w:val="36"/>
                          <w:szCs w:val="36"/>
                        </w:rPr>
                        <w:t>Acknowledgements:</w:t>
                      </w:r>
                    </w:p>
                    <w:p w14:paraId="679A0C55"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Monica R will acknowledge. 22 years 4/16/2021</w:t>
                      </w:r>
                    </w:p>
                    <w:p w14:paraId="1BD80D18"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36"/>
                          <w:szCs w:val="36"/>
                        </w:rPr>
                      </w:pPr>
                      <w:r w:rsidRPr="000A7C79">
                        <w:rPr>
                          <w:b/>
                          <w:bCs/>
                          <w:i/>
                          <w:iCs/>
                          <w:color w:val="2F5496" w:themeColor="accent1" w:themeShade="BF"/>
                          <w:sz w:val="36"/>
                          <w:szCs w:val="36"/>
                        </w:rPr>
                        <w:t>Anniversary's</w:t>
                      </w:r>
                    </w:p>
                    <w:p w14:paraId="4A7B20FE" w14:textId="7BCB9DDB"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TONY F celebrates 26yrs at Sunday Morning Spiritual Sun 4/4@9am ID: 812 2295 5124 P</w:t>
                      </w:r>
                      <w:r>
                        <w:rPr>
                          <w:b/>
                          <w:bCs/>
                          <w:i/>
                          <w:iCs/>
                          <w:color w:val="FFFFFF" w:themeColor="background1"/>
                          <w:sz w:val="22"/>
                          <w:szCs w:val="22"/>
                          <w:highlight w:val="blue"/>
                        </w:rPr>
                        <w:t>W</w:t>
                      </w:r>
                      <w:r w:rsidRPr="000A7C79">
                        <w:rPr>
                          <w:b/>
                          <w:bCs/>
                          <w:i/>
                          <w:iCs/>
                          <w:color w:val="FFFFFF" w:themeColor="background1"/>
                          <w:sz w:val="22"/>
                          <w:szCs w:val="22"/>
                          <w:highlight w:val="blue"/>
                        </w:rPr>
                        <w:t>: 774257</w:t>
                      </w:r>
                    </w:p>
                    <w:p w14:paraId="70AD90DA"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4D9B0091" w14:textId="26F9A349"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JOE A celebrates 4yrs at Monday Night Step Mon 4/5@7:30 ID: 457 476 3595 P</w:t>
                      </w:r>
                      <w:r>
                        <w:rPr>
                          <w:b/>
                          <w:bCs/>
                          <w:i/>
                          <w:iCs/>
                          <w:color w:val="2F5496" w:themeColor="accent1" w:themeShade="BF"/>
                          <w:sz w:val="22"/>
                          <w:szCs w:val="22"/>
                        </w:rPr>
                        <w:t>W</w:t>
                      </w:r>
                      <w:r w:rsidRPr="000A7C79">
                        <w:rPr>
                          <w:b/>
                          <w:bCs/>
                          <w:i/>
                          <w:iCs/>
                          <w:color w:val="2F5496" w:themeColor="accent1" w:themeShade="BF"/>
                          <w:sz w:val="22"/>
                          <w:szCs w:val="22"/>
                        </w:rPr>
                        <w:t>: MNS</w:t>
                      </w:r>
                    </w:p>
                    <w:p w14:paraId="4E71A0CD"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7832C86A" w14:textId="32CC946E"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ERNESTINE Y celebrates 5yrs at One Step At A Time Fri 4/9@7pm ID: 492 355 108 P</w:t>
                      </w:r>
                      <w:r>
                        <w:rPr>
                          <w:b/>
                          <w:bCs/>
                          <w:i/>
                          <w:iCs/>
                          <w:color w:val="FFFFFF" w:themeColor="background1"/>
                          <w:sz w:val="22"/>
                          <w:szCs w:val="22"/>
                          <w:highlight w:val="blue"/>
                        </w:rPr>
                        <w:t>W</w:t>
                      </w:r>
                      <w:r w:rsidRPr="000A7C79">
                        <w:rPr>
                          <w:b/>
                          <w:bCs/>
                          <w:i/>
                          <w:iCs/>
                          <w:color w:val="FFFFFF" w:themeColor="background1"/>
                          <w:sz w:val="22"/>
                          <w:szCs w:val="22"/>
                          <w:highlight w:val="blue"/>
                        </w:rPr>
                        <w:t>: 349943</w:t>
                      </w:r>
                    </w:p>
                    <w:p w14:paraId="4F3F7295"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501BA382" w14:textId="45AC5700"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SAUNDRA S (sassymomma) celebrates 17yrs at 818 Miracles Sat 4/10@7pm ID: 7311 4984 304 P</w:t>
                      </w:r>
                      <w:r>
                        <w:rPr>
                          <w:b/>
                          <w:bCs/>
                          <w:i/>
                          <w:iCs/>
                          <w:color w:val="2F5496" w:themeColor="accent1" w:themeShade="BF"/>
                          <w:sz w:val="22"/>
                          <w:szCs w:val="22"/>
                        </w:rPr>
                        <w:t>W</w:t>
                      </w:r>
                      <w:r w:rsidRPr="000A7C79">
                        <w:rPr>
                          <w:b/>
                          <w:bCs/>
                          <w:i/>
                          <w:iCs/>
                          <w:color w:val="2F5496" w:themeColor="accent1" w:themeShade="BF"/>
                          <w:sz w:val="22"/>
                          <w:szCs w:val="22"/>
                        </w:rPr>
                        <w:t>: 818</w:t>
                      </w:r>
                    </w:p>
                    <w:p w14:paraId="4F5C82D9"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2B14A9C2" w14:textId="2312FE3D" w:rsidR="000A7C79" w:rsidRPr="000A7C79" w:rsidRDefault="000A7C79" w:rsidP="000A7C79">
                      <w:pPr>
                        <w:pBdr>
                          <w:top w:val="single" w:sz="24" w:space="0" w:color="4472C4" w:themeColor="accent1"/>
                          <w:bottom w:val="single" w:sz="24" w:space="8" w:color="4472C4" w:themeColor="accent1"/>
                        </w:pBdr>
                        <w:spacing w:line="360" w:lineRule="auto"/>
                        <w:rPr>
                          <w:b/>
                          <w:bCs/>
                          <w:i/>
                          <w:iCs/>
                          <w:color w:val="FFFFFF" w:themeColor="background1"/>
                          <w:sz w:val="22"/>
                          <w:szCs w:val="22"/>
                        </w:rPr>
                      </w:pPr>
                      <w:r w:rsidRPr="000A7C79">
                        <w:rPr>
                          <w:b/>
                          <w:bCs/>
                          <w:i/>
                          <w:iCs/>
                          <w:color w:val="FFFFFF" w:themeColor="background1"/>
                          <w:sz w:val="22"/>
                          <w:szCs w:val="22"/>
                        </w:rPr>
                        <w:t xml:space="preserve">   </w:t>
                      </w:r>
                      <w:r>
                        <w:rPr>
                          <w:b/>
                          <w:bCs/>
                          <w:i/>
                          <w:iCs/>
                          <w:color w:val="FFFFFF" w:themeColor="background1"/>
                          <w:sz w:val="22"/>
                          <w:szCs w:val="22"/>
                          <w:highlight w:val="blue"/>
                        </w:rPr>
                        <w:t xml:space="preserve"> </w:t>
                      </w:r>
                      <w:r w:rsidRPr="000A7C79">
                        <w:rPr>
                          <w:b/>
                          <w:bCs/>
                          <w:i/>
                          <w:iCs/>
                          <w:color w:val="FFFFFF" w:themeColor="background1"/>
                          <w:sz w:val="22"/>
                          <w:szCs w:val="22"/>
                          <w:highlight w:val="blue"/>
                        </w:rPr>
                        <w:t>RITA F celebrates 33yrs &amp; LEVIN P celebrates 32yrs at 10:30 Coffee Hour Sunday 4/11@10:30 ID: 849 7022 7938 P</w:t>
                      </w:r>
                      <w:r>
                        <w:rPr>
                          <w:b/>
                          <w:bCs/>
                          <w:i/>
                          <w:iCs/>
                          <w:color w:val="FFFFFF" w:themeColor="background1"/>
                          <w:sz w:val="22"/>
                          <w:szCs w:val="22"/>
                          <w:highlight w:val="blue"/>
                        </w:rPr>
                        <w:t>W</w:t>
                      </w:r>
                      <w:r w:rsidRPr="000A7C79">
                        <w:rPr>
                          <w:b/>
                          <w:bCs/>
                          <w:i/>
                          <w:iCs/>
                          <w:color w:val="FFFFFF" w:themeColor="background1"/>
                          <w:sz w:val="22"/>
                          <w:szCs w:val="22"/>
                          <w:highlight w:val="blue"/>
                        </w:rPr>
                        <w:t>: 930969</w:t>
                      </w:r>
                    </w:p>
                    <w:p w14:paraId="52C132AB"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58C1B6FE" w14:textId="493E5E31"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ERIC P celebrates 32yrs at It Works How And Why Mon 4/12@7pm ID: 623 606 6098 P</w:t>
                      </w:r>
                      <w:r>
                        <w:rPr>
                          <w:b/>
                          <w:bCs/>
                          <w:i/>
                          <w:iCs/>
                          <w:color w:val="2F5496" w:themeColor="accent1" w:themeShade="BF"/>
                          <w:sz w:val="22"/>
                          <w:szCs w:val="22"/>
                        </w:rPr>
                        <w:t>W</w:t>
                      </w:r>
                      <w:r w:rsidRPr="000A7C79">
                        <w:rPr>
                          <w:b/>
                          <w:bCs/>
                          <w:i/>
                          <w:iCs/>
                          <w:color w:val="2F5496" w:themeColor="accent1" w:themeShade="BF"/>
                          <w:sz w:val="22"/>
                          <w:szCs w:val="22"/>
                        </w:rPr>
                        <w:t>: 010746</w:t>
                      </w:r>
                    </w:p>
                    <w:p w14:paraId="1A96053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0851F74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RICK T celebrates 14yrs at Ultimate Weapons Wed4/14@7pm ID: 516 993 416 no pass</w:t>
                      </w:r>
                    </w:p>
                    <w:p w14:paraId="4B8732E8"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1CB8D443" w14:textId="3BA4363D"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JOE celebrates 3yrs at NA In Delray Sun 4/18@10am ID: 873 4446 3412 P</w:t>
                      </w:r>
                      <w:r>
                        <w:rPr>
                          <w:b/>
                          <w:bCs/>
                          <w:i/>
                          <w:iCs/>
                          <w:color w:val="2F5496" w:themeColor="accent1" w:themeShade="BF"/>
                          <w:sz w:val="22"/>
                          <w:szCs w:val="22"/>
                        </w:rPr>
                        <w:t>W</w:t>
                      </w:r>
                      <w:r w:rsidRPr="000A7C79">
                        <w:rPr>
                          <w:b/>
                          <w:bCs/>
                          <w:i/>
                          <w:iCs/>
                          <w:color w:val="2F5496" w:themeColor="accent1" w:themeShade="BF"/>
                          <w:sz w:val="22"/>
                          <w:szCs w:val="22"/>
                        </w:rPr>
                        <w:t>: 1991</w:t>
                      </w:r>
                    </w:p>
                    <w:p w14:paraId="79B3C9FB"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0158928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LEO R celebrates 2yrs at NA IN Delray Tues 4/20@7pm ID: 533 129 809 Pass: NALA</w:t>
                      </w:r>
                    </w:p>
                    <w:p w14:paraId="3DF91D2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18DF52A9" w14:textId="00F3E4C8"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ALLISON K celebrates 5yrs at NA For Life Fri 4/23@7pm ID: 813 4054 8864 P</w:t>
                      </w:r>
                      <w:r>
                        <w:rPr>
                          <w:b/>
                          <w:bCs/>
                          <w:i/>
                          <w:iCs/>
                          <w:color w:val="2F5496" w:themeColor="accent1" w:themeShade="BF"/>
                          <w:sz w:val="22"/>
                          <w:szCs w:val="22"/>
                        </w:rPr>
                        <w:t>W</w:t>
                      </w:r>
                      <w:r w:rsidRPr="000A7C79">
                        <w:rPr>
                          <w:b/>
                          <w:bCs/>
                          <w:i/>
                          <w:iCs/>
                          <w:color w:val="2F5496" w:themeColor="accent1" w:themeShade="BF"/>
                          <w:sz w:val="22"/>
                          <w:szCs w:val="22"/>
                        </w:rPr>
                        <w:t>: LIFE</w:t>
                      </w:r>
                    </w:p>
                    <w:p w14:paraId="4A72C9E7"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30B878B6"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ERIC J celebrates 27yrs at Aging In Recovery Fri 4/23@7pm ID: 824 005 5286 Pass: recovery</w:t>
                      </w:r>
                    </w:p>
                    <w:p w14:paraId="2FFBB722"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66AD6519" w14:textId="137F47B9"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CEDRIC C celebrates 16yrs at Living Life On Life’s Terms Sat 4/24@8pm ID: 438 3483 469 P</w:t>
                      </w:r>
                      <w:r>
                        <w:rPr>
                          <w:b/>
                          <w:bCs/>
                          <w:i/>
                          <w:iCs/>
                          <w:color w:val="2F5496" w:themeColor="accent1" w:themeShade="BF"/>
                          <w:sz w:val="22"/>
                          <w:szCs w:val="22"/>
                        </w:rPr>
                        <w:t>W</w:t>
                      </w:r>
                      <w:r w:rsidRPr="000A7C79">
                        <w:rPr>
                          <w:b/>
                          <w:bCs/>
                          <w:i/>
                          <w:iCs/>
                          <w:color w:val="2F5496" w:themeColor="accent1" w:themeShade="BF"/>
                          <w:sz w:val="22"/>
                          <w:szCs w:val="22"/>
                        </w:rPr>
                        <w:t>: 121525</w:t>
                      </w:r>
                    </w:p>
                    <w:p w14:paraId="250C5071"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6476C927"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FFFFFF" w:themeColor="background1"/>
                          <w:sz w:val="22"/>
                          <w:szCs w:val="22"/>
                        </w:rPr>
                      </w:pPr>
                      <w:r w:rsidRPr="000A7C79">
                        <w:rPr>
                          <w:b/>
                          <w:bCs/>
                          <w:i/>
                          <w:iCs/>
                          <w:color w:val="FFFFFF" w:themeColor="background1"/>
                          <w:sz w:val="22"/>
                          <w:szCs w:val="22"/>
                          <w:highlight w:val="blue"/>
                        </w:rPr>
                        <w:t>KHADIJA D &amp; TAMMY B both celebrate 29yrs at 10:30 Coffee Hour Sunday 4/25@10:30 ID: 849 7022 7938 Pass: 930969</w:t>
                      </w:r>
                    </w:p>
                    <w:p w14:paraId="3C0FCFA9" w14:textId="77777777"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6"/>
                          <w:szCs w:val="6"/>
                        </w:rPr>
                      </w:pPr>
                    </w:p>
                    <w:p w14:paraId="3A168015" w14:textId="393ABA9C" w:rsidR="000A7C79" w:rsidRPr="000A7C79" w:rsidRDefault="000A7C79" w:rsidP="000A7C79">
                      <w:pPr>
                        <w:pBdr>
                          <w:top w:val="single" w:sz="24" w:space="0" w:color="4472C4" w:themeColor="accent1"/>
                          <w:bottom w:val="single" w:sz="24" w:space="8" w:color="4472C4" w:themeColor="accent1"/>
                        </w:pBdr>
                        <w:spacing w:line="360" w:lineRule="auto"/>
                        <w:jc w:val="center"/>
                        <w:rPr>
                          <w:b/>
                          <w:bCs/>
                          <w:i/>
                          <w:iCs/>
                          <w:color w:val="2F5496" w:themeColor="accent1" w:themeShade="BF"/>
                          <w:sz w:val="22"/>
                          <w:szCs w:val="22"/>
                        </w:rPr>
                      </w:pPr>
                      <w:r w:rsidRPr="000A7C79">
                        <w:rPr>
                          <w:b/>
                          <w:bCs/>
                          <w:i/>
                          <w:iCs/>
                          <w:color w:val="2F5496" w:themeColor="accent1" w:themeShade="BF"/>
                          <w:sz w:val="22"/>
                          <w:szCs w:val="22"/>
                        </w:rPr>
                        <w:t>PERMANENT ADDICT PAUL celebrates 31yrs at Monday Night Step Mon 4/26@7:30 ID: 457 476 3595 P</w:t>
                      </w:r>
                      <w:r>
                        <w:rPr>
                          <w:b/>
                          <w:bCs/>
                          <w:i/>
                          <w:iCs/>
                          <w:color w:val="2F5496" w:themeColor="accent1" w:themeShade="BF"/>
                          <w:sz w:val="22"/>
                          <w:szCs w:val="22"/>
                        </w:rPr>
                        <w:t>W</w:t>
                      </w:r>
                      <w:r w:rsidRPr="000A7C79">
                        <w:rPr>
                          <w:b/>
                          <w:bCs/>
                          <w:i/>
                          <w:iCs/>
                          <w:color w:val="2F5496" w:themeColor="accent1" w:themeShade="BF"/>
                          <w:sz w:val="22"/>
                          <w:szCs w:val="22"/>
                        </w:rPr>
                        <w:t>s: MNS</w:t>
                      </w:r>
                    </w:p>
                    <w:p w14:paraId="038DDD86"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74780C6F" w14:textId="2AD0E4A3"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3C81E55A"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5E487E3E"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0070C0"/>
                          <w:sz w:val="22"/>
                          <w:szCs w:val="22"/>
                        </w:rPr>
                      </w:pPr>
                    </w:p>
                    <w:p w14:paraId="1E1FF47B" w14:textId="2AE00746"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AF2D1FF" w14:textId="6F83DBE6"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606F1022"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1FCAC2CB" w14:textId="77777777"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09FA270" w14:textId="3097EDBB"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noProof/>
                          <w:color w:val="4472C4" w:themeColor="accent1"/>
                          <w:sz w:val="22"/>
                          <w:szCs w:val="22"/>
                        </w:rPr>
                      </w:pPr>
                    </w:p>
                    <w:p w14:paraId="47278179" w14:textId="4F87FD6B" w:rsidR="002D3ACF" w:rsidRPr="000A7C79" w:rsidRDefault="002D3ACF" w:rsidP="000A7C79">
                      <w:pPr>
                        <w:pBdr>
                          <w:top w:val="single" w:sz="24" w:space="0" w:color="4472C4" w:themeColor="accent1"/>
                          <w:bottom w:val="single" w:sz="24" w:space="8" w:color="4472C4" w:themeColor="accent1"/>
                        </w:pBdr>
                        <w:spacing w:line="360" w:lineRule="auto"/>
                        <w:jc w:val="center"/>
                        <w:rPr>
                          <w:b/>
                          <w:bCs/>
                          <w:i/>
                          <w:iCs/>
                          <w:color w:val="4472C4" w:themeColor="accent1"/>
                          <w:sz w:val="22"/>
                          <w:szCs w:val="22"/>
                        </w:rPr>
                      </w:pPr>
                    </w:p>
                  </w:txbxContent>
                </v:textbox>
                <w10:wrap anchorx="page"/>
              </v:shape>
            </w:pict>
          </mc:Fallback>
        </mc:AlternateContent>
      </w:r>
      <w:r w:rsidRPr="002D3ACF">
        <w:rPr>
          <w:noProof/>
        </w:rPr>
        <mc:AlternateContent>
          <mc:Choice Requires="wps">
            <w:drawing>
              <wp:anchor distT="0" distB="0" distL="114300" distR="114300" simplePos="0" relativeHeight="251670528" behindDoc="0" locked="0" layoutInCell="1" allowOverlap="1" wp14:anchorId="276EC279" wp14:editId="5F275C65">
                <wp:simplePos x="0" y="0"/>
                <wp:positionH relativeFrom="margin">
                  <wp:posOffset>-1019175</wp:posOffset>
                </wp:positionH>
                <wp:positionV relativeFrom="paragraph">
                  <wp:posOffset>-614045</wp:posOffset>
                </wp:positionV>
                <wp:extent cx="8867775" cy="8477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8867775" cy="847725"/>
                        </a:xfrm>
                        <a:prstGeom prst="rect">
                          <a:avLst/>
                        </a:prstGeom>
                        <a:solidFill>
                          <a:srgbClr val="4472C4">
                            <a:lumMod val="75000"/>
                          </a:srgbClr>
                        </a:solidFill>
                        <a:ln w="3175">
                          <a:noFill/>
                        </a:ln>
                        <a:effectLst/>
                      </wps:spPr>
                      <wps:txbx>
                        <w:txbxContent>
                          <w:p w14:paraId="4C82D044" w14:textId="77777777" w:rsidR="002D3ACF" w:rsidRPr="00CB43C7" w:rsidRDefault="002D3ACF" w:rsidP="002D3ACF">
                            <w:pPr>
                              <w:spacing w:line="240" w:lineRule="auto"/>
                              <w:jc w:val="center"/>
                              <w:rPr>
                                <w:rFonts w:ascii="Lucida Calligraphy" w:hAnsi="Lucida Calligraphy"/>
                                <w:b/>
                                <w:bCs/>
                                <w:i/>
                                <w:iCs/>
                                <w:color w:val="FFFFFF" w:themeColor="background1"/>
                                <w:sz w:val="40"/>
                                <w:szCs w:val="40"/>
                                <w14:textOutline w14:w="3175" w14:cap="rnd" w14:cmpd="sng" w14:algn="ctr">
                                  <w14:noFill/>
                                  <w14:prstDash w14:val="solid"/>
                                  <w14:bevel/>
                                </w14:textOutline>
                              </w:rPr>
                            </w:pPr>
                            <w:r>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w:t>
                            </w:r>
                            <w:r>
                              <w:rPr>
                                <w:rFonts w:ascii="Lucida Calligraphy" w:hAnsi="Lucida Calligraphy"/>
                                <w:b/>
                                <w:bCs/>
                                <w:i/>
                                <w:iCs/>
                                <w:color w:val="FFFFFF" w:themeColor="background1"/>
                                <w:sz w:val="40"/>
                                <w:szCs w:val="40"/>
                                <w14:textOutline w14:w="3175" w14:cap="rnd" w14:cmpd="sng" w14:algn="ctr">
                                  <w14:noFill/>
                                  <w14:prstDash w14:val="solid"/>
                                  <w14:bevel/>
                                </w14:textOutline>
                              </w:rPr>
                              <w:tab/>
                              <w:t>DC Link March</w:t>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2021 Anniversaries &amp;</w:t>
                            </w:r>
                          </w:p>
                          <w:p w14:paraId="517CA1CF" w14:textId="77777777" w:rsidR="002D3ACF" w:rsidRPr="00CB43C7" w:rsidRDefault="002D3ACF" w:rsidP="002D3ACF">
                            <w:pPr>
                              <w:spacing w:line="240" w:lineRule="auto"/>
                              <w:jc w:val="center"/>
                              <w:rPr>
                                <w:rFonts w:ascii="Lucida Calligraphy" w:hAnsi="Lucida Calligraphy"/>
                                <w:b/>
                                <w:bCs/>
                                <w:i/>
                                <w:iCs/>
                                <w:color w:val="FFFFFF" w:themeColor="background1"/>
                                <w:sz w:val="40"/>
                                <w:szCs w:val="40"/>
                                <w14:textOutline w14:w="3175" w14:cap="rnd" w14:cmpd="sng" w14:algn="ctr">
                                  <w14:noFill/>
                                  <w14:prstDash w14:val="solid"/>
                                  <w14:bevel/>
                                </w14:textOutline>
                              </w:rPr>
                            </w:pPr>
                            <w:r>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w:t>
                            </w:r>
                            <w:r>
                              <w:rPr>
                                <w:rFonts w:ascii="Lucida Calligraphy" w:hAnsi="Lucida Calligraphy"/>
                                <w:b/>
                                <w:bCs/>
                                <w:i/>
                                <w:iCs/>
                                <w:color w:val="FFFFFF" w:themeColor="background1"/>
                                <w:sz w:val="40"/>
                                <w:szCs w:val="40"/>
                                <w14:textOutline w14:w="3175" w14:cap="rnd" w14:cmpd="sng" w14:algn="ctr">
                                  <w14:noFill/>
                                  <w14:prstDash w14:val="solid"/>
                                  <w14:bevel/>
                                </w14:textOutline>
                              </w:rPr>
                              <w:tab/>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Acknowledgements</w:t>
                            </w:r>
                            <w:r>
                              <w:rPr>
                                <w:rFonts w:ascii="Lucida Calligraphy" w:hAnsi="Lucida Calligraphy"/>
                                <w:b/>
                                <w:bCs/>
                                <w:i/>
                                <w:iCs/>
                                <w:color w:val="FFFFFF" w:themeColor="background1"/>
                                <w:sz w:val="40"/>
                                <w:szCs w:val="40"/>
                                <w14:textOutline w14:w="3175" w14:cap="rnd" w14:cmpd="sng" w14:algn="ctr">
                                  <w14:noFill/>
                                  <w14:prstDash w14:val="solid"/>
                                  <w14:bevel/>
                                </w14:textOutline>
                              </w:rPr>
                              <w:t>…</w:t>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Congratulations 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EC279" id="Text Box 25" o:spid="_x0000_s1049" type="#_x0000_t202" style="position:absolute;margin-left:-80.25pt;margin-top:-48.35pt;width:698.25pt;height:66.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" fillcolor="#2f5597" stroked="f" strokeweight=".25pt">
                <v:textbox>
                  <w:txbxContent>
                    <w:p w14:paraId="4C82D044" w14:textId="77777777" w:rsidR="002D3ACF" w:rsidRPr="00CB43C7" w:rsidRDefault="002D3ACF" w:rsidP="002D3ACF">
                      <w:pPr>
                        <w:spacing w:line="240" w:lineRule="auto"/>
                        <w:jc w:val="center"/>
                        <w:rPr>
                          <w:rFonts w:ascii="Lucida Calligraphy" w:hAnsi="Lucida Calligraphy"/>
                          <w:b/>
                          <w:bCs/>
                          <w:i/>
                          <w:iCs/>
                          <w:color w:val="FFFFFF" w:themeColor="background1"/>
                          <w:sz w:val="40"/>
                          <w:szCs w:val="40"/>
                          <w14:textOutline w14:w="3175" w14:cap="rnd" w14:cmpd="sng" w14:algn="ctr">
                            <w14:noFill/>
                            <w14:prstDash w14:val="solid"/>
                            <w14:bevel/>
                          </w14:textOutline>
                        </w:rPr>
                      </w:pPr>
                      <w:r>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w:t>
                      </w:r>
                      <w:r>
                        <w:rPr>
                          <w:rFonts w:ascii="Lucida Calligraphy" w:hAnsi="Lucida Calligraphy"/>
                          <w:b/>
                          <w:bCs/>
                          <w:i/>
                          <w:iCs/>
                          <w:color w:val="FFFFFF" w:themeColor="background1"/>
                          <w:sz w:val="40"/>
                          <w:szCs w:val="40"/>
                          <w14:textOutline w14:w="3175" w14:cap="rnd" w14:cmpd="sng" w14:algn="ctr">
                            <w14:noFill/>
                            <w14:prstDash w14:val="solid"/>
                            <w14:bevel/>
                          </w14:textOutline>
                        </w:rPr>
                        <w:tab/>
                        <w:t>DC Link March</w:t>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2021 Anniversaries &amp;</w:t>
                      </w:r>
                    </w:p>
                    <w:p w14:paraId="517CA1CF" w14:textId="77777777" w:rsidR="002D3ACF" w:rsidRPr="00CB43C7" w:rsidRDefault="002D3ACF" w:rsidP="002D3ACF">
                      <w:pPr>
                        <w:spacing w:line="240" w:lineRule="auto"/>
                        <w:jc w:val="center"/>
                        <w:rPr>
                          <w:rFonts w:ascii="Lucida Calligraphy" w:hAnsi="Lucida Calligraphy"/>
                          <w:b/>
                          <w:bCs/>
                          <w:i/>
                          <w:iCs/>
                          <w:color w:val="FFFFFF" w:themeColor="background1"/>
                          <w:sz w:val="40"/>
                          <w:szCs w:val="40"/>
                          <w14:textOutline w14:w="3175" w14:cap="rnd" w14:cmpd="sng" w14:algn="ctr">
                            <w14:noFill/>
                            <w14:prstDash w14:val="solid"/>
                            <w14:bevel/>
                          </w14:textOutline>
                        </w:rPr>
                      </w:pPr>
                      <w:r>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w:t>
                      </w:r>
                      <w:r>
                        <w:rPr>
                          <w:rFonts w:ascii="Lucida Calligraphy" w:hAnsi="Lucida Calligraphy"/>
                          <w:b/>
                          <w:bCs/>
                          <w:i/>
                          <w:iCs/>
                          <w:color w:val="FFFFFF" w:themeColor="background1"/>
                          <w:sz w:val="40"/>
                          <w:szCs w:val="40"/>
                          <w14:textOutline w14:w="3175" w14:cap="rnd" w14:cmpd="sng" w14:algn="ctr">
                            <w14:noFill/>
                            <w14:prstDash w14:val="solid"/>
                            <w14:bevel/>
                          </w14:textOutline>
                        </w:rPr>
                        <w:tab/>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Acknowledgements</w:t>
                      </w:r>
                      <w:r>
                        <w:rPr>
                          <w:rFonts w:ascii="Lucida Calligraphy" w:hAnsi="Lucida Calligraphy"/>
                          <w:b/>
                          <w:bCs/>
                          <w:i/>
                          <w:iCs/>
                          <w:color w:val="FFFFFF" w:themeColor="background1"/>
                          <w:sz w:val="40"/>
                          <w:szCs w:val="40"/>
                          <w14:textOutline w14:w="3175" w14:cap="rnd" w14:cmpd="sng" w14:algn="ctr">
                            <w14:noFill/>
                            <w14:prstDash w14:val="solid"/>
                            <w14:bevel/>
                          </w14:textOutline>
                        </w:rPr>
                        <w:t>…</w:t>
                      </w:r>
                      <w:r w:rsidRPr="00CB43C7">
                        <w:rPr>
                          <w:rFonts w:ascii="Lucida Calligraphy" w:hAnsi="Lucida Calligraphy"/>
                          <w:b/>
                          <w:bCs/>
                          <w:i/>
                          <w:iCs/>
                          <w:color w:val="FFFFFF" w:themeColor="background1"/>
                          <w:sz w:val="40"/>
                          <w:szCs w:val="40"/>
                          <w14:textOutline w14:w="3175" w14:cap="rnd" w14:cmpd="sng" w14:algn="ctr">
                            <w14:noFill/>
                            <w14:prstDash w14:val="solid"/>
                            <w14:bevel/>
                          </w14:textOutline>
                        </w:rPr>
                        <w:t xml:space="preserve"> Congratulations All!</w:t>
                      </w:r>
                    </w:p>
                  </w:txbxContent>
                </v:textbox>
                <w10:wrap anchorx="margin"/>
              </v:shape>
            </w:pict>
          </mc:Fallback>
        </mc:AlternateContent>
      </w:r>
    </w:p>
    <w:p w14:paraId="5D434AC1" w14:textId="77777777" w:rsidR="002D3ACF" w:rsidRPr="002D3ACF" w:rsidRDefault="002D3ACF" w:rsidP="002D3ACF">
      <w:pPr>
        <w:rPr>
          <w:b/>
        </w:rPr>
      </w:pPr>
    </w:p>
    <w:p w14:paraId="7997AE51" w14:textId="77777777" w:rsidR="002D3ACF" w:rsidRPr="002D3ACF" w:rsidRDefault="002D3ACF" w:rsidP="002D3ACF">
      <w:pPr>
        <w:rPr>
          <w:b/>
        </w:rPr>
      </w:pPr>
    </w:p>
    <w:p w14:paraId="4B076252" w14:textId="77777777" w:rsidR="002D3ACF" w:rsidRPr="002D3ACF" w:rsidRDefault="002D3ACF" w:rsidP="002D3ACF">
      <w:pPr>
        <w:rPr>
          <w:b/>
        </w:rPr>
      </w:pPr>
    </w:p>
    <w:p w14:paraId="7553B83B" w14:textId="77777777" w:rsidR="002D3ACF" w:rsidRPr="002D3ACF" w:rsidRDefault="002D3ACF" w:rsidP="002D3ACF">
      <w:pPr>
        <w:rPr>
          <w:b/>
        </w:rPr>
      </w:pPr>
    </w:p>
    <w:p w14:paraId="27CFA479" w14:textId="77777777" w:rsidR="002D3ACF" w:rsidRPr="002D3ACF" w:rsidRDefault="002D3ACF" w:rsidP="002D3ACF">
      <w:pPr>
        <w:rPr>
          <w:b/>
        </w:rPr>
      </w:pPr>
    </w:p>
    <w:p w14:paraId="63E5854E" w14:textId="77777777" w:rsidR="002D3ACF" w:rsidRPr="002D3ACF" w:rsidRDefault="002D3ACF" w:rsidP="002D3ACF">
      <w:pPr>
        <w:rPr>
          <w:b/>
        </w:rPr>
      </w:pPr>
      <w:r w:rsidRPr="002D3ACF">
        <w:rPr>
          <w:b/>
          <w:noProof/>
        </w:rPr>
        <mc:AlternateContent>
          <mc:Choice Requires="wps">
            <w:drawing>
              <wp:anchor distT="0" distB="0" distL="114300" distR="114300" simplePos="0" relativeHeight="251683840" behindDoc="0" locked="0" layoutInCell="1" allowOverlap="1" wp14:anchorId="041070A0" wp14:editId="05BD6D1D">
                <wp:simplePos x="0" y="0"/>
                <wp:positionH relativeFrom="column">
                  <wp:posOffset>2752725</wp:posOffset>
                </wp:positionH>
                <wp:positionV relativeFrom="page">
                  <wp:posOffset>2781300</wp:posOffset>
                </wp:positionV>
                <wp:extent cx="2190750" cy="714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2190750" cy="714375"/>
                        </a:xfrm>
                        <a:prstGeom prst="rect">
                          <a:avLst/>
                        </a:prstGeom>
                        <a:noFill/>
                        <a:ln w="6350">
                          <a:noFill/>
                        </a:ln>
                      </wps:spPr>
                      <wps:txbx>
                        <w:txbxContent>
                          <w:p w14:paraId="1C25A268" w14:textId="3C3199C4" w:rsidR="002D3ACF" w:rsidRDefault="002D3ACF" w:rsidP="002D3ACF">
                            <w:pPr>
                              <w:rPr>
                                <w:rFonts w:ascii="French Script MT" w:hAnsi="French Script MT"/>
                                <w:b/>
                                <w:bCs/>
                                <w:i/>
                                <w:iCs/>
                                <w:color w:val="2F5496" w:themeColor="accent1" w:themeShade="BF"/>
                                <w:sz w:val="68"/>
                                <w:szCs w:val="68"/>
                              </w:rPr>
                            </w:pPr>
                            <w:r w:rsidRPr="009A1D93">
                              <w:rPr>
                                <w:rFonts w:ascii="French Script MT" w:hAnsi="French Script MT"/>
                                <w:color w:val="1F3864" w:themeColor="accent1" w:themeShade="80"/>
                                <w:sz w:val="52"/>
                                <w:szCs w:val="52"/>
                              </w:rPr>
                              <w:t xml:space="preserve">     </w:t>
                            </w:r>
                            <w:r w:rsidR="00487E1C">
                              <w:rPr>
                                <w:rFonts w:ascii="French Script MT" w:hAnsi="French Script MT"/>
                                <w:b/>
                                <w:bCs/>
                                <w:i/>
                                <w:iCs/>
                                <w:color w:val="2F5496" w:themeColor="accent1" w:themeShade="BF"/>
                                <w:sz w:val="56"/>
                                <w:szCs w:val="56"/>
                              </w:rPr>
                              <w:t>April</w:t>
                            </w:r>
                            <w:r>
                              <w:rPr>
                                <w:rFonts w:ascii="French Script MT" w:hAnsi="French Script MT"/>
                                <w:color w:val="1F3864" w:themeColor="accent1" w:themeShade="80"/>
                                <w:sz w:val="52"/>
                                <w:szCs w:val="52"/>
                              </w:rPr>
                              <w:t xml:space="preserve"> </w:t>
                            </w:r>
                            <w:r w:rsidRPr="00CE24C9">
                              <w:rPr>
                                <w:rFonts w:ascii="French Script MT" w:hAnsi="French Script MT"/>
                                <w:b/>
                                <w:bCs/>
                                <w:i/>
                                <w:iCs/>
                                <w:color w:val="2F5496" w:themeColor="accent1" w:themeShade="BF"/>
                                <w:sz w:val="68"/>
                                <w:szCs w:val="68"/>
                              </w:rPr>
                              <w:t>2021</w:t>
                            </w:r>
                          </w:p>
                          <w:p w14:paraId="55E4DB3A" w14:textId="77777777" w:rsidR="000A7C79" w:rsidRPr="00CE24C9" w:rsidRDefault="000A7C79" w:rsidP="002D3ACF">
                            <w:pPr>
                              <w:rPr>
                                <w:rFonts w:ascii="French Script MT" w:hAnsi="French Script MT"/>
                                <w:b/>
                                <w:bCs/>
                                <w:i/>
                                <w:iCs/>
                                <w:color w:val="2F5496" w:themeColor="accent1" w:themeShade="BF"/>
                                <w:sz w:val="68"/>
                                <w:szCs w:val="6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070A0" id="Text Box 3" o:spid="_x0000_s1050" type="#_x0000_t202" style="position:absolute;margin-left:216.75pt;margin-top:219pt;width:172.5pt;height:56.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" filled="f" stroked="f" strokeweight=".5pt">
                <v:textbox>
                  <w:txbxContent>
                    <w:p w14:paraId="1C25A268" w14:textId="3C3199C4" w:rsidR="002D3ACF" w:rsidRDefault="002D3ACF" w:rsidP="002D3ACF">
                      <w:pPr>
                        <w:rPr>
                          <w:rFonts w:ascii="French Script MT" w:hAnsi="French Script MT"/>
                          <w:b/>
                          <w:bCs/>
                          <w:i/>
                          <w:iCs/>
                          <w:color w:val="2F5496" w:themeColor="accent1" w:themeShade="BF"/>
                          <w:sz w:val="68"/>
                          <w:szCs w:val="68"/>
                        </w:rPr>
                      </w:pPr>
                      <w:r w:rsidRPr="009A1D93">
                        <w:rPr>
                          <w:rFonts w:ascii="French Script MT" w:hAnsi="French Script MT"/>
                          <w:color w:val="1F3864" w:themeColor="accent1" w:themeShade="80"/>
                          <w:sz w:val="52"/>
                          <w:szCs w:val="52"/>
                        </w:rPr>
                        <w:t xml:space="preserve">     </w:t>
                      </w:r>
                      <w:r w:rsidR="00487E1C">
                        <w:rPr>
                          <w:rFonts w:ascii="French Script MT" w:hAnsi="French Script MT"/>
                          <w:b/>
                          <w:bCs/>
                          <w:i/>
                          <w:iCs/>
                          <w:color w:val="2F5496" w:themeColor="accent1" w:themeShade="BF"/>
                          <w:sz w:val="56"/>
                          <w:szCs w:val="56"/>
                        </w:rPr>
                        <w:t>April</w:t>
                      </w:r>
                      <w:r>
                        <w:rPr>
                          <w:rFonts w:ascii="French Script MT" w:hAnsi="French Script MT"/>
                          <w:color w:val="1F3864" w:themeColor="accent1" w:themeShade="80"/>
                          <w:sz w:val="52"/>
                          <w:szCs w:val="52"/>
                        </w:rPr>
                        <w:t xml:space="preserve"> </w:t>
                      </w:r>
                      <w:r w:rsidRPr="00CE24C9">
                        <w:rPr>
                          <w:rFonts w:ascii="French Script MT" w:hAnsi="French Script MT"/>
                          <w:b/>
                          <w:bCs/>
                          <w:i/>
                          <w:iCs/>
                          <w:color w:val="2F5496" w:themeColor="accent1" w:themeShade="BF"/>
                          <w:sz w:val="68"/>
                          <w:szCs w:val="68"/>
                        </w:rPr>
                        <w:t>2021</w:t>
                      </w:r>
                    </w:p>
                    <w:p w14:paraId="55E4DB3A" w14:textId="77777777" w:rsidR="000A7C79" w:rsidRPr="00CE24C9" w:rsidRDefault="000A7C79" w:rsidP="002D3ACF">
                      <w:pPr>
                        <w:rPr>
                          <w:rFonts w:ascii="French Script MT" w:hAnsi="French Script MT"/>
                          <w:b/>
                          <w:bCs/>
                          <w:i/>
                          <w:iCs/>
                          <w:color w:val="2F5496" w:themeColor="accent1" w:themeShade="BF"/>
                          <w:sz w:val="68"/>
                          <w:szCs w:val="68"/>
                        </w:rPr>
                      </w:pPr>
                    </w:p>
                  </w:txbxContent>
                </v:textbox>
                <w10:wrap anchory="page"/>
              </v:shape>
            </w:pict>
          </mc:Fallback>
        </mc:AlternateContent>
      </w:r>
    </w:p>
    <w:p w14:paraId="7737E8E2" w14:textId="77777777" w:rsidR="002D3ACF" w:rsidRPr="002D3ACF" w:rsidRDefault="002D3ACF" w:rsidP="002D3ACF">
      <w:pPr>
        <w:rPr>
          <w:b/>
        </w:rPr>
      </w:pPr>
    </w:p>
    <w:p w14:paraId="36EE275B" w14:textId="77777777" w:rsidR="002D3ACF" w:rsidRPr="002D3ACF" w:rsidRDefault="002D3ACF" w:rsidP="002D3ACF">
      <w:pPr>
        <w:rPr>
          <w:b/>
        </w:rPr>
      </w:pPr>
    </w:p>
    <w:p w14:paraId="69688E45" w14:textId="77777777" w:rsidR="002D3ACF" w:rsidRPr="002D3ACF" w:rsidRDefault="002D3ACF" w:rsidP="002D3ACF">
      <w:pPr>
        <w:rPr>
          <w:b/>
        </w:rPr>
      </w:pPr>
    </w:p>
    <w:p w14:paraId="6B26E074" w14:textId="77777777" w:rsidR="002D3ACF" w:rsidRPr="002D3ACF" w:rsidRDefault="002D3ACF" w:rsidP="002D3ACF">
      <w:pPr>
        <w:rPr>
          <w:b/>
        </w:rPr>
      </w:pPr>
    </w:p>
    <w:p w14:paraId="4D7DB7DA" w14:textId="77777777" w:rsidR="002D3ACF" w:rsidRPr="002D3ACF" w:rsidRDefault="002D3ACF" w:rsidP="002D3ACF">
      <w:pPr>
        <w:rPr>
          <w:b/>
        </w:rPr>
      </w:pPr>
    </w:p>
    <w:p w14:paraId="6B030DD2" w14:textId="77777777" w:rsidR="002D3ACF" w:rsidRPr="002D3ACF" w:rsidRDefault="002D3ACF" w:rsidP="002D3ACF">
      <w:pPr>
        <w:rPr>
          <w:b/>
        </w:rPr>
      </w:pPr>
    </w:p>
    <w:p w14:paraId="6F361325" w14:textId="77777777" w:rsidR="002D3ACF" w:rsidRPr="002D3ACF" w:rsidRDefault="002D3ACF" w:rsidP="002D3ACF">
      <w:pPr>
        <w:rPr>
          <w:b/>
        </w:rPr>
      </w:pPr>
      <w:r w:rsidRPr="002D3ACF">
        <w:rPr>
          <w:b/>
        </w:rPr>
        <w:t xml:space="preserve">                                                                                               </w:t>
      </w:r>
    </w:p>
    <w:p w14:paraId="088954FA" w14:textId="77777777" w:rsidR="002D3ACF" w:rsidRPr="002D3ACF" w:rsidRDefault="002D3ACF" w:rsidP="002D3ACF">
      <w:pPr>
        <w:rPr>
          <w:b/>
        </w:rPr>
      </w:pPr>
    </w:p>
    <w:p w14:paraId="178DA8E7" w14:textId="77777777" w:rsidR="002D3ACF" w:rsidRPr="002D3ACF" w:rsidRDefault="002D3ACF" w:rsidP="002D3ACF">
      <w:pPr>
        <w:rPr>
          <w:b/>
        </w:rPr>
      </w:pPr>
    </w:p>
    <w:p w14:paraId="30957498" w14:textId="77777777" w:rsidR="002D3ACF" w:rsidRPr="002D3ACF" w:rsidRDefault="002D3ACF" w:rsidP="002D3ACF">
      <w:pPr>
        <w:rPr>
          <w:b/>
        </w:rPr>
      </w:pPr>
      <w:r w:rsidRPr="002D3ACF">
        <w:rPr>
          <w:b/>
        </w:rPr>
        <w:t xml:space="preserve">                                                </w:t>
      </w:r>
    </w:p>
    <w:p w14:paraId="70A6BA6A" w14:textId="77777777" w:rsidR="002D3ACF" w:rsidRPr="002D3ACF" w:rsidRDefault="002D3ACF" w:rsidP="002D3ACF">
      <w:pPr>
        <w:rPr>
          <w:b/>
        </w:rPr>
      </w:pPr>
    </w:p>
    <w:p w14:paraId="474A747C" w14:textId="77777777" w:rsidR="002D3ACF" w:rsidRPr="002D3ACF" w:rsidRDefault="002D3ACF" w:rsidP="002D3ACF">
      <w:pPr>
        <w:rPr>
          <w:b/>
        </w:rPr>
      </w:pPr>
    </w:p>
    <w:p w14:paraId="0E639C2E" w14:textId="77777777" w:rsidR="002D3ACF" w:rsidRPr="002D3ACF" w:rsidRDefault="002D3ACF" w:rsidP="002D3ACF">
      <w:pPr>
        <w:rPr>
          <w:b/>
        </w:rPr>
      </w:pPr>
      <w:r w:rsidRPr="002D3ACF">
        <w:rPr>
          <w:noProof/>
        </w:rPr>
        <w:drawing>
          <wp:anchor distT="0" distB="0" distL="114300" distR="114300" simplePos="0" relativeHeight="251711488" behindDoc="0" locked="0" layoutInCell="1" allowOverlap="1" wp14:anchorId="4F0FB3D9" wp14:editId="28735C28">
            <wp:simplePos x="0" y="0"/>
            <wp:positionH relativeFrom="column">
              <wp:posOffset>3317003</wp:posOffset>
            </wp:positionH>
            <wp:positionV relativeFrom="paragraph">
              <wp:posOffset>1392924</wp:posOffset>
            </wp:positionV>
            <wp:extent cx="1212112" cy="1421974"/>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24" cstate="print">
                      <a:extLst>
                        <a:ext uri="{28A0092B-C50C-407E-A947-70E740481C1C}">
                          <a14:useLocalDpi xmlns:a14="http://schemas.microsoft.com/office/drawing/2010/main" val="0"/>
                        </a:ext>
                      </a:extLst>
                    </a:blip>
                    <a:srcRect l="29286" r="25962"/>
                    <a:stretch/>
                  </pic:blipFill>
                  <pic:spPr bwMode="auto">
                    <a:xfrm>
                      <a:off x="0" y="0"/>
                      <a:ext cx="1212112" cy="14219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3ACF">
        <w:rPr>
          <w:b/>
          <w:bCs/>
          <w:i/>
          <w:iCs/>
          <w:noProof/>
        </w:rPr>
        <w:drawing>
          <wp:anchor distT="0" distB="0" distL="114300" distR="114300" simplePos="0" relativeHeight="251702272" behindDoc="0" locked="0" layoutInCell="1" allowOverlap="1" wp14:anchorId="6CA33994" wp14:editId="4CE4D4CE">
            <wp:simplePos x="0" y="0"/>
            <wp:positionH relativeFrom="column">
              <wp:posOffset>7324725</wp:posOffset>
            </wp:positionH>
            <wp:positionV relativeFrom="page">
              <wp:posOffset>9667876</wp:posOffset>
            </wp:positionV>
            <wp:extent cx="285750" cy="3048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5750" cy="304800"/>
                    </a:xfrm>
                    <a:prstGeom prst="rect">
                      <a:avLst/>
                    </a:prstGeom>
                    <a:noFill/>
                    <a:ln>
                      <a:noFill/>
                    </a:ln>
                  </pic:spPr>
                </pic:pic>
              </a:graphicData>
            </a:graphic>
            <wp14:sizeRelV relativeFrom="margin">
              <wp14:pctHeight>0</wp14:pctHeight>
            </wp14:sizeRelV>
          </wp:anchor>
        </w:drawing>
      </w:r>
      <w:r w:rsidRPr="002D3ACF">
        <w:rPr>
          <w:b/>
        </w:rPr>
        <w:br w:type="page"/>
      </w:r>
    </w:p>
    <w:p w14:paraId="1E6B501A" w14:textId="36F91F28" w:rsidR="002D3ACF" w:rsidRPr="002D3ACF" w:rsidRDefault="002D3ACF" w:rsidP="002D3ACF">
      <w:pPr>
        <w:rPr>
          <w:b/>
        </w:rPr>
      </w:pPr>
      <w:r w:rsidRPr="002D3ACF">
        <w:rPr>
          <w:b/>
          <w:bCs/>
          <w:i/>
          <w:iCs/>
          <w:noProof/>
        </w:rPr>
        <w:drawing>
          <wp:anchor distT="0" distB="0" distL="114300" distR="114300" simplePos="0" relativeHeight="251684864" behindDoc="0" locked="0" layoutInCell="1" allowOverlap="1" wp14:anchorId="01C4CE5D" wp14:editId="726BE999">
            <wp:simplePos x="0" y="0"/>
            <wp:positionH relativeFrom="column">
              <wp:posOffset>114300</wp:posOffset>
            </wp:positionH>
            <wp:positionV relativeFrom="paragraph">
              <wp:posOffset>120015</wp:posOffset>
            </wp:positionV>
            <wp:extent cx="3761865" cy="4688840"/>
            <wp:effectExtent l="95250" t="57150" r="105410" b="927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762615" cy="468977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D3ACF">
        <w:rPr>
          <w:b/>
          <w:bCs/>
          <w:i/>
          <w:iCs/>
          <w:noProof/>
        </w:rPr>
        <w:drawing>
          <wp:anchor distT="0" distB="0" distL="114300" distR="114300" simplePos="0" relativeHeight="251704320" behindDoc="0" locked="0" layoutInCell="1" allowOverlap="1" wp14:anchorId="479507E8" wp14:editId="3B5D19D6">
            <wp:simplePos x="0" y="0"/>
            <wp:positionH relativeFrom="column">
              <wp:posOffset>3971925</wp:posOffset>
            </wp:positionH>
            <wp:positionV relativeFrom="paragraph">
              <wp:posOffset>120016</wp:posOffset>
            </wp:positionV>
            <wp:extent cx="3723640" cy="467614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7">
                      <a:extLst>
                        <a:ext uri="{28A0092B-C50C-407E-A947-70E740481C1C}">
                          <a14:useLocalDpi xmlns:a14="http://schemas.microsoft.com/office/drawing/2010/main" val="0"/>
                        </a:ext>
                      </a:extLst>
                    </a:blip>
                    <a:stretch>
                      <a:fillRect/>
                    </a:stretch>
                  </pic:blipFill>
                  <pic:spPr>
                    <a:xfrm>
                      <a:off x="0" y="0"/>
                      <a:ext cx="3723640" cy="4676140"/>
                    </a:xfrm>
                    <a:prstGeom prst="rect">
                      <a:avLst/>
                    </a:prstGeom>
                  </pic:spPr>
                </pic:pic>
              </a:graphicData>
            </a:graphic>
            <wp14:sizeRelH relativeFrom="margin">
              <wp14:pctWidth>0</wp14:pctWidth>
            </wp14:sizeRelH>
            <wp14:sizeRelV relativeFrom="margin">
              <wp14:pctHeight>0</wp14:pctHeight>
            </wp14:sizeRelV>
          </wp:anchor>
        </w:drawing>
      </w:r>
      <w:r w:rsidRPr="002D3ACF">
        <w:rPr>
          <w:noProof/>
        </w:rPr>
        <mc:AlternateContent>
          <mc:Choice Requires="wps">
            <w:drawing>
              <wp:anchor distT="0" distB="0" distL="114300" distR="114300" simplePos="0" relativeHeight="251703296" behindDoc="0" locked="0" layoutInCell="1" allowOverlap="1" wp14:anchorId="7DB4F650" wp14:editId="225A5785">
                <wp:simplePos x="0" y="0"/>
                <wp:positionH relativeFrom="column">
                  <wp:posOffset>0</wp:posOffset>
                </wp:positionH>
                <wp:positionV relativeFrom="paragraph">
                  <wp:posOffset>-727710</wp:posOffset>
                </wp:positionV>
                <wp:extent cx="7762875" cy="781050"/>
                <wp:effectExtent l="19050" t="19050" r="28575" b="19050"/>
                <wp:wrapNone/>
                <wp:docPr id="34" name="Rectangle 34"/>
                <wp:cNvGraphicFramePr/>
                <a:graphic xmlns:a="http://schemas.openxmlformats.org/drawingml/2006/main">
                  <a:graphicData uri="http://schemas.microsoft.com/office/word/2010/wordprocessingShape">
                    <wps:wsp>
                      <wps:cNvSpPr/>
                      <wps:spPr>
                        <a:xfrm>
                          <a:off x="0" y="0"/>
                          <a:ext cx="7762875" cy="781050"/>
                        </a:xfrm>
                        <a:prstGeom prst="rect">
                          <a:avLst/>
                        </a:prstGeom>
                        <a:solidFill>
                          <a:srgbClr val="4472C4"/>
                        </a:solidFill>
                        <a:ln w="28575" cap="flat" cmpd="sng" algn="ctr">
                          <a:solidFill>
                            <a:sysClr val="windowText" lastClr="000000"/>
                          </a:solidFill>
                          <a:prstDash val="solid"/>
                          <a:miter lim="800000"/>
                        </a:ln>
                        <a:effectLst/>
                      </wps:spPr>
                      <wps:txbx>
                        <w:txbxContent>
                          <w:p w14:paraId="6B0E01F8" w14:textId="77777777" w:rsidR="002D3ACF" w:rsidRPr="00AA1DD1" w:rsidRDefault="002D3ACF" w:rsidP="002D3ACF">
                            <w:pPr>
                              <w:jc w:val="center"/>
                              <w:rPr>
                                <w:rFonts w:ascii="Lucida Calligraphy" w:eastAsiaTheme="majorEastAsia" w:hAnsi="Lucida Calligraphy" w:cstheme="majorBidi"/>
                                <w:b/>
                                <w:bCs/>
                                <w:i/>
                                <w:iCs/>
                                <w:color w:val="FFFFFF" w:themeColor="background1"/>
                                <w:sz w:val="16"/>
                                <w:szCs w:val="16"/>
                              </w:rPr>
                            </w:pPr>
                          </w:p>
                          <w:p w14:paraId="136E759E" w14:textId="77777777" w:rsidR="002D3ACF" w:rsidRPr="00AA1DD1" w:rsidRDefault="002D3ACF" w:rsidP="002D3ACF">
                            <w:pPr>
                              <w:jc w:val="center"/>
                              <w:rPr>
                                <w:rFonts w:ascii="Lucida Calligraphy" w:eastAsiaTheme="majorEastAsia" w:hAnsi="Lucida Calligraphy" w:cstheme="majorBidi"/>
                                <w:b/>
                                <w:bCs/>
                                <w:i/>
                                <w:iCs/>
                                <w:color w:val="FFFFFF" w:themeColor="background1"/>
                                <w:sz w:val="44"/>
                                <w:szCs w:val="44"/>
                              </w:rPr>
                            </w:pPr>
                            <w:r>
                              <w:rPr>
                                <w:rFonts w:ascii="Lucida Calligraphy" w:eastAsiaTheme="majorEastAsia" w:hAnsi="Lucida Calligraphy" w:cstheme="majorBidi"/>
                                <w:b/>
                                <w:bCs/>
                                <w:i/>
                                <w:iCs/>
                                <w:noProof/>
                                <w:color w:val="FFFFFF" w:themeColor="background1"/>
                                <w:sz w:val="44"/>
                                <w:szCs w:val="44"/>
                              </w:rPr>
                              <w:t xml:space="preserve">DC Link </w:t>
                            </w:r>
                            <w:r w:rsidRPr="00AA1DD1">
                              <w:rPr>
                                <w:rFonts w:ascii="Lucida Calligraphy" w:eastAsiaTheme="majorEastAsia" w:hAnsi="Lucida Calligraphy" w:cstheme="majorBidi"/>
                                <w:b/>
                                <w:bCs/>
                                <w:i/>
                                <w:iCs/>
                                <w:color w:val="FFFFFF" w:themeColor="background1"/>
                                <w:sz w:val="44"/>
                                <w:szCs w:val="44"/>
                              </w:rPr>
                              <w:t>NA EVENTS</w:t>
                            </w:r>
                          </w:p>
                          <w:p w14:paraId="0FA2DEE1"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764D2538"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0899BA20" w14:textId="77777777" w:rsidR="002D3ACF" w:rsidRPr="006723EE" w:rsidRDefault="002D3ACF" w:rsidP="002D3ACF">
                            <w:pPr>
                              <w:jc w:val="center"/>
                              <w:rPr>
                                <w:rFonts w:ascii="Lucida Calligraphy" w:eastAsiaTheme="majorEastAsia" w:hAnsi="Lucida Calligraphy" w:cstheme="majorBidi"/>
                                <w:b/>
                                <w:bCs/>
                                <w:i/>
                                <w:i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B4F650" id="Rectangle 34" o:spid="_x0000_s1051" style="position:absolute;margin-left:0;margin-top:-57.3pt;width:611.25pt;height:61.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" fillcolor="#4472c4" strokecolor="windowText" strokeweight="2.25pt">
                <v:textbox>
                  <w:txbxContent>
                    <w:p w14:paraId="6B0E01F8" w14:textId="77777777" w:rsidR="002D3ACF" w:rsidRPr="00AA1DD1" w:rsidRDefault="002D3ACF" w:rsidP="002D3ACF">
                      <w:pPr>
                        <w:jc w:val="center"/>
                        <w:rPr>
                          <w:rFonts w:ascii="Lucida Calligraphy" w:eastAsiaTheme="majorEastAsia" w:hAnsi="Lucida Calligraphy" w:cstheme="majorBidi"/>
                          <w:b/>
                          <w:bCs/>
                          <w:i/>
                          <w:iCs/>
                          <w:color w:val="FFFFFF" w:themeColor="background1"/>
                          <w:sz w:val="16"/>
                          <w:szCs w:val="16"/>
                        </w:rPr>
                      </w:pPr>
                    </w:p>
                    <w:p w14:paraId="136E759E" w14:textId="77777777" w:rsidR="002D3ACF" w:rsidRPr="00AA1DD1" w:rsidRDefault="002D3ACF" w:rsidP="002D3ACF">
                      <w:pPr>
                        <w:jc w:val="center"/>
                        <w:rPr>
                          <w:rFonts w:ascii="Lucida Calligraphy" w:eastAsiaTheme="majorEastAsia" w:hAnsi="Lucida Calligraphy" w:cstheme="majorBidi"/>
                          <w:b/>
                          <w:bCs/>
                          <w:i/>
                          <w:iCs/>
                          <w:color w:val="FFFFFF" w:themeColor="background1"/>
                          <w:sz w:val="44"/>
                          <w:szCs w:val="44"/>
                        </w:rPr>
                      </w:pPr>
                      <w:r>
                        <w:rPr>
                          <w:rFonts w:ascii="Lucida Calligraphy" w:eastAsiaTheme="majorEastAsia" w:hAnsi="Lucida Calligraphy" w:cstheme="majorBidi"/>
                          <w:b/>
                          <w:bCs/>
                          <w:i/>
                          <w:iCs/>
                          <w:noProof/>
                          <w:color w:val="FFFFFF" w:themeColor="background1"/>
                          <w:sz w:val="44"/>
                          <w:szCs w:val="44"/>
                        </w:rPr>
                        <w:t xml:space="preserve">DC Link </w:t>
                      </w:r>
                      <w:r w:rsidRPr="00AA1DD1">
                        <w:rPr>
                          <w:rFonts w:ascii="Lucida Calligraphy" w:eastAsiaTheme="majorEastAsia" w:hAnsi="Lucida Calligraphy" w:cstheme="majorBidi"/>
                          <w:b/>
                          <w:bCs/>
                          <w:i/>
                          <w:iCs/>
                          <w:color w:val="FFFFFF" w:themeColor="background1"/>
                          <w:sz w:val="44"/>
                          <w:szCs w:val="44"/>
                        </w:rPr>
                        <w:t>NA EVENTS</w:t>
                      </w:r>
                    </w:p>
                    <w:p w14:paraId="0FA2DEE1"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764D2538" w14:textId="77777777" w:rsidR="002D3ACF" w:rsidRDefault="002D3ACF" w:rsidP="002D3ACF">
                      <w:pPr>
                        <w:jc w:val="center"/>
                        <w:rPr>
                          <w:rFonts w:ascii="Lucida Calligraphy" w:eastAsiaTheme="majorEastAsia" w:hAnsi="Lucida Calligraphy" w:cstheme="majorBidi"/>
                          <w:b/>
                          <w:bCs/>
                          <w:i/>
                          <w:iCs/>
                          <w:color w:val="FFFFFF" w:themeColor="background1"/>
                          <w:sz w:val="36"/>
                          <w:szCs w:val="36"/>
                        </w:rPr>
                      </w:pPr>
                    </w:p>
                    <w:p w14:paraId="0899BA20" w14:textId="77777777" w:rsidR="002D3ACF" w:rsidRPr="006723EE" w:rsidRDefault="002D3ACF" w:rsidP="002D3ACF">
                      <w:pPr>
                        <w:jc w:val="center"/>
                        <w:rPr>
                          <w:rFonts w:ascii="Lucida Calligraphy" w:eastAsiaTheme="majorEastAsia" w:hAnsi="Lucida Calligraphy" w:cstheme="majorBidi"/>
                          <w:b/>
                          <w:bCs/>
                          <w:i/>
                          <w:iCs/>
                          <w:color w:val="FFFFFF" w:themeColor="background1"/>
                          <w:sz w:val="36"/>
                          <w:szCs w:val="36"/>
                        </w:rPr>
                      </w:pPr>
                    </w:p>
                  </w:txbxContent>
                </v:textbox>
              </v:rect>
            </w:pict>
          </mc:Fallback>
        </mc:AlternateContent>
      </w:r>
    </w:p>
    <w:p w14:paraId="15ECC28D" w14:textId="77777777" w:rsidR="002D3ACF" w:rsidRPr="002D3ACF" w:rsidRDefault="002D3ACF" w:rsidP="002D3ACF">
      <w:pPr>
        <w:rPr>
          <w:b/>
        </w:rPr>
      </w:pPr>
    </w:p>
    <w:p w14:paraId="36F04B2D" w14:textId="0E2D142E" w:rsidR="002D3ACF" w:rsidRPr="002D3ACF" w:rsidRDefault="006157E2" w:rsidP="002D3ACF">
      <w:r>
        <w:rPr>
          <w:noProof/>
        </w:rPr>
        <w:drawing>
          <wp:anchor distT="0" distB="0" distL="114300" distR="114300" simplePos="0" relativeHeight="251715584" behindDoc="0" locked="0" layoutInCell="1" allowOverlap="1" wp14:anchorId="5C82CA68" wp14:editId="5468F88B">
            <wp:simplePos x="0" y="0"/>
            <wp:positionH relativeFrom="column">
              <wp:posOffset>114300</wp:posOffset>
            </wp:positionH>
            <wp:positionV relativeFrom="paragraph">
              <wp:posOffset>4162424</wp:posOffset>
            </wp:positionV>
            <wp:extent cx="3761740" cy="4524375"/>
            <wp:effectExtent l="0" t="0" r="0" b="9525"/>
            <wp:wrapNone/>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61996" cy="4524683"/>
                    </a:xfrm>
                    <a:prstGeom prst="rect">
                      <a:avLst/>
                    </a:prstGeom>
                  </pic:spPr>
                </pic:pic>
              </a:graphicData>
            </a:graphic>
            <wp14:sizeRelH relativeFrom="margin">
              <wp14:pctWidth>0</wp14:pctWidth>
            </wp14:sizeRelH>
            <wp14:sizeRelV relativeFrom="margin">
              <wp14:pctHeight>0</wp14:pctHeight>
            </wp14:sizeRelV>
          </wp:anchor>
        </w:drawing>
      </w:r>
      <w:r w:rsidR="00AF0A85" w:rsidRPr="00AF0A85">
        <w:rPr>
          <w:noProof/>
        </w:rPr>
        <w:drawing>
          <wp:anchor distT="0" distB="0" distL="114300" distR="114300" simplePos="0" relativeHeight="251714560" behindDoc="1" locked="0" layoutInCell="1" allowOverlap="1" wp14:anchorId="554DFA8D" wp14:editId="37232C3D">
            <wp:simplePos x="0" y="0"/>
            <wp:positionH relativeFrom="column">
              <wp:posOffset>3990975</wp:posOffset>
            </wp:positionH>
            <wp:positionV relativeFrom="paragraph">
              <wp:posOffset>4162424</wp:posOffset>
            </wp:positionV>
            <wp:extent cx="3644900" cy="45243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44900" cy="4524375"/>
                    </a:xfrm>
                    <a:prstGeom prst="rect">
                      <a:avLst/>
                    </a:prstGeom>
                  </pic:spPr>
                </pic:pic>
              </a:graphicData>
            </a:graphic>
            <wp14:sizeRelH relativeFrom="margin">
              <wp14:pctWidth>0</wp14:pctWidth>
            </wp14:sizeRelH>
            <wp14:sizeRelV relativeFrom="margin">
              <wp14:pctHeight>0</wp14:pctHeight>
            </wp14:sizeRelV>
          </wp:anchor>
        </w:drawing>
      </w:r>
      <w:r w:rsidR="002D3ACF" w:rsidRPr="002D3ACF">
        <w:rPr>
          <w:noProof/>
        </w:rPr>
        <mc:AlternateContent>
          <mc:Choice Requires="wps">
            <w:drawing>
              <wp:anchor distT="45720" distB="45720" distL="114300" distR="114300" simplePos="0" relativeHeight="251682816" behindDoc="0" locked="0" layoutInCell="1" allowOverlap="1" wp14:anchorId="34E82901" wp14:editId="77BC649F">
                <wp:simplePos x="0" y="0"/>
                <wp:positionH relativeFrom="column">
                  <wp:posOffset>7353300</wp:posOffset>
                </wp:positionH>
                <wp:positionV relativeFrom="paragraph">
                  <wp:posOffset>8368665</wp:posOffset>
                </wp:positionV>
                <wp:extent cx="285750" cy="266700"/>
                <wp:effectExtent l="57150" t="57150" r="57150" b="5715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4472C4">
                            <a:lumMod val="75000"/>
                          </a:srgbClr>
                        </a:solidFill>
                        <a:ln w="19050">
                          <a:solidFill>
                            <a:srgbClr val="000000"/>
                          </a:solidFill>
                          <a:miter lim="800000"/>
                          <a:headEnd/>
                          <a:tailEnd/>
                        </a:ln>
                        <a:scene3d>
                          <a:camera prst="orthographicFront"/>
                          <a:lightRig rig="threePt" dir="t"/>
                        </a:scene3d>
                        <a:sp3d>
                          <a:bevelT/>
                        </a:sp3d>
                      </wps:spPr>
                      <wps:txbx>
                        <w:txbxContent>
                          <w:p w14:paraId="10110FB0" w14:textId="77777777" w:rsidR="002D3ACF" w:rsidRPr="002A46B6" w:rsidRDefault="002D3ACF" w:rsidP="002D3ACF">
                            <w:pPr>
                              <w:rPr>
                                <w:color w:val="FFFFFF" w:themeColor="background1"/>
                              </w:rPr>
                            </w:pPr>
                            <w:r>
                              <w:rPr>
                                <w:color w:val="FFFFFF" w:themeColor="background1"/>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82901" id="_x0000_s1052" type="#_x0000_t202" style="position:absolute;margin-left:579pt;margin-top:658.95pt;width:22.5pt;height:2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" fillcolor="#2f5597" strokeweight="1.5pt">
                <v:textbox>
                  <w:txbxContent>
                    <w:p w14:paraId="10110FB0" w14:textId="77777777" w:rsidR="002D3ACF" w:rsidRPr="002A46B6" w:rsidRDefault="002D3ACF" w:rsidP="002D3ACF">
                      <w:pPr>
                        <w:rPr>
                          <w:color w:val="FFFFFF" w:themeColor="background1"/>
                        </w:rPr>
                      </w:pPr>
                      <w:r>
                        <w:rPr>
                          <w:color w:val="FFFFFF" w:themeColor="background1"/>
                        </w:rPr>
                        <w:t>7</w:t>
                      </w:r>
                    </w:p>
                  </w:txbxContent>
                </v:textbox>
              </v:shape>
            </w:pict>
          </mc:Fallback>
        </mc:AlternateContent>
      </w:r>
      <w:r w:rsidR="002D3ACF" w:rsidRPr="002D3ACF">
        <w:t xml:space="preserve">  </w:t>
      </w:r>
      <w:r w:rsidR="002D3ACF" w:rsidRPr="002D3ACF">
        <w:br w:type="page"/>
      </w:r>
    </w:p>
    <w:p w14:paraId="3B80E0C7" w14:textId="77777777" w:rsidR="002D3ACF" w:rsidRPr="002D3ACF" w:rsidRDefault="002D3ACF" w:rsidP="002D3ACF">
      <w:r w:rsidRPr="002D3ACF">
        <w:rPr>
          <w:b/>
          <w:noProof/>
        </w:rPr>
        <mc:AlternateContent>
          <mc:Choice Requires="wps">
            <w:drawing>
              <wp:anchor distT="45720" distB="45720" distL="114300" distR="114300" simplePos="0" relativeHeight="251712512" behindDoc="1" locked="0" layoutInCell="1" allowOverlap="1" wp14:anchorId="65889FFB" wp14:editId="456E5539">
                <wp:simplePos x="0" y="0"/>
                <wp:positionH relativeFrom="column">
                  <wp:posOffset>1009650</wp:posOffset>
                </wp:positionH>
                <wp:positionV relativeFrom="paragraph">
                  <wp:posOffset>-575309</wp:posOffset>
                </wp:positionV>
                <wp:extent cx="5953125" cy="552450"/>
                <wp:effectExtent l="0" t="0" r="9525"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552450"/>
                        </a:xfrm>
                        <a:prstGeom prst="rect">
                          <a:avLst/>
                        </a:prstGeom>
                        <a:solidFill>
                          <a:sysClr val="window" lastClr="FFFFFF"/>
                        </a:solidFill>
                        <a:ln w="9525">
                          <a:noFill/>
                          <a:miter lim="800000"/>
                          <a:headEnd/>
                          <a:tailEnd/>
                        </a:ln>
                      </wps:spPr>
                      <wps:txbx>
                        <w:txbxContent>
                          <w:p w14:paraId="2BAF6126" w14:textId="77777777" w:rsidR="002D3ACF" w:rsidRPr="00E02C79" w:rsidRDefault="002D3ACF" w:rsidP="002D3ACF">
                            <w:pPr>
                              <w:rPr>
                                <w:b/>
                                <w:color w:val="FFFFFF"/>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NA EVENTS cont...</w:t>
                            </w:r>
                          </w:p>
                          <w:p w14:paraId="022EA761" w14:textId="77777777" w:rsidR="002D3ACF" w:rsidRDefault="002D3ACF" w:rsidP="002D3A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89FFB" id="_x0000_s1053" type="#_x0000_t202" style="position:absolute;margin-left:79.5pt;margin-top:-45.3pt;width:468.75pt;height:43.5pt;z-index:-251603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" fillcolor="window" stroked="f">
                <v:textbox>
                  <w:txbxContent>
                    <w:p w14:paraId="2BAF6126" w14:textId="77777777" w:rsidR="002D3ACF" w:rsidRPr="00E02C79" w:rsidRDefault="002D3ACF" w:rsidP="002D3ACF">
                      <w:pPr>
                        <w:rPr>
                          <w:b/>
                          <w:color w:val="FFFFFF"/>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r>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NA EVENTS cont...</w:t>
                      </w:r>
                    </w:p>
                    <w:p w14:paraId="022EA761" w14:textId="77777777" w:rsidR="002D3ACF" w:rsidRDefault="002D3ACF" w:rsidP="002D3ACF"/>
                  </w:txbxContent>
                </v:textbox>
              </v:shape>
            </w:pict>
          </mc:Fallback>
        </mc:AlternateContent>
      </w:r>
      <w:r w:rsidRPr="002D3ACF">
        <w:rPr>
          <w:noProof/>
        </w:rPr>
        <w:drawing>
          <wp:anchor distT="0" distB="0" distL="114300" distR="114300" simplePos="0" relativeHeight="251709440" behindDoc="0" locked="0" layoutInCell="1" allowOverlap="1" wp14:anchorId="34C83AE8" wp14:editId="0088AFE6">
            <wp:simplePos x="0" y="0"/>
            <wp:positionH relativeFrom="column">
              <wp:posOffset>0</wp:posOffset>
            </wp:positionH>
            <wp:positionV relativeFrom="paragraph">
              <wp:posOffset>-79567</wp:posOffset>
            </wp:positionV>
            <wp:extent cx="7748905" cy="5007935"/>
            <wp:effectExtent l="0" t="0" r="4445" b="2540"/>
            <wp:wrapNone/>
            <wp:docPr id="50" name="Picture 5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7752668" cy="5010367"/>
                    </a:xfrm>
                    <a:prstGeom prst="rect">
                      <a:avLst/>
                    </a:prstGeom>
                  </pic:spPr>
                </pic:pic>
              </a:graphicData>
            </a:graphic>
            <wp14:sizeRelH relativeFrom="margin">
              <wp14:pctWidth>0</wp14:pctWidth>
            </wp14:sizeRelH>
            <wp14:sizeRelV relativeFrom="margin">
              <wp14:pctHeight>0</wp14:pctHeight>
            </wp14:sizeRelV>
          </wp:anchor>
        </w:drawing>
      </w:r>
      <w:r w:rsidRPr="002D3ACF">
        <w:rPr>
          <w:noProof/>
        </w:rPr>
        <w:drawing>
          <wp:anchor distT="0" distB="0" distL="114300" distR="114300" simplePos="0" relativeHeight="251710464" behindDoc="1" locked="0" layoutInCell="1" allowOverlap="1" wp14:anchorId="16D0C753" wp14:editId="627B7A8B">
            <wp:simplePos x="0" y="0"/>
            <wp:positionH relativeFrom="column">
              <wp:posOffset>53163</wp:posOffset>
            </wp:positionH>
            <wp:positionV relativeFrom="paragraph">
              <wp:posOffset>4843307</wp:posOffset>
            </wp:positionV>
            <wp:extent cx="7695565" cy="4524450"/>
            <wp:effectExtent l="0" t="0" r="635" b="9525"/>
            <wp:wrapNone/>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7696785" cy="4525167"/>
                    </a:xfrm>
                    <a:prstGeom prst="rect">
                      <a:avLst/>
                    </a:prstGeom>
                  </pic:spPr>
                </pic:pic>
              </a:graphicData>
            </a:graphic>
            <wp14:sizeRelH relativeFrom="margin">
              <wp14:pctWidth>0</wp14:pctWidth>
            </wp14:sizeRelH>
            <wp14:sizeRelV relativeFrom="margin">
              <wp14:pctHeight>0</wp14:pctHeight>
            </wp14:sizeRelV>
          </wp:anchor>
        </w:drawing>
      </w:r>
      <w:r w:rsidRPr="002D3ACF">
        <w:rPr>
          <w:noProof/>
        </w:rPr>
        <mc:AlternateContent>
          <mc:Choice Requires="wps">
            <w:drawing>
              <wp:anchor distT="45720" distB="45720" distL="114300" distR="114300" simplePos="0" relativeHeight="251708416" behindDoc="0" locked="0" layoutInCell="1" allowOverlap="1" wp14:anchorId="3618FF1A" wp14:editId="77FF4715">
                <wp:simplePos x="0" y="0"/>
                <wp:positionH relativeFrom="column">
                  <wp:posOffset>7357538</wp:posOffset>
                </wp:positionH>
                <wp:positionV relativeFrom="paragraph">
                  <wp:posOffset>8969641</wp:posOffset>
                </wp:positionV>
                <wp:extent cx="285750" cy="266700"/>
                <wp:effectExtent l="57150" t="57150" r="57150" b="571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4472C4">
                            <a:lumMod val="75000"/>
                          </a:srgbClr>
                        </a:solidFill>
                        <a:ln w="19050">
                          <a:solidFill>
                            <a:srgbClr val="000000"/>
                          </a:solidFill>
                          <a:miter lim="800000"/>
                          <a:headEnd/>
                          <a:tailEnd/>
                        </a:ln>
                        <a:scene3d>
                          <a:camera prst="orthographicFront"/>
                          <a:lightRig rig="threePt" dir="t"/>
                        </a:scene3d>
                        <a:sp3d>
                          <a:bevelT/>
                        </a:sp3d>
                      </wps:spPr>
                      <wps:txbx>
                        <w:txbxContent>
                          <w:p w14:paraId="40AD3FF9" w14:textId="77777777" w:rsidR="002D3ACF" w:rsidRPr="002A46B6" w:rsidRDefault="002D3ACF" w:rsidP="002D3ACF">
                            <w:pPr>
                              <w:rPr>
                                <w:color w:val="FFFFFF" w:themeColor="background1"/>
                              </w:rPr>
                            </w:pPr>
                            <w:r>
                              <w:rPr>
                                <w:color w:val="FFFFFF" w:themeColor="background1"/>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8FF1A" id="_x0000_s1054" type="#_x0000_t202" style="position:absolute;margin-left:579.35pt;margin-top:706.25pt;width:22.5pt;height:21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" fillcolor="#2f5597" strokeweight="1.5pt">
                <v:textbox>
                  <w:txbxContent>
                    <w:p w14:paraId="40AD3FF9" w14:textId="77777777" w:rsidR="002D3ACF" w:rsidRPr="002A46B6" w:rsidRDefault="002D3ACF" w:rsidP="002D3ACF">
                      <w:pPr>
                        <w:rPr>
                          <w:color w:val="FFFFFF" w:themeColor="background1"/>
                        </w:rPr>
                      </w:pPr>
                      <w:r>
                        <w:rPr>
                          <w:color w:val="FFFFFF" w:themeColor="background1"/>
                        </w:rPr>
                        <w:t>8</w:t>
                      </w:r>
                    </w:p>
                  </w:txbxContent>
                </v:textbox>
              </v:shape>
            </w:pict>
          </mc:Fallback>
        </mc:AlternateContent>
      </w:r>
      <w:r w:rsidRPr="002D3ACF">
        <w:br w:type="page"/>
      </w:r>
    </w:p>
    <w:p w14:paraId="5A3C0D8E" w14:textId="3F9AD7C3" w:rsidR="002D3ACF" w:rsidRPr="002D3ACF" w:rsidRDefault="00425E3A" w:rsidP="002D3ACF">
      <w:r w:rsidRPr="002D3ACF">
        <w:rPr>
          <w:noProof/>
        </w:rPr>
        <mc:AlternateContent>
          <mc:Choice Requires="wps">
            <w:drawing>
              <wp:anchor distT="0" distB="0" distL="114300" distR="114300" simplePos="0" relativeHeight="251659264" behindDoc="0" locked="0" layoutInCell="1" allowOverlap="1" wp14:anchorId="31E6BF92" wp14:editId="4A5A98D9">
                <wp:simplePos x="0" y="0"/>
                <wp:positionH relativeFrom="page">
                  <wp:posOffset>4884668</wp:posOffset>
                </wp:positionH>
                <wp:positionV relativeFrom="paragraph">
                  <wp:posOffset>-401872</wp:posOffset>
                </wp:positionV>
                <wp:extent cx="2894524" cy="10115550"/>
                <wp:effectExtent l="0" t="0" r="0" b="0"/>
                <wp:wrapNone/>
                <wp:docPr id="2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4524" cy="10115550"/>
                        </a:xfrm>
                        <a:prstGeom prst="rect">
                          <a:avLst/>
                        </a:prstGeom>
                        <a:noFill/>
                        <a:ln w="9525">
                          <a:noFill/>
                          <a:miter lim="800000"/>
                          <a:headEnd/>
                          <a:tailEnd/>
                        </a:ln>
                      </wps:spPr>
                      <wps:txbx>
                        <w:txbxContent>
                          <w:p w14:paraId="7AE3EA5D" w14:textId="77777777" w:rsidR="002D3ACF" w:rsidRPr="006E26C7" w:rsidRDefault="002D3ACF" w:rsidP="002D3ACF">
                            <w:pPr>
                              <w:spacing w:line="240" w:lineRule="auto"/>
                              <w:jc w:val="center"/>
                              <w:rPr>
                                <w:rFonts w:ascii="Cooper Black" w:eastAsia="Calibri" w:hAnsi="Cooper Black"/>
                                <w:bCs/>
                                <w:sz w:val="10"/>
                                <w:szCs w:val="10"/>
                              </w:rPr>
                            </w:pPr>
                            <w:r w:rsidRPr="00B20BDD">
                              <w:rPr>
                                <w:rFonts w:ascii="Cooper Black" w:eastAsia="Calibri" w:hAnsi="Cooper Black"/>
                                <w:bCs/>
                                <w:i/>
                                <w:sz w:val="22"/>
                                <w:szCs w:val="22"/>
                                <w:u w:val="thick"/>
                              </w:rPr>
                              <w:t>DC AREA SERVICE</w:t>
                            </w:r>
                            <w:r w:rsidRPr="00B20BDD">
                              <w:rPr>
                                <w:rFonts w:ascii="Cooper Black" w:eastAsia="Calibri" w:hAnsi="Cooper Black"/>
                                <w:bCs/>
                                <w:i/>
                                <w:sz w:val="22"/>
                                <w:szCs w:val="22"/>
                              </w:rPr>
                              <w:br/>
                            </w:r>
                          </w:p>
                          <w:p w14:paraId="14A2DA3D" w14:textId="77777777" w:rsidR="002D3ACF" w:rsidRPr="006E26C7" w:rsidRDefault="002D3ACF" w:rsidP="002D3ACF">
                            <w:pPr>
                              <w:spacing w:line="240" w:lineRule="auto"/>
                              <w:jc w:val="center"/>
                              <w:rPr>
                                <w:rFonts w:ascii="Cooper Black" w:eastAsia="Calibri" w:hAnsi="Cooper Black"/>
                                <w:bCs/>
                                <w:sz w:val="20"/>
                                <w:szCs w:val="20"/>
                              </w:rPr>
                            </w:pPr>
                            <w:bookmarkStart w:id="14" w:name="_Hlk31475344"/>
                            <w:r>
                              <w:rPr>
                                <w:rFonts w:ascii="Cooper Black" w:eastAsia="Calibri" w:hAnsi="Cooper Black"/>
                                <w:bCs/>
                                <w:sz w:val="20"/>
                                <w:szCs w:val="20"/>
                              </w:rPr>
                              <w:t xml:space="preserve">           </w:t>
                            </w:r>
                            <w:r w:rsidRPr="006E26C7">
                              <w:rPr>
                                <w:rFonts w:ascii="Cooper Black" w:eastAsia="Calibri" w:hAnsi="Cooper Black"/>
                                <w:bCs/>
                                <w:sz w:val="20"/>
                                <w:szCs w:val="20"/>
                              </w:rPr>
                              <w:t>Meets 1</w:t>
                            </w:r>
                            <w:r w:rsidRPr="006E26C7">
                              <w:rPr>
                                <w:rFonts w:ascii="Cooper Black" w:eastAsia="Calibri" w:hAnsi="Cooper Black"/>
                                <w:bCs/>
                                <w:sz w:val="20"/>
                                <w:szCs w:val="20"/>
                                <w:vertAlign w:val="superscript"/>
                              </w:rPr>
                              <w:t>st</w:t>
                            </w:r>
                            <w:r w:rsidRPr="006E26C7">
                              <w:rPr>
                                <w:rFonts w:ascii="Cooper Black" w:eastAsia="Calibri" w:hAnsi="Cooper Black"/>
                                <w:bCs/>
                                <w:sz w:val="20"/>
                                <w:szCs w:val="20"/>
                              </w:rPr>
                              <w:t xml:space="preserve"> Saturday of every month</w:t>
                            </w:r>
                            <w:r w:rsidRPr="006E26C7">
                              <w:rPr>
                                <w:rFonts w:ascii="Cooper Black" w:eastAsia="Calibri" w:hAnsi="Cooper Black"/>
                                <w:bCs/>
                                <w:sz w:val="20"/>
                                <w:szCs w:val="20"/>
                              </w:rPr>
                              <w:br/>
                              <w:t xml:space="preserve">           Westminster Presbyterian Church</w:t>
                            </w:r>
                          </w:p>
                          <w:p w14:paraId="469B11BA" w14:textId="77777777" w:rsidR="002D3ACF" w:rsidRPr="006E26C7" w:rsidRDefault="002D3ACF" w:rsidP="002D3ACF">
                            <w:pPr>
                              <w:spacing w:line="240" w:lineRule="auto"/>
                              <w:jc w:val="center"/>
                              <w:rPr>
                                <w:rFonts w:ascii="Cooper Black" w:eastAsia="Calibri" w:hAnsi="Cooper Black"/>
                                <w:bCs/>
                                <w:sz w:val="20"/>
                                <w:szCs w:val="20"/>
                              </w:rPr>
                            </w:pPr>
                            <w:r>
                              <w:rPr>
                                <w:rFonts w:ascii="Cooper Black" w:eastAsia="Calibri" w:hAnsi="Cooper Black"/>
                                <w:bCs/>
                                <w:sz w:val="20"/>
                                <w:szCs w:val="20"/>
                              </w:rPr>
                              <w:t xml:space="preserve">       </w:t>
                            </w:r>
                            <w:r w:rsidRPr="006E26C7">
                              <w:rPr>
                                <w:rFonts w:ascii="Cooper Black" w:eastAsia="Calibri" w:hAnsi="Cooper Black"/>
                                <w:bCs/>
                                <w:sz w:val="20"/>
                                <w:szCs w:val="20"/>
                              </w:rPr>
                              <w:t>400 I St.  SW</w:t>
                            </w:r>
                            <w:bookmarkEnd w:id="14"/>
                          </w:p>
                          <w:p w14:paraId="4603F5EB" w14:textId="77777777" w:rsidR="002D3ACF" w:rsidRPr="008E4F6F" w:rsidRDefault="002D3ACF" w:rsidP="002D3ACF">
                            <w:pPr>
                              <w:spacing w:line="240" w:lineRule="auto"/>
                              <w:jc w:val="center"/>
                              <w:rPr>
                                <w:rFonts w:ascii="Cooper Black" w:eastAsia="Calibri" w:hAnsi="Cooper Black"/>
                                <w:bCs/>
                                <w:sz w:val="10"/>
                                <w:szCs w:val="10"/>
                              </w:rPr>
                            </w:pPr>
                          </w:p>
                          <w:p w14:paraId="20FE210C" w14:textId="77777777" w:rsidR="002D3ACF" w:rsidRPr="006E26C7" w:rsidRDefault="002D3ACF" w:rsidP="002D3ACF">
                            <w:pPr>
                              <w:spacing w:line="240" w:lineRule="auto"/>
                              <w:jc w:val="center"/>
                              <w:rPr>
                                <w:rFonts w:ascii="Cooper Black" w:eastAsia="Calibri" w:hAnsi="Cooper Black"/>
                                <w:bCs/>
                                <w:sz w:val="20"/>
                                <w:szCs w:val="20"/>
                              </w:rPr>
                            </w:pPr>
                            <w:r w:rsidRPr="006E26C7">
                              <w:rPr>
                                <w:rFonts w:ascii="Cooper Black" w:eastAsia="Calibri" w:hAnsi="Cooper Black"/>
                                <w:bCs/>
                                <w:sz w:val="20"/>
                                <w:szCs w:val="20"/>
                              </w:rPr>
                              <w:t>Admin. Body meets at 10:45am</w:t>
                            </w:r>
                          </w:p>
                          <w:p w14:paraId="504699AF" w14:textId="77777777" w:rsidR="002D3ACF" w:rsidRPr="006E26C7" w:rsidRDefault="002D3ACF" w:rsidP="002D3ACF">
                            <w:pPr>
                              <w:spacing w:line="240" w:lineRule="auto"/>
                              <w:jc w:val="center"/>
                              <w:rPr>
                                <w:rFonts w:ascii="Cooper Black" w:eastAsia="Calibri" w:hAnsi="Cooper Black"/>
                                <w:bCs/>
                                <w:sz w:val="20"/>
                                <w:szCs w:val="20"/>
                              </w:rPr>
                            </w:pPr>
                            <w:r w:rsidRPr="006E26C7">
                              <w:rPr>
                                <w:rFonts w:ascii="Cooper Black" w:eastAsia="Calibri" w:hAnsi="Cooper Black"/>
                                <w:bCs/>
                                <w:sz w:val="20"/>
                                <w:szCs w:val="20"/>
                              </w:rPr>
                              <w:t>Full body meets at 12 noon</w:t>
                            </w:r>
                          </w:p>
                          <w:p w14:paraId="3F829DA0" w14:textId="77777777" w:rsidR="002D3ACF" w:rsidRPr="006E26C7" w:rsidRDefault="002D3ACF" w:rsidP="002D3ACF">
                            <w:pPr>
                              <w:spacing w:line="240" w:lineRule="auto"/>
                              <w:rPr>
                                <w:rFonts w:ascii="Cooper Black" w:eastAsia="Calibri" w:hAnsi="Cooper Black"/>
                                <w:bCs/>
                                <w:i/>
                                <w:sz w:val="20"/>
                                <w:szCs w:val="20"/>
                              </w:rPr>
                            </w:pPr>
                            <w:r>
                              <w:rPr>
                                <w:rFonts w:ascii="Cooper Black" w:eastAsia="Calibri" w:hAnsi="Cooper Black"/>
                                <w:bCs/>
                                <w:i/>
                                <w:sz w:val="20"/>
                                <w:szCs w:val="20"/>
                              </w:rPr>
                              <w:t xml:space="preserve">             </w:t>
                            </w:r>
                            <w:r w:rsidRPr="006E26C7">
                              <w:rPr>
                                <w:rFonts w:ascii="Cooper Black" w:eastAsia="Calibri" w:hAnsi="Cooper Black"/>
                                <w:bCs/>
                                <w:i/>
                                <w:sz w:val="20"/>
                                <w:szCs w:val="20"/>
                              </w:rPr>
                              <w:t>Names of newly elected DCASC</w:t>
                            </w:r>
                          </w:p>
                          <w:p w14:paraId="10E5CECE" w14:textId="77777777" w:rsidR="002D3ACF" w:rsidRPr="006E26C7" w:rsidRDefault="002D3ACF" w:rsidP="002D3ACF">
                            <w:pPr>
                              <w:spacing w:line="240" w:lineRule="auto"/>
                              <w:rPr>
                                <w:rFonts w:ascii="Cooper Black" w:eastAsia="Calibri" w:hAnsi="Cooper Black"/>
                                <w:bCs/>
                                <w:i/>
                                <w:sz w:val="20"/>
                                <w:szCs w:val="20"/>
                              </w:rPr>
                            </w:pPr>
                            <w:r>
                              <w:rPr>
                                <w:rFonts w:ascii="Cooper Black" w:eastAsia="Calibri" w:hAnsi="Cooper Black"/>
                                <w:bCs/>
                                <w:i/>
                                <w:sz w:val="20"/>
                                <w:szCs w:val="20"/>
                              </w:rPr>
                              <w:t xml:space="preserve">             </w:t>
                            </w:r>
                            <w:r w:rsidRPr="006E26C7">
                              <w:rPr>
                                <w:rFonts w:ascii="Cooper Black" w:eastAsia="Calibri" w:hAnsi="Cooper Black"/>
                                <w:bCs/>
                                <w:i/>
                                <w:sz w:val="20"/>
                                <w:szCs w:val="20"/>
                              </w:rPr>
                              <w:t>trusted servants will be posted in</w:t>
                            </w:r>
                          </w:p>
                          <w:p w14:paraId="5B3B79D8" w14:textId="77777777" w:rsidR="002D3ACF" w:rsidRPr="006E26C7" w:rsidRDefault="002D3ACF" w:rsidP="002D3ACF">
                            <w:pPr>
                              <w:spacing w:line="240" w:lineRule="auto"/>
                              <w:jc w:val="center"/>
                              <w:rPr>
                                <w:rFonts w:ascii="Cooper Black" w:eastAsia="Calibri" w:hAnsi="Cooper Black"/>
                                <w:bCs/>
                                <w:i/>
                                <w:sz w:val="20"/>
                                <w:szCs w:val="20"/>
                              </w:rPr>
                            </w:pPr>
                            <w:r w:rsidRPr="006E26C7">
                              <w:rPr>
                                <w:rFonts w:ascii="Cooper Black" w:eastAsia="Calibri" w:hAnsi="Cooper Black"/>
                                <w:bCs/>
                                <w:i/>
                                <w:sz w:val="20"/>
                                <w:szCs w:val="20"/>
                              </w:rPr>
                              <w:t>September newsletter</w:t>
                            </w:r>
                          </w:p>
                          <w:p w14:paraId="13BE387A" w14:textId="77777777" w:rsidR="002D3ACF" w:rsidRPr="006E26C7" w:rsidRDefault="002D3ACF" w:rsidP="002D3ACF">
                            <w:pPr>
                              <w:spacing w:line="240" w:lineRule="auto"/>
                              <w:jc w:val="center"/>
                              <w:rPr>
                                <w:rFonts w:ascii="Cooper Black" w:eastAsia="Calibri" w:hAnsi="Cooper Black" w:cs="Arial"/>
                                <w:bCs/>
                                <w:sz w:val="6"/>
                                <w:szCs w:val="6"/>
                              </w:rPr>
                            </w:pPr>
                          </w:p>
                          <w:p w14:paraId="03894E1B"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Joan H.</w:t>
                            </w:r>
                          </w:p>
                          <w:p w14:paraId="4586149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Vice Chair: </w:t>
                            </w:r>
                            <w:r>
                              <w:rPr>
                                <w:rFonts w:ascii="Cooper Black" w:eastAsia="Calibri" w:hAnsi="Cooper Black" w:cs="Arial"/>
                                <w:bCs/>
                                <w:sz w:val="20"/>
                                <w:szCs w:val="20"/>
                              </w:rPr>
                              <w:t>Open</w:t>
                            </w:r>
                          </w:p>
                          <w:p w14:paraId="43D1845B"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Secretary:  </w:t>
                            </w:r>
                            <w:r>
                              <w:rPr>
                                <w:rFonts w:ascii="Cooper Black" w:eastAsia="Calibri" w:hAnsi="Cooper Black" w:cs="Arial"/>
                                <w:bCs/>
                                <w:sz w:val="20"/>
                                <w:szCs w:val="20"/>
                              </w:rPr>
                              <w:t>Pam C.</w:t>
                            </w:r>
                          </w:p>
                          <w:p w14:paraId="57CF6F2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Asst. Secretary: </w:t>
                            </w:r>
                            <w:r>
                              <w:rPr>
                                <w:rFonts w:ascii="Cooper Black" w:eastAsia="Calibri" w:hAnsi="Cooper Black" w:cs="Arial"/>
                                <w:bCs/>
                                <w:sz w:val="20"/>
                                <w:szCs w:val="20"/>
                              </w:rPr>
                              <w:t>Vicki</w:t>
                            </w:r>
                          </w:p>
                          <w:p w14:paraId="4BE8DC33"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RCM: </w:t>
                            </w:r>
                            <w:r>
                              <w:rPr>
                                <w:rFonts w:ascii="Cooper Black" w:eastAsia="Calibri" w:hAnsi="Cooper Black" w:cs="Arial"/>
                                <w:bCs/>
                                <w:sz w:val="20"/>
                                <w:szCs w:val="20"/>
                              </w:rPr>
                              <w:t>Shirley B.</w:t>
                            </w:r>
                          </w:p>
                          <w:p w14:paraId="3F547BFA" w14:textId="77777777" w:rsidR="002D3ACF"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RCM ALT: </w:t>
                            </w:r>
                            <w:r>
                              <w:rPr>
                                <w:rFonts w:ascii="Cooper Black" w:eastAsia="Calibri" w:hAnsi="Cooper Black" w:cs="Arial"/>
                                <w:bCs/>
                                <w:sz w:val="20"/>
                                <w:szCs w:val="20"/>
                              </w:rPr>
                              <w:t>Open</w:t>
                            </w:r>
                          </w:p>
                          <w:p w14:paraId="2724EB6E"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Treasurer: Tecoy W.</w:t>
                            </w:r>
                          </w:p>
                          <w:p w14:paraId="4E68AAF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Asst. Treasurer: O</w:t>
                            </w:r>
                            <w:r>
                              <w:rPr>
                                <w:rFonts w:ascii="Cooper Black" w:eastAsia="Calibri" w:hAnsi="Cooper Black" w:cs="Arial"/>
                                <w:bCs/>
                                <w:sz w:val="20"/>
                                <w:szCs w:val="20"/>
                              </w:rPr>
                              <w:t>pen</w:t>
                            </w:r>
                          </w:p>
                          <w:p w14:paraId="20745F17"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OC Rep. William W.</w:t>
                            </w:r>
                          </w:p>
                          <w:p w14:paraId="2B70AB28" w14:textId="77777777" w:rsidR="002D3ACF" w:rsidRPr="006E26C7" w:rsidRDefault="002D3ACF" w:rsidP="002D3ACF">
                            <w:pPr>
                              <w:spacing w:line="240" w:lineRule="auto"/>
                              <w:jc w:val="center"/>
                              <w:rPr>
                                <w:rFonts w:ascii="Cooper Black" w:eastAsia="Calibri" w:hAnsi="Cooper Black" w:cs="Arial"/>
                                <w:bCs/>
                                <w:sz w:val="16"/>
                                <w:szCs w:val="16"/>
                              </w:rPr>
                            </w:pPr>
                          </w:p>
                          <w:p w14:paraId="1C62E10B" w14:textId="77777777" w:rsidR="002D3ACF" w:rsidRPr="006E26C7" w:rsidRDefault="002D3ACF" w:rsidP="002D3ACF">
                            <w:pPr>
                              <w:spacing w:line="240" w:lineRule="auto"/>
                              <w:rPr>
                                <w:rFonts w:ascii="Cooper Black" w:eastAsia="Calibri" w:hAnsi="Cooper Black" w:cs="Arial"/>
                                <w:bCs/>
                                <w:sz w:val="20"/>
                                <w:szCs w:val="20"/>
                              </w:rPr>
                            </w:pPr>
                            <w:r>
                              <w:rPr>
                                <w:rFonts w:ascii="Cooper Black" w:eastAsia="Calibri" w:hAnsi="Cooper Black" w:cs="Arial"/>
                                <w:bCs/>
                                <w:sz w:val="20"/>
                                <w:szCs w:val="20"/>
                              </w:rPr>
                              <w:t xml:space="preserve">            </w:t>
                            </w:r>
                            <w:r w:rsidRPr="006E26C7">
                              <w:rPr>
                                <w:rFonts w:ascii="Cooper Black" w:eastAsia="Calibri" w:hAnsi="Cooper Black" w:cs="Arial"/>
                                <w:bCs/>
                                <w:sz w:val="20"/>
                                <w:szCs w:val="20"/>
                              </w:rPr>
                              <w:t>DC Area Rep. to CPRCNA Program</w:t>
                            </w:r>
                          </w:p>
                          <w:p w14:paraId="18602FB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Sub Committee: </w:t>
                            </w:r>
                            <w:r>
                              <w:rPr>
                                <w:rFonts w:ascii="Cooper Black" w:eastAsia="Calibri" w:hAnsi="Cooper Black" w:cs="Arial"/>
                                <w:bCs/>
                                <w:sz w:val="20"/>
                                <w:szCs w:val="20"/>
                              </w:rPr>
                              <w:t>Open</w:t>
                            </w:r>
                          </w:p>
                          <w:p w14:paraId="3D13A60C" w14:textId="77777777" w:rsidR="002D3ACF" w:rsidRPr="006E26C7" w:rsidRDefault="002D3ACF" w:rsidP="002D3ACF">
                            <w:pPr>
                              <w:spacing w:line="240" w:lineRule="auto"/>
                              <w:jc w:val="center"/>
                              <w:rPr>
                                <w:rFonts w:ascii="Cooper Black" w:eastAsia="Calibri" w:hAnsi="Cooper Black" w:cs="Arial"/>
                                <w:bCs/>
                                <w:sz w:val="16"/>
                                <w:szCs w:val="16"/>
                              </w:rPr>
                            </w:pPr>
                          </w:p>
                          <w:p w14:paraId="35D5EC08" w14:textId="77777777" w:rsidR="002D3ACF" w:rsidRPr="006E26C7" w:rsidRDefault="002D3ACF" w:rsidP="002D3ACF">
                            <w:pPr>
                              <w:spacing w:line="240" w:lineRule="auto"/>
                              <w:jc w:val="center"/>
                              <w:rPr>
                                <w:rFonts w:ascii="Cooper Black" w:eastAsia="Calibri" w:hAnsi="Cooper Black"/>
                                <w:bCs/>
                              </w:rPr>
                            </w:pPr>
                            <w:r w:rsidRPr="006E26C7">
                              <w:rPr>
                                <w:rFonts w:ascii="Cooper Black" w:eastAsia="Calibri" w:hAnsi="Cooper Black"/>
                                <w:bCs/>
                              </w:rPr>
                              <w:t>DCASC Subcommittees:</w:t>
                            </w:r>
                          </w:p>
                          <w:p w14:paraId="6ACCC84B" w14:textId="77777777" w:rsidR="002D3ACF" w:rsidRPr="006E26C7" w:rsidRDefault="002D3ACF" w:rsidP="002D3ACF">
                            <w:pPr>
                              <w:spacing w:line="240" w:lineRule="auto"/>
                              <w:jc w:val="center"/>
                              <w:rPr>
                                <w:rFonts w:ascii="Cooper Black" w:eastAsia="Calibri" w:hAnsi="Cooper Black" w:cs="Arial"/>
                                <w:bCs/>
                                <w:sz w:val="16"/>
                                <w:szCs w:val="16"/>
                              </w:rPr>
                            </w:pPr>
                          </w:p>
                          <w:p w14:paraId="4D2CD9D6"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Hospitals &amp; Institutions (H&amp;I)</w:t>
                            </w:r>
                          </w:p>
                          <w:p w14:paraId="4CADB27F" w14:textId="10A68C1C" w:rsidR="002D3ACF" w:rsidRPr="006E26C7" w:rsidRDefault="002D3ACF" w:rsidP="002D3ACF">
                            <w:pPr>
                              <w:spacing w:line="240" w:lineRule="auto"/>
                              <w:rPr>
                                <w:rFonts w:ascii="Cooper Black" w:eastAsia="Calibri" w:hAnsi="Cooper Black" w:cs="Arial"/>
                                <w:bCs/>
                                <w:sz w:val="20"/>
                                <w:szCs w:val="20"/>
                              </w:rPr>
                            </w:pPr>
                            <w:r>
                              <w:rPr>
                                <w:rFonts w:ascii="Cooper Black" w:eastAsia="Calibri" w:hAnsi="Cooper Black" w:cs="Arial"/>
                                <w:bCs/>
                                <w:sz w:val="20"/>
                                <w:szCs w:val="20"/>
                              </w:rPr>
                              <w:t xml:space="preserve">          </w:t>
                            </w:r>
                            <w:r w:rsidRPr="006E26C7">
                              <w:rPr>
                                <w:rFonts w:ascii="Cooper Black" w:eastAsia="Calibri" w:hAnsi="Cooper Black" w:cs="Arial"/>
                                <w:bCs/>
                                <w:sz w:val="20"/>
                                <w:szCs w:val="20"/>
                              </w:rPr>
                              <w:t>Meets 4</w:t>
                            </w:r>
                            <w:r w:rsidRPr="006E26C7">
                              <w:rPr>
                                <w:rFonts w:ascii="Cooper Black" w:eastAsia="Calibri" w:hAnsi="Cooper Black" w:cs="Arial"/>
                                <w:bCs/>
                                <w:sz w:val="20"/>
                                <w:szCs w:val="20"/>
                                <w:vertAlign w:val="superscript"/>
                              </w:rPr>
                              <w:t>th</w:t>
                            </w:r>
                            <w:r w:rsidRPr="006E26C7">
                              <w:rPr>
                                <w:rFonts w:ascii="Cooper Black" w:eastAsia="Calibri" w:hAnsi="Cooper Black" w:cs="Arial"/>
                                <w:bCs/>
                                <w:sz w:val="20"/>
                                <w:szCs w:val="20"/>
                              </w:rPr>
                              <w:t xml:space="preserve"> Sat. at 116 T St. NE 3:00pm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Main Conference Room</w:t>
                            </w:r>
                          </w:p>
                          <w:p w14:paraId="3EA57E1D"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Sranda W.</w:t>
                            </w:r>
                          </w:p>
                          <w:p w14:paraId="6DE3FF6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5ECA8063" w14:textId="77777777" w:rsidR="002D3ACF" w:rsidRPr="006E26C7" w:rsidRDefault="002D3ACF" w:rsidP="002D3ACF">
                            <w:pPr>
                              <w:spacing w:line="240" w:lineRule="auto"/>
                              <w:jc w:val="center"/>
                              <w:rPr>
                                <w:rFonts w:ascii="Cooper Black" w:eastAsia="Calibri" w:hAnsi="Cooper Black" w:cs="Arial"/>
                                <w:bCs/>
                                <w:sz w:val="20"/>
                                <w:szCs w:val="20"/>
                              </w:rPr>
                            </w:pPr>
                          </w:p>
                          <w:p w14:paraId="19AC51F9"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Special Events</w:t>
                            </w:r>
                          </w:p>
                          <w:p w14:paraId="02D1888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w:t>
                            </w:r>
                            <w:r w:rsidRPr="006E26C7">
                              <w:rPr>
                                <w:rFonts w:ascii="Cooper Black" w:eastAsia="Calibri" w:hAnsi="Cooper Black" w:cs="Arial"/>
                                <w:bCs/>
                                <w:sz w:val="20"/>
                                <w:szCs w:val="20"/>
                                <w:vertAlign w:val="superscript"/>
                              </w:rPr>
                              <w:t>rd</w:t>
                            </w:r>
                            <w:r w:rsidRPr="006E26C7">
                              <w:rPr>
                                <w:rFonts w:ascii="Cooper Black" w:eastAsia="Calibri" w:hAnsi="Cooper Black" w:cs="Arial"/>
                                <w:bCs/>
                                <w:sz w:val="20"/>
                                <w:szCs w:val="20"/>
                              </w:rPr>
                              <w:t xml:space="preserve"> Sat. of every month at</w:t>
                            </w:r>
                          </w:p>
                          <w:p w14:paraId="3B6FC9C2"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Dorothy Heights Library 10:00am</w:t>
                            </w:r>
                          </w:p>
                          <w:p w14:paraId="4A9BF716"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Rhoda N.</w:t>
                            </w:r>
                          </w:p>
                          <w:p w14:paraId="5C62EF24"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5A7D2459" w14:textId="77777777" w:rsidR="002D3ACF" w:rsidRPr="006E26C7" w:rsidRDefault="002D3ACF" w:rsidP="002D3ACF">
                            <w:pPr>
                              <w:spacing w:line="240" w:lineRule="auto"/>
                              <w:jc w:val="center"/>
                              <w:rPr>
                                <w:rFonts w:ascii="Cooper Black" w:eastAsia="Calibri" w:hAnsi="Cooper Black" w:cs="Arial"/>
                                <w:bCs/>
                                <w:sz w:val="16"/>
                                <w:szCs w:val="16"/>
                              </w:rPr>
                            </w:pPr>
                          </w:p>
                          <w:p w14:paraId="0DE8563B"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Newsletter</w:t>
                            </w:r>
                          </w:p>
                          <w:p w14:paraId="2540DE7E"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w:t>
                            </w:r>
                            <w:r w:rsidRPr="006E26C7">
                              <w:rPr>
                                <w:rFonts w:ascii="Cooper Black" w:eastAsia="Calibri" w:hAnsi="Cooper Black" w:cs="Arial"/>
                                <w:bCs/>
                                <w:sz w:val="20"/>
                                <w:szCs w:val="20"/>
                                <w:vertAlign w:val="superscript"/>
                              </w:rPr>
                              <w:t>rd</w:t>
                            </w:r>
                            <w:r w:rsidRPr="006E26C7">
                              <w:rPr>
                                <w:rFonts w:ascii="Cooper Black" w:eastAsia="Calibri" w:hAnsi="Cooper Black" w:cs="Arial"/>
                                <w:bCs/>
                                <w:sz w:val="20"/>
                                <w:szCs w:val="20"/>
                              </w:rPr>
                              <w:t xml:space="preserve"> Mon. of every month at</w:t>
                            </w:r>
                          </w:p>
                          <w:p w14:paraId="44A43F12"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Lamond Riggs Library  6:00pm</w:t>
                            </w:r>
                          </w:p>
                          <w:p w14:paraId="6C147153"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5401 South Dakota Ave NE</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Chair: Tammy F.</w:t>
                            </w:r>
                          </w:p>
                          <w:p w14:paraId="674C6A8C"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79A05E30" w14:textId="77777777" w:rsidR="002D3ACF" w:rsidRPr="006E26C7" w:rsidRDefault="002D3ACF" w:rsidP="002D3ACF">
                            <w:pPr>
                              <w:spacing w:line="240" w:lineRule="auto"/>
                              <w:jc w:val="center"/>
                              <w:rPr>
                                <w:rFonts w:ascii="Cooper Black" w:eastAsia="Calibri" w:hAnsi="Cooper Black" w:cs="Arial"/>
                                <w:bCs/>
                                <w:sz w:val="16"/>
                                <w:szCs w:val="16"/>
                              </w:rPr>
                            </w:pPr>
                          </w:p>
                          <w:p w14:paraId="184A55C5"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Literature </w:t>
                            </w:r>
                            <w:r w:rsidRPr="006E26C7">
                              <w:rPr>
                                <w:rFonts w:ascii="Cooper Black" w:eastAsia="Calibri" w:hAnsi="Cooper Black" w:cs="Arial"/>
                                <w:bCs/>
                                <w:sz w:val="20"/>
                                <w:szCs w:val="20"/>
                              </w:rPr>
                              <w:br/>
                              <w:t xml:space="preserve">          Meets </w:t>
                            </w:r>
                            <w:r>
                              <w:rPr>
                                <w:rFonts w:ascii="Cooper Black" w:eastAsia="Calibri" w:hAnsi="Cooper Black" w:cs="Arial"/>
                                <w:bCs/>
                                <w:sz w:val="20"/>
                                <w:szCs w:val="20"/>
                              </w:rPr>
                              <w:t>TBD</w:t>
                            </w:r>
                            <w:r w:rsidRPr="006E26C7">
                              <w:rPr>
                                <w:rFonts w:ascii="Cooper Black" w:eastAsia="Calibri" w:hAnsi="Cooper Black" w:cs="Arial"/>
                                <w:bCs/>
                                <w:sz w:val="20"/>
                                <w:szCs w:val="20"/>
                              </w:rPr>
                              <w:br/>
                              <w:t xml:space="preserve">         Westminster Presbyterian Church</w:t>
                            </w:r>
                          </w:p>
                          <w:p w14:paraId="76C923A1"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400 I St.  SW 10:30am</w:t>
                            </w:r>
                          </w:p>
                          <w:p w14:paraId="1D68D91E" w14:textId="77777777" w:rsidR="002D3ACF" w:rsidRDefault="002D3ACF" w:rsidP="002D3ACF">
                            <w:pPr>
                              <w:spacing w:line="240" w:lineRule="auto"/>
                              <w:jc w:val="center"/>
                              <w:rPr>
                                <w:rFonts w:ascii="Cooper Black" w:eastAsia="Calibri" w:hAnsi="Cooper Black" w:cs="Arial"/>
                                <w:bCs/>
                                <w:sz w:val="20"/>
                                <w:szCs w:val="20"/>
                              </w:rPr>
                            </w:pPr>
                            <w:r>
                              <w:rPr>
                                <w:rFonts w:ascii="Cooper Black" w:eastAsia="Calibri" w:hAnsi="Cooper Black" w:cs="Arial"/>
                                <w:bCs/>
                                <w:sz w:val="20"/>
                                <w:szCs w:val="20"/>
                              </w:rPr>
                              <w:t>Chair: Valencia H.</w:t>
                            </w:r>
                          </w:p>
                          <w:p w14:paraId="5A5E10AA" w14:textId="77777777" w:rsidR="002D3ACF" w:rsidRPr="006E26C7" w:rsidRDefault="002D3ACF" w:rsidP="002D3ACF">
                            <w:pPr>
                              <w:spacing w:line="240" w:lineRule="auto"/>
                              <w:jc w:val="center"/>
                              <w:rPr>
                                <w:rFonts w:ascii="Cooper Black" w:eastAsia="Calibri" w:hAnsi="Cooper Black" w:cs="Arial"/>
                                <w:bCs/>
                                <w:sz w:val="20"/>
                                <w:szCs w:val="20"/>
                              </w:rPr>
                            </w:pPr>
                            <w:r>
                              <w:rPr>
                                <w:rFonts w:ascii="Cooper Black" w:eastAsia="Calibri" w:hAnsi="Cooper Black" w:cs="Arial"/>
                                <w:bCs/>
                                <w:sz w:val="20"/>
                                <w:szCs w:val="20"/>
                              </w:rPr>
                              <w:t>Vice Chair: Luther L.</w:t>
                            </w:r>
                          </w:p>
                          <w:p w14:paraId="65B22F82" w14:textId="77777777" w:rsidR="002D3ACF" w:rsidRPr="006E26C7" w:rsidRDefault="002D3ACF" w:rsidP="002D3ACF">
                            <w:pPr>
                              <w:spacing w:line="240" w:lineRule="auto"/>
                              <w:jc w:val="center"/>
                              <w:rPr>
                                <w:rFonts w:ascii="Cooper Black" w:eastAsia="Calibri" w:hAnsi="Cooper Black" w:cs="Arial"/>
                                <w:bCs/>
                                <w:sz w:val="16"/>
                                <w:szCs w:val="16"/>
                              </w:rPr>
                            </w:pPr>
                          </w:p>
                          <w:p w14:paraId="7FD581B0"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Policy</w:t>
                            </w:r>
                          </w:p>
                          <w:p w14:paraId="3CDD399E"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rd Tues. of every month</w:t>
                            </w:r>
                          </w:p>
                          <w:p w14:paraId="0DF845D5"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at Plymouth Congregational</w:t>
                            </w:r>
                          </w:p>
                          <w:p w14:paraId="089BB148"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United Church of Christ  6:30pm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 xml:space="preserve">5301 North Capitol St NE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Chair:  James T.</w:t>
                            </w:r>
                            <w:r w:rsidRPr="006E26C7">
                              <w:rPr>
                                <w:rFonts w:ascii="Cooper Black" w:eastAsia="Calibri" w:hAnsi="Cooper Black" w:cs="Arial"/>
                                <w:bCs/>
                                <w:sz w:val="20"/>
                                <w:szCs w:val="20"/>
                              </w:rPr>
                              <w:br/>
                              <w:t xml:space="preserve">           Asst. Policy Monitor: Charles N.</w:t>
                            </w:r>
                          </w:p>
                          <w:p w14:paraId="57ECD3C6" w14:textId="77777777" w:rsidR="002D3ACF" w:rsidRPr="006E26C7" w:rsidRDefault="002D3ACF" w:rsidP="002D3ACF">
                            <w:pPr>
                              <w:spacing w:line="240" w:lineRule="auto"/>
                              <w:jc w:val="center"/>
                              <w:rPr>
                                <w:rFonts w:ascii="Cooper Black" w:eastAsia="Calibri" w:hAnsi="Cooper Black" w:cs="Arial"/>
                                <w:bCs/>
                                <w:sz w:val="16"/>
                                <w:szCs w:val="16"/>
                              </w:rPr>
                            </w:pPr>
                          </w:p>
                          <w:p w14:paraId="33852ABF" w14:textId="21B81328" w:rsidR="002D3ACF" w:rsidRPr="006E26C7" w:rsidRDefault="00425E3A" w:rsidP="00425E3A">
                            <w:pPr>
                              <w:spacing w:line="240" w:lineRule="auto"/>
                              <w:ind w:left="720"/>
                              <w:rPr>
                                <w:rFonts w:ascii="Cooper Black" w:eastAsia="Calibri" w:hAnsi="Cooper Black" w:cs="Arial"/>
                                <w:bCs/>
                                <w:sz w:val="20"/>
                                <w:szCs w:val="20"/>
                              </w:rPr>
                            </w:pPr>
                            <w:r>
                              <w:rPr>
                                <w:rFonts w:ascii="Cooper Black" w:eastAsia="Calibri" w:hAnsi="Cooper Black" w:cs="Arial"/>
                                <w:bCs/>
                                <w:sz w:val="20"/>
                                <w:szCs w:val="20"/>
                              </w:rPr>
                              <w:t xml:space="preserve">      </w:t>
                            </w:r>
                            <w:r w:rsidR="002D3ACF" w:rsidRPr="006E26C7">
                              <w:rPr>
                                <w:rFonts w:ascii="Cooper Black" w:eastAsia="Calibri" w:hAnsi="Cooper Black" w:cs="Arial"/>
                                <w:bCs/>
                                <w:sz w:val="20"/>
                                <w:szCs w:val="20"/>
                              </w:rPr>
                              <w:t>Public Relations (PR)</w:t>
                            </w:r>
                          </w:p>
                          <w:p w14:paraId="16C5B6BC"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Chair: </w:t>
                            </w:r>
                            <w:r>
                              <w:rPr>
                                <w:rFonts w:ascii="Cooper Black" w:eastAsia="Calibri" w:hAnsi="Cooper Black" w:cs="Arial"/>
                                <w:bCs/>
                                <w:sz w:val="20"/>
                                <w:szCs w:val="20"/>
                              </w:rPr>
                              <w:t>Open</w:t>
                            </w:r>
                          </w:p>
                          <w:p w14:paraId="39FFF981"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2C138DFA" w14:textId="77777777" w:rsidR="002D3ACF" w:rsidRPr="006E26C7" w:rsidRDefault="002D3ACF" w:rsidP="002D3ACF">
                            <w:pPr>
                              <w:spacing w:line="240" w:lineRule="auto"/>
                              <w:jc w:val="center"/>
                              <w:rPr>
                                <w:rFonts w:ascii="Arial" w:eastAsia="Calibri" w:hAnsi="Arial" w:cs="Arial"/>
                                <w:b/>
                                <w:sz w:val="20"/>
                                <w:szCs w:val="20"/>
                              </w:rPr>
                            </w:pPr>
                          </w:p>
                          <w:p w14:paraId="053A6792" w14:textId="77777777" w:rsidR="002D3ACF" w:rsidRPr="006E26C7" w:rsidRDefault="002D3ACF" w:rsidP="002D3ACF">
                            <w:pPr>
                              <w:spacing w:line="240" w:lineRule="auto"/>
                              <w:jc w:val="center"/>
                              <w:rPr>
                                <w:rFonts w:ascii="Arial" w:eastAsia="Calibri" w:hAnsi="Arial" w:cs="Arial"/>
                                <w:b/>
                                <w:sz w:val="20"/>
                                <w:szCs w:val="20"/>
                              </w:rPr>
                            </w:pPr>
                          </w:p>
                          <w:p w14:paraId="2CA404E9" w14:textId="77777777" w:rsidR="002D3ACF" w:rsidRPr="006E26C7" w:rsidRDefault="002D3ACF" w:rsidP="002D3ACF">
                            <w:pPr>
                              <w:spacing w:line="240" w:lineRule="auto"/>
                              <w:jc w:val="center"/>
                              <w:rPr>
                                <w:rFonts w:ascii="Arial" w:eastAsia="Calibri" w:hAnsi="Arial" w:cs="Arial"/>
                                <w:b/>
                                <w:sz w:val="20"/>
                                <w:szCs w:val="20"/>
                              </w:rPr>
                            </w:pPr>
                          </w:p>
                          <w:p w14:paraId="2B5D3351" w14:textId="77777777" w:rsidR="002D3ACF" w:rsidRPr="006E26C7" w:rsidRDefault="002D3ACF" w:rsidP="002D3ACF">
                            <w:pPr>
                              <w:spacing w:line="240" w:lineRule="auto"/>
                              <w:jc w:val="center"/>
                              <w:rPr>
                                <w:rFonts w:ascii="Calibri" w:eastAsia="Calibri" w:hAnsi="Calibri"/>
                                <w:sz w:val="20"/>
                                <w:szCs w:val="20"/>
                              </w:rPr>
                            </w:pPr>
                          </w:p>
                          <w:p w14:paraId="318667A5" w14:textId="77777777" w:rsidR="002D3ACF" w:rsidRPr="00504118" w:rsidRDefault="002D3ACF" w:rsidP="002D3ACF">
                            <w:pPr>
                              <w:spacing w:after="200" w:line="240" w:lineRule="auto"/>
                              <w:jc w:val="center"/>
                              <w:rPr>
                                <w:rFonts w:ascii="Calibri" w:eastAsia="Calibri" w:hAnsi="Calibri"/>
                                <w:b/>
                                <w:i/>
                                <w:sz w:val="16"/>
                                <w:szCs w:val="16"/>
                              </w:rPr>
                            </w:pPr>
                          </w:p>
                          <w:p w14:paraId="0C42E7C8" w14:textId="77777777" w:rsidR="002D3ACF" w:rsidRPr="00504118" w:rsidRDefault="002D3ACF" w:rsidP="002D3ACF">
                            <w:pPr>
                              <w:spacing w:line="240" w:lineRule="auto"/>
                              <w:jc w:val="center"/>
                              <w:rPr>
                                <w:b/>
                                <w: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6BF92" id="Text Box 33" o:spid="_x0000_s1055" type="#_x0000_t202" style="position:absolute;margin-left:384.6pt;margin-top:-31.65pt;width:227.9pt;height:79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" filled="f" stroked="f">
                <v:textbox>
                  <w:txbxContent>
                    <w:p w14:paraId="7AE3EA5D" w14:textId="77777777" w:rsidR="002D3ACF" w:rsidRPr="006E26C7" w:rsidRDefault="002D3ACF" w:rsidP="002D3ACF">
                      <w:pPr>
                        <w:spacing w:line="240" w:lineRule="auto"/>
                        <w:jc w:val="center"/>
                        <w:rPr>
                          <w:rFonts w:ascii="Cooper Black" w:eastAsia="Calibri" w:hAnsi="Cooper Black"/>
                          <w:bCs/>
                          <w:sz w:val="10"/>
                          <w:szCs w:val="10"/>
                        </w:rPr>
                      </w:pPr>
                      <w:r w:rsidRPr="00B20BDD">
                        <w:rPr>
                          <w:rFonts w:ascii="Cooper Black" w:eastAsia="Calibri" w:hAnsi="Cooper Black"/>
                          <w:bCs/>
                          <w:i/>
                          <w:sz w:val="22"/>
                          <w:szCs w:val="22"/>
                          <w:u w:val="thick"/>
                        </w:rPr>
                        <w:t>DC AREA SERVICE</w:t>
                      </w:r>
                      <w:r w:rsidRPr="00B20BDD">
                        <w:rPr>
                          <w:rFonts w:ascii="Cooper Black" w:eastAsia="Calibri" w:hAnsi="Cooper Black"/>
                          <w:bCs/>
                          <w:i/>
                          <w:sz w:val="22"/>
                          <w:szCs w:val="22"/>
                        </w:rPr>
                        <w:br/>
                      </w:r>
                    </w:p>
                    <w:p w14:paraId="14A2DA3D" w14:textId="77777777" w:rsidR="002D3ACF" w:rsidRPr="006E26C7" w:rsidRDefault="002D3ACF" w:rsidP="002D3ACF">
                      <w:pPr>
                        <w:spacing w:line="240" w:lineRule="auto"/>
                        <w:jc w:val="center"/>
                        <w:rPr>
                          <w:rFonts w:ascii="Cooper Black" w:eastAsia="Calibri" w:hAnsi="Cooper Black"/>
                          <w:bCs/>
                          <w:sz w:val="20"/>
                          <w:szCs w:val="20"/>
                        </w:rPr>
                      </w:pPr>
                      <w:bookmarkStart w:id="15" w:name="_Hlk31475344"/>
                      <w:r>
                        <w:rPr>
                          <w:rFonts w:ascii="Cooper Black" w:eastAsia="Calibri" w:hAnsi="Cooper Black"/>
                          <w:bCs/>
                          <w:sz w:val="20"/>
                          <w:szCs w:val="20"/>
                        </w:rPr>
                        <w:t xml:space="preserve">           </w:t>
                      </w:r>
                      <w:r w:rsidRPr="006E26C7">
                        <w:rPr>
                          <w:rFonts w:ascii="Cooper Black" w:eastAsia="Calibri" w:hAnsi="Cooper Black"/>
                          <w:bCs/>
                          <w:sz w:val="20"/>
                          <w:szCs w:val="20"/>
                        </w:rPr>
                        <w:t>Meets 1</w:t>
                      </w:r>
                      <w:r w:rsidRPr="006E26C7">
                        <w:rPr>
                          <w:rFonts w:ascii="Cooper Black" w:eastAsia="Calibri" w:hAnsi="Cooper Black"/>
                          <w:bCs/>
                          <w:sz w:val="20"/>
                          <w:szCs w:val="20"/>
                          <w:vertAlign w:val="superscript"/>
                        </w:rPr>
                        <w:t>st</w:t>
                      </w:r>
                      <w:r w:rsidRPr="006E26C7">
                        <w:rPr>
                          <w:rFonts w:ascii="Cooper Black" w:eastAsia="Calibri" w:hAnsi="Cooper Black"/>
                          <w:bCs/>
                          <w:sz w:val="20"/>
                          <w:szCs w:val="20"/>
                        </w:rPr>
                        <w:t xml:space="preserve"> Saturday of every month</w:t>
                      </w:r>
                      <w:r w:rsidRPr="006E26C7">
                        <w:rPr>
                          <w:rFonts w:ascii="Cooper Black" w:eastAsia="Calibri" w:hAnsi="Cooper Black"/>
                          <w:bCs/>
                          <w:sz w:val="20"/>
                          <w:szCs w:val="20"/>
                        </w:rPr>
                        <w:br/>
                        <w:t xml:space="preserve">           Westminster Presbyterian Church</w:t>
                      </w:r>
                    </w:p>
                    <w:p w14:paraId="469B11BA" w14:textId="77777777" w:rsidR="002D3ACF" w:rsidRPr="006E26C7" w:rsidRDefault="002D3ACF" w:rsidP="002D3ACF">
                      <w:pPr>
                        <w:spacing w:line="240" w:lineRule="auto"/>
                        <w:jc w:val="center"/>
                        <w:rPr>
                          <w:rFonts w:ascii="Cooper Black" w:eastAsia="Calibri" w:hAnsi="Cooper Black"/>
                          <w:bCs/>
                          <w:sz w:val="20"/>
                          <w:szCs w:val="20"/>
                        </w:rPr>
                      </w:pPr>
                      <w:r>
                        <w:rPr>
                          <w:rFonts w:ascii="Cooper Black" w:eastAsia="Calibri" w:hAnsi="Cooper Black"/>
                          <w:bCs/>
                          <w:sz w:val="20"/>
                          <w:szCs w:val="20"/>
                        </w:rPr>
                        <w:t xml:space="preserve">       </w:t>
                      </w:r>
                      <w:r w:rsidRPr="006E26C7">
                        <w:rPr>
                          <w:rFonts w:ascii="Cooper Black" w:eastAsia="Calibri" w:hAnsi="Cooper Black"/>
                          <w:bCs/>
                          <w:sz w:val="20"/>
                          <w:szCs w:val="20"/>
                        </w:rPr>
                        <w:t>400 I St.  SW</w:t>
                      </w:r>
                      <w:bookmarkEnd w:id="15"/>
                    </w:p>
                    <w:p w14:paraId="4603F5EB" w14:textId="77777777" w:rsidR="002D3ACF" w:rsidRPr="008E4F6F" w:rsidRDefault="002D3ACF" w:rsidP="002D3ACF">
                      <w:pPr>
                        <w:spacing w:line="240" w:lineRule="auto"/>
                        <w:jc w:val="center"/>
                        <w:rPr>
                          <w:rFonts w:ascii="Cooper Black" w:eastAsia="Calibri" w:hAnsi="Cooper Black"/>
                          <w:bCs/>
                          <w:sz w:val="10"/>
                          <w:szCs w:val="10"/>
                        </w:rPr>
                      </w:pPr>
                    </w:p>
                    <w:p w14:paraId="20FE210C" w14:textId="77777777" w:rsidR="002D3ACF" w:rsidRPr="006E26C7" w:rsidRDefault="002D3ACF" w:rsidP="002D3ACF">
                      <w:pPr>
                        <w:spacing w:line="240" w:lineRule="auto"/>
                        <w:jc w:val="center"/>
                        <w:rPr>
                          <w:rFonts w:ascii="Cooper Black" w:eastAsia="Calibri" w:hAnsi="Cooper Black"/>
                          <w:bCs/>
                          <w:sz w:val="20"/>
                          <w:szCs w:val="20"/>
                        </w:rPr>
                      </w:pPr>
                      <w:r w:rsidRPr="006E26C7">
                        <w:rPr>
                          <w:rFonts w:ascii="Cooper Black" w:eastAsia="Calibri" w:hAnsi="Cooper Black"/>
                          <w:bCs/>
                          <w:sz w:val="20"/>
                          <w:szCs w:val="20"/>
                        </w:rPr>
                        <w:t>Admin. Body meets at 10:45am</w:t>
                      </w:r>
                    </w:p>
                    <w:p w14:paraId="504699AF" w14:textId="77777777" w:rsidR="002D3ACF" w:rsidRPr="006E26C7" w:rsidRDefault="002D3ACF" w:rsidP="002D3ACF">
                      <w:pPr>
                        <w:spacing w:line="240" w:lineRule="auto"/>
                        <w:jc w:val="center"/>
                        <w:rPr>
                          <w:rFonts w:ascii="Cooper Black" w:eastAsia="Calibri" w:hAnsi="Cooper Black"/>
                          <w:bCs/>
                          <w:sz w:val="20"/>
                          <w:szCs w:val="20"/>
                        </w:rPr>
                      </w:pPr>
                      <w:r w:rsidRPr="006E26C7">
                        <w:rPr>
                          <w:rFonts w:ascii="Cooper Black" w:eastAsia="Calibri" w:hAnsi="Cooper Black"/>
                          <w:bCs/>
                          <w:sz w:val="20"/>
                          <w:szCs w:val="20"/>
                        </w:rPr>
                        <w:t>Full body meets at 12 noon</w:t>
                      </w:r>
                    </w:p>
                    <w:p w14:paraId="3F829DA0" w14:textId="77777777" w:rsidR="002D3ACF" w:rsidRPr="006E26C7" w:rsidRDefault="002D3ACF" w:rsidP="002D3ACF">
                      <w:pPr>
                        <w:spacing w:line="240" w:lineRule="auto"/>
                        <w:rPr>
                          <w:rFonts w:ascii="Cooper Black" w:eastAsia="Calibri" w:hAnsi="Cooper Black"/>
                          <w:bCs/>
                          <w:i/>
                          <w:sz w:val="20"/>
                          <w:szCs w:val="20"/>
                        </w:rPr>
                      </w:pPr>
                      <w:r>
                        <w:rPr>
                          <w:rFonts w:ascii="Cooper Black" w:eastAsia="Calibri" w:hAnsi="Cooper Black"/>
                          <w:bCs/>
                          <w:i/>
                          <w:sz w:val="20"/>
                          <w:szCs w:val="20"/>
                        </w:rPr>
                        <w:t xml:space="preserve">             </w:t>
                      </w:r>
                      <w:r w:rsidRPr="006E26C7">
                        <w:rPr>
                          <w:rFonts w:ascii="Cooper Black" w:eastAsia="Calibri" w:hAnsi="Cooper Black"/>
                          <w:bCs/>
                          <w:i/>
                          <w:sz w:val="20"/>
                          <w:szCs w:val="20"/>
                        </w:rPr>
                        <w:t>Names of newly elected DCASC</w:t>
                      </w:r>
                    </w:p>
                    <w:p w14:paraId="10E5CECE" w14:textId="77777777" w:rsidR="002D3ACF" w:rsidRPr="006E26C7" w:rsidRDefault="002D3ACF" w:rsidP="002D3ACF">
                      <w:pPr>
                        <w:spacing w:line="240" w:lineRule="auto"/>
                        <w:rPr>
                          <w:rFonts w:ascii="Cooper Black" w:eastAsia="Calibri" w:hAnsi="Cooper Black"/>
                          <w:bCs/>
                          <w:i/>
                          <w:sz w:val="20"/>
                          <w:szCs w:val="20"/>
                        </w:rPr>
                      </w:pPr>
                      <w:r>
                        <w:rPr>
                          <w:rFonts w:ascii="Cooper Black" w:eastAsia="Calibri" w:hAnsi="Cooper Black"/>
                          <w:bCs/>
                          <w:i/>
                          <w:sz w:val="20"/>
                          <w:szCs w:val="20"/>
                        </w:rPr>
                        <w:t xml:space="preserve">             </w:t>
                      </w:r>
                      <w:r w:rsidRPr="006E26C7">
                        <w:rPr>
                          <w:rFonts w:ascii="Cooper Black" w:eastAsia="Calibri" w:hAnsi="Cooper Black"/>
                          <w:bCs/>
                          <w:i/>
                          <w:sz w:val="20"/>
                          <w:szCs w:val="20"/>
                        </w:rPr>
                        <w:t>trusted servants will be posted in</w:t>
                      </w:r>
                    </w:p>
                    <w:p w14:paraId="5B3B79D8" w14:textId="77777777" w:rsidR="002D3ACF" w:rsidRPr="006E26C7" w:rsidRDefault="002D3ACF" w:rsidP="002D3ACF">
                      <w:pPr>
                        <w:spacing w:line="240" w:lineRule="auto"/>
                        <w:jc w:val="center"/>
                        <w:rPr>
                          <w:rFonts w:ascii="Cooper Black" w:eastAsia="Calibri" w:hAnsi="Cooper Black"/>
                          <w:bCs/>
                          <w:i/>
                          <w:sz w:val="20"/>
                          <w:szCs w:val="20"/>
                        </w:rPr>
                      </w:pPr>
                      <w:r w:rsidRPr="006E26C7">
                        <w:rPr>
                          <w:rFonts w:ascii="Cooper Black" w:eastAsia="Calibri" w:hAnsi="Cooper Black"/>
                          <w:bCs/>
                          <w:i/>
                          <w:sz w:val="20"/>
                          <w:szCs w:val="20"/>
                        </w:rPr>
                        <w:t>September newsletter</w:t>
                      </w:r>
                    </w:p>
                    <w:p w14:paraId="13BE387A" w14:textId="77777777" w:rsidR="002D3ACF" w:rsidRPr="006E26C7" w:rsidRDefault="002D3ACF" w:rsidP="002D3ACF">
                      <w:pPr>
                        <w:spacing w:line="240" w:lineRule="auto"/>
                        <w:jc w:val="center"/>
                        <w:rPr>
                          <w:rFonts w:ascii="Cooper Black" w:eastAsia="Calibri" w:hAnsi="Cooper Black" w:cs="Arial"/>
                          <w:bCs/>
                          <w:sz w:val="6"/>
                          <w:szCs w:val="6"/>
                        </w:rPr>
                      </w:pPr>
                    </w:p>
                    <w:p w14:paraId="03894E1B"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Joan H.</w:t>
                      </w:r>
                    </w:p>
                    <w:p w14:paraId="4586149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Vice Chair: </w:t>
                      </w:r>
                      <w:r>
                        <w:rPr>
                          <w:rFonts w:ascii="Cooper Black" w:eastAsia="Calibri" w:hAnsi="Cooper Black" w:cs="Arial"/>
                          <w:bCs/>
                          <w:sz w:val="20"/>
                          <w:szCs w:val="20"/>
                        </w:rPr>
                        <w:t>Open</w:t>
                      </w:r>
                    </w:p>
                    <w:p w14:paraId="43D1845B"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Secretary:  </w:t>
                      </w:r>
                      <w:r>
                        <w:rPr>
                          <w:rFonts w:ascii="Cooper Black" w:eastAsia="Calibri" w:hAnsi="Cooper Black" w:cs="Arial"/>
                          <w:bCs/>
                          <w:sz w:val="20"/>
                          <w:szCs w:val="20"/>
                        </w:rPr>
                        <w:t>Pam C.</w:t>
                      </w:r>
                    </w:p>
                    <w:p w14:paraId="57CF6F2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Asst. Secretary: </w:t>
                      </w:r>
                      <w:r>
                        <w:rPr>
                          <w:rFonts w:ascii="Cooper Black" w:eastAsia="Calibri" w:hAnsi="Cooper Black" w:cs="Arial"/>
                          <w:bCs/>
                          <w:sz w:val="20"/>
                          <w:szCs w:val="20"/>
                        </w:rPr>
                        <w:t>Vicki</w:t>
                      </w:r>
                    </w:p>
                    <w:p w14:paraId="4BE8DC33"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RCM: </w:t>
                      </w:r>
                      <w:r>
                        <w:rPr>
                          <w:rFonts w:ascii="Cooper Black" w:eastAsia="Calibri" w:hAnsi="Cooper Black" w:cs="Arial"/>
                          <w:bCs/>
                          <w:sz w:val="20"/>
                          <w:szCs w:val="20"/>
                        </w:rPr>
                        <w:t>Shirley B.</w:t>
                      </w:r>
                    </w:p>
                    <w:p w14:paraId="3F547BFA" w14:textId="77777777" w:rsidR="002D3ACF"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RCM ALT: </w:t>
                      </w:r>
                      <w:r>
                        <w:rPr>
                          <w:rFonts w:ascii="Cooper Black" w:eastAsia="Calibri" w:hAnsi="Cooper Black" w:cs="Arial"/>
                          <w:bCs/>
                          <w:sz w:val="20"/>
                          <w:szCs w:val="20"/>
                        </w:rPr>
                        <w:t>Open</w:t>
                      </w:r>
                    </w:p>
                    <w:p w14:paraId="2724EB6E"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Treasurer: Tecoy W.</w:t>
                      </w:r>
                    </w:p>
                    <w:p w14:paraId="4E68AAFC"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Asst. Treasurer: O</w:t>
                      </w:r>
                      <w:r>
                        <w:rPr>
                          <w:rFonts w:ascii="Cooper Black" w:eastAsia="Calibri" w:hAnsi="Cooper Black" w:cs="Arial"/>
                          <w:bCs/>
                          <w:sz w:val="20"/>
                          <w:szCs w:val="20"/>
                        </w:rPr>
                        <w:t>pen</w:t>
                      </w:r>
                    </w:p>
                    <w:p w14:paraId="20745F17" w14:textId="77777777" w:rsidR="002D3ACF" w:rsidRPr="006E26C7" w:rsidRDefault="002D3ACF" w:rsidP="002D3ACF">
                      <w:pPr>
                        <w:spacing w:after="60"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OC Rep. William W.</w:t>
                      </w:r>
                    </w:p>
                    <w:p w14:paraId="2B70AB28" w14:textId="77777777" w:rsidR="002D3ACF" w:rsidRPr="006E26C7" w:rsidRDefault="002D3ACF" w:rsidP="002D3ACF">
                      <w:pPr>
                        <w:spacing w:line="240" w:lineRule="auto"/>
                        <w:jc w:val="center"/>
                        <w:rPr>
                          <w:rFonts w:ascii="Cooper Black" w:eastAsia="Calibri" w:hAnsi="Cooper Black" w:cs="Arial"/>
                          <w:bCs/>
                          <w:sz w:val="16"/>
                          <w:szCs w:val="16"/>
                        </w:rPr>
                      </w:pPr>
                    </w:p>
                    <w:p w14:paraId="1C62E10B" w14:textId="77777777" w:rsidR="002D3ACF" w:rsidRPr="006E26C7" w:rsidRDefault="002D3ACF" w:rsidP="002D3ACF">
                      <w:pPr>
                        <w:spacing w:line="240" w:lineRule="auto"/>
                        <w:rPr>
                          <w:rFonts w:ascii="Cooper Black" w:eastAsia="Calibri" w:hAnsi="Cooper Black" w:cs="Arial"/>
                          <w:bCs/>
                          <w:sz w:val="20"/>
                          <w:szCs w:val="20"/>
                        </w:rPr>
                      </w:pPr>
                      <w:r>
                        <w:rPr>
                          <w:rFonts w:ascii="Cooper Black" w:eastAsia="Calibri" w:hAnsi="Cooper Black" w:cs="Arial"/>
                          <w:bCs/>
                          <w:sz w:val="20"/>
                          <w:szCs w:val="20"/>
                        </w:rPr>
                        <w:t xml:space="preserve">            </w:t>
                      </w:r>
                      <w:r w:rsidRPr="006E26C7">
                        <w:rPr>
                          <w:rFonts w:ascii="Cooper Black" w:eastAsia="Calibri" w:hAnsi="Cooper Black" w:cs="Arial"/>
                          <w:bCs/>
                          <w:sz w:val="20"/>
                          <w:szCs w:val="20"/>
                        </w:rPr>
                        <w:t>DC Area Rep. to CPRCNA Program</w:t>
                      </w:r>
                    </w:p>
                    <w:p w14:paraId="18602FB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Sub Committee: </w:t>
                      </w:r>
                      <w:r>
                        <w:rPr>
                          <w:rFonts w:ascii="Cooper Black" w:eastAsia="Calibri" w:hAnsi="Cooper Black" w:cs="Arial"/>
                          <w:bCs/>
                          <w:sz w:val="20"/>
                          <w:szCs w:val="20"/>
                        </w:rPr>
                        <w:t>Open</w:t>
                      </w:r>
                    </w:p>
                    <w:p w14:paraId="3D13A60C" w14:textId="77777777" w:rsidR="002D3ACF" w:rsidRPr="006E26C7" w:rsidRDefault="002D3ACF" w:rsidP="002D3ACF">
                      <w:pPr>
                        <w:spacing w:line="240" w:lineRule="auto"/>
                        <w:jc w:val="center"/>
                        <w:rPr>
                          <w:rFonts w:ascii="Cooper Black" w:eastAsia="Calibri" w:hAnsi="Cooper Black" w:cs="Arial"/>
                          <w:bCs/>
                          <w:sz w:val="16"/>
                          <w:szCs w:val="16"/>
                        </w:rPr>
                      </w:pPr>
                    </w:p>
                    <w:p w14:paraId="35D5EC08" w14:textId="77777777" w:rsidR="002D3ACF" w:rsidRPr="006E26C7" w:rsidRDefault="002D3ACF" w:rsidP="002D3ACF">
                      <w:pPr>
                        <w:spacing w:line="240" w:lineRule="auto"/>
                        <w:jc w:val="center"/>
                        <w:rPr>
                          <w:rFonts w:ascii="Cooper Black" w:eastAsia="Calibri" w:hAnsi="Cooper Black"/>
                          <w:bCs/>
                        </w:rPr>
                      </w:pPr>
                      <w:r w:rsidRPr="006E26C7">
                        <w:rPr>
                          <w:rFonts w:ascii="Cooper Black" w:eastAsia="Calibri" w:hAnsi="Cooper Black"/>
                          <w:bCs/>
                        </w:rPr>
                        <w:t>DCASC Subcommittees:</w:t>
                      </w:r>
                    </w:p>
                    <w:p w14:paraId="6ACCC84B" w14:textId="77777777" w:rsidR="002D3ACF" w:rsidRPr="006E26C7" w:rsidRDefault="002D3ACF" w:rsidP="002D3ACF">
                      <w:pPr>
                        <w:spacing w:line="240" w:lineRule="auto"/>
                        <w:jc w:val="center"/>
                        <w:rPr>
                          <w:rFonts w:ascii="Cooper Black" w:eastAsia="Calibri" w:hAnsi="Cooper Black" w:cs="Arial"/>
                          <w:bCs/>
                          <w:sz w:val="16"/>
                          <w:szCs w:val="16"/>
                        </w:rPr>
                      </w:pPr>
                    </w:p>
                    <w:p w14:paraId="4D2CD9D6"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Hospitals &amp; Institutions (H&amp;I)</w:t>
                      </w:r>
                    </w:p>
                    <w:p w14:paraId="4CADB27F" w14:textId="10A68C1C" w:rsidR="002D3ACF" w:rsidRPr="006E26C7" w:rsidRDefault="002D3ACF" w:rsidP="002D3ACF">
                      <w:pPr>
                        <w:spacing w:line="240" w:lineRule="auto"/>
                        <w:rPr>
                          <w:rFonts w:ascii="Cooper Black" w:eastAsia="Calibri" w:hAnsi="Cooper Black" w:cs="Arial"/>
                          <w:bCs/>
                          <w:sz w:val="20"/>
                          <w:szCs w:val="20"/>
                        </w:rPr>
                      </w:pPr>
                      <w:r>
                        <w:rPr>
                          <w:rFonts w:ascii="Cooper Black" w:eastAsia="Calibri" w:hAnsi="Cooper Black" w:cs="Arial"/>
                          <w:bCs/>
                          <w:sz w:val="20"/>
                          <w:szCs w:val="20"/>
                        </w:rPr>
                        <w:t xml:space="preserve">          </w:t>
                      </w:r>
                      <w:r w:rsidRPr="006E26C7">
                        <w:rPr>
                          <w:rFonts w:ascii="Cooper Black" w:eastAsia="Calibri" w:hAnsi="Cooper Black" w:cs="Arial"/>
                          <w:bCs/>
                          <w:sz w:val="20"/>
                          <w:szCs w:val="20"/>
                        </w:rPr>
                        <w:t>Meets 4</w:t>
                      </w:r>
                      <w:r w:rsidRPr="006E26C7">
                        <w:rPr>
                          <w:rFonts w:ascii="Cooper Black" w:eastAsia="Calibri" w:hAnsi="Cooper Black" w:cs="Arial"/>
                          <w:bCs/>
                          <w:sz w:val="20"/>
                          <w:szCs w:val="20"/>
                          <w:vertAlign w:val="superscript"/>
                        </w:rPr>
                        <w:t>th</w:t>
                      </w:r>
                      <w:r w:rsidRPr="006E26C7">
                        <w:rPr>
                          <w:rFonts w:ascii="Cooper Black" w:eastAsia="Calibri" w:hAnsi="Cooper Black" w:cs="Arial"/>
                          <w:bCs/>
                          <w:sz w:val="20"/>
                          <w:szCs w:val="20"/>
                        </w:rPr>
                        <w:t xml:space="preserve"> Sat. at 116 T St. NE 3:00pm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Main Conference Room</w:t>
                      </w:r>
                    </w:p>
                    <w:p w14:paraId="3EA57E1D"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Sranda W.</w:t>
                      </w:r>
                    </w:p>
                    <w:p w14:paraId="6DE3FF6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5ECA8063" w14:textId="77777777" w:rsidR="002D3ACF" w:rsidRPr="006E26C7" w:rsidRDefault="002D3ACF" w:rsidP="002D3ACF">
                      <w:pPr>
                        <w:spacing w:line="240" w:lineRule="auto"/>
                        <w:jc w:val="center"/>
                        <w:rPr>
                          <w:rFonts w:ascii="Cooper Black" w:eastAsia="Calibri" w:hAnsi="Cooper Black" w:cs="Arial"/>
                          <w:bCs/>
                          <w:sz w:val="20"/>
                          <w:szCs w:val="20"/>
                        </w:rPr>
                      </w:pPr>
                    </w:p>
                    <w:p w14:paraId="19AC51F9"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Special Events</w:t>
                      </w:r>
                    </w:p>
                    <w:p w14:paraId="02D1888A"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w:t>
                      </w:r>
                      <w:r w:rsidRPr="006E26C7">
                        <w:rPr>
                          <w:rFonts w:ascii="Cooper Black" w:eastAsia="Calibri" w:hAnsi="Cooper Black" w:cs="Arial"/>
                          <w:bCs/>
                          <w:sz w:val="20"/>
                          <w:szCs w:val="20"/>
                          <w:vertAlign w:val="superscript"/>
                        </w:rPr>
                        <w:t>rd</w:t>
                      </w:r>
                      <w:r w:rsidRPr="006E26C7">
                        <w:rPr>
                          <w:rFonts w:ascii="Cooper Black" w:eastAsia="Calibri" w:hAnsi="Cooper Black" w:cs="Arial"/>
                          <w:bCs/>
                          <w:sz w:val="20"/>
                          <w:szCs w:val="20"/>
                        </w:rPr>
                        <w:t xml:space="preserve"> Sat. of every month at</w:t>
                      </w:r>
                    </w:p>
                    <w:p w14:paraId="3B6FC9C2"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Dorothy Heights Library 10:00am</w:t>
                      </w:r>
                    </w:p>
                    <w:p w14:paraId="4A9BF716"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Chair: Rhoda N.</w:t>
                      </w:r>
                    </w:p>
                    <w:p w14:paraId="5C62EF24"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5A7D2459" w14:textId="77777777" w:rsidR="002D3ACF" w:rsidRPr="006E26C7" w:rsidRDefault="002D3ACF" w:rsidP="002D3ACF">
                      <w:pPr>
                        <w:spacing w:line="240" w:lineRule="auto"/>
                        <w:jc w:val="center"/>
                        <w:rPr>
                          <w:rFonts w:ascii="Cooper Black" w:eastAsia="Calibri" w:hAnsi="Cooper Black" w:cs="Arial"/>
                          <w:bCs/>
                          <w:sz w:val="16"/>
                          <w:szCs w:val="16"/>
                        </w:rPr>
                      </w:pPr>
                    </w:p>
                    <w:p w14:paraId="0DE8563B"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Newsletter</w:t>
                      </w:r>
                    </w:p>
                    <w:p w14:paraId="2540DE7E"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w:t>
                      </w:r>
                      <w:r w:rsidRPr="006E26C7">
                        <w:rPr>
                          <w:rFonts w:ascii="Cooper Black" w:eastAsia="Calibri" w:hAnsi="Cooper Black" w:cs="Arial"/>
                          <w:bCs/>
                          <w:sz w:val="20"/>
                          <w:szCs w:val="20"/>
                          <w:vertAlign w:val="superscript"/>
                        </w:rPr>
                        <w:t>rd</w:t>
                      </w:r>
                      <w:r w:rsidRPr="006E26C7">
                        <w:rPr>
                          <w:rFonts w:ascii="Cooper Black" w:eastAsia="Calibri" w:hAnsi="Cooper Black" w:cs="Arial"/>
                          <w:bCs/>
                          <w:sz w:val="20"/>
                          <w:szCs w:val="20"/>
                        </w:rPr>
                        <w:t xml:space="preserve"> Mon. of every month at</w:t>
                      </w:r>
                    </w:p>
                    <w:p w14:paraId="44A43F12"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Lamond Riggs Library  6:00pm</w:t>
                      </w:r>
                    </w:p>
                    <w:p w14:paraId="6C147153"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5401 South Dakota Ave NE</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Chair: Tammy F.</w:t>
                      </w:r>
                    </w:p>
                    <w:p w14:paraId="674C6A8C"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79A05E30" w14:textId="77777777" w:rsidR="002D3ACF" w:rsidRPr="006E26C7" w:rsidRDefault="002D3ACF" w:rsidP="002D3ACF">
                      <w:pPr>
                        <w:spacing w:line="240" w:lineRule="auto"/>
                        <w:jc w:val="center"/>
                        <w:rPr>
                          <w:rFonts w:ascii="Cooper Black" w:eastAsia="Calibri" w:hAnsi="Cooper Black" w:cs="Arial"/>
                          <w:bCs/>
                          <w:sz w:val="16"/>
                          <w:szCs w:val="16"/>
                        </w:rPr>
                      </w:pPr>
                    </w:p>
                    <w:p w14:paraId="184A55C5"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Literature </w:t>
                      </w:r>
                      <w:r w:rsidRPr="006E26C7">
                        <w:rPr>
                          <w:rFonts w:ascii="Cooper Black" w:eastAsia="Calibri" w:hAnsi="Cooper Black" w:cs="Arial"/>
                          <w:bCs/>
                          <w:sz w:val="20"/>
                          <w:szCs w:val="20"/>
                        </w:rPr>
                        <w:br/>
                        <w:t xml:space="preserve">          Meets </w:t>
                      </w:r>
                      <w:r>
                        <w:rPr>
                          <w:rFonts w:ascii="Cooper Black" w:eastAsia="Calibri" w:hAnsi="Cooper Black" w:cs="Arial"/>
                          <w:bCs/>
                          <w:sz w:val="20"/>
                          <w:szCs w:val="20"/>
                        </w:rPr>
                        <w:t>TBD</w:t>
                      </w:r>
                      <w:r w:rsidRPr="006E26C7">
                        <w:rPr>
                          <w:rFonts w:ascii="Cooper Black" w:eastAsia="Calibri" w:hAnsi="Cooper Black" w:cs="Arial"/>
                          <w:bCs/>
                          <w:sz w:val="20"/>
                          <w:szCs w:val="20"/>
                        </w:rPr>
                        <w:br/>
                        <w:t xml:space="preserve">         Westminster Presbyterian Church</w:t>
                      </w:r>
                    </w:p>
                    <w:p w14:paraId="76C923A1"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400 I St.  SW 10:30am</w:t>
                      </w:r>
                    </w:p>
                    <w:p w14:paraId="1D68D91E" w14:textId="77777777" w:rsidR="002D3ACF" w:rsidRDefault="002D3ACF" w:rsidP="002D3ACF">
                      <w:pPr>
                        <w:spacing w:line="240" w:lineRule="auto"/>
                        <w:jc w:val="center"/>
                        <w:rPr>
                          <w:rFonts w:ascii="Cooper Black" w:eastAsia="Calibri" w:hAnsi="Cooper Black" w:cs="Arial"/>
                          <w:bCs/>
                          <w:sz w:val="20"/>
                          <w:szCs w:val="20"/>
                        </w:rPr>
                      </w:pPr>
                      <w:r>
                        <w:rPr>
                          <w:rFonts w:ascii="Cooper Black" w:eastAsia="Calibri" w:hAnsi="Cooper Black" w:cs="Arial"/>
                          <w:bCs/>
                          <w:sz w:val="20"/>
                          <w:szCs w:val="20"/>
                        </w:rPr>
                        <w:t>Chair: Valencia H.</w:t>
                      </w:r>
                    </w:p>
                    <w:p w14:paraId="5A5E10AA" w14:textId="77777777" w:rsidR="002D3ACF" w:rsidRPr="006E26C7" w:rsidRDefault="002D3ACF" w:rsidP="002D3ACF">
                      <w:pPr>
                        <w:spacing w:line="240" w:lineRule="auto"/>
                        <w:jc w:val="center"/>
                        <w:rPr>
                          <w:rFonts w:ascii="Cooper Black" w:eastAsia="Calibri" w:hAnsi="Cooper Black" w:cs="Arial"/>
                          <w:bCs/>
                          <w:sz w:val="20"/>
                          <w:szCs w:val="20"/>
                        </w:rPr>
                      </w:pPr>
                      <w:r>
                        <w:rPr>
                          <w:rFonts w:ascii="Cooper Black" w:eastAsia="Calibri" w:hAnsi="Cooper Black" w:cs="Arial"/>
                          <w:bCs/>
                          <w:sz w:val="20"/>
                          <w:szCs w:val="20"/>
                        </w:rPr>
                        <w:t>Vice Chair: Luther L.</w:t>
                      </w:r>
                    </w:p>
                    <w:p w14:paraId="65B22F82" w14:textId="77777777" w:rsidR="002D3ACF" w:rsidRPr="006E26C7" w:rsidRDefault="002D3ACF" w:rsidP="002D3ACF">
                      <w:pPr>
                        <w:spacing w:line="240" w:lineRule="auto"/>
                        <w:jc w:val="center"/>
                        <w:rPr>
                          <w:rFonts w:ascii="Cooper Black" w:eastAsia="Calibri" w:hAnsi="Cooper Black" w:cs="Arial"/>
                          <w:bCs/>
                          <w:sz w:val="16"/>
                          <w:szCs w:val="16"/>
                        </w:rPr>
                      </w:pPr>
                    </w:p>
                    <w:p w14:paraId="7FD581B0"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Policy</w:t>
                      </w:r>
                    </w:p>
                    <w:p w14:paraId="3CDD399E"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Meets 3rd Tues. of every month</w:t>
                      </w:r>
                    </w:p>
                    <w:p w14:paraId="0DF845D5"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at Plymouth Congregational</w:t>
                      </w:r>
                    </w:p>
                    <w:p w14:paraId="089BB148"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United Church of Christ  6:30pm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 xml:space="preserve">5301 North Capitol St NE  </w:t>
                      </w:r>
                      <w:r w:rsidRPr="006E26C7">
                        <w:rPr>
                          <w:rFonts w:ascii="Cooper Black" w:eastAsia="Calibri" w:hAnsi="Cooper Black" w:cs="Arial"/>
                          <w:bCs/>
                          <w:sz w:val="20"/>
                          <w:szCs w:val="20"/>
                        </w:rPr>
                        <w:br/>
                      </w:r>
                      <w:r>
                        <w:rPr>
                          <w:rFonts w:ascii="Cooper Black" w:eastAsia="Calibri" w:hAnsi="Cooper Black" w:cs="Arial"/>
                          <w:bCs/>
                          <w:sz w:val="20"/>
                          <w:szCs w:val="20"/>
                        </w:rPr>
                        <w:t xml:space="preserve">         </w:t>
                      </w:r>
                      <w:r w:rsidRPr="006E26C7">
                        <w:rPr>
                          <w:rFonts w:ascii="Cooper Black" w:eastAsia="Calibri" w:hAnsi="Cooper Black" w:cs="Arial"/>
                          <w:bCs/>
                          <w:sz w:val="20"/>
                          <w:szCs w:val="20"/>
                        </w:rPr>
                        <w:t>Chair:  James T.</w:t>
                      </w:r>
                      <w:r w:rsidRPr="006E26C7">
                        <w:rPr>
                          <w:rFonts w:ascii="Cooper Black" w:eastAsia="Calibri" w:hAnsi="Cooper Black" w:cs="Arial"/>
                          <w:bCs/>
                          <w:sz w:val="20"/>
                          <w:szCs w:val="20"/>
                        </w:rPr>
                        <w:br/>
                        <w:t xml:space="preserve">           Asst. Policy Monitor: Charles N.</w:t>
                      </w:r>
                    </w:p>
                    <w:p w14:paraId="57ECD3C6" w14:textId="77777777" w:rsidR="002D3ACF" w:rsidRPr="006E26C7" w:rsidRDefault="002D3ACF" w:rsidP="002D3ACF">
                      <w:pPr>
                        <w:spacing w:line="240" w:lineRule="auto"/>
                        <w:jc w:val="center"/>
                        <w:rPr>
                          <w:rFonts w:ascii="Cooper Black" w:eastAsia="Calibri" w:hAnsi="Cooper Black" w:cs="Arial"/>
                          <w:bCs/>
                          <w:sz w:val="16"/>
                          <w:szCs w:val="16"/>
                        </w:rPr>
                      </w:pPr>
                    </w:p>
                    <w:p w14:paraId="33852ABF" w14:textId="21B81328" w:rsidR="002D3ACF" w:rsidRPr="006E26C7" w:rsidRDefault="00425E3A" w:rsidP="00425E3A">
                      <w:pPr>
                        <w:spacing w:line="240" w:lineRule="auto"/>
                        <w:ind w:left="720"/>
                        <w:rPr>
                          <w:rFonts w:ascii="Cooper Black" w:eastAsia="Calibri" w:hAnsi="Cooper Black" w:cs="Arial"/>
                          <w:bCs/>
                          <w:sz w:val="20"/>
                          <w:szCs w:val="20"/>
                        </w:rPr>
                      </w:pPr>
                      <w:r>
                        <w:rPr>
                          <w:rFonts w:ascii="Cooper Black" w:eastAsia="Calibri" w:hAnsi="Cooper Black" w:cs="Arial"/>
                          <w:bCs/>
                          <w:sz w:val="20"/>
                          <w:szCs w:val="20"/>
                        </w:rPr>
                        <w:t xml:space="preserve">      </w:t>
                      </w:r>
                      <w:r w:rsidR="002D3ACF" w:rsidRPr="006E26C7">
                        <w:rPr>
                          <w:rFonts w:ascii="Cooper Black" w:eastAsia="Calibri" w:hAnsi="Cooper Black" w:cs="Arial"/>
                          <w:bCs/>
                          <w:sz w:val="20"/>
                          <w:szCs w:val="20"/>
                        </w:rPr>
                        <w:t>Public Relations (PR)</w:t>
                      </w:r>
                    </w:p>
                    <w:p w14:paraId="16C5B6BC"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 xml:space="preserve">Chair: </w:t>
                      </w:r>
                      <w:r>
                        <w:rPr>
                          <w:rFonts w:ascii="Cooper Black" w:eastAsia="Calibri" w:hAnsi="Cooper Black" w:cs="Arial"/>
                          <w:bCs/>
                          <w:sz w:val="20"/>
                          <w:szCs w:val="20"/>
                        </w:rPr>
                        <w:t>Open</w:t>
                      </w:r>
                    </w:p>
                    <w:p w14:paraId="39FFF981" w14:textId="77777777" w:rsidR="002D3ACF" w:rsidRPr="006E26C7" w:rsidRDefault="002D3ACF" w:rsidP="002D3ACF">
                      <w:pPr>
                        <w:spacing w:line="240" w:lineRule="auto"/>
                        <w:jc w:val="center"/>
                        <w:rPr>
                          <w:rFonts w:ascii="Cooper Black" w:eastAsia="Calibri" w:hAnsi="Cooper Black" w:cs="Arial"/>
                          <w:bCs/>
                          <w:sz w:val="20"/>
                          <w:szCs w:val="20"/>
                        </w:rPr>
                      </w:pPr>
                      <w:r w:rsidRPr="006E26C7">
                        <w:rPr>
                          <w:rFonts w:ascii="Cooper Black" w:eastAsia="Calibri" w:hAnsi="Cooper Black" w:cs="Arial"/>
                          <w:bCs/>
                          <w:sz w:val="20"/>
                          <w:szCs w:val="20"/>
                        </w:rPr>
                        <w:t>Vice Chair: OPEN</w:t>
                      </w:r>
                    </w:p>
                    <w:p w14:paraId="2C138DFA" w14:textId="77777777" w:rsidR="002D3ACF" w:rsidRPr="006E26C7" w:rsidRDefault="002D3ACF" w:rsidP="002D3ACF">
                      <w:pPr>
                        <w:spacing w:line="240" w:lineRule="auto"/>
                        <w:jc w:val="center"/>
                        <w:rPr>
                          <w:rFonts w:ascii="Arial" w:eastAsia="Calibri" w:hAnsi="Arial" w:cs="Arial"/>
                          <w:b/>
                          <w:sz w:val="20"/>
                          <w:szCs w:val="20"/>
                        </w:rPr>
                      </w:pPr>
                    </w:p>
                    <w:p w14:paraId="053A6792" w14:textId="77777777" w:rsidR="002D3ACF" w:rsidRPr="006E26C7" w:rsidRDefault="002D3ACF" w:rsidP="002D3ACF">
                      <w:pPr>
                        <w:spacing w:line="240" w:lineRule="auto"/>
                        <w:jc w:val="center"/>
                        <w:rPr>
                          <w:rFonts w:ascii="Arial" w:eastAsia="Calibri" w:hAnsi="Arial" w:cs="Arial"/>
                          <w:b/>
                          <w:sz w:val="20"/>
                          <w:szCs w:val="20"/>
                        </w:rPr>
                      </w:pPr>
                    </w:p>
                    <w:p w14:paraId="2CA404E9" w14:textId="77777777" w:rsidR="002D3ACF" w:rsidRPr="006E26C7" w:rsidRDefault="002D3ACF" w:rsidP="002D3ACF">
                      <w:pPr>
                        <w:spacing w:line="240" w:lineRule="auto"/>
                        <w:jc w:val="center"/>
                        <w:rPr>
                          <w:rFonts w:ascii="Arial" w:eastAsia="Calibri" w:hAnsi="Arial" w:cs="Arial"/>
                          <w:b/>
                          <w:sz w:val="20"/>
                          <w:szCs w:val="20"/>
                        </w:rPr>
                      </w:pPr>
                    </w:p>
                    <w:p w14:paraId="2B5D3351" w14:textId="77777777" w:rsidR="002D3ACF" w:rsidRPr="006E26C7" w:rsidRDefault="002D3ACF" w:rsidP="002D3ACF">
                      <w:pPr>
                        <w:spacing w:line="240" w:lineRule="auto"/>
                        <w:jc w:val="center"/>
                        <w:rPr>
                          <w:rFonts w:ascii="Calibri" w:eastAsia="Calibri" w:hAnsi="Calibri"/>
                          <w:sz w:val="20"/>
                          <w:szCs w:val="20"/>
                        </w:rPr>
                      </w:pPr>
                    </w:p>
                    <w:p w14:paraId="318667A5" w14:textId="77777777" w:rsidR="002D3ACF" w:rsidRPr="00504118" w:rsidRDefault="002D3ACF" w:rsidP="002D3ACF">
                      <w:pPr>
                        <w:spacing w:after="200" w:line="240" w:lineRule="auto"/>
                        <w:jc w:val="center"/>
                        <w:rPr>
                          <w:rFonts w:ascii="Calibri" w:eastAsia="Calibri" w:hAnsi="Calibri"/>
                          <w:b/>
                          <w:i/>
                          <w:sz w:val="16"/>
                          <w:szCs w:val="16"/>
                        </w:rPr>
                      </w:pPr>
                    </w:p>
                    <w:p w14:paraId="0C42E7C8" w14:textId="77777777" w:rsidR="002D3ACF" w:rsidRPr="00504118" w:rsidRDefault="002D3ACF" w:rsidP="002D3ACF">
                      <w:pPr>
                        <w:spacing w:line="240" w:lineRule="auto"/>
                        <w:jc w:val="center"/>
                        <w:rPr>
                          <w:b/>
                          <w:i/>
                          <w:sz w:val="16"/>
                          <w:szCs w:val="16"/>
                        </w:rPr>
                      </w:pPr>
                    </w:p>
                  </w:txbxContent>
                </v:textbox>
                <w10:wrap anchorx="page"/>
              </v:shape>
            </w:pict>
          </mc:Fallback>
        </mc:AlternateContent>
      </w:r>
      <w:r w:rsidR="002D3ACF" w:rsidRPr="002D3ACF">
        <w:rPr>
          <w:b/>
          <w:noProof/>
        </w:rPr>
        <mc:AlternateContent>
          <mc:Choice Requires="wps">
            <w:drawing>
              <wp:anchor distT="45720" distB="45720" distL="114300" distR="114300" simplePos="0" relativeHeight="251672576" behindDoc="1" locked="0" layoutInCell="1" allowOverlap="1" wp14:anchorId="1756EB24" wp14:editId="7C8776F3">
                <wp:simplePos x="0" y="0"/>
                <wp:positionH relativeFrom="column">
                  <wp:posOffset>0</wp:posOffset>
                </wp:positionH>
                <wp:positionV relativeFrom="paragraph">
                  <wp:posOffset>-614177</wp:posOffset>
                </wp:positionV>
                <wp:extent cx="5229225" cy="7905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790575"/>
                        </a:xfrm>
                        <a:prstGeom prst="rect">
                          <a:avLst/>
                        </a:prstGeom>
                        <a:solidFill>
                          <a:sysClr val="window" lastClr="FFFFFF"/>
                        </a:solidFill>
                        <a:ln w="9525">
                          <a:noFill/>
                          <a:miter lim="800000"/>
                          <a:headEnd/>
                          <a:tailEnd/>
                        </a:ln>
                      </wps:spPr>
                      <wps:txbx>
                        <w:txbxContent>
                          <w:p w14:paraId="1EDD70DF" w14:textId="77777777" w:rsidR="002D3ACF" w:rsidRPr="00106587" w:rsidRDefault="002D3ACF" w:rsidP="002D3ACF">
                            <w:pPr>
                              <w:jc w:val="center"/>
                              <w:rPr>
                                <w:b/>
                                <w:color w:val="FFFFFF"/>
                                <w:sz w:val="56"/>
                                <w:szCs w:val="56"/>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p>
                          <w:p w14:paraId="303FD3BC" w14:textId="77777777" w:rsidR="002D3ACF" w:rsidRDefault="002D3ACF" w:rsidP="002D3A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6EB24" id="_x0000_s1056" type="#_x0000_t202" style="position:absolute;margin-left:0;margin-top:-48.35pt;width:411.75pt;height:62.2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" fillcolor="window" stroked="f">
                <v:textbox>
                  <w:txbxContent>
                    <w:p w14:paraId="1EDD70DF" w14:textId="77777777" w:rsidR="002D3ACF" w:rsidRPr="00106587" w:rsidRDefault="002D3ACF" w:rsidP="002D3ACF">
                      <w:pPr>
                        <w:jc w:val="center"/>
                        <w:rPr>
                          <w:b/>
                          <w:color w:val="FFFFFF"/>
                          <w:sz w:val="56"/>
                          <w:szCs w:val="56"/>
                        </w:rPr>
                      </w:pPr>
                      <w:r w:rsidRPr="00106587">
                        <w:rPr>
                          <w:rFonts w:ascii="Arial Black" w:hAnsi="Arial Black" w:cs="Arial"/>
                          <w:color w:val="0070C0"/>
                          <w:sz w:val="56"/>
                          <w:szCs w:val="56"/>
                          <w14:shadow w14:blurRad="50800" w14:dist="38100" w14:dir="5400000" w14:sx="100000" w14:sy="100000" w14:kx="0" w14:ky="0" w14:algn="t">
                            <w14:srgbClr w14:val="000000">
                              <w14:alpha w14:val="20000"/>
                            </w14:srgbClr>
                          </w14:shadow>
                          <w14:textOutline w14:w="19050" w14:cap="rnd" w14:cmpd="sng" w14:algn="ctr">
                            <w14:solidFill>
                              <w14:srgbClr w14:val="000000"/>
                            </w14:solidFill>
                            <w14:prstDash w14:val="solid"/>
                            <w14:bevel/>
                          </w14:textOutline>
                          <w14:textFill>
                            <w14:gradFill>
                              <w14:gsLst>
                                <w14:gs w14:pos="0">
                                  <w14:schemeClr w14:val="accent1">
                                    <w14:tint w14:val="66000"/>
                                    <w14:satMod w14:val="160000"/>
                                  </w14:schemeClr>
                                </w14:gs>
                                <w14:gs w14:pos="46000">
                                  <w14:schemeClr w14:val="accent1">
                                    <w14:tint w14:val="44500"/>
                                    <w14:satMod w14:val="160000"/>
                                  </w14:schemeClr>
                                </w14:gs>
                                <w14:gs w14:pos="100000">
                                  <w14:schemeClr w14:val="bg1"/>
                                </w14:gs>
                              </w14:gsLst>
                              <w14:lin w14:ang="16200000" w14:scaled="0"/>
                            </w14:gradFill>
                          </w14:textFill>
                        </w:rPr>
                        <w:t xml:space="preserve">DC LINK </w:t>
                      </w:r>
                    </w:p>
                    <w:p w14:paraId="303FD3BC" w14:textId="77777777" w:rsidR="002D3ACF" w:rsidRDefault="002D3ACF" w:rsidP="002D3ACF"/>
                  </w:txbxContent>
                </v:textbox>
              </v:shape>
            </w:pict>
          </mc:Fallback>
        </mc:AlternateContent>
      </w:r>
      <w:r w:rsidR="002D3ACF" w:rsidRPr="002D3ACF">
        <w:rPr>
          <w:noProof/>
        </w:rPr>
        <w:drawing>
          <wp:anchor distT="0" distB="0" distL="114300" distR="114300" simplePos="0" relativeHeight="251676672" behindDoc="0" locked="0" layoutInCell="1" allowOverlap="1" wp14:anchorId="73EB554A" wp14:editId="2633F264">
            <wp:simplePos x="0" y="0"/>
            <wp:positionH relativeFrom="column">
              <wp:posOffset>350874</wp:posOffset>
            </wp:positionH>
            <wp:positionV relativeFrom="paragraph">
              <wp:posOffset>-111464</wp:posOffset>
            </wp:positionV>
            <wp:extent cx="4476470" cy="797442"/>
            <wp:effectExtent l="0" t="0" r="635" b="3175"/>
            <wp:wrapNone/>
            <wp:docPr id="296" name="Picture 296" descr="NA -Meeting Format &amp; R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NA -Meeting Format &amp; Reading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87350" cy="799380"/>
                    </a:xfrm>
                    <a:prstGeom prst="rect">
                      <a:avLst/>
                    </a:prstGeom>
                    <a:noFill/>
                    <a:ln>
                      <a:noFill/>
                    </a:ln>
                  </pic:spPr>
                </pic:pic>
              </a:graphicData>
            </a:graphic>
            <wp14:sizeRelV relativeFrom="margin">
              <wp14:pctHeight>0</wp14:pctHeight>
            </wp14:sizeRelV>
          </wp:anchor>
        </w:drawing>
      </w:r>
    </w:p>
    <w:p w14:paraId="4CE0E391" w14:textId="5B5DFC09" w:rsidR="002D3ACF" w:rsidRPr="002D3ACF" w:rsidRDefault="002D3ACF" w:rsidP="002D3ACF">
      <w:pPr>
        <w:rPr>
          <w:b/>
        </w:rPr>
      </w:pPr>
      <w:r w:rsidRPr="002D3ACF">
        <w:rPr>
          <w:noProof/>
        </w:rPr>
        <mc:AlternateContent>
          <mc:Choice Requires="wps">
            <w:drawing>
              <wp:anchor distT="0" distB="0" distL="114300" distR="114300" simplePos="0" relativeHeight="251673600" behindDoc="1" locked="0" layoutInCell="1" allowOverlap="1" wp14:anchorId="24C2DE83" wp14:editId="62DF12E4">
                <wp:simplePos x="0" y="0"/>
                <wp:positionH relativeFrom="column">
                  <wp:posOffset>5181600</wp:posOffset>
                </wp:positionH>
                <wp:positionV relativeFrom="paragraph">
                  <wp:posOffset>-1051560</wp:posOffset>
                </wp:positionV>
                <wp:extent cx="2600325" cy="10477500"/>
                <wp:effectExtent l="0" t="0" r="9525" b="0"/>
                <wp:wrapNone/>
                <wp:docPr id="56"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325" cy="10477500"/>
                        </a:xfrm>
                        <a:prstGeom prst="rect">
                          <a:avLst/>
                        </a:prstGeom>
                        <a:solidFill>
                          <a:srgbClr val="4472C4">
                            <a:lumMod val="20000"/>
                            <a:lumOff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932D6EB" id="Rectangle 25" o:spid="_x0000_s1026" style="position:absolute;margin-left:408pt;margin-top:-82.8pt;width:204.75pt;height:8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" fillcolor="#dae3f3" stroked="f"/>
            </w:pict>
          </mc:Fallback>
        </mc:AlternateContent>
      </w:r>
    </w:p>
    <w:p w14:paraId="6A87097D" w14:textId="77777777" w:rsidR="002D3ACF" w:rsidRPr="002D3ACF" w:rsidRDefault="002D3ACF" w:rsidP="00425E3A">
      <w:pPr>
        <w:spacing w:line="360" w:lineRule="auto"/>
        <w:rPr>
          <w:b/>
          <w:bCs/>
          <w:i/>
          <w:iCs/>
        </w:rPr>
      </w:pPr>
      <w:r w:rsidRPr="002D3ACF">
        <w:rPr>
          <w:b/>
          <w:bCs/>
          <w:i/>
          <w:iCs/>
        </w:rPr>
        <w:t xml:space="preserve">        DC Area NA meetings are held virtually or closed until further notice!</w:t>
      </w:r>
    </w:p>
    <w:p w14:paraId="5983FC1E" w14:textId="77777777" w:rsidR="002D3ACF" w:rsidRPr="002D3ACF" w:rsidRDefault="002D3ACF" w:rsidP="00425E3A">
      <w:pPr>
        <w:spacing w:line="360" w:lineRule="auto"/>
        <w:rPr>
          <w:b/>
          <w:bCs/>
          <w:i/>
          <w:iCs/>
        </w:rPr>
      </w:pPr>
      <w:r w:rsidRPr="002D3ACF">
        <w:rPr>
          <w:b/>
          <w:bCs/>
        </w:rPr>
        <w:t xml:space="preserve">             Many of the Chesapeake &amp; Potomac Region’s NA meeting</w:t>
      </w:r>
    </w:p>
    <w:p w14:paraId="376BE078" w14:textId="77777777" w:rsidR="002D3ACF" w:rsidRPr="002D3ACF" w:rsidRDefault="002D3ACF" w:rsidP="00425E3A">
      <w:pPr>
        <w:spacing w:line="360" w:lineRule="auto"/>
        <w:rPr>
          <w:b/>
          <w:bCs/>
        </w:rPr>
      </w:pPr>
      <w:r w:rsidRPr="002D3ACF">
        <w:rPr>
          <w:b/>
          <w:bCs/>
        </w:rPr>
        <w:t xml:space="preserve">           have created virtual or phone meetings or have temporarily cancelled </w:t>
      </w:r>
    </w:p>
    <w:p w14:paraId="408F1FB4" w14:textId="77777777" w:rsidR="002D3ACF" w:rsidRPr="002D3ACF" w:rsidRDefault="002D3ACF" w:rsidP="00425E3A">
      <w:pPr>
        <w:spacing w:line="360" w:lineRule="auto"/>
        <w:rPr>
          <w:b/>
          <w:bCs/>
        </w:rPr>
      </w:pPr>
      <w:r w:rsidRPr="002D3ACF">
        <w:rPr>
          <w:b/>
          <w:bCs/>
        </w:rPr>
        <w:t xml:space="preserve">                                     due to the Coronavirus pandemic.</w:t>
      </w:r>
    </w:p>
    <w:p w14:paraId="4DC01A80" w14:textId="77777777" w:rsidR="002D3ACF" w:rsidRPr="002D3ACF" w:rsidRDefault="002D3ACF" w:rsidP="00425E3A">
      <w:pPr>
        <w:spacing w:line="360" w:lineRule="auto"/>
      </w:pPr>
      <w:r w:rsidRPr="002D3ACF">
        <w:rPr>
          <w:b/>
          <w:bCs/>
        </w:rPr>
        <w:t xml:space="preserve">                              For Virtual Meeting Information Go To:</w:t>
      </w:r>
    </w:p>
    <w:p w14:paraId="5DC57FBB" w14:textId="77777777" w:rsidR="002D3ACF" w:rsidRPr="002D3ACF" w:rsidRDefault="002D3ACF" w:rsidP="00425E3A">
      <w:pPr>
        <w:spacing w:line="360" w:lineRule="auto"/>
        <w:rPr>
          <w:b/>
          <w:bCs/>
        </w:rPr>
      </w:pPr>
      <w:r w:rsidRPr="002D3ACF">
        <w:rPr>
          <w:b/>
          <w:bCs/>
        </w:rPr>
        <w:t xml:space="preserve">                                https://www.cprna.org/na-meetings/</w:t>
      </w:r>
    </w:p>
    <w:p w14:paraId="7CC223F6" w14:textId="77777777" w:rsidR="002D3ACF" w:rsidRPr="002D3ACF" w:rsidRDefault="002D3ACF" w:rsidP="00425E3A">
      <w:pPr>
        <w:spacing w:line="360" w:lineRule="auto"/>
        <w:rPr>
          <w:b/>
          <w:bCs/>
        </w:rPr>
      </w:pPr>
      <w:r w:rsidRPr="002D3ACF">
        <w:rPr>
          <w:b/>
          <w:bCs/>
        </w:rPr>
        <w:t xml:space="preserve">                          To Access Our DC Link Newsletter, Go To:</w:t>
      </w:r>
    </w:p>
    <w:p w14:paraId="3EEA9E50" w14:textId="77777777" w:rsidR="002D3ACF" w:rsidRPr="002D3ACF" w:rsidRDefault="002D3ACF" w:rsidP="00425E3A">
      <w:pPr>
        <w:spacing w:line="360" w:lineRule="auto"/>
        <w:rPr>
          <w:b/>
          <w:bCs/>
        </w:rPr>
      </w:pPr>
      <w:r w:rsidRPr="002D3ACF">
        <w:rPr>
          <w:noProof/>
        </w:rPr>
        <w:drawing>
          <wp:anchor distT="0" distB="0" distL="114300" distR="114300" simplePos="0" relativeHeight="251677696" behindDoc="0" locked="0" layoutInCell="1" allowOverlap="1" wp14:anchorId="22E4A3B9" wp14:editId="3869C374">
            <wp:simplePos x="0" y="0"/>
            <wp:positionH relativeFrom="column">
              <wp:posOffset>238125</wp:posOffset>
            </wp:positionH>
            <wp:positionV relativeFrom="paragraph">
              <wp:posOffset>262255</wp:posOffset>
            </wp:positionV>
            <wp:extent cx="4762500" cy="1685925"/>
            <wp:effectExtent l="0" t="0" r="0" b="9525"/>
            <wp:wrapNone/>
            <wp:docPr id="297" name="Picture 297" descr="Amazon.com: Clean And Sober Watercolor Art Print Set (set Of 6-8&quot;x10&quot;)  Motivational Quotes AA NA Recovery Mindset UNFRAMED: Hand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mazon.com: Clean And Sober Watercolor Art Print Set (set Of 6-8&quot;x10&quot;)  Motivational Quotes AA NA Recovery Mindset UNFRAMED: Handmade"/>
                    <pic:cNvPicPr>
                      <a:picLocks noChangeAspect="1" noChangeArrowheads="1"/>
                    </pic:cNvPicPr>
                  </pic:nvPicPr>
                  <pic:blipFill rotWithShape="1">
                    <a:blip r:embed="rId33">
                      <a:extLst>
                        <a:ext uri="{28A0092B-C50C-407E-A947-70E740481C1C}">
                          <a14:useLocalDpi xmlns:a14="http://schemas.microsoft.com/office/drawing/2010/main" val="0"/>
                        </a:ext>
                      </a:extLst>
                    </a:blip>
                    <a:srcRect b="56079"/>
                    <a:stretch/>
                  </pic:blipFill>
                  <pic:spPr bwMode="auto">
                    <a:xfrm>
                      <a:off x="0" y="0"/>
                      <a:ext cx="4762500" cy="16859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D3ACF">
        <w:rPr>
          <w:b/>
          <w:bCs/>
        </w:rPr>
        <w:t xml:space="preserve">          https://www.cprna.org/our-areas/news/district-of-columbia-area/</w:t>
      </w:r>
    </w:p>
    <w:p w14:paraId="49C825F9" w14:textId="77777777" w:rsidR="002D3ACF" w:rsidRPr="002D3ACF" w:rsidRDefault="002D3ACF" w:rsidP="002D3ACF"/>
    <w:p w14:paraId="1E65A32A" w14:textId="77777777" w:rsidR="002D3ACF" w:rsidRPr="002D3ACF" w:rsidRDefault="002D3ACF" w:rsidP="002D3ACF"/>
    <w:p w14:paraId="3C3156B4" w14:textId="77777777" w:rsidR="002D3ACF" w:rsidRPr="002D3ACF" w:rsidRDefault="002D3ACF" w:rsidP="002D3ACF">
      <w:r w:rsidRPr="002D3ACF">
        <w:tab/>
      </w:r>
    </w:p>
    <w:p w14:paraId="4BD80611" w14:textId="77777777" w:rsidR="002D3ACF" w:rsidRPr="002D3ACF" w:rsidRDefault="002D3ACF" w:rsidP="002D3ACF"/>
    <w:p w14:paraId="396D8960" w14:textId="1DE3053C" w:rsidR="002D3ACF" w:rsidRPr="002D3ACF" w:rsidRDefault="00425E3A" w:rsidP="002D3ACF">
      <w:r w:rsidRPr="002D3ACF">
        <w:rPr>
          <w:noProof/>
        </w:rPr>
        <w:drawing>
          <wp:anchor distT="0" distB="0" distL="114300" distR="114300" simplePos="0" relativeHeight="251678720" behindDoc="0" locked="0" layoutInCell="1" allowOverlap="1" wp14:anchorId="0BBFFBFF" wp14:editId="56D4687D">
            <wp:simplePos x="0" y="0"/>
            <wp:positionH relativeFrom="column">
              <wp:posOffset>1949450</wp:posOffset>
            </wp:positionH>
            <wp:positionV relativeFrom="paragraph">
              <wp:posOffset>348780</wp:posOffset>
            </wp:positionV>
            <wp:extent cx="3048000" cy="1771650"/>
            <wp:effectExtent l="0" t="0" r="0" b="0"/>
            <wp:wrapNone/>
            <wp:docPr id="298" name="Picture 298" descr="Amazon.com: Clean And Sober Watercolor Art Print Set (set Of 6-8&quot;x10&quot;)  Motivational Quotes AA NA Recovery Mindset UNFRAMED: Hand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mazon.com: Clean And Sober Watercolor Art Print Set (set Of 6-8&quot;x10&quot;)  Motivational Quotes AA NA Recovery Mindset UNFRAMED: Handmade"/>
                    <pic:cNvPicPr>
                      <a:picLocks noChangeAspect="1" noChangeArrowheads="1"/>
                    </pic:cNvPicPr>
                  </pic:nvPicPr>
                  <pic:blipFill rotWithShape="1">
                    <a:blip r:embed="rId33">
                      <a:extLst>
                        <a:ext uri="{28A0092B-C50C-407E-A947-70E740481C1C}">
                          <a14:useLocalDpi xmlns:a14="http://schemas.microsoft.com/office/drawing/2010/main" val="0"/>
                        </a:ext>
                      </a:extLst>
                    </a:blip>
                    <a:srcRect t="53846" r="36000" b="1"/>
                    <a:stretch/>
                  </pic:blipFill>
                  <pic:spPr bwMode="auto">
                    <a:xfrm>
                      <a:off x="0" y="0"/>
                      <a:ext cx="3048000" cy="1771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3C017D" w14:textId="294CA0EC" w:rsidR="002D3ACF" w:rsidRPr="002D3ACF" w:rsidRDefault="00425E3A" w:rsidP="002D3ACF">
      <w:r w:rsidRPr="002D3ACF">
        <w:rPr>
          <w:b/>
          <w:noProof/>
        </w:rPr>
        <mc:AlternateContent>
          <mc:Choice Requires="wps">
            <w:drawing>
              <wp:anchor distT="45720" distB="45720" distL="114300" distR="114300" simplePos="0" relativeHeight="251674624" behindDoc="1" locked="0" layoutInCell="1" allowOverlap="1" wp14:anchorId="4C7C0B69" wp14:editId="603EA289">
                <wp:simplePos x="0" y="0"/>
                <wp:positionH relativeFrom="column">
                  <wp:posOffset>73025</wp:posOffset>
                </wp:positionH>
                <wp:positionV relativeFrom="paragraph">
                  <wp:posOffset>35256</wp:posOffset>
                </wp:positionV>
                <wp:extent cx="1809750" cy="3601941"/>
                <wp:effectExtent l="57150" t="57150" r="57150" b="55880"/>
                <wp:wrapNone/>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3601941"/>
                        </a:xfrm>
                        <a:prstGeom prst="rect">
                          <a:avLst/>
                        </a:prstGeom>
                        <a:solidFill>
                          <a:srgbClr val="4472C4">
                            <a:lumMod val="60000"/>
                            <a:lumOff val="40000"/>
                          </a:srgbClr>
                        </a:solidFill>
                        <a:ln w="12700">
                          <a:solidFill>
                            <a:srgbClr val="000000"/>
                          </a:solidFill>
                          <a:miter lim="800000"/>
                          <a:headEnd/>
                          <a:tailEnd/>
                        </a:ln>
                        <a:scene3d>
                          <a:camera prst="orthographicFront"/>
                          <a:lightRig rig="threePt" dir="t"/>
                        </a:scene3d>
                        <a:sp3d>
                          <a:bevelT/>
                        </a:sp3d>
                      </wps:spPr>
                      <wps:txbx>
                        <w:txbxContent>
                          <w:p w14:paraId="2D4F4379" w14:textId="77777777" w:rsidR="002D3ACF" w:rsidRPr="00EF07E0" w:rsidRDefault="002D3ACF" w:rsidP="002D3ACF">
                            <w:pPr>
                              <w:spacing w:line="240" w:lineRule="auto"/>
                              <w:rPr>
                                <w:b/>
                              </w:rPr>
                            </w:pPr>
                            <w:r w:rsidRPr="00EF07E0">
                              <w:rPr>
                                <w:b/>
                              </w:rPr>
                              <w:t>-DISCLAIMER-</w:t>
                            </w:r>
                          </w:p>
                          <w:p w14:paraId="54DC4768" w14:textId="77777777" w:rsidR="002D3ACF" w:rsidRPr="00884372" w:rsidRDefault="002D3ACF" w:rsidP="002D3ACF">
                            <w:pPr>
                              <w:pStyle w:val="NoSpacing"/>
                              <w:keepLines/>
                              <w:suppressLineNumbers/>
                              <w:suppressAutoHyphens/>
                              <w:textboxTightWrap w:val="allLines"/>
                              <w:rPr>
                                <w:b/>
                                <w:bCs/>
                                <w:i/>
                                <w:iCs/>
                                <w:spacing w:val="-20"/>
                              </w:rPr>
                            </w:pPr>
                            <w:r w:rsidRPr="00884372">
                              <w:rPr>
                                <w:b/>
                                <w:bCs/>
                                <w:i/>
                                <w:iCs/>
                                <w:spacing w:val="-20"/>
                              </w:rPr>
                              <w:t>The “DC Link” is the monthly newsletter of the DC Area Service Committee. Its purpose is “carrying the message of recovery and increasing unity”. The opinions expressed here do not necessarily reflect the views of Narcotics Anonymous as a whole. No endorsement of, or affiliation with any organization is intended or implied. Reprint rights are granted to all service boards and committees of NA. Submissions from</w:t>
                            </w:r>
                            <w:r w:rsidRPr="00884372">
                              <w:rPr>
                                <w:rFonts w:eastAsia="Calibri" w:hAnsi="Calibri" w:cs="Calibri"/>
                                <w:b/>
                                <w:spacing w:val="-20"/>
                              </w:rPr>
                              <w:t xml:space="preserve"> </w:t>
                            </w:r>
                            <w:r w:rsidRPr="00884372">
                              <w:rPr>
                                <w:b/>
                                <w:bCs/>
                                <w:i/>
                                <w:iCs/>
                                <w:spacing w:val="-20"/>
                              </w:rPr>
                              <w:t>members are eagerly welcomed, but the newsletter subcommittee reserves the right to return or</w:t>
                            </w:r>
                            <w:r w:rsidRPr="00884372">
                              <w:rPr>
                                <w:spacing w:val="-20"/>
                              </w:rPr>
                              <w:t xml:space="preserve"> </w:t>
                            </w:r>
                            <w:r w:rsidRPr="00884372">
                              <w:rPr>
                                <w:b/>
                                <w:bCs/>
                                <w:i/>
                                <w:iCs/>
                                <w:spacing w:val="-20"/>
                              </w:rPr>
                              <w:t>edit.</w:t>
                            </w:r>
                          </w:p>
                          <w:p w14:paraId="21AC4171" w14:textId="77777777" w:rsidR="002D3ACF" w:rsidRPr="00EF07E0" w:rsidRDefault="002D3ACF" w:rsidP="002D3ACF">
                            <w:pPr>
                              <w:pStyle w:val="NoSpacing"/>
                              <w:jc w:val="center"/>
                              <w:rPr>
                                <w:b/>
                                <w:bCs/>
                                <w:i/>
                                <w:iCs/>
                              </w:rPr>
                            </w:pPr>
                            <w:r w:rsidRPr="00EF07E0">
                              <w:rPr>
                                <w:b/>
                                <w:bCs/>
                                <w:i/>
                                <w:iCs/>
                              </w:rPr>
                              <w:br w:type="column"/>
                            </w:r>
                          </w:p>
                          <w:p w14:paraId="68574BAA" w14:textId="77777777" w:rsidR="002D3ACF" w:rsidRPr="00EF07E0" w:rsidRDefault="002D3ACF" w:rsidP="002D3ACF">
                            <w:pPr>
                              <w:pStyle w:val="NoSpacing"/>
                              <w:jc w:val="center"/>
                              <w:rPr>
                                <w:b/>
                                <w:bCs/>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C0B69" id="_x0000_s1057" type="#_x0000_t202" style="position:absolute;margin-left:5.75pt;margin-top:2.8pt;width:142.5pt;height:283.6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" fillcolor="#8faadc" strokeweight="1pt">
                <v:textbox>
                  <w:txbxContent>
                    <w:p w14:paraId="2D4F4379" w14:textId="77777777" w:rsidR="002D3ACF" w:rsidRPr="00EF07E0" w:rsidRDefault="002D3ACF" w:rsidP="002D3ACF">
                      <w:pPr>
                        <w:spacing w:line="240" w:lineRule="auto"/>
                        <w:rPr>
                          <w:b/>
                        </w:rPr>
                      </w:pPr>
                      <w:r w:rsidRPr="00EF07E0">
                        <w:rPr>
                          <w:b/>
                        </w:rPr>
                        <w:t>-DISCLAIMER-</w:t>
                      </w:r>
                    </w:p>
                    <w:p w14:paraId="54DC4768" w14:textId="77777777" w:rsidR="002D3ACF" w:rsidRPr="00884372" w:rsidRDefault="002D3ACF" w:rsidP="002D3ACF">
                      <w:pPr>
                        <w:pStyle w:val="NoSpacing"/>
                        <w:keepLines/>
                        <w:suppressLineNumbers/>
                        <w:suppressAutoHyphens/>
                        <w:textboxTightWrap w:val="allLines"/>
                        <w:rPr>
                          <w:b/>
                          <w:bCs/>
                          <w:i/>
                          <w:iCs/>
                          <w:spacing w:val="-20"/>
                        </w:rPr>
                      </w:pPr>
                      <w:r w:rsidRPr="00884372">
                        <w:rPr>
                          <w:b/>
                          <w:bCs/>
                          <w:i/>
                          <w:iCs/>
                          <w:spacing w:val="-20"/>
                        </w:rPr>
                        <w:t>The “DC Link” is the monthly newsletter of the DC Area Service Committee. Its purpose is “carrying the message of recovery and increasing unity”. The opinions expressed here do not necessarily reflect the views of Narcotics Anonymous as a whole. No endorsement of, or affiliation with any organization is intended or implied. Reprint rights are granted to all service boards and committees of NA. Submissions from</w:t>
                      </w:r>
                      <w:r w:rsidRPr="00884372">
                        <w:rPr>
                          <w:rFonts w:eastAsia="Calibri" w:hAnsi="Calibri" w:cs="Calibri"/>
                          <w:b/>
                          <w:spacing w:val="-20"/>
                        </w:rPr>
                        <w:t xml:space="preserve"> </w:t>
                      </w:r>
                      <w:r w:rsidRPr="00884372">
                        <w:rPr>
                          <w:b/>
                          <w:bCs/>
                          <w:i/>
                          <w:iCs/>
                          <w:spacing w:val="-20"/>
                        </w:rPr>
                        <w:t>members are eagerly welcomed, but the newsletter subcommittee reserves the right to return or</w:t>
                      </w:r>
                      <w:r w:rsidRPr="00884372">
                        <w:rPr>
                          <w:spacing w:val="-20"/>
                        </w:rPr>
                        <w:t xml:space="preserve"> </w:t>
                      </w:r>
                      <w:r w:rsidRPr="00884372">
                        <w:rPr>
                          <w:b/>
                          <w:bCs/>
                          <w:i/>
                          <w:iCs/>
                          <w:spacing w:val="-20"/>
                        </w:rPr>
                        <w:t>edit.</w:t>
                      </w:r>
                    </w:p>
                    <w:p w14:paraId="21AC4171" w14:textId="77777777" w:rsidR="002D3ACF" w:rsidRPr="00EF07E0" w:rsidRDefault="002D3ACF" w:rsidP="002D3ACF">
                      <w:pPr>
                        <w:pStyle w:val="NoSpacing"/>
                        <w:jc w:val="center"/>
                        <w:rPr>
                          <w:b/>
                          <w:bCs/>
                          <w:i/>
                          <w:iCs/>
                        </w:rPr>
                      </w:pPr>
                      <w:r w:rsidRPr="00EF07E0">
                        <w:rPr>
                          <w:b/>
                          <w:bCs/>
                          <w:i/>
                          <w:iCs/>
                        </w:rPr>
                        <w:br w:type="column"/>
                      </w:r>
                    </w:p>
                    <w:p w14:paraId="68574BAA" w14:textId="77777777" w:rsidR="002D3ACF" w:rsidRPr="00EF07E0" w:rsidRDefault="002D3ACF" w:rsidP="002D3ACF">
                      <w:pPr>
                        <w:pStyle w:val="NoSpacing"/>
                        <w:jc w:val="center"/>
                        <w:rPr>
                          <w:b/>
                          <w:bCs/>
                          <w:i/>
                          <w:iCs/>
                        </w:rPr>
                      </w:pPr>
                    </w:p>
                  </w:txbxContent>
                </v:textbox>
              </v:shape>
            </w:pict>
          </mc:Fallback>
        </mc:AlternateContent>
      </w:r>
    </w:p>
    <w:p w14:paraId="2B11FB8B" w14:textId="77777777" w:rsidR="002D3ACF" w:rsidRPr="002D3ACF" w:rsidRDefault="002D3ACF" w:rsidP="002D3ACF">
      <w:r w:rsidRPr="002D3ACF">
        <w:tab/>
      </w:r>
    </w:p>
    <w:p w14:paraId="6BEBC2E2" w14:textId="77777777" w:rsidR="002D3ACF" w:rsidRPr="002D3ACF" w:rsidRDefault="002D3ACF" w:rsidP="002D3ACF"/>
    <w:p w14:paraId="4EA04B91" w14:textId="77777777" w:rsidR="002D3ACF" w:rsidRPr="002D3ACF" w:rsidRDefault="002D3ACF" w:rsidP="002D3ACF"/>
    <w:p w14:paraId="767FD011" w14:textId="306CABEC" w:rsidR="002D3ACF" w:rsidRPr="002D3ACF" w:rsidRDefault="002D3ACF" w:rsidP="002D3ACF"/>
    <w:p w14:paraId="205E0694" w14:textId="540C4F4E" w:rsidR="002D3ACF" w:rsidRPr="002D3ACF" w:rsidRDefault="00425E3A" w:rsidP="002D3ACF">
      <w:r w:rsidRPr="002D3ACF">
        <w:rPr>
          <w:noProof/>
        </w:rPr>
        <w:drawing>
          <wp:anchor distT="0" distB="0" distL="114300" distR="114300" simplePos="0" relativeHeight="251680768" behindDoc="0" locked="0" layoutInCell="1" allowOverlap="1" wp14:anchorId="44ADD259" wp14:editId="3E926340">
            <wp:simplePos x="0" y="0"/>
            <wp:positionH relativeFrom="column">
              <wp:posOffset>3714750</wp:posOffset>
            </wp:positionH>
            <wp:positionV relativeFrom="paragraph">
              <wp:posOffset>86636</wp:posOffset>
            </wp:positionV>
            <wp:extent cx="1171575" cy="1685925"/>
            <wp:effectExtent l="95250" t="95250" r="104775" b="10477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71575" cy="168592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2D3ACF">
        <w:rPr>
          <w:noProof/>
        </w:rPr>
        <w:drawing>
          <wp:anchor distT="0" distB="0" distL="114300" distR="114300" simplePos="0" relativeHeight="251679744" behindDoc="0" locked="0" layoutInCell="1" allowOverlap="1" wp14:anchorId="44940328" wp14:editId="21772019">
            <wp:simplePos x="0" y="0"/>
            <wp:positionH relativeFrom="column">
              <wp:posOffset>1884294</wp:posOffset>
            </wp:positionH>
            <wp:positionV relativeFrom="paragraph">
              <wp:posOffset>13142</wp:posOffset>
            </wp:positionV>
            <wp:extent cx="1466850" cy="1876425"/>
            <wp:effectExtent l="0" t="0" r="0" b="9525"/>
            <wp:wrapNone/>
            <wp:docPr id="299" name="Picture 299" descr="Amazon.com: Clean And Sober Watercolor Art Print Set (set Of 6-8&quot;x10&quot;)  Motivational Quotes AA NA Recovery Mindset UNFRAMED: Hand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mazon.com: Clean And Sober Watercolor Art Print Set (set Of 6-8&quot;x10&quot;)  Motivational Quotes AA NA Recovery Mindset UNFRAMED: Handmade"/>
                    <pic:cNvPicPr>
                      <a:picLocks noChangeAspect="1" noChangeArrowheads="1"/>
                    </pic:cNvPicPr>
                  </pic:nvPicPr>
                  <pic:blipFill rotWithShape="1">
                    <a:blip r:embed="rId33">
                      <a:extLst>
                        <a:ext uri="{28A0092B-C50C-407E-A947-70E740481C1C}">
                          <a14:useLocalDpi xmlns:a14="http://schemas.microsoft.com/office/drawing/2010/main" val="0"/>
                        </a:ext>
                      </a:extLst>
                    </a:blip>
                    <a:srcRect l="70400" t="53846"/>
                    <a:stretch/>
                  </pic:blipFill>
                  <pic:spPr bwMode="auto">
                    <a:xfrm>
                      <a:off x="0" y="0"/>
                      <a:ext cx="1466850" cy="187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2F0C8B" w14:textId="77777777" w:rsidR="002D3ACF" w:rsidRPr="002D3ACF" w:rsidRDefault="002D3ACF" w:rsidP="002D3ACF"/>
    <w:p w14:paraId="720113D9" w14:textId="77777777" w:rsidR="002D3ACF" w:rsidRPr="002D3ACF" w:rsidRDefault="002D3ACF" w:rsidP="002D3ACF"/>
    <w:p w14:paraId="2E63667E" w14:textId="5ADACE7D" w:rsidR="002D3ACF" w:rsidRPr="002D3ACF" w:rsidRDefault="002D3ACF" w:rsidP="002D3ACF"/>
    <w:p w14:paraId="44FA9B86" w14:textId="17307F08" w:rsidR="00677C09" w:rsidRDefault="00425E3A">
      <w:r w:rsidRPr="002D3ACF">
        <w:rPr>
          <w:noProof/>
        </w:rPr>
        <mc:AlternateContent>
          <mc:Choice Requires="wps">
            <w:drawing>
              <wp:anchor distT="45720" distB="45720" distL="114300" distR="114300" simplePos="0" relativeHeight="251707392" behindDoc="0" locked="0" layoutInCell="1" allowOverlap="1" wp14:anchorId="19B2D2B4" wp14:editId="7C23FD0A">
                <wp:simplePos x="0" y="0"/>
                <wp:positionH relativeFrom="column">
                  <wp:posOffset>7350760</wp:posOffset>
                </wp:positionH>
                <wp:positionV relativeFrom="paragraph">
                  <wp:posOffset>1346034</wp:posOffset>
                </wp:positionV>
                <wp:extent cx="293370" cy="266700"/>
                <wp:effectExtent l="57150" t="57150" r="49530" b="5715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 cy="266700"/>
                        </a:xfrm>
                        <a:prstGeom prst="rect">
                          <a:avLst/>
                        </a:prstGeom>
                        <a:solidFill>
                          <a:srgbClr val="4472C4">
                            <a:lumMod val="75000"/>
                          </a:srgbClr>
                        </a:solidFill>
                        <a:ln w="19050">
                          <a:solidFill>
                            <a:srgbClr val="000000"/>
                          </a:solidFill>
                          <a:miter lim="800000"/>
                          <a:headEnd/>
                          <a:tailEnd/>
                        </a:ln>
                        <a:scene3d>
                          <a:camera prst="orthographicFront"/>
                          <a:lightRig rig="threePt" dir="t"/>
                        </a:scene3d>
                        <a:sp3d>
                          <a:bevelT/>
                        </a:sp3d>
                      </wps:spPr>
                      <wps:txbx>
                        <w:txbxContent>
                          <w:p w14:paraId="7D841B27" w14:textId="77777777" w:rsidR="002D3ACF" w:rsidRPr="002A46B6" w:rsidRDefault="002D3ACF" w:rsidP="002D3ACF">
                            <w:pPr>
                              <w:rPr>
                                <w:color w:val="FFFFFF" w:themeColor="background1"/>
                              </w:rPr>
                            </w:pPr>
                            <w:r>
                              <w:rPr>
                                <w:color w:val="FFFFFF" w:themeColor="background1"/>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2D2B4" id="_x0000_s1058" type="#_x0000_t202" style="position:absolute;margin-left:578.8pt;margin-top:106pt;width:23.1pt;height:2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" fillcolor="#2f5597" strokeweight="1.5pt">
                <v:textbox>
                  <w:txbxContent>
                    <w:p w14:paraId="7D841B27" w14:textId="77777777" w:rsidR="002D3ACF" w:rsidRPr="002A46B6" w:rsidRDefault="002D3ACF" w:rsidP="002D3ACF">
                      <w:pPr>
                        <w:rPr>
                          <w:color w:val="FFFFFF" w:themeColor="background1"/>
                        </w:rPr>
                      </w:pPr>
                      <w:r>
                        <w:rPr>
                          <w:color w:val="FFFFFF" w:themeColor="background1"/>
                        </w:rPr>
                        <w:t>9</w:t>
                      </w:r>
                    </w:p>
                  </w:txbxContent>
                </v:textbox>
              </v:shape>
            </w:pict>
          </mc:Fallback>
        </mc:AlternateContent>
      </w:r>
      <w:r w:rsidRPr="002D3ACF">
        <w:rPr>
          <w:noProof/>
        </w:rPr>
        <w:drawing>
          <wp:anchor distT="0" distB="0" distL="114300" distR="114300" simplePos="0" relativeHeight="251675648" behindDoc="0" locked="0" layoutInCell="1" allowOverlap="1" wp14:anchorId="3C56F6E8" wp14:editId="716C3F91">
            <wp:simplePos x="0" y="0"/>
            <wp:positionH relativeFrom="column">
              <wp:posOffset>-54028</wp:posOffset>
            </wp:positionH>
            <wp:positionV relativeFrom="paragraph">
              <wp:posOffset>530142</wp:posOffset>
            </wp:positionV>
            <wp:extent cx="5191277" cy="1152194"/>
            <wp:effectExtent l="0" t="0" r="0" b="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509" r="1509" b="25683"/>
                    <a:stretch/>
                  </pic:blipFill>
                  <pic:spPr bwMode="auto">
                    <a:xfrm>
                      <a:off x="0" y="0"/>
                      <a:ext cx="5191277" cy="11521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677C09" w:rsidSect="00106587">
      <w:headerReference w:type="even" r:id="rId36"/>
      <w:headerReference w:type="default" r:id="rId37"/>
      <w:headerReference w:type="first" r:id="rId38"/>
      <w:pgSz w:w="12240" w:h="15840"/>
      <w:pgMar w:top="720" w:right="720" w:bottom="72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68B97" w14:textId="77777777" w:rsidR="00E57AC0" w:rsidRDefault="00E57AC0">
      <w:pPr>
        <w:spacing w:line="240" w:lineRule="auto"/>
      </w:pPr>
      <w:r>
        <w:separator/>
      </w:r>
    </w:p>
  </w:endnote>
  <w:endnote w:type="continuationSeparator" w:id="0">
    <w:p w14:paraId="31DAB344" w14:textId="77777777" w:rsidR="00E57AC0" w:rsidRDefault="00E57A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936BB" w14:textId="77777777" w:rsidR="00E57AC0" w:rsidRDefault="00E57AC0">
      <w:pPr>
        <w:spacing w:line="240" w:lineRule="auto"/>
      </w:pPr>
      <w:r>
        <w:separator/>
      </w:r>
    </w:p>
  </w:footnote>
  <w:footnote w:type="continuationSeparator" w:id="0">
    <w:p w14:paraId="6190D42A" w14:textId="77777777" w:rsidR="00E57AC0" w:rsidRDefault="00E57A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6035B" w14:textId="77777777" w:rsidR="00874FE2" w:rsidRDefault="00E57AC0">
    <w:pPr>
      <w:pStyle w:val="Header"/>
    </w:pPr>
    <w:r>
      <w:rPr>
        <w:noProof/>
      </w:rPr>
      <w:pict w14:anchorId="2B85F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656297" o:spid="_x0000_s2050" type="#_x0000_t75" style="position:absolute;margin-left:0;margin-top:0;width:468pt;height:468pt;z-index:-251656192;mso-position-horizontal:center;mso-position-horizontal-relative:margin;mso-position-vertical:center;mso-position-vertical-relative:margin" o:allowincell="f">
          <v:imagedata r:id="rId1" o:title="NarcoticsAnonymou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19122" w14:textId="77777777" w:rsidR="00874FE2" w:rsidRDefault="00E57AC0">
    <w:pPr>
      <w:pStyle w:val="Header"/>
    </w:pPr>
    <w:r>
      <w:rPr>
        <w:noProof/>
      </w:rPr>
      <w:pict w14:anchorId="4DC62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656298" o:spid="_x0000_s2051" type="#_x0000_t75" style="position:absolute;margin-left:0;margin-top:0;width:468pt;height:468pt;z-index:-251655168;mso-position-horizontal:center;mso-position-horizontal-relative:margin;mso-position-vertical:center;mso-position-vertical-relative:margin" o:allowincell="f">
          <v:imagedata r:id="rId1" o:title="NarcoticsAnonymou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E9DAC" w14:textId="77777777" w:rsidR="00874FE2" w:rsidRDefault="00E57AC0">
    <w:pPr>
      <w:pStyle w:val="Header"/>
    </w:pPr>
    <w:r>
      <w:rPr>
        <w:noProof/>
      </w:rPr>
      <w:pict w14:anchorId="46A5A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656296" o:spid="_x0000_s2049" type="#_x0000_t75" style="position:absolute;margin-left:0;margin-top:0;width:468pt;height:468pt;z-index:-251657216;mso-position-horizontal:center;mso-position-horizontal-relative:margin;mso-position-vertical:center;mso-position-vertical-relative:margin" o:allowincell="f">
          <v:imagedata r:id="rId1" o:title="NarcoticsAnonymous"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DOysDQ2MDY2MTFU0lEKTi0uzszPAykwrAUAgUpwoywAAAA="/>
  </w:docVars>
  <w:rsids>
    <w:rsidRoot w:val="002D3ACF"/>
    <w:rsid w:val="0004375E"/>
    <w:rsid w:val="000A7C79"/>
    <w:rsid w:val="000D2F92"/>
    <w:rsid w:val="002D3ACF"/>
    <w:rsid w:val="00425E3A"/>
    <w:rsid w:val="00487E1C"/>
    <w:rsid w:val="006157E2"/>
    <w:rsid w:val="00677C09"/>
    <w:rsid w:val="00761E0B"/>
    <w:rsid w:val="00973529"/>
    <w:rsid w:val="00AF0A85"/>
    <w:rsid w:val="00B1071D"/>
    <w:rsid w:val="00B14D0D"/>
    <w:rsid w:val="00B8696B"/>
    <w:rsid w:val="00E05793"/>
    <w:rsid w:val="00E57AC0"/>
    <w:rsid w:val="00EE178C"/>
    <w:rsid w:val="00EE1B95"/>
    <w:rsid w:val="00F12247"/>
    <w:rsid w:val="00F70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AC1CD5"/>
  <w15:chartTrackingRefBased/>
  <w15:docId w15:val="{84D4D81E-C7AD-474D-AE5D-845B5EEC6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0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D3AC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2D3ACF"/>
  </w:style>
  <w:style w:type="paragraph" w:styleId="NoSpacing">
    <w:name w:val="No Spacing"/>
    <w:uiPriority w:val="1"/>
    <w:qFormat/>
    <w:rsid w:val="002D3ACF"/>
    <w:pPr>
      <w:spacing w:line="240" w:lineRule="auto"/>
    </w:pPr>
  </w:style>
  <w:style w:type="character" w:styleId="Hyperlink">
    <w:name w:val="Hyperlink"/>
    <w:basedOn w:val="DefaultParagraphFont"/>
    <w:uiPriority w:val="99"/>
    <w:unhideWhenUsed/>
    <w:rsid w:val="00761E0B"/>
    <w:rPr>
      <w:color w:val="0563C1" w:themeColor="hyperlink"/>
      <w:u w:val="single"/>
    </w:rPr>
  </w:style>
  <w:style w:type="character" w:styleId="UnresolvedMention">
    <w:name w:val="Unresolved Mention"/>
    <w:basedOn w:val="DefaultParagraphFont"/>
    <w:uiPriority w:val="99"/>
    <w:semiHidden/>
    <w:unhideWhenUsed/>
    <w:rsid w:val="00761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3370967">
      <w:bodyDiv w:val="1"/>
      <w:marLeft w:val="0"/>
      <w:marRight w:val="0"/>
      <w:marTop w:val="0"/>
      <w:marBottom w:val="0"/>
      <w:divBdr>
        <w:top w:val="none" w:sz="0" w:space="0" w:color="auto"/>
        <w:left w:val="none" w:sz="0" w:space="0" w:color="auto"/>
        <w:bottom w:val="none" w:sz="0" w:space="0" w:color="auto"/>
        <w:right w:val="none" w:sz="0" w:space="0" w:color="auto"/>
      </w:divBdr>
    </w:div>
    <w:div w:id="120193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www.justthinktwice.gov/drugs/heroin" TargetMode="External"/><Relationship Id="rId18" Type="http://schemas.openxmlformats.org/officeDocument/2006/relationships/image" Target="media/image6.jpeg"/><Relationship Id="rId26" Type="http://schemas.openxmlformats.org/officeDocument/2006/relationships/image" Target="media/image14.jpg"/><Relationship Id="rId39"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9.jpeg"/><Relationship Id="rId34" Type="http://schemas.openxmlformats.org/officeDocument/2006/relationships/image" Target="media/image22.jpeg"/><Relationship Id="rId7" Type="http://schemas.microsoft.com/office/2007/relationships/hdphoto" Target="media/hdphoto1.wdp"/><Relationship Id="rId12" Type="http://schemas.openxmlformats.org/officeDocument/2006/relationships/hyperlink" Target="https://www.justthinktwice.gov/drugs/oxycodone" TargetMode="External"/><Relationship Id="rId17" Type="http://schemas.openxmlformats.org/officeDocument/2006/relationships/image" Target="media/image5.jpeg"/><Relationship Id="rId25" Type="http://schemas.openxmlformats.org/officeDocument/2006/relationships/image" Target="media/image13.emf"/><Relationship Id="rId33" Type="http://schemas.openxmlformats.org/officeDocument/2006/relationships/image" Target="media/image21.jpeg"/><Relationship Id="rId38"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www.justthinktwice.gov/drugs/heroin"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justthinktwice.gov/drugs/marijuana" TargetMode="External"/><Relationship Id="rId24" Type="http://schemas.openxmlformats.org/officeDocument/2006/relationships/image" Target="media/image12.png"/><Relationship Id="rId32" Type="http://schemas.openxmlformats.org/officeDocument/2006/relationships/image" Target="media/image20.gi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justthinktwice.gov/drugs/oxycodone" TargetMode="Externa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7.jpeg"/><Relationship Id="rId31" Type="http://schemas.openxmlformats.org/officeDocument/2006/relationships/image" Target="media/image19.jpg"/><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hyperlink" Target="https://www.justthinktwice.gov/drugs/marijuana" TargetMode="External"/><Relationship Id="rId22" Type="http://schemas.openxmlformats.org/officeDocument/2006/relationships/image" Target="media/image10.jpe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emf"/></Relationships>
</file>

<file path=word/_rels/header1.xml.rels><?xml version="1.0" encoding="UTF-8" standalone="yes"?>
<Relationships xmlns="http://schemas.openxmlformats.org/package/2006/relationships"><Relationship Id="rId1" Type="http://schemas.openxmlformats.org/officeDocument/2006/relationships/image" Target="media/image24.jpeg"/></Relationships>
</file>

<file path=word/_rels/header2.xml.rels><?xml version="1.0" encoding="UTF-8" standalone="yes"?>
<Relationships xmlns="http://schemas.openxmlformats.org/package/2006/relationships"><Relationship Id="rId1" Type="http://schemas.openxmlformats.org/officeDocument/2006/relationships/image" Target="media/image24.jpeg"/></Relationships>
</file>

<file path=word/_rels/header3.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9</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A. Wright</dc:creator>
  <cp:keywords/>
  <dc:description/>
  <cp:lastModifiedBy>Tammy A. Wright</cp:lastModifiedBy>
  <cp:revision>7</cp:revision>
  <dcterms:created xsi:type="dcterms:W3CDTF">2021-03-25T00:38:00Z</dcterms:created>
  <dcterms:modified xsi:type="dcterms:W3CDTF">2021-03-27T00:54:00Z</dcterms:modified>
</cp:coreProperties>
</file>